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26479B18"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415B4AC" w14:textId="34E979F8"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7BF8F2EF" w14:textId="0A497809"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bstract class: </w:t>
      </w:r>
      <w:r w:rsidRPr="00E869C5">
        <w:rPr>
          <w:rFonts w:ascii="Times New Roman" w:eastAsia="Times New Roman" w:hAnsi="Times New Roman" w:cs="Times New Roman"/>
          <w:bCs/>
          <w:color w:val="000000" w:themeColor="text1"/>
          <w:sz w:val="24"/>
          <w:szCs w:val="24"/>
        </w:rPr>
        <w:t>Abstract class is a class that may or may not have to abstract methods where methods are declared but not defined.</w:t>
      </w:r>
    </w:p>
    <w:p w14:paraId="5F333AF8" w14:textId="4B6A2D4F" w:rsidR="00837B4F" w:rsidRDefault="00837B4F" w:rsidP="00837B4F">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Interface: </w:t>
      </w:r>
      <w:r>
        <w:rPr>
          <w:rFonts w:ascii="Times New Roman" w:hAnsi="Times New Roman" w:cs="Times New Roman"/>
          <w:sz w:val="24"/>
          <w:szCs w:val="24"/>
        </w:rPr>
        <w:t>Interface is similar to abstract class but in interface all the methods are just declared but not implemented.</w:t>
      </w:r>
    </w:p>
    <w:p w14:paraId="3ABB0A4C" w14:textId="388288E6" w:rsidR="00837B4F" w:rsidRDefault="00837B4F" w:rsidP="00837B4F">
      <w:pPr>
        <w:rPr>
          <w:rFonts w:ascii="Times New Roman" w:hAnsi="Times New Roman" w:cs="Times New Roman"/>
          <w:sz w:val="24"/>
          <w:szCs w:val="24"/>
        </w:rPr>
      </w:pPr>
      <w:r w:rsidRPr="00837B4F">
        <w:rPr>
          <w:rFonts w:ascii="Times New Roman" w:hAnsi="Times New Roman" w:cs="Times New Roman"/>
          <w:sz w:val="24"/>
          <w:szCs w:val="24"/>
        </w:rPr>
        <w:t xml:space="preserve">Similarities for abstract class and interfaces: </w:t>
      </w:r>
    </w:p>
    <w:tbl>
      <w:tblPr>
        <w:tblStyle w:val="TableGrid"/>
        <w:tblW w:w="0" w:type="auto"/>
        <w:tblInd w:w="0" w:type="dxa"/>
        <w:tblLook w:val="04A0" w:firstRow="1" w:lastRow="0" w:firstColumn="1" w:lastColumn="0" w:noHBand="0" w:noVBand="1"/>
      </w:tblPr>
      <w:tblGrid>
        <w:gridCol w:w="4675"/>
        <w:gridCol w:w="4675"/>
      </w:tblGrid>
      <w:tr w:rsidR="00837B4F" w14:paraId="5BC913CA" w14:textId="77777777" w:rsidTr="00837B4F">
        <w:tc>
          <w:tcPr>
            <w:tcW w:w="4675" w:type="dxa"/>
          </w:tcPr>
          <w:p w14:paraId="46616C38" w14:textId="6DB19F2E" w:rsidR="00837B4F" w:rsidRDefault="00837B4F" w:rsidP="00837B4F">
            <w:pPr>
              <w:rPr>
                <w:rFonts w:ascii="Times New Roman" w:hAnsi="Times New Roman" w:cs="Times New Roman"/>
                <w:sz w:val="24"/>
                <w:szCs w:val="24"/>
              </w:rPr>
            </w:pPr>
            <w:r>
              <w:rPr>
                <w:rFonts w:ascii="Times New Roman" w:hAnsi="Times New Roman" w:cs="Times New Roman"/>
                <w:sz w:val="24"/>
                <w:szCs w:val="24"/>
              </w:rPr>
              <w:t>Abstract class</w:t>
            </w:r>
          </w:p>
        </w:tc>
        <w:tc>
          <w:tcPr>
            <w:tcW w:w="4675" w:type="dxa"/>
          </w:tcPr>
          <w:p w14:paraId="22817743" w14:textId="4699B028" w:rsidR="00837B4F" w:rsidRDefault="00837B4F" w:rsidP="00837B4F">
            <w:pPr>
              <w:rPr>
                <w:rFonts w:ascii="Times New Roman" w:hAnsi="Times New Roman" w:cs="Times New Roman"/>
                <w:sz w:val="24"/>
                <w:szCs w:val="24"/>
              </w:rPr>
            </w:pPr>
            <w:r>
              <w:rPr>
                <w:rFonts w:ascii="Times New Roman" w:hAnsi="Times New Roman" w:cs="Times New Roman"/>
                <w:sz w:val="24"/>
                <w:szCs w:val="24"/>
              </w:rPr>
              <w:t>Interfaces</w:t>
            </w:r>
          </w:p>
        </w:tc>
      </w:tr>
      <w:tr w:rsidR="00837B4F" w14:paraId="271128AE" w14:textId="77777777" w:rsidTr="00837B4F">
        <w:tc>
          <w:tcPr>
            <w:tcW w:w="4675" w:type="dxa"/>
          </w:tcPr>
          <w:p w14:paraId="4C090D0A" w14:textId="2014B95C" w:rsidR="00837B4F" w:rsidRPr="00837B4F" w:rsidRDefault="00837B4F" w:rsidP="00837B4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We cannot create objects in abstract class.</w:t>
            </w:r>
          </w:p>
        </w:tc>
        <w:tc>
          <w:tcPr>
            <w:tcW w:w="4675" w:type="dxa"/>
          </w:tcPr>
          <w:p w14:paraId="12461E9D" w14:textId="5F96F767" w:rsidR="00837B4F" w:rsidRPr="00837B4F" w:rsidRDefault="00837B4F" w:rsidP="00837B4F">
            <w:pPr>
              <w:rPr>
                <w:rFonts w:ascii="Times New Roman" w:hAnsi="Times New Roman" w:cs="Times New Roman"/>
                <w:sz w:val="24"/>
                <w:szCs w:val="24"/>
              </w:rPr>
            </w:pPr>
            <w:r w:rsidRPr="00837B4F">
              <w:rPr>
                <w:rFonts w:ascii="Times New Roman" w:hAnsi="Times New Roman" w:cs="Times New Roman"/>
                <w:sz w:val="24"/>
                <w:szCs w:val="24"/>
              </w:rPr>
              <w:t>1.we cannot create object in interfaces.</w:t>
            </w:r>
          </w:p>
        </w:tc>
      </w:tr>
      <w:tr w:rsidR="00837B4F" w14:paraId="52605C42" w14:textId="77777777" w:rsidTr="00837B4F">
        <w:tc>
          <w:tcPr>
            <w:tcW w:w="4675" w:type="dxa"/>
          </w:tcPr>
          <w:p w14:paraId="5852652A" w14:textId="1213AB48" w:rsidR="00837B4F" w:rsidRPr="00837B4F" w:rsidRDefault="00837B4F" w:rsidP="00837B4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bstract class cannot be instantiate.</w:t>
            </w:r>
          </w:p>
        </w:tc>
        <w:tc>
          <w:tcPr>
            <w:tcW w:w="4675" w:type="dxa"/>
          </w:tcPr>
          <w:p w14:paraId="6BFFE0CF" w14:textId="60A28E8B" w:rsidR="00837B4F" w:rsidRPr="00837B4F" w:rsidRDefault="00837B4F" w:rsidP="00837B4F">
            <w:pPr>
              <w:pStyle w:val="ListParagraph"/>
              <w:numPr>
                <w:ilvl w:val="0"/>
                <w:numId w:val="2"/>
              </w:numPr>
              <w:rPr>
                <w:rFonts w:ascii="Times New Roman" w:hAnsi="Times New Roman" w:cs="Times New Roman"/>
                <w:sz w:val="24"/>
                <w:szCs w:val="24"/>
              </w:rPr>
            </w:pPr>
            <w:r w:rsidRPr="00837B4F">
              <w:rPr>
                <w:rFonts w:ascii="Times New Roman" w:hAnsi="Times New Roman" w:cs="Times New Roman"/>
                <w:sz w:val="24"/>
                <w:szCs w:val="24"/>
              </w:rPr>
              <w:t>Interfaces cannot be instantiate.</w:t>
            </w:r>
          </w:p>
        </w:tc>
      </w:tr>
    </w:tbl>
    <w:p w14:paraId="43591B26" w14:textId="02CAB7F9" w:rsidR="00837B4F" w:rsidRDefault="00837B4F" w:rsidP="00837B4F">
      <w:pPr>
        <w:rPr>
          <w:rFonts w:ascii="Times New Roman" w:hAnsi="Times New Roman" w:cs="Times New Roman"/>
          <w:sz w:val="24"/>
          <w:szCs w:val="24"/>
        </w:rPr>
      </w:pPr>
    </w:p>
    <w:p w14:paraId="2F083403" w14:textId="1E076CFE" w:rsidR="00837B4F" w:rsidRDefault="00837B4F" w:rsidP="00837B4F">
      <w:pPr>
        <w:rPr>
          <w:rFonts w:ascii="Times New Roman" w:hAnsi="Times New Roman" w:cs="Times New Roman"/>
          <w:sz w:val="24"/>
          <w:szCs w:val="24"/>
        </w:rPr>
      </w:pPr>
      <w:r w:rsidRPr="00837B4F">
        <w:rPr>
          <w:rFonts w:ascii="Times New Roman" w:hAnsi="Times New Roman" w:cs="Times New Roman"/>
          <w:sz w:val="24"/>
          <w:szCs w:val="24"/>
        </w:rPr>
        <w:t>Difference between abstract class and interfaces:</w:t>
      </w:r>
    </w:p>
    <w:tbl>
      <w:tblPr>
        <w:tblStyle w:val="TableGrid"/>
        <w:tblW w:w="0" w:type="auto"/>
        <w:tblInd w:w="0" w:type="dxa"/>
        <w:tblLook w:val="04A0" w:firstRow="1" w:lastRow="0" w:firstColumn="1" w:lastColumn="0" w:noHBand="0" w:noVBand="1"/>
      </w:tblPr>
      <w:tblGrid>
        <w:gridCol w:w="4675"/>
        <w:gridCol w:w="4675"/>
      </w:tblGrid>
      <w:tr w:rsidR="00837B4F" w14:paraId="2ED55405" w14:textId="77777777" w:rsidTr="00837B4F">
        <w:tc>
          <w:tcPr>
            <w:tcW w:w="4675" w:type="dxa"/>
          </w:tcPr>
          <w:p w14:paraId="208BCADA" w14:textId="7058B4FE" w:rsidR="00837B4F" w:rsidRDefault="00837B4F" w:rsidP="00837B4F">
            <w:pPr>
              <w:rPr>
                <w:rFonts w:ascii="Times New Roman" w:hAnsi="Times New Roman" w:cs="Times New Roman"/>
                <w:sz w:val="24"/>
                <w:szCs w:val="24"/>
              </w:rPr>
            </w:pPr>
            <w:r>
              <w:rPr>
                <w:rFonts w:ascii="Times New Roman" w:hAnsi="Times New Roman" w:cs="Times New Roman"/>
                <w:sz w:val="24"/>
                <w:szCs w:val="24"/>
              </w:rPr>
              <w:t>Abstract class</w:t>
            </w:r>
          </w:p>
        </w:tc>
        <w:tc>
          <w:tcPr>
            <w:tcW w:w="4675" w:type="dxa"/>
          </w:tcPr>
          <w:p w14:paraId="2DF1C312" w14:textId="5E23E078" w:rsidR="00837B4F" w:rsidRDefault="00837B4F" w:rsidP="00837B4F">
            <w:pPr>
              <w:rPr>
                <w:rFonts w:ascii="Times New Roman" w:hAnsi="Times New Roman" w:cs="Times New Roman"/>
                <w:sz w:val="24"/>
                <w:szCs w:val="24"/>
              </w:rPr>
            </w:pPr>
            <w:r>
              <w:rPr>
                <w:rFonts w:ascii="Times New Roman" w:hAnsi="Times New Roman" w:cs="Times New Roman"/>
                <w:sz w:val="24"/>
                <w:szCs w:val="24"/>
              </w:rPr>
              <w:t>Interfaces</w:t>
            </w:r>
          </w:p>
        </w:tc>
      </w:tr>
      <w:tr w:rsidR="00837B4F" w14:paraId="46D2BAED" w14:textId="77777777" w:rsidTr="00837B4F">
        <w:tc>
          <w:tcPr>
            <w:tcW w:w="4675" w:type="dxa"/>
          </w:tcPr>
          <w:p w14:paraId="49050C6C" w14:textId="0E6A75C5" w:rsidR="00837B4F" w:rsidRPr="00837B4F" w:rsidRDefault="00837B4F" w:rsidP="00837B4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We can use abstract keyword to declare abstract class.</w:t>
            </w:r>
          </w:p>
        </w:tc>
        <w:tc>
          <w:tcPr>
            <w:tcW w:w="4675" w:type="dxa"/>
          </w:tcPr>
          <w:p w14:paraId="61BA6572" w14:textId="42301863" w:rsidR="00837B4F" w:rsidRPr="00046D7F" w:rsidRDefault="00046D7F" w:rsidP="00046D7F">
            <w:pPr>
              <w:rPr>
                <w:rFonts w:ascii="Times New Roman" w:hAnsi="Times New Roman" w:cs="Times New Roman"/>
                <w:sz w:val="24"/>
                <w:szCs w:val="24"/>
              </w:rPr>
            </w:pPr>
            <w:r>
              <w:rPr>
                <w:rFonts w:ascii="Times New Roman" w:hAnsi="Times New Roman" w:cs="Times New Roman"/>
                <w:sz w:val="24"/>
                <w:szCs w:val="24"/>
              </w:rPr>
              <w:t>1.</w:t>
            </w:r>
            <w:r w:rsidR="00837B4F" w:rsidRPr="00046D7F">
              <w:rPr>
                <w:rFonts w:ascii="Times New Roman" w:hAnsi="Times New Roman" w:cs="Times New Roman"/>
                <w:sz w:val="24"/>
                <w:szCs w:val="24"/>
              </w:rPr>
              <w:t>We can use interface keyword to declare interface.</w:t>
            </w:r>
          </w:p>
        </w:tc>
      </w:tr>
      <w:tr w:rsidR="00837B4F" w14:paraId="7D2FAD0D" w14:textId="77777777" w:rsidTr="00837B4F">
        <w:tc>
          <w:tcPr>
            <w:tcW w:w="4675" w:type="dxa"/>
          </w:tcPr>
          <w:p w14:paraId="1D5A013F" w14:textId="2F5864BF" w:rsidR="00837B4F" w:rsidRPr="00046D7F" w:rsidRDefault="00837B4F" w:rsidP="00046D7F">
            <w:pPr>
              <w:pStyle w:val="ListParagraph"/>
              <w:numPr>
                <w:ilvl w:val="0"/>
                <w:numId w:val="12"/>
              </w:numPr>
              <w:rPr>
                <w:rFonts w:ascii="Times New Roman" w:hAnsi="Times New Roman" w:cs="Times New Roman"/>
                <w:sz w:val="24"/>
                <w:szCs w:val="24"/>
              </w:rPr>
            </w:pPr>
            <w:r w:rsidRPr="00046D7F">
              <w:rPr>
                <w:rFonts w:ascii="Times New Roman" w:hAnsi="Times New Roman" w:cs="Times New Roman"/>
                <w:sz w:val="24"/>
                <w:szCs w:val="24"/>
              </w:rPr>
              <w:t>Abstract class can hold abstract methods and non-abstract methods.</w:t>
            </w:r>
          </w:p>
        </w:tc>
        <w:tc>
          <w:tcPr>
            <w:tcW w:w="4675" w:type="dxa"/>
          </w:tcPr>
          <w:p w14:paraId="20EE9DFD" w14:textId="0E11FDFF" w:rsidR="00837B4F" w:rsidRPr="00837B4F" w:rsidRDefault="00837B4F" w:rsidP="00837B4F">
            <w:pPr>
              <w:rPr>
                <w:rFonts w:ascii="Times New Roman" w:hAnsi="Times New Roman" w:cs="Times New Roman"/>
                <w:sz w:val="24"/>
                <w:szCs w:val="24"/>
              </w:rPr>
            </w:pPr>
            <w:r>
              <w:rPr>
                <w:rFonts w:ascii="Times New Roman" w:hAnsi="Times New Roman" w:cs="Times New Roman"/>
                <w:sz w:val="24"/>
                <w:szCs w:val="24"/>
              </w:rPr>
              <w:t>2.Interface can hold only abstract methods.</w:t>
            </w:r>
          </w:p>
        </w:tc>
      </w:tr>
      <w:tr w:rsidR="00837B4F" w14:paraId="6F3C9573" w14:textId="77777777" w:rsidTr="00837B4F">
        <w:tc>
          <w:tcPr>
            <w:tcW w:w="4675" w:type="dxa"/>
          </w:tcPr>
          <w:p w14:paraId="290ECA21" w14:textId="0D695EF8" w:rsidR="00837B4F" w:rsidRPr="00837B4F" w:rsidRDefault="00837B4F" w:rsidP="00046D7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bstract class can be used to extend another class using extends keyword.</w:t>
            </w:r>
          </w:p>
        </w:tc>
        <w:tc>
          <w:tcPr>
            <w:tcW w:w="4675" w:type="dxa"/>
          </w:tcPr>
          <w:p w14:paraId="3A296058" w14:textId="28CEEACD" w:rsidR="00837B4F" w:rsidRPr="00837B4F" w:rsidRDefault="00837B4F" w:rsidP="00837B4F">
            <w:pPr>
              <w:rPr>
                <w:rFonts w:ascii="Times New Roman" w:hAnsi="Times New Roman" w:cs="Times New Roman"/>
                <w:sz w:val="24"/>
                <w:szCs w:val="24"/>
              </w:rPr>
            </w:pPr>
            <w:r>
              <w:rPr>
                <w:rFonts w:ascii="Times New Roman" w:hAnsi="Times New Roman" w:cs="Times New Roman"/>
                <w:sz w:val="24"/>
                <w:szCs w:val="24"/>
              </w:rPr>
              <w:t>3.</w:t>
            </w:r>
            <w:r w:rsidRPr="00837B4F">
              <w:rPr>
                <w:rFonts w:ascii="Times New Roman" w:hAnsi="Times New Roman" w:cs="Times New Roman"/>
                <w:sz w:val="24"/>
                <w:szCs w:val="24"/>
              </w:rPr>
              <w:t xml:space="preserve"> Interface can be used to implement using implements keyword.</w:t>
            </w:r>
          </w:p>
          <w:p w14:paraId="376D17F3" w14:textId="6061F3B2" w:rsidR="00837B4F" w:rsidRDefault="00837B4F" w:rsidP="00837B4F">
            <w:pPr>
              <w:rPr>
                <w:rFonts w:ascii="Times New Roman" w:hAnsi="Times New Roman" w:cs="Times New Roman"/>
                <w:sz w:val="24"/>
                <w:szCs w:val="24"/>
              </w:rPr>
            </w:pPr>
          </w:p>
        </w:tc>
      </w:tr>
      <w:tr w:rsidR="00837B4F" w14:paraId="42F43CE7" w14:textId="77777777" w:rsidTr="00837B4F">
        <w:tc>
          <w:tcPr>
            <w:tcW w:w="4675" w:type="dxa"/>
          </w:tcPr>
          <w:p w14:paraId="023E4442" w14:textId="5934BAA8" w:rsidR="00837B4F" w:rsidRPr="00837B4F" w:rsidRDefault="00837B4F" w:rsidP="00046D7F">
            <w:pPr>
              <w:pStyle w:val="ListParagraph"/>
              <w:numPr>
                <w:ilvl w:val="0"/>
                <w:numId w:val="12"/>
              </w:numPr>
              <w:rPr>
                <w:rFonts w:ascii="Times New Roman" w:hAnsi="Times New Roman" w:cs="Times New Roman"/>
                <w:sz w:val="24"/>
                <w:szCs w:val="24"/>
              </w:rPr>
            </w:pPr>
            <w:r w:rsidRPr="00837B4F">
              <w:rPr>
                <w:rFonts w:ascii="Times New Roman" w:hAnsi="Times New Roman" w:cs="Times New Roman"/>
                <w:sz w:val="24"/>
                <w:szCs w:val="24"/>
              </w:rPr>
              <w:t>Abstract class can hold constructor, main method and static methods.</w:t>
            </w:r>
          </w:p>
        </w:tc>
        <w:tc>
          <w:tcPr>
            <w:tcW w:w="4675" w:type="dxa"/>
          </w:tcPr>
          <w:p w14:paraId="29CD459C" w14:textId="6BFD9FEC" w:rsidR="00837B4F" w:rsidRDefault="00837B4F" w:rsidP="00837B4F">
            <w:pPr>
              <w:rPr>
                <w:rFonts w:ascii="Times New Roman" w:hAnsi="Times New Roman" w:cs="Times New Roman"/>
                <w:sz w:val="24"/>
                <w:szCs w:val="24"/>
              </w:rPr>
            </w:pPr>
            <w:r>
              <w:rPr>
                <w:rFonts w:ascii="Times New Roman" w:hAnsi="Times New Roman" w:cs="Times New Roman"/>
                <w:sz w:val="24"/>
                <w:szCs w:val="24"/>
              </w:rPr>
              <w:t>4.</w:t>
            </w:r>
            <w:r w:rsidRPr="00837B4F">
              <w:rPr>
                <w:rFonts w:ascii="Times New Roman" w:hAnsi="Times New Roman" w:cs="Times New Roman"/>
                <w:sz w:val="24"/>
                <w:szCs w:val="24"/>
              </w:rPr>
              <w:t xml:space="preserve"> Interface cannot hold constructor, main method and static methods.</w:t>
            </w:r>
          </w:p>
        </w:tc>
      </w:tr>
      <w:tr w:rsidR="00837B4F" w14:paraId="1C39F20E" w14:textId="77777777" w:rsidTr="00837B4F">
        <w:tc>
          <w:tcPr>
            <w:tcW w:w="4675" w:type="dxa"/>
          </w:tcPr>
          <w:p w14:paraId="2ED1427C" w14:textId="0B3417DA" w:rsidR="00837B4F" w:rsidRPr="00837B4F" w:rsidRDefault="00837B4F" w:rsidP="00046D7F">
            <w:pPr>
              <w:pStyle w:val="ListParagraph"/>
              <w:numPr>
                <w:ilvl w:val="0"/>
                <w:numId w:val="12"/>
              </w:numPr>
              <w:rPr>
                <w:rFonts w:ascii="Times New Roman" w:hAnsi="Times New Roman" w:cs="Times New Roman"/>
                <w:sz w:val="24"/>
                <w:szCs w:val="24"/>
              </w:rPr>
            </w:pPr>
            <w:r w:rsidRPr="00837B4F">
              <w:rPr>
                <w:rFonts w:ascii="Times New Roman" w:hAnsi="Times New Roman" w:cs="Times New Roman"/>
                <w:sz w:val="24"/>
                <w:szCs w:val="24"/>
              </w:rPr>
              <w:t>Abstract class can extends only one class.</w:t>
            </w:r>
            <w:r w:rsidRPr="00837B4F">
              <w:rPr>
                <w:rFonts w:ascii="Times New Roman" w:hAnsi="Times New Roman" w:cs="Times New Roman"/>
                <w:sz w:val="24"/>
                <w:szCs w:val="24"/>
              </w:rPr>
              <w:tab/>
            </w:r>
          </w:p>
        </w:tc>
        <w:tc>
          <w:tcPr>
            <w:tcW w:w="4675" w:type="dxa"/>
          </w:tcPr>
          <w:p w14:paraId="32E0EC0C" w14:textId="2F3F42F4" w:rsidR="00837B4F" w:rsidRPr="00837B4F" w:rsidRDefault="00837B4F" w:rsidP="00837B4F">
            <w:pPr>
              <w:rPr>
                <w:rFonts w:ascii="Times New Roman" w:hAnsi="Times New Roman" w:cs="Times New Roman"/>
                <w:sz w:val="24"/>
                <w:szCs w:val="24"/>
              </w:rPr>
            </w:pPr>
            <w:r>
              <w:rPr>
                <w:rFonts w:ascii="Times New Roman" w:hAnsi="Times New Roman" w:cs="Times New Roman"/>
                <w:sz w:val="24"/>
                <w:szCs w:val="24"/>
              </w:rPr>
              <w:t>5.</w:t>
            </w:r>
            <w:r w:rsidRPr="00837B4F">
              <w:rPr>
                <w:rFonts w:ascii="Times New Roman" w:hAnsi="Times New Roman" w:cs="Times New Roman"/>
                <w:sz w:val="24"/>
                <w:szCs w:val="24"/>
              </w:rPr>
              <w:t xml:space="preserve"> Interface can implements more than one class.</w:t>
            </w:r>
          </w:p>
          <w:p w14:paraId="2CF05D59" w14:textId="79CC5755" w:rsidR="00837B4F" w:rsidRDefault="00837B4F" w:rsidP="00837B4F">
            <w:pPr>
              <w:rPr>
                <w:rFonts w:ascii="Times New Roman" w:hAnsi="Times New Roman" w:cs="Times New Roman"/>
                <w:sz w:val="24"/>
                <w:szCs w:val="24"/>
              </w:rPr>
            </w:pPr>
          </w:p>
        </w:tc>
      </w:tr>
      <w:tr w:rsidR="00837B4F" w14:paraId="1E9D065F" w14:textId="77777777" w:rsidTr="00837B4F">
        <w:tc>
          <w:tcPr>
            <w:tcW w:w="4675" w:type="dxa"/>
          </w:tcPr>
          <w:p w14:paraId="7A70FD2A" w14:textId="63891F5C" w:rsidR="00837B4F" w:rsidRPr="00837B4F" w:rsidRDefault="00046D7F" w:rsidP="00046D7F">
            <w:pPr>
              <w:pStyle w:val="ListParagraph"/>
              <w:numPr>
                <w:ilvl w:val="0"/>
                <w:numId w:val="12"/>
              </w:numPr>
              <w:rPr>
                <w:rFonts w:ascii="Times New Roman" w:hAnsi="Times New Roman" w:cs="Times New Roman"/>
                <w:sz w:val="24"/>
                <w:szCs w:val="24"/>
              </w:rPr>
            </w:pPr>
            <w:r w:rsidRPr="00837B4F">
              <w:rPr>
                <w:rFonts w:ascii="Times New Roman" w:hAnsi="Times New Roman" w:cs="Times New Roman"/>
                <w:sz w:val="24"/>
                <w:szCs w:val="24"/>
              </w:rPr>
              <w:t>Abstract class cannot achieve multiple inheritance</w:t>
            </w:r>
          </w:p>
        </w:tc>
        <w:tc>
          <w:tcPr>
            <w:tcW w:w="4675" w:type="dxa"/>
          </w:tcPr>
          <w:p w14:paraId="51E2D7D6" w14:textId="50DEE2CD" w:rsidR="00046D7F" w:rsidRDefault="00046D7F" w:rsidP="00046D7F">
            <w:pPr>
              <w:rPr>
                <w:rFonts w:ascii="Times New Roman" w:hAnsi="Times New Roman" w:cs="Times New Roman"/>
                <w:sz w:val="24"/>
                <w:szCs w:val="24"/>
              </w:rPr>
            </w:pPr>
            <w:r>
              <w:rPr>
                <w:rFonts w:ascii="Times New Roman" w:hAnsi="Times New Roman" w:cs="Times New Roman"/>
                <w:sz w:val="24"/>
                <w:szCs w:val="24"/>
              </w:rPr>
              <w:t>6.</w:t>
            </w:r>
            <w:r w:rsidRPr="00837B4F">
              <w:rPr>
                <w:rFonts w:ascii="Times New Roman" w:hAnsi="Times New Roman" w:cs="Times New Roman"/>
                <w:sz w:val="24"/>
                <w:szCs w:val="24"/>
              </w:rPr>
              <w:t xml:space="preserve"> Interface can achieve multiple inheritance.</w:t>
            </w:r>
          </w:p>
          <w:p w14:paraId="5BAD337C" w14:textId="067EFDE5" w:rsidR="00837B4F" w:rsidRDefault="00837B4F" w:rsidP="00837B4F">
            <w:pPr>
              <w:rPr>
                <w:rFonts w:ascii="Times New Roman" w:hAnsi="Times New Roman" w:cs="Times New Roman"/>
                <w:sz w:val="24"/>
                <w:szCs w:val="24"/>
              </w:rPr>
            </w:pPr>
          </w:p>
        </w:tc>
      </w:tr>
    </w:tbl>
    <w:p w14:paraId="36008BD2" w14:textId="2F1FA553" w:rsidR="00837B4F" w:rsidRDefault="00837B4F" w:rsidP="00837B4F">
      <w:pPr>
        <w:rPr>
          <w:rFonts w:ascii="Times New Roman" w:hAnsi="Times New Roman" w:cs="Times New Roman"/>
          <w:sz w:val="24"/>
          <w:szCs w:val="24"/>
        </w:rPr>
      </w:pPr>
    </w:p>
    <w:p w14:paraId="6C1621F7" w14:textId="731EC438" w:rsidR="00046D7F" w:rsidRDefault="00046D7F" w:rsidP="00837B4F">
      <w:pPr>
        <w:rPr>
          <w:rFonts w:ascii="Times New Roman" w:hAnsi="Times New Roman" w:cs="Times New Roman"/>
          <w:sz w:val="24"/>
          <w:szCs w:val="24"/>
        </w:rPr>
      </w:pPr>
      <w:r>
        <w:rPr>
          <w:rFonts w:ascii="Times New Roman" w:hAnsi="Times New Roman" w:cs="Times New Roman"/>
          <w:sz w:val="24"/>
          <w:szCs w:val="24"/>
        </w:rPr>
        <w:t>Interfaces are preferred over abstract class:</w:t>
      </w:r>
    </w:p>
    <w:p w14:paraId="7E5A825D" w14:textId="2DBB61C3" w:rsidR="00B1136E" w:rsidRPr="00B1136E" w:rsidRDefault="00B1136E" w:rsidP="00837B4F">
      <w:pPr>
        <w:rPr>
          <w:rFonts w:ascii="Times New Roman" w:hAnsi="Times New Roman" w:cs="Times New Roman"/>
          <w:sz w:val="24"/>
          <w:szCs w:val="24"/>
        </w:rPr>
      </w:pPr>
      <w:r w:rsidRPr="00B1136E">
        <w:rPr>
          <w:rFonts w:ascii="Times New Roman" w:hAnsi="Times New Roman" w:cs="Times New Roman"/>
          <w:color w:val="202124"/>
          <w:sz w:val="24"/>
          <w:szCs w:val="24"/>
          <w:shd w:val="clear" w:color="auto" w:fill="FFFFFF"/>
        </w:rPr>
        <w:t>An abstract</w:t>
      </w:r>
      <w:r w:rsidRPr="00B1136E">
        <w:rPr>
          <w:rFonts w:ascii="Times New Roman" w:hAnsi="Times New Roman" w:cs="Times New Roman"/>
          <w:b/>
          <w:bCs/>
          <w:color w:val="202124"/>
          <w:sz w:val="24"/>
          <w:szCs w:val="24"/>
          <w:shd w:val="clear" w:color="auto" w:fill="FFFFFF"/>
        </w:rPr>
        <w:t xml:space="preserve"> </w:t>
      </w:r>
      <w:r w:rsidRPr="00B1136E">
        <w:rPr>
          <w:rFonts w:ascii="Times New Roman" w:hAnsi="Times New Roman" w:cs="Times New Roman"/>
          <w:color w:val="202124"/>
          <w:sz w:val="24"/>
          <w:szCs w:val="24"/>
          <w:shd w:val="clear" w:color="auto" w:fill="FFFFFF"/>
        </w:rPr>
        <w:t>class allows you to create functionality that subclasses can implement or override. An interface only allows you to define functionality, not implement it. And whereas a class can extend only one abstract</w:t>
      </w:r>
      <w:r w:rsidRPr="00B1136E">
        <w:rPr>
          <w:rFonts w:ascii="Times New Roman" w:hAnsi="Times New Roman" w:cs="Times New Roman"/>
          <w:b/>
          <w:bCs/>
          <w:color w:val="202124"/>
          <w:sz w:val="24"/>
          <w:szCs w:val="24"/>
          <w:shd w:val="clear" w:color="auto" w:fill="FFFFFF"/>
        </w:rPr>
        <w:t xml:space="preserve"> </w:t>
      </w:r>
      <w:r w:rsidRPr="00B1136E">
        <w:rPr>
          <w:rFonts w:ascii="Times New Roman" w:hAnsi="Times New Roman" w:cs="Times New Roman"/>
          <w:color w:val="202124"/>
          <w:sz w:val="24"/>
          <w:szCs w:val="24"/>
          <w:shd w:val="clear" w:color="auto" w:fill="FFFFFF"/>
        </w:rPr>
        <w:t>class, it can take advantage of multiple interfaces.</w:t>
      </w:r>
    </w:p>
    <w:p w14:paraId="20B31D59"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Explanation:</w:t>
      </w:r>
    </w:p>
    <w:p w14:paraId="1279B235"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abstract class country and creating a abstract method to get no of states.</w:t>
      </w:r>
    </w:p>
    <w:p w14:paraId="61B64AAF"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lastRenderedPageBreak/>
        <w:t>Creating a class India and extending the country class to get no of states and it returns the no of states.</w:t>
      </w:r>
    </w:p>
    <w:p w14:paraId="295BF497"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class America and extending the country class to get no of states and it returns the no of states.</w:t>
      </w:r>
    </w:p>
    <w:p w14:paraId="47C3169A" w14:textId="1515B45D"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using classes creating an object by taking reference of another class and printing the statement.</w:t>
      </w:r>
    </w:p>
    <w:p w14:paraId="341573CD"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Java Program:</w:t>
      </w:r>
    </w:p>
    <w:tbl>
      <w:tblPr>
        <w:tblStyle w:val="TableGrid"/>
        <w:tblW w:w="0" w:type="auto"/>
        <w:tblInd w:w="0" w:type="dxa"/>
        <w:tblLook w:val="04A0" w:firstRow="1" w:lastRow="0" w:firstColumn="1" w:lastColumn="0" w:noHBand="0" w:noVBand="1"/>
      </w:tblPr>
      <w:tblGrid>
        <w:gridCol w:w="9350"/>
      </w:tblGrid>
      <w:tr w:rsidR="00E869C5" w14:paraId="2C952E15" w14:textId="77777777" w:rsidTr="00E869C5">
        <w:tc>
          <w:tcPr>
            <w:tcW w:w="10070" w:type="dxa"/>
            <w:tcBorders>
              <w:top w:val="single" w:sz="4" w:space="0" w:color="auto"/>
              <w:left w:val="single" w:sz="4" w:space="0" w:color="auto"/>
              <w:bottom w:val="single" w:sz="4" w:space="0" w:color="auto"/>
              <w:right w:val="single" w:sz="4" w:space="0" w:color="auto"/>
            </w:tcBorders>
          </w:tcPr>
          <w:p w14:paraId="1B61C47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10BBEED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14C76D0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41AD753D"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36776FA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F02AF30"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4507784A" w14:textId="77777777" w:rsidR="00C432B6" w:rsidRPr="00C432B6" w:rsidRDefault="00C432B6" w:rsidP="00C432B6">
            <w:pPr>
              <w:rPr>
                <w:rFonts w:ascii="Courier New" w:hAnsi="Courier New" w:cs="Courier New"/>
                <w:sz w:val="20"/>
                <w:szCs w:val="20"/>
              </w:rPr>
            </w:pPr>
          </w:p>
          <w:p w14:paraId="4A9E7D0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3D2F870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635CF42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00108F96"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6611F2C"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abstract class Country {</w:t>
            </w:r>
          </w:p>
          <w:p w14:paraId="26F59EDF" w14:textId="77777777" w:rsidR="00C432B6" w:rsidRPr="00C432B6" w:rsidRDefault="00C432B6" w:rsidP="00C432B6">
            <w:pPr>
              <w:rPr>
                <w:rFonts w:ascii="Courier New" w:hAnsi="Courier New" w:cs="Courier New"/>
                <w:sz w:val="20"/>
                <w:szCs w:val="20"/>
              </w:rPr>
            </w:pPr>
          </w:p>
          <w:p w14:paraId="37DCA7E0"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abstract int getNoOfStates();</w:t>
            </w:r>
          </w:p>
          <w:p w14:paraId="1C9AA464" w14:textId="77777777" w:rsidR="00E869C5" w:rsidRPr="00C432B6" w:rsidRDefault="00C432B6" w:rsidP="00C432B6">
            <w:pPr>
              <w:rPr>
                <w:rFonts w:ascii="Courier New" w:hAnsi="Courier New" w:cs="Courier New"/>
                <w:sz w:val="20"/>
                <w:szCs w:val="20"/>
              </w:rPr>
            </w:pPr>
            <w:r w:rsidRPr="00C432B6">
              <w:rPr>
                <w:rFonts w:ascii="Courier New" w:hAnsi="Courier New" w:cs="Courier New"/>
                <w:sz w:val="20"/>
                <w:szCs w:val="20"/>
              </w:rPr>
              <w:t>}//end of country</w:t>
            </w:r>
          </w:p>
          <w:p w14:paraId="1150725C" w14:textId="77777777" w:rsidR="00C432B6" w:rsidRPr="00C432B6" w:rsidRDefault="00C432B6" w:rsidP="00C432B6">
            <w:pPr>
              <w:rPr>
                <w:rFonts w:ascii="Courier New" w:hAnsi="Courier New" w:cs="Courier New"/>
                <w:sz w:val="20"/>
                <w:szCs w:val="20"/>
              </w:rPr>
            </w:pPr>
          </w:p>
          <w:p w14:paraId="0DB1809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6D9F3F7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1153199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3C0A844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7A80CB37"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A00E4C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4F54AFFB" w14:textId="77777777" w:rsidR="00C432B6" w:rsidRPr="00C432B6" w:rsidRDefault="00C432B6" w:rsidP="00C432B6">
            <w:pPr>
              <w:rPr>
                <w:rFonts w:ascii="Courier New" w:hAnsi="Courier New" w:cs="Courier New"/>
                <w:sz w:val="20"/>
                <w:szCs w:val="20"/>
              </w:rPr>
            </w:pPr>
          </w:p>
          <w:p w14:paraId="7EF0114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5AD42D4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8DAF90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2391614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1B4CEC4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class America extends Country {</w:t>
            </w:r>
          </w:p>
          <w:p w14:paraId="71114EAF" w14:textId="77777777" w:rsidR="00C432B6" w:rsidRPr="00C432B6" w:rsidRDefault="00C432B6" w:rsidP="00C432B6">
            <w:pPr>
              <w:rPr>
                <w:rFonts w:ascii="Courier New" w:hAnsi="Courier New" w:cs="Courier New"/>
                <w:sz w:val="20"/>
                <w:szCs w:val="20"/>
              </w:rPr>
            </w:pPr>
          </w:p>
          <w:p w14:paraId="4004892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America() {</w:t>
            </w:r>
          </w:p>
          <w:p w14:paraId="090FA26D"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7D6D49D" w14:textId="77777777" w:rsidR="00C432B6" w:rsidRPr="00C432B6" w:rsidRDefault="00C432B6" w:rsidP="00C432B6">
            <w:pPr>
              <w:rPr>
                <w:rFonts w:ascii="Courier New" w:hAnsi="Courier New" w:cs="Courier New"/>
                <w:sz w:val="20"/>
                <w:szCs w:val="20"/>
              </w:rPr>
            </w:pPr>
          </w:p>
          <w:p w14:paraId="47A75A89"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Override</w:t>
            </w:r>
          </w:p>
          <w:p w14:paraId="7A4908E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int getNoOfStates() {</w:t>
            </w:r>
          </w:p>
          <w:p w14:paraId="5EE70BD6"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return 50;</w:t>
            </w:r>
          </w:p>
          <w:p w14:paraId="60BDF81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72E29085" w14:textId="77777777" w:rsidR="00C432B6" w:rsidRPr="00C432B6" w:rsidRDefault="00C432B6" w:rsidP="00C432B6">
            <w:pPr>
              <w:rPr>
                <w:rFonts w:ascii="Courier New" w:hAnsi="Courier New" w:cs="Courier New"/>
                <w:sz w:val="20"/>
                <w:szCs w:val="20"/>
              </w:rPr>
            </w:pPr>
          </w:p>
          <w:p w14:paraId="4FDBB6EA" w14:textId="4B455D99"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end of America</w:t>
            </w:r>
          </w:p>
          <w:p w14:paraId="7A212141" w14:textId="77777777" w:rsidR="00C432B6" w:rsidRPr="00C432B6" w:rsidRDefault="00C432B6" w:rsidP="00C432B6">
            <w:pPr>
              <w:rPr>
                <w:rFonts w:ascii="Courier New" w:hAnsi="Courier New" w:cs="Courier New"/>
                <w:sz w:val="20"/>
                <w:szCs w:val="20"/>
              </w:rPr>
            </w:pPr>
          </w:p>
          <w:p w14:paraId="0881BB6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3FE79A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048D56A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3D4228F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2E2BA0C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lastRenderedPageBreak/>
              <w:t xml:space="preserve"> */</w:t>
            </w:r>
          </w:p>
          <w:p w14:paraId="5AC463A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3B2F4087" w14:textId="77777777" w:rsidR="00C432B6" w:rsidRPr="00C432B6" w:rsidRDefault="00C432B6" w:rsidP="00C432B6">
            <w:pPr>
              <w:rPr>
                <w:rFonts w:ascii="Courier New" w:hAnsi="Courier New" w:cs="Courier New"/>
                <w:sz w:val="20"/>
                <w:szCs w:val="20"/>
              </w:rPr>
            </w:pPr>
          </w:p>
          <w:p w14:paraId="1ECB4C7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842424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20F4B89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67595D6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6A602FB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class India extends Country {</w:t>
            </w:r>
          </w:p>
          <w:p w14:paraId="0714A69B" w14:textId="77777777" w:rsidR="00C432B6" w:rsidRPr="00C432B6" w:rsidRDefault="00C432B6" w:rsidP="00C432B6">
            <w:pPr>
              <w:rPr>
                <w:rFonts w:ascii="Courier New" w:hAnsi="Courier New" w:cs="Courier New"/>
                <w:sz w:val="20"/>
                <w:szCs w:val="20"/>
              </w:rPr>
            </w:pPr>
          </w:p>
          <w:p w14:paraId="3E48313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India() {</w:t>
            </w:r>
          </w:p>
          <w:p w14:paraId="729511EC"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5BDD901B" w14:textId="77777777" w:rsidR="00C432B6" w:rsidRPr="00C432B6" w:rsidRDefault="00C432B6" w:rsidP="00C432B6">
            <w:pPr>
              <w:rPr>
                <w:rFonts w:ascii="Courier New" w:hAnsi="Courier New" w:cs="Courier New"/>
                <w:sz w:val="20"/>
                <w:szCs w:val="20"/>
              </w:rPr>
            </w:pPr>
          </w:p>
          <w:p w14:paraId="5DEE41E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Override</w:t>
            </w:r>
          </w:p>
          <w:p w14:paraId="18645DC5"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int getNoOfStates() {</w:t>
            </w:r>
          </w:p>
          <w:p w14:paraId="5D6E1047"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return 28;</w:t>
            </w:r>
          </w:p>
          <w:p w14:paraId="6273591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7E2DDDBC" w14:textId="77777777" w:rsidR="00C432B6" w:rsidRPr="00C432B6" w:rsidRDefault="00C432B6" w:rsidP="00C432B6">
            <w:pPr>
              <w:rPr>
                <w:rFonts w:ascii="Courier New" w:hAnsi="Courier New" w:cs="Courier New"/>
                <w:sz w:val="20"/>
                <w:szCs w:val="20"/>
              </w:rPr>
            </w:pPr>
          </w:p>
          <w:p w14:paraId="10195528"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B52B51A" w14:textId="77777777" w:rsidR="00C432B6" w:rsidRPr="00C432B6" w:rsidRDefault="00C432B6" w:rsidP="00C432B6">
            <w:pPr>
              <w:rPr>
                <w:rFonts w:ascii="Courier New" w:hAnsi="Courier New" w:cs="Courier New"/>
                <w:sz w:val="20"/>
                <w:szCs w:val="20"/>
              </w:rPr>
            </w:pPr>
          </w:p>
          <w:p w14:paraId="01C2F45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2F256156"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license header, choose License Headers in Project Properties.</w:t>
            </w:r>
          </w:p>
          <w:p w14:paraId="4813FA0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 change this template file, choose Tools | Templates</w:t>
            </w:r>
          </w:p>
          <w:p w14:paraId="416B006F"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nd open the template in the editor.</w:t>
            </w:r>
          </w:p>
          <w:p w14:paraId="40FC76C5"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065323E"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ackage Question1_AbstractClass;</w:t>
            </w:r>
          </w:p>
          <w:p w14:paraId="354543B9" w14:textId="77777777" w:rsidR="00C432B6" w:rsidRPr="00C432B6" w:rsidRDefault="00C432B6" w:rsidP="00C432B6">
            <w:pPr>
              <w:rPr>
                <w:rFonts w:ascii="Courier New" w:hAnsi="Courier New" w:cs="Courier New"/>
                <w:sz w:val="20"/>
                <w:szCs w:val="20"/>
              </w:rPr>
            </w:pPr>
          </w:p>
          <w:p w14:paraId="3D43E9D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w:t>
            </w:r>
          </w:p>
          <w:p w14:paraId="716E006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2412EEA0"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author Tadipaneni Vyshnavi</w:t>
            </w:r>
          </w:p>
          <w:p w14:paraId="05593D6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4B94702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public class Question1_Example01 {</w:t>
            </w:r>
          </w:p>
          <w:p w14:paraId="189E7D2E" w14:textId="77777777" w:rsidR="00C432B6" w:rsidRPr="00C432B6" w:rsidRDefault="00C432B6" w:rsidP="00C432B6">
            <w:pPr>
              <w:rPr>
                <w:rFonts w:ascii="Courier New" w:hAnsi="Courier New" w:cs="Courier New"/>
                <w:sz w:val="20"/>
                <w:szCs w:val="20"/>
              </w:rPr>
            </w:pPr>
          </w:p>
          <w:p w14:paraId="1335035D"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73CEBC5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param args the command line arguments</w:t>
            </w:r>
          </w:p>
          <w:p w14:paraId="5D1CEA6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3958D792"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public static void main(String[] args) {</w:t>
            </w:r>
          </w:p>
          <w:p w14:paraId="2052BC54"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 TODO code application logic here</w:t>
            </w:r>
          </w:p>
          <w:p w14:paraId="210FB68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System.out.println("Answer for question01_example01 : Vyshnavi Tadipaneni");</w:t>
            </w:r>
          </w:p>
          <w:p w14:paraId="72D98AD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Country country;</w:t>
            </w:r>
          </w:p>
          <w:p w14:paraId="1EAF5BDB"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country = new America();</w:t>
            </w:r>
          </w:p>
          <w:p w14:paraId="486391A3"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System.out.println("America has " + country.getNoOfStates() + " states");</w:t>
            </w:r>
          </w:p>
          <w:p w14:paraId="2ED6F315"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country = new India();</w:t>
            </w:r>
          </w:p>
          <w:p w14:paraId="07383071"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System.out.println("India has " + country.getNoOfStates() + " states");</w:t>
            </w:r>
          </w:p>
          <w:p w14:paraId="11A7214A" w14:textId="77777777" w:rsidR="00C432B6" w:rsidRPr="00C432B6" w:rsidRDefault="00C432B6" w:rsidP="00C432B6">
            <w:pPr>
              <w:rPr>
                <w:rFonts w:ascii="Courier New" w:hAnsi="Courier New" w:cs="Courier New"/>
                <w:sz w:val="20"/>
                <w:szCs w:val="20"/>
              </w:rPr>
            </w:pPr>
            <w:r w:rsidRPr="00C432B6">
              <w:rPr>
                <w:rFonts w:ascii="Courier New" w:hAnsi="Courier New" w:cs="Courier New"/>
                <w:sz w:val="20"/>
                <w:szCs w:val="20"/>
              </w:rPr>
              <w:t xml:space="preserve">    }</w:t>
            </w:r>
          </w:p>
          <w:p w14:paraId="53B4DD3D" w14:textId="77777777" w:rsidR="00C432B6" w:rsidRPr="00C432B6" w:rsidRDefault="00C432B6" w:rsidP="00C432B6">
            <w:pPr>
              <w:rPr>
                <w:rFonts w:ascii="Courier New" w:hAnsi="Courier New" w:cs="Courier New"/>
                <w:sz w:val="20"/>
                <w:szCs w:val="20"/>
              </w:rPr>
            </w:pPr>
          </w:p>
          <w:p w14:paraId="64A517F6" w14:textId="6DEE8CF7" w:rsidR="00C432B6" w:rsidRDefault="00C432B6" w:rsidP="00C432B6">
            <w:pPr>
              <w:rPr>
                <w:rFonts w:ascii="Times New Roman" w:hAnsi="Times New Roman" w:cs="Times New Roman"/>
                <w:sz w:val="24"/>
                <w:szCs w:val="24"/>
              </w:rPr>
            </w:pPr>
            <w:r w:rsidRPr="00C432B6">
              <w:rPr>
                <w:rFonts w:ascii="Courier New" w:hAnsi="Courier New" w:cs="Courier New"/>
                <w:sz w:val="20"/>
                <w:szCs w:val="20"/>
              </w:rPr>
              <w:t>}//end of main method.</w:t>
            </w:r>
          </w:p>
        </w:tc>
      </w:tr>
    </w:tbl>
    <w:p w14:paraId="72159CD0" w14:textId="7E1B1F73" w:rsidR="00E869C5" w:rsidRDefault="00E869C5" w:rsidP="00E869C5">
      <w:pPr>
        <w:rPr>
          <w:rFonts w:ascii="Times New Roman" w:hAnsi="Times New Roman" w:cs="Times New Roman"/>
          <w:sz w:val="24"/>
          <w:szCs w:val="24"/>
        </w:rPr>
      </w:pPr>
    </w:p>
    <w:p w14:paraId="719270BE" w14:textId="19FC0D81" w:rsidR="00C432B6" w:rsidRDefault="00C432B6" w:rsidP="00E869C5">
      <w:pPr>
        <w:rPr>
          <w:rFonts w:ascii="Times New Roman" w:hAnsi="Times New Roman" w:cs="Times New Roman"/>
          <w:sz w:val="24"/>
          <w:szCs w:val="24"/>
        </w:rPr>
      </w:pPr>
    </w:p>
    <w:p w14:paraId="759ED7AA" w14:textId="69C491BC" w:rsidR="00C432B6" w:rsidRDefault="00C432B6" w:rsidP="00E869C5">
      <w:pPr>
        <w:rPr>
          <w:rFonts w:ascii="Times New Roman" w:hAnsi="Times New Roman" w:cs="Times New Roman"/>
          <w:sz w:val="24"/>
          <w:szCs w:val="24"/>
        </w:rPr>
      </w:pPr>
    </w:p>
    <w:p w14:paraId="3517D89A" w14:textId="6EDD56B9" w:rsidR="00C432B6" w:rsidRDefault="00C432B6" w:rsidP="00E869C5">
      <w:pPr>
        <w:rPr>
          <w:rFonts w:ascii="Times New Roman" w:hAnsi="Times New Roman" w:cs="Times New Roman"/>
          <w:sz w:val="24"/>
          <w:szCs w:val="24"/>
        </w:rPr>
      </w:pPr>
    </w:p>
    <w:p w14:paraId="3C54DBB0" w14:textId="77777777" w:rsidR="00C432B6" w:rsidRDefault="00C432B6" w:rsidP="00E869C5">
      <w:pPr>
        <w:rPr>
          <w:rFonts w:ascii="Times New Roman" w:hAnsi="Times New Roman" w:cs="Times New Roman"/>
          <w:sz w:val="24"/>
          <w:szCs w:val="24"/>
        </w:rPr>
      </w:pPr>
    </w:p>
    <w:p w14:paraId="422DD8D0" w14:textId="660BD0A1" w:rsidR="00E869C5" w:rsidRDefault="00E869C5" w:rsidP="00E869C5">
      <w:pPr>
        <w:rPr>
          <w:rFonts w:ascii="Times New Roman" w:hAnsi="Times New Roman" w:cs="Times New Roman"/>
          <w:sz w:val="24"/>
          <w:szCs w:val="24"/>
        </w:rPr>
      </w:pPr>
      <w:r>
        <w:rPr>
          <w:rFonts w:ascii="Times New Roman" w:hAnsi="Times New Roman" w:cs="Times New Roman"/>
          <w:sz w:val="24"/>
          <w:szCs w:val="24"/>
        </w:rPr>
        <w:t>Output:</w:t>
      </w:r>
    </w:p>
    <w:p w14:paraId="6E4F9AA9" w14:textId="3C1E6D74" w:rsidR="00C432B6" w:rsidRDefault="00C432B6" w:rsidP="00E869C5">
      <w:pPr>
        <w:rPr>
          <w:rFonts w:ascii="Times New Roman" w:hAnsi="Times New Roman" w:cs="Times New Roman"/>
          <w:sz w:val="24"/>
          <w:szCs w:val="24"/>
        </w:rPr>
      </w:pPr>
      <w:r>
        <w:rPr>
          <w:noProof/>
        </w:rPr>
        <w:drawing>
          <wp:inline distT="0" distB="0" distL="0" distR="0" wp14:anchorId="7659E264" wp14:editId="714EFBB4">
            <wp:extent cx="5343525" cy="15049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3525" cy="1504950"/>
                    </a:xfrm>
                    <a:prstGeom prst="rect">
                      <a:avLst/>
                    </a:prstGeom>
                  </pic:spPr>
                </pic:pic>
              </a:graphicData>
            </a:graphic>
          </wp:inline>
        </w:drawing>
      </w:r>
    </w:p>
    <w:p w14:paraId="73E38A23" w14:textId="408ACF88" w:rsidR="00E869C5" w:rsidRDefault="00E869C5" w:rsidP="00E869C5">
      <w:pPr>
        <w:rPr>
          <w:rFonts w:ascii="Times New Roman" w:hAnsi="Times New Roman" w:cs="Times New Roman"/>
          <w:sz w:val="24"/>
          <w:szCs w:val="24"/>
        </w:rPr>
      </w:pPr>
    </w:p>
    <w:p w14:paraId="7B37541A"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Explanation:</w:t>
      </w:r>
    </w:p>
    <w:p w14:paraId="14A25F29"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abstract class Employee and creating a abstract method to get Salary.</w:t>
      </w:r>
    </w:p>
    <w:p w14:paraId="34296928"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class staff and extending the employee class to get no salary and it returns the salary.</w:t>
      </w:r>
    </w:p>
    <w:p w14:paraId="33B40564"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class Faculty and extending the employee class to get no of states and it returns the salary.</w:t>
      </w:r>
    </w:p>
    <w:p w14:paraId="1C3F8959" w14:textId="77777777" w:rsidR="00E869C5" w:rsidRDefault="00E869C5" w:rsidP="00E869C5">
      <w:pPr>
        <w:pStyle w:val="ListParagraph"/>
        <w:numPr>
          <w:ilvl w:val="0"/>
          <w:numId w:val="9"/>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using classes creating an object by taking reference of another class and printing the statement.</w:t>
      </w:r>
    </w:p>
    <w:p w14:paraId="4C84E1C4" w14:textId="77777777" w:rsidR="00E869C5" w:rsidRDefault="00E869C5" w:rsidP="00E869C5">
      <w:pPr>
        <w:rPr>
          <w:rFonts w:ascii="Times New Roman" w:hAnsi="Times New Roman" w:cs="Times New Roman"/>
          <w:sz w:val="24"/>
          <w:szCs w:val="24"/>
        </w:rPr>
      </w:pPr>
    </w:p>
    <w:p w14:paraId="7D587CF4" w14:textId="31C827A4" w:rsidR="00E869C5" w:rsidRDefault="00E869C5" w:rsidP="00C432B6">
      <w:pPr>
        <w:rPr>
          <w:rFonts w:ascii="Times New Roman" w:hAnsi="Times New Roman" w:cs="Times New Roman"/>
          <w:sz w:val="24"/>
          <w:szCs w:val="24"/>
        </w:rPr>
      </w:pPr>
      <w:r>
        <w:rPr>
          <w:rFonts w:ascii="Times New Roman" w:hAnsi="Times New Roman" w:cs="Times New Roman"/>
          <w:sz w:val="24"/>
          <w:szCs w:val="24"/>
        </w:rPr>
        <w:t>Java Program : Example02</w:t>
      </w:r>
    </w:p>
    <w:tbl>
      <w:tblPr>
        <w:tblStyle w:val="TableGrid"/>
        <w:tblW w:w="0" w:type="auto"/>
        <w:tblInd w:w="0" w:type="dxa"/>
        <w:tblLook w:val="04A0" w:firstRow="1" w:lastRow="0" w:firstColumn="1" w:lastColumn="0" w:noHBand="0" w:noVBand="1"/>
      </w:tblPr>
      <w:tblGrid>
        <w:gridCol w:w="9350"/>
      </w:tblGrid>
      <w:tr w:rsidR="00C432B6" w14:paraId="39F36F7A" w14:textId="77777777" w:rsidTr="00C432B6">
        <w:tc>
          <w:tcPr>
            <w:tcW w:w="9350" w:type="dxa"/>
          </w:tcPr>
          <w:p w14:paraId="5FBBD14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357731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0CE645D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7911395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4D0C2D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7CEEFC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58D2221A" w14:textId="77777777" w:rsidR="00C432B6" w:rsidRPr="00C14EF6" w:rsidRDefault="00C432B6" w:rsidP="00C432B6">
            <w:pPr>
              <w:rPr>
                <w:rFonts w:ascii="Courier New" w:hAnsi="Courier New" w:cs="Courier New"/>
                <w:sz w:val="20"/>
                <w:szCs w:val="20"/>
              </w:rPr>
            </w:pPr>
          </w:p>
          <w:p w14:paraId="107313E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29CEE08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0087841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69E2336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5DBBFB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abstract class Employee {</w:t>
            </w:r>
          </w:p>
          <w:p w14:paraId="7A5733C9" w14:textId="77777777" w:rsidR="00C432B6" w:rsidRPr="00C14EF6" w:rsidRDefault="00C432B6" w:rsidP="00C432B6">
            <w:pPr>
              <w:rPr>
                <w:rFonts w:ascii="Courier New" w:hAnsi="Courier New" w:cs="Courier New"/>
                <w:sz w:val="20"/>
                <w:szCs w:val="20"/>
              </w:rPr>
            </w:pPr>
          </w:p>
          <w:p w14:paraId="7E6A917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abstract double getSalary();</w:t>
            </w:r>
          </w:p>
          <w:p w14:paraId="467CFA3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employee</w:t>
            </w:r>
          </w:p>
          <w:p w14:paraId="3FBC7E30" w14:textId="77777777" w:rsidR="00C432B6" w:rsidRPr="00C14EF6" w:rsidRDefault="00C432B6" w:rsidP="00C432B6">
            <w:pPr>
              <w:rPr>
                <w:rFonts w:ascii="Courier New" w:hAnsi="Courier New" w:cs="Courier New"/>
                <w:sz w:val="20"/>
                <w:szCs w:val="20"/>
              </w:rPr>
            </w:pPr>
          </w:p>
          <w:p w14:paraId="5D465B0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6F1E6B1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7CFE310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EAAFEA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 and open the template in the editor.</w:t>
            </w:r>
          </w:p>
          <w:p w14:paraId="40F8404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0EC6EE6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00B50D56" w14:textId="77777777" w:rsidR="00C432B6" w:rsidRPr="00C14EF6" w:rsidRDefault="00C432B6" w:rsidP="00C432B6">
            <w:pPr>
              <w:rPr>
                <w:rFonts w:ascii="Courier New" w:hAnsi="Courier New" w:cs="Courier New"/>
                <w:sz w:val="20"/>
                <w:szCs w:val="20"/>
              </w:rPr>
            </w:pPr>
          </w:p>
          <w:p w14:paraId="3CCD51E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2BCB73C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72506A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227C6C4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A531AE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Faculty extends Employee {</w:t>
            </w:r>
          </w:p>
          <w:p w14:paraId="013B65AA" w14:textId="77777777" w:rsidR="00C432B6" w:rsidRPr="00C14EF6" w:rsidRDefault="00C432B6" w:rsidP="00C432B6">
            <w:pPr>
              <w:rPr>
                <w:rFonts w:ascii="Courier New" w:hAnsi="Courier New" w:cs="Courier New"/>
                <w:sz w:val="20"/>
                <w:szCs w:val="20"/>
              </w:rPr>
            </w:pPr>
          </w:p>
          <w:p w14:paraId="5EB7CD2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4C4612F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double getSalary() {</w:t>
            </w:r>
          </w:p>
          <w:p w14:paraId="3752126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12000.00;</w:t>
            </w:r>
          </w:p>
          <w:p w14:paraId="6297D0C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61374C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faculty</w:t>
            </w:r>
          </w:p>
          <w:p w14:paraId="05E89C78" w14:textId="77777777" w:rsidR="00C432B6" w:rsidRPr="00C14EF6" w:rsidRDefault="00C432B6" w:rsidP="00C432B6">
            <w:pPr>
              <w:rPr>
                <w:rFonts w:ascii="Courier New" w:hAnsi="Courier New" w:cs="Courier New"/>
                <w:sz w:val="20"/>
                <w:szCs w:val="20"/>
              </w:rPr>
            </w:pPr>
          </w:p>
          <w:p w14:paraId="14665DE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362CFD6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7701F86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21A3C37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28F694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2C5AA1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241B3F80" w14:textId="77777777" w:rsidR="00C432B6" w:rsidRPr="00C14EF6" w:rsidRDefault="00C432B6" w:rsidP="00C432B6">
            <w:pPr>
              <w:rPr>
                <w:rFonts w:ascii="Courier New" w:hAnsi="Courier New" w:cs="Courier New"/>
                <w:sz w:val="20"/>
                <w:szCs w:val="20"/>
              </w:rPr>
            </w:pPr>
          </w:p>
          <w:p w14:paraId="445FD0D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2ADAA80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16E21E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916E48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E49A11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Staff extends Employee {</w:t>
            </w:r>
          </w:p>
          <w:p w14:paraId="09B633AC" w14:textId="77777777" w:rsidR="00C432B6" w:rsidRPr="00C14EF6" w:rsidRDefault="00C432B6" w:rsidP="00C432B6">
            <w:pPr>
              <w:rPr>
                <w:rFonts w:ascii="Courier New" w:hAnsi="Courier New" w:cs="Courier New"/>
                <w:sz w:val="20"/>
                <w:szCs w:val="20"/>
              </w:rPr>
            </w:pPr>
          </w:p>
          <w:p w14:paraId="2DE8FD1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5E4135C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double getSalary() {</w:t>
            </w:r>
          </w:p>
          <w:p w14:paraId="06B869B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10000.00;</w:t>
            </w:r>
          </w:p>
          <w:p w14:paraId="6BBC25D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2DDA57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staff</w:t>
            </w:r>
          </w:p>
          <w:p w14:paraId="0467B594" w14:textId="77777777" w:rsidR="00C432B6" w:rsidRPr="00C14EF6" w:rsidRDefault="00C432B6" w:rsidP="00C432B6">
            <w:pPr>
              <w:rPr>
                <w:rFonts w:ascii="Courier New" w:hAnsi="Courier New" w:cs="Courier New"/>
                <w:sz w:val="20"/>
                <w:szCs w:val="20"/>
              </w:rPr>
            </w:pPr>
          </w:p>
          <w:p w14:paraId="53DE052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0778CB1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4013F8F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5943CE4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194CBDB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016624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AbstractClass2;</w:t>
            </w:r>
          </w:p>
          <w:p w14:paraId="65C621DA" w14:textId="77777777" w:rsidR="00C432B6" w:rsidRPr="00C14EF6" w:rsidRDefault="00C432B6" w:rsidP="00C432B6">
            <w:pPr>
              <w:rPr>
                <w:rFonts w:ascii="Courier New" w:hAnsi="Courier New" w:cs="Courier New"/>
                <w:sz w:val="20"/>
                <w:szCs w:val="20"/>
              </w:rPr>
            </w:pPr>
          </w:p>
          <w:p w14:paraId="7D0D880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0B285A9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628625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76519DB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41D385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Question1_Example02 {</w:t>
            </w:r>
          </w:p>
          <w:p w14:paraId="60077C55" w14:textId="77777777" w:rsidR="00C432B6" w:rsidRPr="00C14EF6" w:rsidRDefault="00C432B6" w:rsidP="00C432B6">
            <w:pPr>
              <w:rPr>
                <w:rFonts w:ascii="Courier New" w:hAnsi="Courier New" w:cs="Courier New"/>
                <w:sz w:val="20"/>
                <w:szCs w:val="20"/>
              </w:rPr>
            </w:pPr>
          </w:p>
          <w:p w14:paraId="1A39A61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0A598B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param args the command line arguments</w:t>
            </w:r>
          </w:p>
          <w:p w14:paraId="5BDFC46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27F425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atic void main(String[] args) {</w:t>
            </w:r>
          </w:p>
          <w:p w14:paraId="57200A8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DO code application logic here</w:t>
            </w:r>
          </w:p>
          <w:p w14:paraId="03407C2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Answer for question01_example02 : Vyshnavi Tadipaneni");</w:t>
            </w:r>
          </w:p>
          <w:p w14:paraId="5BE7332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Employee employee;</w:t>
            </w:r>
          </w:p>
          <w:p w14:paraId="4FA2B40A" w14:textId="77777777" w:rsidR="00C432B6" w:rsidRPr="00C14EF6" w:rsidRDefault="00C432B6" w:rsidP="00C432B6">
            <w:pPr>
              <w:rPr>
                <w:rFonts w:ascii="Courier New" w:hAnsi="Courier New" w:cs="Courier New"/>
                <w:sz w:val="20"/>
                <w:szCs w:val="20"/>
              </w:rPr>
            </w:pPr>
          </w:p>
          <w:p w14:paraId="2FE1D60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employee = new Staff();</w:t>
            </w:r>
          </w:p>
          <w:p w14:paraId="05DD7237" w14:textId="77777777" w:rsidR="00C432B6" w:rsidRPr="00C14EF6" w:rsidRDefault="00C432B6" w:rsidP="00C432B6">
            <w:pPr>
              <w:rPr>
                <w:rFonts w:ascii="Courier New" w:hAnsi="Courier New" w:cs="Courier New"/>
                <w:sz w:val="20"/>
                <w:szCs w:val="20"/>
              </w:rPr>
            </w:pPr>
          </w:p>
          <w:p w14:paraId="1B73520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Staff get salary $" + employee.getSalary());</w:t>
            </w:r>
          </w:p>
          <w:p w14:paraId="321E3979" w14:textId="77777777" w:rsidR="00C432B6" w:rsidRPr="00C14EF6" w:rsidRDefault="00C432B6" w:rsidP="00C432B6">
            <w:pPr>
              <w:rPr>
                <w:rFonts w:ascii="Courier New" w:hAnsi="Courier New" w:cs="Courier New"/>
                <w:sz w:val="20"/>
                <w:szCs w:val="20"/>
              </w:rPr>
            </w:pPr>
          </w:p>
          <w:p w14:paraId="4C8F9E8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employee = new Faculty();</w:t>
            </w:r>
          </w:p>
          <w:p w14:paraId="3CC0F356" w14:textId="77777777" w:rsidR="00C432B6" w:rsidRPr="00C14EF6" w:rsidRDefault="00C432B6" w:rsidP="00C432B6">
            <w:pPr>
              <w:rPr>
                <w:rFonts w:ascii="Courier New" w:hAnsi="Courier New" w:cs="Courier New"/>
                <w:sz w:val="20"/>
                <w:szCs w:val="20"/>
              </w:rPr>
            </w:pPr>
          </w:p>
          <w:p w14:paraId="51440BB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Faculty get salary $" + employee.getSalary());</w:t>
            </w:r>
          </w:p>
          <w:p w14:paraId="3A829E1C" w14:textId="77777777" w:rsidR="00C432B6" w:rsidRPr="00C14EF6" w:rsidRDefault="00C432B6" w:rsidP="00C432B6">
            <w:pPr>
              <w:rPr>
                <w:rFonts w:ascii="Courier New" w:hAnsi="Courier New" w:cs="Courier New"/>
                <w:sz w:val="20"/>
                <w:szCs w:val="20"/>
              </w:rPr>
            </w:pPr>
          </w:p>
          <w:p w14:paraId="3FF8733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968ACB1" w14:textId="77777777" w:rsidR="00C432B6" w:rsidRPr="00C14EF6" w:rsidRDefault="00C432B6" w:rsidP="00C432B6">
            <w:pPr>
              <w:rPr>
                <w:rFonts w:ascii="Courier New" w:hAnsi="Courier New" w:cs="Courier New"/>
                <w:sz w:val="20"/>
                <w:szCs w:val="20"/>
              </w:rPr>
            </w:pPr>
          </w:p>
          <w:p w14:paraId="6FC0290B" w14:textId="631CBFAA" w:rsidR="00C432B6" w:rsidRDefault="00C432B6" w:rsidP="00C432B6">
            <w:pPr>
              <w:rPr>
                <w:rFonts w:ascii="Times New Roman" w:hAnsi="Times New Roman" w:cs="Times New Roman"/>
                <w:sz w:val="24"/>
                <w:szCs w:val="24"/>
              </w:rPr>
            </w:pPr>
            <w:r w:rsidRPr="00C14EF6">
              <w:rPr>
                <w:rFonts w:ascii="Courier New" w:hAnsi="Courier New" w:cs="Courier New"/>
                <w:sz w:val="20"/>
                <w:szCs w:val="20"/>
              </w:rPr>
              <w:t>}//end of main method.</w:t>
            </w:r>
          </w:p>
        </w:tc>
      </w:tr>
    </w:tbl>
    <w:p w14:paraId="66A59784" w14:textId="77777777" w:rsidR="00C432B6" w:rsidRPr="00E869C5" w:rsidRDefault="00C432B6" w:rsidP="00C432B6">
      <w:pPr>
        <w:rPr>
          <w:rFonts w:ascii="Times New Roman" w:hAnsi="Times New Roman" w:cs="Times New Roman"/>
          <w:sz w:val="24"/>
          <w:szCs w:val="24"/>
        </w:rPr>
      </w:pPr>
    </w:p>
    <w:p w14:paraId="7C789DFC" w14:textId="60F1C282"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35BFE8B1" w14:textId="2A6654FA" w:rsidR="00C432B6" w:rsidRDefault="00C432B6" w:rsidP="00E869C5">
      <w:pPr>
        <w:jc w:val="both"/>
        <w:rPr>
          <w:rFonts w:ascii="Times New Roman" w:eastAsia="Times New Roman" w:hAnsi="Times New Roman" w:cs="Times New Roman"/>
          <w:bCs/>
          <w:color w:val="000000" w:themeColor="text1"/>
          <w:sz w:val="24"/>
          <w:szCs w:val="24"/>
        </w:rPr>
      </w:pPr>
      <w:r>
        <w:rPr>
          <w:noProof/>
        </w:rPr>
        <w:drawing>
          <wp:inline distT="0" distB="0" distL="0" distR="0" wp14:anchorId="32D6B2A5" wp14:editId="719023C7">
            <wp:extent cx="5429250" cy="14573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29250" cy="1457325"/>
                    </a:xfrm>
                    <a:prstGeom prst="rect">
                      <a:avLst/>
                    </a:prstGeom>
                  </pic:spPr>
                </pic:pic>
              </a:graphicData>
            </a:graphic>
          </wp:inline>
        </w:drawing>
      </w:r>
    </w:p>
    <w:p w14:paraId="096A2237"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 xml:space="preserve">Explanation: </w:t>
      </w:r>
    </w:p>
    <w:p w14:paraId="47AF49A8"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n interface with Solid and method to get no of sides.</w:t>
      </w:r>
    </w:p>
    <w:p w14:paraId="2AA99C48"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 xml:space="preserve">Creating a square class that implements Solid, by using the get method it returns the no of sides of square.  </w:t>
      </w:r>
    </w:p>
    <w:p w14:paraId="47DD3F5C"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triangle class the implements Solid, by using the get method it returns the no of sides of triangle.</w:t>
      </w:r>
    </w:p>
    <w:p w14:paraId="0DD49806"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 creating a objects for interface and classes with reference of another class and printing the statement.</w:t>
      </w:r>
    </w:p>
    <w:p w14:paraId="2FD8CB5D"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Java Program: Example1</w:t>
      </w:r>
    </w:p>
    <w:tbl>
      <w:tblPr>
        <w:tblStyle w:val="TableGrid"/>
        <w:tblW w:w="0" w:type="auto"/>
        <w:tblInd w:w="0" w:type="dxa"/>
        <w:tblLook w:val="04A0" w:firstRow="1" w:lastRow="0" w:firstColumn="1" w:lastColumn="0" w:noHBand="0" w:noVBand="1"/>
      </w:tblPr>
      <w:tblGrid>
        <w:gridCol w:w="9350"/>
      </w:tblGrid>
      <w:tr w:rsidR="00E869C5" w14:paraId="31A532E4" w14:textId="77777777" w:rsidTr="00E869C5">
        <w:tc>
          <w:tcPr>
            <w:tcW w:w="10070" w:type="dxa"/>
            <w:tcBorders>
              <w:top w:val="single" w:sz="4" w:space="0" w:color="auto"/>
              <w:left w:val="single" w:sz="4" w:space="0" w:color="auto"/>
              <w:bottom w:val="single" w:sz="4" w:space="0" w:color="auto"/>
              <w:right w:val="single" w:sz="4" w:space="0" w:color="auto"/>
            </w:tcBorders>
          </w:tcPr>
          <w:p w14:paraId="2DA37BB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73CEAA0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5A5E7B8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75B5DCE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5CE89B9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2A55AC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7C9942BC" w14:textId="77777777" w:rsidR="00C432B6" w:rsidRPr="00C14EF6" w:rsidRDefault="00C432B6" w:rsidP="00C432B6">
            <w:pPr>
              <w:rPr>
                <w:rFonts w:ascii="Courier New" w:hAnsi="Courier New" w:cs="Courier New"/>
                <w:sz w:val="20"/>
                <w:szCs w:val="20"/>
              </w:rPr>
            </w:pPr>
          </w:p>
          <w:p w14:paraId="1EA2257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D83900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B3A5CC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906032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6B3C63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interface Solid {</w:t>
            </w:r>
          </w:p>
          <w:p w14:paraId="09C8C830" w14:textId="77777777" w:rsidR="00C432B6" w:rsidRPr="00C14EF6" w:rsidRDefault="00C432B6" w:rsidP="00C432B6">
            <w:pPr>
              <w:rPr>
                <w:rFonts w:ascii="Courier New" w:hAnsi="Courier New" w:cs="Courier New"/>
                <w:sz w:val="20"/>
                <w:szCs w:val="20"/>
              </w:rPr>
            </w:pPr>
          </w:p>
          <w:p w14:paraId="76B48B7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public int getNoOfSides();</w:t>
            </w:r>
          </w:p>
          <w:p w14:paraId="4393CA19" w14:textId="77777777" w:rsidR="00E869C5"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solid</w:t>
            </w:r>
          </w:p>
          <w:p w14:paraId="45B13B67" w14:textId="77777777" w:rsidR="00C432B6" w:rsidRPr="00C14EF6" w:rsidRDefault="00C432B6" w:rsidP="00C432B6">
            <w:pPr>
              <w:rPr>
                <w:rFonts w:ascii="Courier New" w:hAnsi="Courier New" w:cs="Courier New"/>
                <w:sz w:val="20"/>
                <w:szCs w:val="20"/>
              </w:rPr>
            </w:pPr>
          </w:p>
          <w:p w14:paraId="6639105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36346F7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14A5C36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645708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0FBA4E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0F2A11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271AC167" w14:textId="77777777" w:rsidR="00C432B6" w:rsidRPr="00C14EF6" w:rsidRDefault="00C432B6" w:rsidP="00C432B6">
            <w:pPr>
              <w:rPr>
                <w:rFonts w:ascii="Courier New" w:hAnsi="Courier New" w:cs="Courier New"/>
                <w:sz w:val="20"/>
                <w:szCs w:val="20"/>
              </w:rPr>
            </w:pPr>
          </w:p>
          <w:p w14:paraId="487A625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1A1C4A6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A5E0E6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55A805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BFA996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Square implements Solid {</w:t>
            </w:r>
          </w:p>
          <w:p w14:paraId="67DB80F8" w14:textId="77777777" w:rsidR="00C432B6" w:rsidRPr="00C14EF6" w:rsidRDefault="00C432B6" w:rsidP="00C432B6">
            <w:pPr>
              <w:rPr>
                <w:rFonts w:ascii="Courier New" w:hAnsi="Courier New" w:cs="Courier New"/>
                <w:sz w:val="20"/>
                <w:szCs w:val="20"/>
              </w:rPr>
            </w:pPr>
          </w:p>
          <w:p w14:paraId="6AEF9CA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NoOfSides() {</w:t>
            </w:r>
          </w:p>
          <w:p w14:paraId="0559CED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4;</w:t>
            </w:r>
          </w:p>
          <w:p w14:paraId="6160167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28A149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square</w:t>
            </w:r>
          </w:p>
          <w:p w14:paraId="63583628" w14:textId="77777777" w:rsidR="00C432B6" w:rsidRPr="00C14EF6" w:rsidRDefault="00C432B6" w:rsidP="00C432B6">
            <w:pPr>
              <w:rPr>
                <w:rFonts w:ascii="Courier New" w:hAnsi="Courier New" w:cs="Courier New"/>
                <w:sz w:val="20"/>
                <w:szCs w:val="20"/>
              </w:rPr>
            </w:pPr>
          </w:p>
          <w:p w14:paraId="1FE03D0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7892F1B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3850CD9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0EEB929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7E636CF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7573B5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788C075D" w14:textId="77777777" w:rsidR="00C432B6" w:rsidRPr="00C14EF6" w:rsidRDefault="00C432B6" w:rsidP="00C432B6">
            <w:pPr>
              <w:rPr>
                <w:rFonts w:ascii="Courier New" w:hAnsi="Courier New" w:cs="Courier New"/>
                <w:sz w:val="20"/>
                <w:szCs w:val="20"/>
              </w:rPr>
            </w:pPr>
          </w:p>
          <w:p w14:paraId="2F0372A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3252FBF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497FCA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45C4840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1F0A204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Triangle implements Solid {</w:t>
            </w:r>
          </w:p>
          <w:p w14:paraId="62859A9C" w14:textId="77777777" w:rsidR="00C432B6" w:rsidRPr="00C14EF6" w:rsidRDefault="00C432B6" w:rsidP="00C432B6">
            <w:pPr>
              <w:rPr>
                <w:rFonts w:ascii="Courier New" w:hAnsi="Courier New" w:cs="Courier New"/>
                <w:sz w:val="20"/>
                <w:szCs w:val="20"/>
              </w:rPr>
            </w:pPr>
          </w:p>
          <w:p w14:paraId="3A8949C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NoOfSides() {</w:t>
            </w:r>
          </w:p>
          <w:p w14:paraId="3FE15CB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3;</w:t>
            </w:r>
          </w:p>
          <w:p w14:paraId="43ADF1F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E48F14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triangle</w:t>
            </w:r>
          </w:p>
          <w:p w14:paraId="15556728" w14:textId="77777777" w:rsidR="00C432B6" w:rsidRPr="00C14EF6" w:rsidRDefault="00C432B6" w:rsidP="00C432B6">
            <w:pPr>
              <w:rPr>
                <w:rFonts w:ascii="Courier New" w:hAnsi="Courier New" w:cs="Courier New"/>
                <w:sz w:val="20"/>
                <w:szCs w:val="20"/>
              </w:rPr>
            </w:pPr>
          </w:p>
          <w:p w14:paraId="23CB47C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88DFCE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0A2B1E2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331876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0E24593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37EF11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w:t>
            </w:r>
          </w:p>
          <w:p w14:paraId="57F4BB7A" w14:textId="77777777" w:rsidR="00C432B6" w:rsidRPr="00C14EF6" w:rsidRDefault="00C432B6" w:rsidP="00C432B6">
            <w:pPr>
              <w:rPr>
                <w:rFonts w:ascii="Courier New" w:hAnsi="Courier New" w:cs="Courier New"/>
                <w:sz w:val="20"/>
                <w:szCs w:val="20"/>
              </w:rPr>
            </w:pPr>
          </w:p>
          <w:p w14:paraId="62C91E4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589B2CE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5417ADE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2B786CE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5F609B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Question1_Example01 {</w:t>
            </w:r>
          </w:p>
          <w:p w14:paraId="0AE0B098" w14:textId="77777777" w:rsidR="00C432B6" w:rsidRPr="00C14EF6" w:rsidRDefault="00C432B6" w:rsidP="00C432B6">
            <w:pPr>
              <w:rPr>
                <w:rFonts w:ascii="Courier New" w:hAnsi="Courier New" w:cs="Courier New"/>
                <w:sz w:val="20"/>
                <w:szCs w:val="20"/>
              </w:rPr>
            </w:pPr>
          </w:p>
          <w:p w14:paraId="68E3604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75F1724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param args the command line arguments</w:t>
            </w:r>
          </w:p>
          <w:p w14:paraId="4ABB3DD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w:t>
            </w:r>
          </w:p>
          <w:p w14:paraId="0C3FD50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atic void main(String[] args) {</w:t>
            </w:r>
          </w:p>
          <w:p w14:paraId="07DCD77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DO code application logic here</w:t>
            </w:r>
          </w:p>
          <w:p w14:paraId="3E42F39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Answer for question01_example01 : Vyshnavi Tadipaneni");</w:t>
            </w:r>
          </w:p>
          <w:p w14:paraId="29875E9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olid x;</w:t>
            </w:r>
          </w:p>
          <w:p w14:paraId="4943A66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x = new Square();</w:t>
            </w:r>
          </w:p>
          <w:p w14:paraId="4354CE4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Square has " + x.getNoOfSides() + " sides");</w:t>
            </w:r>
          </w:p>
          <w:p w14:paraId="277A97D2" w14:textId="77777777" w:rsidR="00C432B6" w:rsidRPr="00C14EF6" w:rsidRDefault="00C432B6" w:rsidP="00C432B6">
            <w:pPr>
              <w:rPr>
                <w:rFonts w:ascii="Courier New" w:hAnsi="Courier New" w:cs="Courier New"/>
                <w:sz w:val="20"/>
                <w:szCs w:val="20"/>
              </w:rPr>
            </w:pPr>
          </w:p>
          <w:p w14:paraId="251F09D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x = new Triangle();</w:t>
            </w:r>
          </w:p>
          <w:p w14:paraId="32C9399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System.out.println("Triangle has " + x.getNoOfSides() + " sides");</w:t>
            </w:r>
          </w:p>
          <w:p w14:paraId="6CB2864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AAE093C" w14:textId="5F57B584" w:rsidR="00C432B6" w:rsidRDefault="00C432B6" w:rsidP="00C432B6">
            <w:pPr>
              <w:rPr>
                <w:rFonts w:ascii="Times New Roman" w:hAnsi="Times New Roman" w:cs="Times New Roman"/>
                <w:sz w:val="24"/>
                <w:szCs w:val="24"/>
              </w:rPr>
            </w:pPr>
            <w:r w:rsidRPr="00C14EF6">
              <w:rPr>
                <w:rFonts w:ascii="Courier New" w:hAnsi="Courier New" w:cs="Courier New"/>
                <w:sz w:val="20"/>
                <w:szCs w:val="20"/>
              </w:rPr>
              <w:t>}//end of main method</w:t>
            </w:r>
          </w:p>
        </w:tc>
      </w:tr>
    </w:tbl>
    <w:p w14:paraId="299E247B" w14:textId="77777777" w:rsidR="00E869C5" w:rsidRDefault="00E869C5" w:rsidP="00E869C5">
      <w:pPr>
        <w:rPr>
          <w:rFonts w:ascii="Times New Roman" w:hAnsi="Times New Roman" w:cs="Times New Roman"/>
          <w:sz w:val="24"/>
          <w:szCs w:val="24"/>
        </w:rPr>
      </w:pPr>
    </w:p>
    <w:p w14:paraId="620451E2" w14:textId="77777777" w:rsidR="00E869C5" w:rsidRDefault="00E869C5" w:rsidP="00E869C5">
      <w:pPr>
        <w:rPr>
          <w:rFonts w:ascii="Times New Roman" w:hAnsi="Times New Roman" w:cs="Times New Roman"/>
          <w:sz w:val="24"/>
          <w:szCs w:val="24"/>
        </w:rPr>
      </w:pPr>
      <w:r>
        <w:rPr>
          <w:rFonts w:ascii="Times New Roman" w:hAnsi="Times New Roman" w:cs="Times New Roman"/>
          <w:sz w:val="24"/>
          <w:szCs w:val="24"/>
        </w:rPr>
        <w:t>Output:</w:t>
      </w:r>
    </w:p>
    <w:p w14:paraId="5AC632A7" w14:textId="0CE1395D" w:rsidR="00E869C5" w:rsidRDefault="00C432B6" w:rsidP="00E869C5">
      <w:pPr>
        <w:rPr>
          <w:rFonts w:ascii="Times New Roman" w:hAnsi="Times New Roman" w:cs="Times New Roman"/>
          <w:sz w:val="24"/>
          <w:szCs w:val="24"/>
        </w:rPr>
      </w:pPr>
      <w:r>
        <w:rPr>
          <w:noProof/>
        </w:rPr>
        <w:drawing>
          <wp:inline distT="0" distB="0" distL="0" distR="0" wp14:anchorId="37626E11" wp14:editId="56254E60">
            <wp:extent cx="5353050" cy="1457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3050" cy="1457325"/>
                    </a:xfrm>
                    <a:prstGeom prst="rect">
                      <a:avLst/>
                    </a:prstGeom>
                  </pic:spPr>
                </pic:pic>
              </a:graphicData>
            </a:graphic>
          </wp:inline>
        </w:drawing>
      </w:r>
    </w:p>
    <w:p w14:paraId="4E1A5277" w14:textId="77777777" w:rsidR="00C14EF6" w:rsidRDefault="00C14EF6" w:rsidP="00E869C5">
      <w:pPr>
        <w:rPr>
          <w:rFonts w:ascii="Times New Roman" w:hAnsi="Times New Roman" w:cs="Times New Roman"/>
          <w:sz w:val="24"/>
          <w:szCs w:val="24"/>
        </w:rPr>
      </w:pPr>
    </w:p>
    <w:p w14:paraId="728037EA" w14:textId="77777777" w:rsidR="00C14EF6" w:rsidRDefault="00C14EF6" w:rsidP="00E869C5">
      <w:pPr>
        <w:rPr>
          <w:rFonts w:ascii="Times New Roman" w:hAnsi="Times New Roman" w:cs="Times New Roman"/>
          <w:sz w:val="24"/>
          <w:szCs w:val="24"/>
        </w:rPr>
      </w:pPr>
    </w:p>
    <w:p w14:paraId="00920B8F" w14:textId="3BEE08EA" w:rsidR="00E869C5" w:rsidRDefault="00E869C5" w:rsidP="00E869C5">
      <w:pPr>
        <w:rPr>
          <w:rFonts w:ascii="Times New Roman" w:hAnsi="Times New Roman" w:cs="Times New Roman"/>
          <w:sz w:val="24"/>
          <w:szCs w:val="24"/>
        </w:rPr>
      </w:pPr>
      <w:r>
        <w:rPr>
          <w:rFonts w:ascii="Times New Roman" w:hAnsi="Times New Roman" w:cs="Times New Roman"/>
          <w:sz w:val="24"/>
          <w:szCs w:val="24"/>
        </w:rPr>
        <w:t xml:space="preserve">Explanation: </w:t>
      </w:r>
    </w:p>
    <w:p w14:paraId="7DD22D16"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n interface with Dresses and method to get cost and size.</w:t>
      </w:r>
    </w:p>
    <w:p w14:paraId="0318916B"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 xml:space="preserve">Creating a traditionaldresses class that implements dresses, by using the get method it returns the cost and size of a dress.  </w:t>
      </w:r>
    </w:p>
    <w:p w14:paraId="608F6E97"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westerndresses class the implements dresses, by using the get method it returns the cost and size of a dress.</w:t>
      </w:r>
    </w:p>
    <w:p w14:paraId="799283F3" w14:textId="77777777" w:rsidR="00E869C5" w:rsidRDefault="00E869C5" w:rsidP="00E869C5">
      <w:pPr>
        <w:pStyle w:val="ListParagraph"/>
        <w:numPr>
          <w:ilvl w:val="0"/>
          <w:numId w:val="10"/>
        </w:numPr>
        <w:spacing w:line="256" w:lineRule="auto"/>
        <w:rPr>
          <w:rFonts w:ascii="Times New Roman" w:hAnsi="Times New Roman" w:cs="Times New Roman"/>
          <w:sz w:val="24"/>
          <w:szCs w:val="24"/>
        </w:rPr>
      </w:pPr>
      <w:r>
        <w:rPr>
          <w:rFonts w:ascii="Times New Roman" w:hAnsi="Times New Roman" w:cs="Times New Roman"/>
          <w:sz w:val="24"/>
          <w:szCs w:val="24"/>
        </w:rPr>
        <w:t>Creating a Main Method(Driver class) , creating a objects for interface and classes with reference of another class and printing the statement.</w:t>
      </w:r>
    </w:p>
    <w:p w14:paraId="0E7B0C0C" w14:textId="77777777" w:rsidR="00E869C5" w:rsidRDefault="00E869C5" w:rsidP="00E869C5">
      <w:pPr>
        <w:rPr>
          <w:rFonts w:ascii="Times New Roman" w:hAnsi="Times New Roman" w:cs="Times New Roman"/>
          <w:sz w:val="24"/>
          <w:szCs w:val="24"/>
        </w:rPr>
      </w:pPr>
    </w:p>
    <w:p w14:paraId="66DDBF5C" w14:textId="7A61A16F" w:rsidR="00E869C5" w:rsidRDefault="00E869C5" w:rsidP="00E869C5">
      <w:pPr>
        <w:rPr>
          <w:rFonts w:ascii="Times New Roman" w:hAnsi="Times New Roman" w:cs="Times New Roman"/>
          <w:sz w:val="24"/>
          <w:szCs w:val="24"/>
        </w:rPr>
      </w:pPr>
      <w:r>
        <w:rPr>
          <w:rFonts w:ascii="Times New Roman" w:hAnsi="Times New Roman" w:cs="Times New Roman"/>
          <w:sz w:val="24"/>
          <w:szCs w:val="24"/>
        </w:rPr>
        <w:t>Java Program : Example02</w:t>
      </w:r>
    </w:p>
    <w:tbl>
      <w:tblPr>
        <w:tblStyle w:val="TableGrid"/>
        <w:tblW w:w="0" w:type="auto"/>
        <w:tblInd w:w="0" w:type="dxa"/>
        <w:tblLook w:val="04A0" w:firstRow="1" w:lastRow="0" w:firstColumn="1" w:lastColumn="0" w:noHBand="0" w:noVBand="1"/>
      </w:tblPr>
      <w:tblGrid>
        <w:gridCol w:w="9350"/>
      </w:tblGrid>
      <w:tr w:rsidR="00E869C5" w:rsidRPr="00C14EF6" w14:paraId="525EF1B1" w14:textId="77777777" w:rsidTr="00E869C5">
        <w:tc>
          <w:tcPr>
            <w:tcW w:w="10070" w:type="dxa"/>
            <w:tcBorders>
              <w:top w:val="single" w:sz="4" w:space="0" w:color="auto"/>
              <w:left w:val="single" w:sz="4" w:space="0" w:color="auto"/>
              <w:bottom w:val="single" w:sz="4" w:space="0" w:color="auto"/>
              <w:right w:val="single" w:sz="4" w:space="0" w:color="auto"/>
            </w:tcBorders>
          </w:tcPr>
          <w:p w14:paraId="190248E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07B3754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0AA6D07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C98AE3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485F476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0A43C7D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2;</w:t>
            </w:r>
          </w:p>
          <w:p w14:paraId="655723A7" w14:textId="77777777" w:rsidR="00C432B6" w:rsidRPr="00C14EF6" w:rsidRDefault="00C432B6" w:rsidP="00C432B6">
            <w:pPr>
              <w:rPr>
                <w:rFonts w:ascii="Courier New" w:hAnsi="Courier New" w:cs="Courier New"/>
                <w:sz w:val="20"/>
                <w:szCs w:val="20"/>
              </w:rPr>
            </w:pPr>
          </w:p>
          <w:p w14:paraId="5AFFAA9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w:t>
            </w:r>
          </w:p>
          <w:p w14:paraId="1D4126E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77EF61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0CB2A4D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C6AD4E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interface Dresses {</w:t>
            </w:r>
          </w:p>
          <w:p w14:paraId="6977557F" w14:textId="77777777" w:rsidR="00C432B6" w:rsidRPr="00C14EF6" w:rsidRDefault="00C432B6" w:rsidP="00C432B6">
            <w:pPr>
              <w:rPr>
                <w:rFonts w:ascii="Courier New" w:hAnsi="Courier New" w:cs="Courier New"/>
                <w:sz w:val="20"/>
                <w:szCs w:val="20"/>
              </w:rPr>
            </w:pPr>
          </w:p>
          <w:p w14:paraId="2217DB5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Cost();</w:t>
            </w:r>
          </w:p>
          <w:p w14:paraId="0845F877" w14:textId="77777777" w:rsidR="00C432B6" w:rsidRPr="00C14EF6" w:rsidRDefault="00C432B6" w:rsidP="00C432B6">
            <w:pPr>
              <w:rPr>
                <w:rFonts w:ascii="Courier New" w:hAnsi="Courier New" w:cs="Courier New"/>
                <w:sz w:val="20"/>
                <w:szCs w:val="20"/>
              </w:rPr>
            </w:pPr>
          </w:p>
          <w:p w14:paraId="7F59A3A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ring getSize();</w:t>
            </w:r>
          </w:p>
          <w:p w14:paraId="290B3EE4" w14:textId="77777777" w:rsidR="00E869C5"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dresses</w:t>
            </w:r>
          </w:p>
          <w:p w14:paraId="3A1145F9" w14:textId="77777777" w:rsidR="00C432B6" w:rsidRPr="00C14EF6" w:rsidRDefault="00C432B6" w:rsidP="00C432B6">
            <w:pPr>
              <w:rPr>
                <w:rFonts w:ascii="Courier New" w:hAnsi="Courier New" w:cs="Courier New"/>
                <w:sz w:val="20"/>
                <w:szCs w:val="20"/>
              </w:rPr>
            </w:pPr>
          </w:p>
          <w:p w14:paraId="5546DBA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1A64E9D6"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2C6B869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3418270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1D9D0F6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2D64CB8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2;</w:t>
            </w:r>
          </w:p>
          <w:p w14:paraId="0EE16745" w14:textId="77777777" w:rsidR="00C432B6" w:rsidRPr="00C14EF6" w:rsidRDefault="00C432B6" w:rsidP="00C432B6">
            <w:pPr>
              <w:rPr>
                <w:rFonts w:ascii="Courier New" w:hAnsi="Courier New" w:cs="Courier New"/>
                <w:sz w:val="20"/>
                <w:szCs w:val="20"/>
              </w:rPr>
            </w:pPr>
          </w:p>
          <w:p w14:paraId="7843786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4F6E624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58BC2DDB"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4638070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E722A3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TraditionalDresses implements Dresses {</w:t>
            </w:r>
          </w:p>
          <w:p w14:paraId="2CC9C922" w14:textId="77777777" w:rsidR="00C432B6" w:rsidRPr="00C14EF6" w:rsidRDefault="00C432B6" w:rsidP="00C432B6">
            <w:pPr>
              <w:rPr>
                <w:rFonts w:ascii="Courier New" w:hAnsi="Courier New" w:cs="Courier New"/>
                <w:sz w:val="20"/>
                <w:szCs w:val="20"/>
              </w:rPr>
            </w:pPr>
          </w:p>
          <w:p w14:paraId="5435F8B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Cost() {</w:t>
            </w:r>
          </w:p>
          <w:p w14:paraId="359261E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1000;</w:t>
            </w:r>
          </w:p>
          <w:p w14:paraId="4BC21529"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FB29B9C" w14:textId="77777777" w:rsidR="00C432B6" w:rsidRPr="00C14EF6" w:rsidRDefault="00C432B6" w:rsidP="00C432B6">
            <w:pPr>
              <w:rPr>
                <w:rFonts w:ascii="Courier New" w:hAnsi="Courier New" w:cs="Courier New"/>
                <w:sz w:val="20"/>
                <w:szCs w:val="20"/>
              </w:rPr>
            </w:pPr>
          </w:p>
          <w:p w14:paraId="3208A81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1125039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ring getSize() {</w:t>
            </w:r>
          </w:p>
          <w:p w14:paraId="5406DEFD"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M";</w:t>
            </w:r>
          </w:p>
          <w:p w14:paraId="26A57FC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3623D667" w14:textId="77777777" w:rsidR="00C432B6" w:rsidRPr="00C14EF6" w:rsidRDefault="00C432B6" w:rsidP="00C432B6">
            <w:pPr>
              <w:rPr>
                <w:rFonts w:ascii="Courier New" w:hAnsi="Courier New" w:cs="Courier New"/>
                <w:sz w:val="20"/>
                <w:szCs w:val="20"/>
              </w:rPr>
            </w:pPr>
          </w:p>
          <w:p w14:paraId="7CD4D67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traditionaldresses</w:t>
            </w:r>
          </w:p>
          <w:p w14:paraId="4750BBB6" w14:textId="77777777" w:rsidR="00C432B6" w:rsidRPr="00C14EF6" w:rsidRDefault="00C432B6" w:rsidP="00C432B6">
            <w:pPr>
              <w:rPr>
                <w:rFonts w:ascii="Courier New" w:hAnsi="Courier New" w:cs="Courier New"/>
                <w:sz w:val="20"/>
                <w:szCs w:val="20"/>
              </w:rPr>
            </w:pPr>
          </w:p>
          <w:p w14:paraId="4DCA1B20"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5D7F7344"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7D75CCF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2B453B0F"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19F776C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593AED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ackage Question1_Interface2;</w:t>
            </w:r>
          </w:p>
          <w:p w14:paraId="4DA6668F" w14:textId="77777777" w:rsidR="00C432B6" w:rsidRPr="00C14EF6" w:rsidRDefault="00C432B6" w:rsidP="00C432B6">
            <w:pPr>
              <w:rPr>
                <w:rFonts w:ascii="Courier New" w:hAnsi="Courier New" w:cs="Courier New"/>
                <w:sz w:val="20"/>
                <w:szCs w:val="20"/>
              </w:rPr>
            </w:pPr>
          </w:p>
          <w:p w14:paraId="03B9659A"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w:t>
            </w:r>
          </w:p>
          <w:p w14:paraId="7A7B7CC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E6E5167"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1935D35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40F9218C"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public class WesternDresses implements Dresses {</w:t>
            </w:r>
          </w:p>
          <w:p w14:paraId="3088BE25" w14:textId="77777777" w:rsidR="00C432B6" w:rsidRPr="00C14EF6" w:rsidRDefault="00C432B6" w:rsidP="00C432B6">
            <w:pPr>
              <w:rPr>
                <w:rFonts w:ascii="Courier New" w:hAnsi="Courier New" w:cs="Courier New"/>
                <w:sz w:val="20"/>
                <w:szCs w:val="20"/>
              </w:rPr>
            </w:pPr>
          </w:p>
          <w:p w14:paraId="08F35375"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int getCost() {</w:t>
            </w:r>
          </w:p>
          <w:p w14:paraId="79D563F3"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2000;</w:t>
            </w:r>
          </w:p>
          <w:p w14:paraId="0A68672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w:t>
            </w:r>
          </w:p>
          <w:p w14:paraId="624AF39A" w14:textId="77777777" w:rsidR="00C432B6" w:rsidRPr="00C14EF6" w:rsidRDefault="00C432B6" w:rsidP="00C432B6">
            <w:pPr>
              <w:rPr>
                <w:rFonts w:ascii="Courier New" w:hAnsi="Courier New" w:cs="Courier New"/>
                <w:sz w:val="20"/>
                <w:szCs w:val="20"/>
              </w:rPr>
            </w:pPr>
          </w:p>
          <w:p w14:paraId="7070350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Override</w:t>
            </w:r>
          </w:p>
          <w:p w14:paraId="1BAE744E"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public String getSize() {</w:t>
            </w:r>
          </w:p>
          <w:p w14:paraId="0EB0A171"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 xml:space="preserve">        return "S";</w:t>
            </w:r>
          </w:p>
          <w:p w14:paraId="292E1C02"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lastRenderedPageBreak/>
              <w:t xml:space="preserve">    }</w:t>
            </w:r>
          </w:p>
          <w:p w14:paraId="68F535CA" w14:textId="77777777" w:rsidR="00C432B6" w:rsidRPr="00C14EF6" w:rsidRDefault="00C432B6" w:rsidP="00C432B6">
            <w:pPr>
              <w:rPr>
                <w:rFonts w:ascii="Courier New" w:hAnsi="Courier New" w:cs="Courier New"/>
                <w:sz w:val="20"/>
                <w:szCs w:val="20"/>
              </w:rPr>
            </w:pPr>
          </w:p>
          <w:p w14:paraId="64EFD728" w14:textId="77777777" w:rsidR="00C432B6" w:rsidRPr="00C14EF6" w:rsidRDefault="00C432B6" w:rsidP="00C432B6">
            <w:pPr>
              <w:rPr>
                <w:rFonts w:ascii="Courier New" w:hAnsi="Courier New" w:cs="Courier New"/>
                <w:sz w:val="20"/>
                <w:szCs w:val="20"/>
              </w:rPr>
            </w:pPr>
            <w:r w:rsidRPr="00C14EF6">
              <w:rPr>
                <w:rFonts w:ascii="Courier New" w:hAnsi="Courier New" w:cs="Courier New"/>
                <w:sz w:val="20"/>
                <w:szCs w:val="20"/>
              </w:rPr>
              <w:t>}//end of westerndresses</w:t>
            </w:r>
          </w:p>
          <w:p w14:paraId="7D7AB6B7" w14:textId="77777777" w:rsidR="00C432B6" w:rsidRPr="00C14EF6" w:rsidRDefault="00C432B6" w:rsidP="00C432B6">
            <w:pPr>
              <w:rPr>
                <w:rFonts w:ascii="Courier New" w:hAnsi="Courier New" w:cs="Courier New"/>
                <w:sz w:val="20"/>
                <w:szCs w:val="20"/>
              </w:rPr>
            </w:pPr>
          </w:p>
          <w:p w14:paraId="6F98D0C3"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w:t>
            </w:r>
          </w:p>
          <w:p w14:paraId="548DBF00"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To change this license header, choose License Headers in Project Properties.</w:t>
            </w:r>
          </w:p>
          <w:p w14:paraId="5CE54E1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To change this template file, choose Tools | Templates</w:t>
            </w:r>
          </w:p>
          <w:p w14:paraId="63F0F808"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and open the template in the editor.</w:t>
            </w:r>
          </w:p>
          <w:p w14:paraId="2E682F89"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6DF4726F"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package Question1_Interface2;</w:t>
            </w:r>
          </w:p>
          <w:p w14:paraId="55D6FA18" w14:textId="77777777" w:rsidR="00602C52" w:rsidRPr="00C14EF6" w:rsidRDefault="00602C52" w:rsidP="00602C52">
            <w:pPr>
              <w:rPr>
                <w:rFonts w:ascii="Courier New" w:hAnsi="Courier New" w:cs="Courier New"/>
                <w:sz w:val="20"/>
                <w:szCs w:val="20"/>
              </w:rPr>
            </w:pPr>
          </w:p>
          <w:p w14:paraId="3345489B"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w:t>
            </w:r>
          </w:p>
          <w:p w14:paraId="03FF2CA4"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6F604A3F"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author Tadipaneni Vyshnavi</w:t>
            </w:r>
          </w:p>
          <w:p w14:paraId="5C0D3557"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01C43E86"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public class Question1_Example2 {</w:t>
            </w:r>
          </w:p>
          <w:p w14:paraId="609F4E14" w14:textId="77777777" w:rsidR="00602C52" w:rsidRPr="00C14EF6" w:rsidRDefault="00602C52" w:rsidP="00602C52">
            <w:pPr>
              <w:rPr>
                <w:rFonts w:ascii="Courier New" w:hAnsi="Courier New" w:cs="Courier New"/>
                <w:sz w:val="20"/>
                <w:szCs w:val="20"/>
              </w:rPr>
            </w:pPr>
          </w:p>
          <w:p w14:paraId="5A834655"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792E1F64"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param args the command line arguments</w:t>
            </w:r>
          </w:p>
          <w:p w14:paraId="79772A79"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6BA55A91"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public static void main(String[] args) {</w:t>
            </w:r>
          </w:p>
          <w:p w14:paraId="41905B3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 TODO code application logic here</w:t>
            </w:r>
          </w:p>
          <w:p w14:paraId="5A076401"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Answer for question01_example02 : Vyshnavi Tadipaneni");</w:t>
            </w:r>
          </w:p>
          <w:p w14:paraId="68946835"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Dresses x;</w:t>
            </w:r>
          </w:p>
          <w:p w14:paraId="206E9E09"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x = new TraditionalDresses();</w:t>
            </w:r>
          </w:p>
          <w:p w14:paraId="4EB17E8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Traditional Dress has " + x.getCost() + " rupees");</w:t>
            </w:r>
          </w:p>
          <w:p w14:paraId="0A4F26C2"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Traditional Dress has " + x.getSize() + " size");</w:t>
            </w:r>
          </w:p>
          <w:p w14:paraId="198E98AD"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x = new WesternDresses();</w:t>
            </w:r>
          </w:p>
          <w:p w14:paraId="0E83E12B"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western Dress has " + x.getCost() + " rupees");</w:t>
            </w:r>
          </w:p>
          <w:p w14:paraId="7461EA90"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System.out.println("western Dress has " + x.getSize() + " size");</w:t>
            </w:r>
          </w:p>
          <w:p w14:paraId="6B707C23" w14:textId="77777777" w:rsidR="00602C52" w:rsidRPr="00C14EF6" w:rsidRDefault="00602C52" w:rsidP="00602C52">
            <w:pPr>
              <w:rPr>
                <w:rFonts w:ascii="Courier New" w:hAnsi="Courier New" w:cs="Courier New"/>
                <w:sz w:val="20"/>
                <w:szCs w:val="20"/>
              </w:rPr>
            </w:pPr>
            <w:r w:rsidRPr="00C14EF6">
              <w:rPr>
                <w:rFonts w:ascii="Courier New" w:hAnsi="Courier New" w:cs="Courier New"/>
                <w:sz w:val="20"/>
                <w:szCs w:val="20"/>
              </w:rPr>
              <w:t xml:space="preserve">    }</w:t>
            </w:r>
          </w:p>
          <w:p w14:paraId="353521D0" w14:textId="1C5636FE" w:rsidR="00C432B6" w:rsidRPr="00C14EF6" w:rsidRDefault="00602C52" w:rsidP="00602C52">
            <w:pPr>
              <w:rPr>
                <w:rFonts w:ascii="Times New Roman" w:hAnsi="Times New Roman" w:cs="Times New Roman"/>
                <w:sz w:val="20"/>
                <w:szCs w:val="20"/>
              </w:rPr>
            </w:pPr>
            <w:r w:rsidRPr="00C14EF6">
              <w:rPr>
                <w:rFonts w:ascii="Courier New" w:hAnsi="Courier New" w:cs="Courier New"/>
                <w:sz w:val="20"/>
                <w:szCs w:val="20"/>
              </w:rPr>
              <w:t>}//end of main method</w:t>
            </w:r>
          </w:p>
        </w:tc>
      </w:tr>
    </w:tbl>
    <w:p w14:paraId="7B00ED32" w14:textId="328880C5" w:rsidR="00E869C5" w:rsidRPr="00C14EF6" w:rsidRDefault="00E869C5" w:rsidP="00E869C5">
      <w:pPr>
        <w:jc w:val="both"/>
        <w:rPr>
          <w:rFonts w:ascii="Times New Roman" w:eastAsia="Times New Roman" w:hAnsi="Times New Roman" w:cs="Times New Roman"/>
          <w:bCs/>
          <w:color w:val="000000" w:themeColor="text1"/>
          <w:sz w:val="20"/>
          <w:szCs w:val="20"/>
        </w:rPr>
      </w:pPr>
    </w:p>
    <w:p w14:paraId="39C0DEE2" w14:textId="3A669321" w:rsidR="00602C52" w:rsidRDefault="00602C52"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0C273574" w14:textId="5BE92E3F" w:rsidR="00602C52" w:rsidRDefault="00602C52" w:rsidP="00E869C5">
      <w:pPr>
        <w:jc w:val="both"/>
        <w:rPr>
          <w:rFonts w:ascii="Times New Roman" w:eastAsia="Times New Roman" w:hAnsi="Times New Roman" w:cs="Times New Roman"/>
          <w:bCs/>
          <w:color w:val="000000" w:themeColor="text1"/>
          <w:sz w:val="24"/>
          <w:szCs w:val="24"/>
        </w:rPr>
      </w:pPr>
      <w:r>
        <w:rPr>
          <w:noProof/>
        </w:rPr>
        <w:drawing>
          <wp:inline distT="0" distB="0" distL="0" distR="0" wp14:anchorId="1BA0151C" wp14:editId="67568E10">
            <wp:extent cx="5638800" cy="1990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38800" cy="1990725"/>
                    </a:xfrm>
                    <a:prstGeom prst="rect">
                      <a:avLst/>
                    </a:prstGeom>
                  </pic:spPr>
                </pic:pic>
              </a:graphicData>
            </a:graphic>
          </wp:inline>
        </w:drawing>
      </w:r>
    </w:p>
    <w:p w14:paraId="06086FBF" w14:textId="7E94F32B" w:rsidR="00E869C5" w:rsidRDefault="00E869C5" w:rsidP="00046D7F">
      <w:pPr>
        <w:jc w:val="both"/>
        <w:rPr>
          <w:rFonts w:ascii="Times New Roman" w:eastAsia="Times New Roman" w:hAnsi="Times New Roman" w:cs="Times New Roman"/>
          <w:bCs/>
          <w:color w:val="000000" w:themeColor="text1"/>
          <w:sz w:val="24"/>
          <w:szCs w:val="24"/>
        </w:rPr>
      </w:pPr>
    </w:p>
    <w:p w14:paraId="36EDC890" w14:textId="77777777" w:rsidR="00602C52" w:rsidRPr="00046D7F" w:rsidRDefault="00602C52" w:rsidP="00046D7F">
      <w:pPr>
        <w:jc w:val="both"/>
        <w:rPr>
          <w:rFonts w:ascii="Times New Roman" w:eastAsia="Times New Roman" w:hAnsi="Times New Roman" w:cs="Times New Roman"/>
          <w:bCs/>
          <w:color w:val="000000" w:themeColor="text1"/>
          <w:sz w:val="24"/>
          <w:szCs w:val="24"/>
        </w:rPr>
      </w:pPr>
    </w:p>
    <w:p w14:paraId="15E6E905" w14:textId="787F61EE" w:rsidR="00AC7EDA" w:rsidRPr="00046D7F" w:rsidRDefault="00046D7F" w:rsidP="00046D7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sidR="00EA36D9" w:rsidRPr="00046D7F">
        <w:rPr>
          <w:rFonts w:ascii="Times New Roman" w:eastAsia="Times New Roman" w:hAnsi="Times New Roman" w:cs="Times New Roman"/>
          <w:bCs/>
          <w:color w:val="000000" w:themeColor="text1"/>
          <w:sz w:val="24"/>
          <w:szCs w:val="24"/>
        </w:rPr>
        <w:t xml:space="preserve">(10-Points) </w:t>
      </w:r>
      <w:r w:rsidR="00567A40" w:rsidRPr="00046D7F">
        <w:rPr>
          <w:rFonts w:ascii="Times New Roman" w:eastAsia="Times New Roman" w:hAnsi="Times New Roman" w:cs="Times New Roman"/>
          <w:bCs/>
          <w:color w:val="000000" w:themeColor="text1"/>
          <w:sz w:val="24"/>
          <w:szCs w:val="24"/>
        </w:rPr>
        <w:t xml:space="preserve">Design an interface named </w:t>
      </w:r>
      <w:r w:rsidR="00567A40" w:rsidRPr="00046D7F">
        <w:rPr>
          <w:rFonts w:ascii="Courier New" w:eastAsia="Times New Roman" w:hAnsi="Courier New" w:cs="Courier New"/>
          <w:bCs/>
          <w:color w:val="000000" w:themeColor="text1"/>
          <w:sz w:val="24"/>
          <w:szCs w:val="24"/>
        </w:rPr>
        <w:t>Colorable</w:t>
      </w:r>
      <w:r w:rsidR="00567A40" w:rsidRPr="00046D7F">
        <w:rPr>
          <w:rFonts w:ascii="Times New Roman" w:eastAsia="Times New Roman" w:hAnsi="Times New Roman" w:cs="Times New Roman"/>
          <w:bCs/>
          <w:color w:val="000000" w:themeColor="text1"/>
          <w:sz w:val="24"/>
          <w:szCs w:val="24"/>
        </w:rPr>
        <w:t xml:space="preserve"> with a </w:t>
      </w:r>
      <w:r w:rsidR="00567A40" w:rsidRPr="00046D7F">
        <w:rPr>
          <w:rFonts w:ascii="Courier New" w:eastAsia="Times New Roman" w:hAnsi="Courier New" w:cs="Courier New"/>
          <w:bCs/>
          <w:color w:val="000000" w:themeColor="text1"/>
          <w:sz w:val="24"/>
          <w:szCs w:val="24"/>
        </w:rPr>
        <w:t>void</w:t>
      </w:r>
      <w:r w:rsidR="0016229D"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method named </w:t>
      </w:r>
      <w:r w:rsidR="00567A40" w:rsidRPr="00046D7F">
        <w:rPr>
          <w:rFonts w:ascii="Courier New" w:eastAsia="Times New Roman" w:hAnsi="Courier New" w:cs="Courier New"/>
          <w:bCs/>
          <w:color w:val="000000" w:themeColor="text1"/>
          <w:sz w:val="24"/>
          <w:szCs w:val="24"/>
        </w:rPr>
        <w:t>howToColor</w:t>
      </w:r>
      <w:r w:rsidR="00567A40" w:rsidRPr="00046D7F">
        <w:rPr>
          <w:rFonts w:ascii="Times New Roman" w:eastAsia="Times New Roman" w:hAnsi="Times New Roman" w:cs="Times New Roman"/>
          <w:bCs/>
          <w:color w:val="000000" w:themeColor="text1"/>
          <w:sz w:val="24"/>
          <w:szCs w:val="24"/>
        </w:rPr>
        <w:t xml:space="preserve">(). Every class of a </w:t>
      </w:r>
      <w:r w:rsidR="00567A40" w:rsidRPr="00046D7F">
        <w:rPr>
          <w:rFonts w:ascii="Courier New" w:eastAsia="Times New Roman" w:hAnsi="Courier New" w:cs="Courier New"/>
          <w:bCs/>
          <w:color w:val="000000" w:themeColor="text1"/>
          <w:sz w:val="24"/>
          <w:szCs w:val="24"/>
        </w:rPr>
        <w:t>colorable</w:t>
      </w:r>
      <w:r w:rsidR="00567A40" w:rsidRPr="00046D7F">
        <w:rPr>
          <w:rFonts w:ascii="Times New Roman" w:eastAsia="Times New Roman" w:hAnsi="Times New Roman" w:cs="Times New Roman"/>
          <w:bCs/>
          <w:color w:val="000000" w:themeColor="text1"/>
          <w:sz w:val="24"/>
          <w:szCs w:val="24"/>
        </w:rPr>
        <w:t xml:space="preserve"> object must implement</w:t>
      </w:r>
      <w:r w:rsidR="00AC7EDA"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the Colorable interface. Design a class named </w:t>
      </w:r>
      <w:r w:rsidR="00567A40" w:rsidRPr="00046D7F">
        <w:rPr>
          <w:rFonts w:ascii="Courier New" w:eastAsia="Times New Roman" w:hAnsi="Courier New" w:cs="Courier New"/>
          <w:bCs/>
          <w:color w:val="000000" w:themeColor="text1"/>
          <w:sz w:val="24"/>
          <w:szCs w:val="24"/>
        </w:rPr>
        <w:t>Square</w:t>
      </w:r>
      <w:r w:rsidR="00567A40" w:rsidRPr="00046D7F">
        <w:rPr>
          <w:rFonts w:ascii="Times New Roman" w:eastAsia="Times New Roman" w:hAnsi="Times New Roman" w:cs="Times New Roman"/>
          <w:bCs/>
          <w:color w:val="000000" w:themeColor="text1"/>
          <w:sz w:val="24"/>
          <w:szCs w:val="24"/>
        </w:rPr>
        <w:t xml:space="preserve"> that extends</w:t>
      </w:r>
      <w:r w:rsidR="00AC7EDA" w:rsidRPr="00046D7F">
        <w:rPr>
          <w:rFonts w:ascii="Times New Roman" w:eastAsia="Times New Roman" w:hAnsi="Times New Roman" w:cs="Times New Roman"/>
          <w:bCs/>
          <w:color w:val="000000" w:themeColor="text1"/>
          <w:sz w:val="24"/>
          <w:szCs w:val="24"/>
        </w:rPr>
        <w:t xml:space="preserve"> </w:t>
      </w:r>
      <w:r w:rsidR="00567A40" w:rsidRPr="00046D7F">
        <w:rPr>
          <w:rFonts w:ascii="Courier New" w:eastAsia="Times New Roman" w:hAnsi="Courier New" w:cs="Courier New"/>
          <w:bCs/>
          <w:color w:val="000000" w:themeColor="text1"/>
          <w:sz w:val="24"/>
          <w:szCs w:val="24"/>
        </w:rPr>
        <w:t>GeometricObject</w:t>
      </w:r>
      <w:r w:rsidR="00567A40" w:rsidRPr="00046D7F">
        <w:rPr>
          <w:rFonts w:ascii="Times New Roman" w:eastAsia="Times New Roman" w:hAnsi="Times New Roman" w:cs="Times New Roman"/>
          <w:bCs/>
          <w:color w:val="000000" w:themeColor="text1"/>
          <w:sz w:val="24"/>
          <w:szCs w:val="24"/>
        </w:rPr>
        <w:t xml:space="preserve"> and implements </w:t>
      </w:r>
      <w:r w:rsidR="00567A40" w:rsidRPr="00046D7F">
        <w:rPr>
          <w:rFonts w:ascii="Courier New" w:eastAsia="Times New Roman" w:hAnsi="Courier New" w:cs="Courier New"/>
          <w:bCs/>
          <w:color w:val="000000" w:themeColor="text1"/>
          <w:sz w:val="24"/>
          <w:szCs w:val="24"/>
        </w:rPr>
        <w:t>Colorable</w:t>
      </w:r>
      <w:r w:rsidR="00622347"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Implement </w:t>
      </w:r>
      <w:r w:rsidR="00567A40" w:rsidRPr="00046D7F">
        <w:rPr>
          <w:rFonts w:ascii="Courier New" w:eastAsia="Times New Roman" w:hAnsi="Courier New" w:cs="Courier New"/>
          <w:bCs/>
          <w:color w:val="000000" w:themeColor="text1"/>
          <w:sz w:val="24"/>
          <w:szCs w:val="24"/>
        </w:rPr>
        <w:t>howToColor</w:t>
      </w:r>
      <w:r w:rsidR="00567A40" w:rsidRPr="00046D7F">
        <w:rPr>
          <w:rFonts w:ascii="Times New Roman" w:eastAsia="Times New Roman" w:hAnsi="Times New Roman" w:cs="Times New Roman"/>
          <w:bCs/>
          <w:color w:val="000000" w:themeColor="text1"/>
          <w:sz w:val="24"/>
          <w:szCs w:val="24"/>
        </w:rPr>
        <w:t xml:space="preserve"> to</w:t>
      </w:r>
      <w:r w:rsidR="00AC7EDA" w:rsidRPr="00046D7F">
        <w:rPr>
          <w:rFonts w:ascii="Times New Roman" w:eastAsia="Times New Roman" w:hAnsi="Times New Roman" w:cs="Times New Roman"/>
          <w:bCs/>
          <w:color w:val="000000" w:themeColor="text1"/>
          <w:sz w:val="24"/>
          <w:szCs w:val="24"/>
        </w:rPr>
        <w:t xml:space="preserve"> </w:t>
      </w:r>
      <w:r w:rsidR="00567A40" w:rsidRPr="00046D7F">
        <w:rPr>
          <w:rFonts w:ascii="Times New Roman" w:eastAsia="Times New Roman" w:hAnsi="Times New Roman" w:cs="Times New Roman"/>
          <w:bCs/>
          <w:color w:val="000000" w:themeColor="text1"/>
          <w:sz w:val="24"/>
          <w:szCs w:val="24"/>
        </w:rPr>
        <w:t xml:space="preserve">display the message </w:t>
      </w:r>
      <w:r w:rsidR="00567A40" w:rsidRPr="00046D7F">
        <w:rPr>
          <w:rFonts w:ascii="Courier New" w:eastAsia="Times New Roman" w:hAnsi="Courier New" w:cs="Courier New"/>
          <w:bCs/>
          <w:color w:val="000000" w:themeColor="text1"/>
          <w:sz w:val="24"/>
          <w:szCs w:val="24"/>
        </w:rPr>
        <w:t>Color all four sides.</w:t>
      </w:r>
      <w:r w:rsidR="00AC7EDA" w:rsidRPr="00046D7F">
        <w:rPr>
          <w:rFonts w:ascii="Times New Roman" w:eastAsia="Times New Roman" w:hAnsi="Times New Roman" w:cs="Times New Roman"/>
          <w:bCs/>
          <w:color w:val="000000" w:themeColor="text1"/>
          <w:sz w:val="24"/>
          <w:szCs w:val="24"/>
        </w:rPr>
        <w:t xml:space="preserve">Draw a UML diagram that involves </w:t>
      </w:r>
      <w:r w:rsidR="00AC7EDA" w:rsidRPr="00046D7F">
        <w:rPr>
          <w:rFonts w:ascii="Courier New" w:eastAsia="Times New Roman" w:hAnsi="Courier New" w:cs="Courier New"/>
          <w:bCs/>
          <w:color w:val="000000" w:themeColor="text1"/>
          <w:sz w:val="24"/>
          <w:szCs w:val="24"/>
        </w:rPr>
        <w:t>Colorable</w:t>
      </w:r>
      <w:r w:rsidR="00AC7EDA" w:rsidRPr="00046D7F">
        <w:rPr>
          <w:rFonts w:ascii="Times New Roman" w:eastAsia="Times New Roman" w:hAnsi="Times New Roman" w:cs="Times New Roman"/>
          <w:bCs/>
          <w:color w:val="000000" w:themeColor="text1"/>
          <w:sz w:val="24"/>
          <w:szCs w:val="24"/>
        </w:rPr>
        <w:t xml:space="preserve">, </w:t>
      </w:r>
      <w:r w:rsidR="00AC7EDA" w:rsidRPr="00046D7F">
        <w:rPr>
          <w:rFonts w:ascii="Courier New" w:eastAsia="Times New Roman" w:hAnsi="Courier New" w:cs="Courier New"/>
          <w:bCs/>
          <w:color w:val="000000" w:themeColor="text1"/>
          <w:sz w:val="24"/>
          <w:szCs w:val="24"/>
        </w:rPr>
        <w:t>Square</w:t>
      </w:r>
      <w:r w:rsidR="00AC7EDA" w:rsidRPr="00046D7F">
        <w:rPr>
          <w:rFonts w:ascii="Times New Roman" w:eastAsia="Times New Roman" w:hAnsi="Times New Roman" w:cs="Times New Roman"/>
          <w:bCs/>
          <w:color w:val="000000" w:themeColor="text1"/>
          <w:sz w:val="24"/>
          <w:szCs w:val="24"/>
        </w:rPr>
        <w:t xml:space="preserve">, and </w:t>
      </w:r>
      <w:r w:rsidR="00AC7EDA" w:rsidRPr="00046D7F">
        <w:rPr>
          <w:rFonts w:ascii="Courier New" w:eastAsia="Times New Roman" w:hAnsi="Courier New" w:cs="Courier New"/>
          <w:bCs/>
          <w:color w:val="000000" w:themeColor="text1"/>
          <w:sz w:val="24"/>
          <w:szCs w:val="24"/>
        </w:rPr>
        <w:t>GeometricObject</w:t>
      </w:r>
      <w:r w:rsidR="00AC7EDA" w:rsidRPr="00046D7F">
        <w:rPr>
          <w:rFonts w:ascii="Times New Roman" w:eastAsia="Times New Roman" w:hAnsi="Times New Roman" w:cs="Times New Roman"/>
          <w:bCs/>
          <w:color w:val="000000" w:themeColor="text1"/>
          <w:sz w:val="24"/>
          <w:szCs w:val="24"/>
        </w:rPr>
        <w:t xml:space="preserve">. Write a test program that creates an array of five </w:t>
      </w:r>
      <w:r w:rsidR="00AC7EDA" w:rsidRPr="00046D7F">
        <w:rPr>
          <w:rFonts w:ascii="Courier New" w:eastAsia="Times New Roman" w:hAnsi="Courier New" w:cs="Courier New"/>
          <w:bCs/>
          <w:color w:val="000000" w:themeColor="text1"/>
          <w:sz w:val="24"/>
          <w:szCs w:val="24"/>
        </w:rPr>
        <w:t>GeometricObjects</w:t>
      </w:r>
      <w:r w:rsidR="00AC7EDA" w:rsidRPr="00046D7F">
        <w:rPr>
          <w:rFonts w:ascii="Times New Roman" w:eastAsia="Times New Roman" w:hAnsi="Times New Roman" w:cs="Times New Roman"/>
          <w:bCs/>
          <w:color w:val="000000" w:themeColor="text1"/>
          <w:sz w:val="24"/>
          <w:szCs w:val="24"/>
        </w:rPr>
        <w:t xml:space="preserve">. For each object in the array, display its area and invoke its </w:t>
      </w:r>
      <w:r w:rsidR="00AC7EDA" w:rsidRPr="00046D7F">
        <w:rPr>
          <w:rFonts w:ascii="Courier New" w:eastAsia="Times New Roman" w:hAnsi="Courier New" w:cs="Courier New"/>
          <w:bCs/>
          <w:color w:val="000000" w:themeColor="text1"/>
          <w:sz w:val="24"/>
          <w:szCs w:val="24"/>
        </w:rPr>
        <w:t>howToColor</w:t>
      </w:r>
      <w:r w:rsidR="00AC7EDA" w:rsidRPr="00046D7F">
        <w:rPr>
          <w:rFonts w:ascii="Times New Roman" w:eastAsia="Times New Roman" w:hAnsi="Times New Roman" w:cs="Times New Roman"/>
          <w:bCs/>
          <w:color w:val="000000" w:themeColor="text1"/>
          <w:sz w:val="24"/>
          <w:szCs w:val="24"/>
        </w:rPr>
        <w:t xml:space="preserve"> method if it is colorable.</w:t>
      </w:r>
    </w:p>
    <w:p w14:paraId="43FF4D2B" w14:textId="48BA8704"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36DA784C" w14:textId="25F8927C" w:rsidR="00E869C5"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ML Diagram: </w:t>
      </w:r>
    </w:p>
    <w:p w14:paraId="56863404" w14:textId="53E7F109" w:rsidR="00622347" w:rsidRDefault="00602C52" w:rsidP="00E869C5">
      <w:pPr>
        <w:jc w:val="both"/>
        <w:rPr>
          <w:rFonts w:ascii="Times New Roman" w:eastAsia="Times New Roman" w:hAnsi="Times New Roman" w:cs="Times New Roman"/>
          <w:bCs/>
          <w:color w:val="000000" w:themeColor="text1"/>
          <w:sz w:val="24"/>
          <w:szCs w:val="24"/>
        </w:rPr>
      </w:pPr>
      <w:r>
        <w:rPr>
          <w:noProof/>
        </w:rPr>
        <w:t xml:space="preserve">                                    </w:t>
      </w:r>
      <w:r w:rsidR="00E869C5">
        <w:rPr>
          <w:noProof/>
        </w:rPr>
        <w:drawing>
          <wp:inline distT="0" distB="0" distL="0" distR="0" wp14:anchorId="05A405D8" wp14:editId="24EE5F4C">
            <wp:extent cx="3086100" cy="3886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3886200"/>
                    </a:xfrm>
                    <a:prstGeom prst="rect">
                      <a:avLst/>
                    </a:prstGeom>
                    <a:noFill/>
                    <a:ln>
                      <a:noFill/>
                    </a:ln>
                  </pic:spPr>
                </pic:pic>
              </a:graphicData>
            </a:graphic>
          </wp:inline>
        </w:drawing>
      </w:r>
    </w:p>
    <w:p w14:paraId="15348BB1" w14:textId="1BDFB0FD" w:rsidR="00046D7F" w:rsidRDefault="00E869C5"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869C5" w14:paraId="77E6FAED" w14:textId="77777777" w:rsidTr="00E869C5">
        <w:tc>
          <w:tcPr>
            <w:tcW w:w="9350" w:type="dxa"/>
          </w:tcPr>
          <w:p w14:paraId="024AF01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0FE84A7E"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5D7E6B7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55EE6F3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372DF59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79335C72"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426E8344"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24AE994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593BF16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6BA8820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lastRenderedPageBreak/>
              <w:t xml:space="preserve"> * @author Tadipaneni Vyshnavi</w:t>
            </w:r>
          </w:p>
          <w:p w14:paraId="3A918503"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7BA893B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interface Colorable {</w:t>
            </w:r>
          </w:p>
          <w:p w14:paraId="0D3896B9"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4EFB01C3"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public void howToColor();</w:t>
            </w:r>
          </w:p>
          <w:p w14:paraId="0E7F656B"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E7D6E39" w14:textId="79F3BE0F"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end of colorable interface</w:t>
            </w:r>
          </w:p>
          <w:p w14:paraId="36E469E9"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E59131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5A3EAFA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31E5600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47A1B58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21BDAC6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48A986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54062DE4"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0C1B68AF"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128BC7C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177C251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uthor Tadipaneni Vyshnavi</w:t>
            </w:r>
          </w:p>
          <w:p w14:paraId="10A6B5C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66973F8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abstract class GeometricObject {</w:t>
            </w:r>
          </w:p>
          <w:p w14:paraId="536DAB8F"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315B74A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abstract double getArea();</w:t>
            </w:r>
          </w:p>
          <w:p w14:paraId="1C96ED22"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2ACA22E1" w14:textId="7CADDD56"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end of geometric object</w:t>
            </w:r>
          </w:p>
          <w:p w14:paraId="12350E8D"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8C0F0D8"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3CE43DF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1B2A597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42B611A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5DD0FA9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3529ECB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246AE001"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332050B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79C4775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122DA5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uthor Tadipaneni Vyshnavi</w:t>
            </w:r>
          </w:p>
          <w:p w14:paraId="311EE2C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8EF5F8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class Square extends GeometricObject implements Colorable {</w:t>
            </w:r>
          </w:p>
          <w:p w14:paraId="622FFAC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65B529E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public double side;</w:t>
            </w:r>
          </w:p>
          <w:p w14:paraId="72157781"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3C9681F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Square(double side) {</w:t>
            </w:r>
          </w:p>
          <w:p w14:paraId="7505463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this.side = side;</w:t>
            </w:r>
          </w:p>
          <w:p w14:paraId="666453A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31E9D7DB"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730AAA2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double getSide() {</w:t>
            </w:r>
          </w:p>
          <w:p w14:paraId="7B2E597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return side;</w:t>
            </w:r>
          </w:p>
          <w:p w14:paraId="3C2BB04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73158F18"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D1F71A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void setSide(double side) {</w:t>
            </w:r>
          </w:p>
          <w:p w14:paraId="5A56BBC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this.side = side;</w:t>
            </w:r>
          </w:p>
          <w:p w14:paraId="4C6F758C" w14:textId="5B3407D7" w:rsid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761DA08A" w14:textId="260EEDF7" w:rsidR="00602C52" w:rsidRPr="00E869C5" w:rsidRDefault="00602C52" w:rsidP="00E869C5">
            <w:pPr>
              <w:jc w:val="both"/>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t xml:space="preserve">      </w:t>
            </w:r>
          </w:p>
          <w:p w14:paraId="6AFD6009"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155A33DB"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Override</w:t>
            </w:r>
          </w:p>
          <w:p w14:paraId="4084125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double getArea() {</w:t>
            </w:r>
          </w:p>
          <w:p w14:paraId="25BFFC14"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lastRenderedPageBreak/>
              <w:tab/>
            </w:r>
            <w:r w:rsidRPr="00E869C5">
              <w:rPr>
                <w:rFonts w:ascii="Courier New" w:eastAsia="Times New Roman" w:hAnsi="Courier New" w:cs="Courier New"/>
                <w:bCs/>
                <w:color w:val="000000" w:themeColor="text1"/>
                <w:sz w:val="20"/>
                <w:szCs w:val="20"/>
              </w:rPr>
              <w:tab/>
              <w:t>return side * side;</w:t>
            </w:r>
          </w:p>
          <w:p w14:paraId="513663C1"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w:t>
            </w:r>
          </w:p>
          <w:p w14:paraId="2E9DD0CF"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77606C0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Override</w:t>
            </w:r>
          </w:p>
          <w:p w14:paraId="491DA97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public void howToColor() {</w:t>
            </w:r>
          </w:p>
          <w:p w14:paraId="11FB924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r>
            <w:r w:rsidRPr="00E869C5">
              <w:rPr>
                <w:rFonts w:ascii="Courier New" w:eastAsia="Times New Roman" w:hAnsi="Courier New" w:cs="Courier New"/>
                <w:bCs/>
                <w:color w:val="000000" w:themeColor="text1"/>
                <w:sz w:val="20"/>
                <w:szCs w:val="20"/>
              </w:rPr>
              <w:tab/>
              <w:t>System.out.println("Color all four sides.");</w:t>
            </w:r>
          </w:p>
          <w:p w14:paraId="7B266E6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ab/>
              <w:t xml:space="preserve">}  </w:t>
            </w:r>
          </w:p>
          <w:p w14:paraId="28AE88A7" w14:textId="65135EAE"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end of square</w:t>
            </w:r>
          </w:p>
          <w:p w14:paraId="5ACCF250"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61D8A792"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4FA178C2"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license header, choose License Headers in Project Properties.</w:t>
            </w:r>
          </w:p>
          <w:p w14:paraId="00A299D3"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To change this template file, choose Tools | Templates</w:t>
            </w:r>
          </w:p>
          <w:p w14:paraId="78F3E3F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nd open the template in the editor.</w:t>
            </w:r>
          </w:p>
          <w:p w14:paraId="3F7DF418"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5E0A0EEA"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ackage Question2;</w:t>
            </w:r>
          </w:p>
          <w:p w14:paraId="42EB0AD0"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4E0AA54E"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w:t>
            </w:r>
          </w:p>
          <w:p w14:paraId="09746FB7"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52EE72CE"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author Tadipaneni Vyshnavi</w:t>
            </w:r>
          </w:p>
          <w:p w14:paraId="20B732F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2F29DC7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public class DriverClass {</w:t>
            </w:r>
          </w:p>
          <w:p w14:paraId="73FB41FA"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091F0CF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public static void main(String[] args) {</w:t>
            </w:r>
          </w:p>
          <w:p w14:paraId="0741C816"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01A5B1B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 @param args the command line arguments</w:t>
            </w:r>
          </w:p>
          <w:p w14:paraId="4CA0468C"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3BBF4D1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System.out.println("Answer for question2 : Tadipaneni Vyshnavi");</w:t>
            </w:r>
          </w:p>
          <w:p w14:paraId="34FE383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GeometricObject[] objects = {new Square(2), new Square(3), new Square(4), new Square(5),</w:t>
            </w:r>
          </w:p>
          <w:p w14:paraId="17BE5D6F"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new Square(6)};</w:t>
            </w:r>
          </w:p>
          <w:p w14:paraId="7D13368C" w14:textId="77777777" w:rsidR="00E869C5" w:rsidRPr="00E869C5" w:rsidRDefault="00E869C5" w:rsidP="00E869C5">
            <w:pPr>
              <w:jc w:val="both"/>
              <w:rPr>
                <w:rFonts w:ascii="Courier New" w:eastAsia="Times New Roman" w:hAnsi="Courier New" w:cs="Courier New"/>
                <w:bCs/>
                <w:color w:val="000000" w:themeColor="text1"/>
                <w:sz w:val="20"/>
                <w:szCs w:val="20"/>
              </w:rPr>
            </w:pPr>
          </w:p>
          <w:p w14:paraId="6520A72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for (int i = 0; i &lt; objects.length; i++) {</w:t>
            </w:r>
          </w:p>
          <w:p w14:paraId="30B9343F"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System.out.println("Area is " + objects[i].getArea());</w:t>
            </w:r>
          </w:p>
          <w:p w14:paraId="4C162DC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if (objects[i] instanceof Colorable) {</w:t>
            </w:r>
          </w:p>
          <w:p w14:paraId="09E608ED"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Colorable) objects[i]).howToColor();</w:t>
            </w:r>
          </w:p>
          <w:p w14:paraId="58F12E55"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378B6299"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79525AC0" w14:textId="77777777" w:rsidR="00E869C5" w:rsidRPr="00E869C5" w:rsidRDefault="00E869C5" w:rsidP="00E869C5">
            <w:pPr>
              <w:jc w:val="both"/>
              <w:rPr>
                <w:rFonts w:ascii="Courier New" w:eastAsia="Times New Roman" w:hAnsi="Courier New" w:cs="Courier New"/>
                <w:bCs/>
                <w:color w:val="000000" w:themeColor="text1"/>
                <w:sz w:val="20"/>
                <w:szCs w:val="20"/>
              </w:rPr>
            </w:pPr>
            <w:r w:rsidRPr="00E869C5">
              <w:rPr>
                <w:rFonts w:ascii="Courier New" w:eastAsia="Times New Roman" w:hAnsi="Courier New" w:cs="Courier New"/>
                <w:bCs/>
                <w:color w:val="000000" w:themeColor="text1"/>
                <w:sz w:val="20"/>
                <w:szCs w:val="20"/>
              </w:rPr>
              <w:t xml:space="preserve">    }</w:t>
            </w:r>
          </w:p>
          <w:p w14:paraId="17FA499E" w14:textId="007B069F" w:rsidR="00E869C5" w:rsidRDefault="00E869C5" w:rsidP="00E869C5">
            <w:pPr>
              <w:jc w:val="both"/>
              <w:rPr>
                <w:rFonts w:ascii="Times New Roman" w:eastAsia="Times New Roman" w:hAnsi="Times New Roman" w:cs="Times New Roman"/>
                <w:bCs/>
                <w:color w:val="000000" w:themeColor="text1"/>
                <w:sz w:val="24"/>
                <w:szCs w:val="24"/>
              </w:rPr>
            </w:pPr>
            <w:r w:rsidRPr="00E869C5">
              <w:rPr>
                <w:rFonts w:ascii="Courier New" w:eastAsia="Times New Roman" w:hAnsi="Courier New" w:cs="Courier New"/>
                <w:bCs/>
                <w:color w:val="000000" w:themeColor="text1"/>
                <w:sz w:val="20"/>
                <w:szCs w:val="20"/>
              </w:rPr>
              <w:t>}//end of main method</w:t>
            </w:r>
          </w:p>
        </w:tc>
      </w:tr>
    </w:tbl>
    <w:p w14:paraId="23F22823" w14:textId="77777777" w:rsidR="00046D7F" w:rsidRDefault="00046D7F" w:rsidP="00E869C5">
      <w:pPr>
        <w:jc w:val="both"/>
        <w:rPr>
          <w:rFonts w:ascii="Times New Roman" w:eastAsia="Times New Roman" w:hAnsi="Times New Roman" w:cs="Times New Roman"/>
          <w:bCs/>
          <w:color w:val="000000" w:themeColor="text1"/>
          <w:sz w:val="24"/>
          <w:szCs w:val="24"/>
        </w:rPr>
      </w:pPr>
    </w:p>
    <w:p w14:paraId="5C02B6E9" w14:textId="2BDF3835" w:rsidR="00837B4F" w:rsidRDefault="00837B4F" w:rsidP="00E869C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4D1AE62F" w14:textId="47560485" w:rsidR="00837B4F" w:rsidRDefault="00837B4F" w:rsidP="00E869C5">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419D8625" wp14:editId="53301920">
            <wp:extent cx="5191125" cy="37147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91125" cy="3714750"/>
                    </a:xfrm>
                    <a:prstGeom prst="rect">
                      <a:avLst/>
                    </a:prstGeom>
                  </pic:spPr>
                </pic:pic>
              </a:graphicData>
            </a:graphic>
          </wp:inline>
        </w:drawing>
      </w:r>
    </w:p>
    <w:p w14:paraId="49F837E2" w14:textId="43618F52" w:rsidR="00837B4F" w:rsidRDefault="00837B4F" w:rsidP="00E869C5">
      <w:pPr>
        <w:jc w:val="both"/>
        <w:rPr>
          <w:rFonts w:ascii="Times New Roman" w:eastAsia="Times New Roman" w:hAnsi="Times New Roman" w:cs="Times New Roman"/>
          <w:bCs/>
          <w:color w:val="000000" w:themeColor="text1"/>
          <w:sz w:val="24"/>
          <w:szCs w:val="24"/>
        </w:rPr>
      </w:pPr>
    </w:p>
    <w:p w14:paraId="56FAEB39" w14:textId="1825195D" w:rsidR="00B1136E" w:rsidRDefault="00B1136E" w:rsidP="00E869C5">
      <w:pPr>
        <w:jc w:val="both"/>
        <w:rPr>
          <w:rFonts w:ascii="Times New Roman" w:eastAsia="Times New Roman" w:hAnsi="Times New Roman" w:cs="Times New Roman"/>
          <w:bCs/>
          <w:color w:val="000000" w:themeColor="text1"/>
          <w:sz w:val="24"/>
          <w:szCs w:val="24"/>
        </w:rPr>
      </w:pPr>
    </w:p>
    <w:p w14:paraId="624AB3B0" w14:textId="66DC5BE6" w:rsidR="006531CC" w:rsidRDefault="006531CC" w:rsidP="00E869C5">
      <w:pPr>
        <w:jc w:val="both"/>
        <w:rPr>
          <w:rFonts w:ascii="Times New Roman" w:eastAsia="Times New Roman" w:hAnsi="Times New Roman" w:cs="Times New Roman"/>
          <w:bCs/>
          <w:color w:val="000000" w:themeColor="text1"/>
          <w:sz w:val="24"/>
          <w:szCs w:val="24"/>
        </w:rPr>
      </w:pPr>
    </w:p>
    <w:p w14:paraId="2EBE7526" w14:textId="5BA1108A" w:rsidR="006531CC" w:rsidRDefault="006531CC" w:rsidP="00E869C5">
      <w:pPr>
        <w:jc w:val="both"/>
        <w:rPr>
          <w:rFonts w:ascii="Times New Roman" w:eastAsia="Times New Roman" w:hAnsi="Times New Roman" w:cs="Times New Roman"/>
          <w:bCs/>
          <w:color w:val="000000" w:themeColor="text1"/>
          <w:sz w:val="24"/>
          <w:szCs w:val="24"/>
        </w:rPr>
      </w:pPr>
    </w:p>
    <w:p w14:paraId="4D0460E3" w14:textId="3C05CDBD" w:rsidR="006531CC" w:rsidRDefault="006531CC" w:rsidP="00E869C5">
      <w:pPr>
        <w:jc w:val="both"/>
        <w:rPr>
          <w:rFonts w:ascii="Times New Roman" w:eastAsia="Times New Roman" w:hAnsi="Times New Roman" w:cs="Times New Roman"/>
          <w:bCs/>
          <w:color w:val="000000" w:themeColor="text1"/>
          <w:sz w:val="24"/>
          <w:szCs w:val="24"/>
        </w:rPr>
      </w:pPr>
    </w:p>
    <w:p w14:paraId="45B2AD5E" w14:textId="72B1C397" w:rsidR="006531CC" w:rsidRDefault="006531CC" w:rsidP="00E869C5">
      <w:pPr>
        <w:jc w:val="both"/>
        <w:rPr>
          <w:rFonts w:ascii="Times New Roman" w:eastAsia="Times New Roman" w:hAnsi="Times New Roman" w:cs="Times New Roman"/>
          <w:bCs/>
          <w:color w:val="000000" w:themeColor="text1"/>
          <w:sz w:val="24"/>
          <w:szCs w:val="24"/>
        </w:rPr>
      </w:pPr>
    </w:p>
    <w:p w14:paraId="28A96CE5" w14:textId="06C35C8B" w:rsidR="006531CC" w:rsidRDefault="006531CC" w:rsidP="00E869C5">
      <w:pPr>
        <w:jc w:val="both"/>
        <w:rPr>
          <w:rFonts w:ascii="Times New Roman" w:eastAsia="Times New Roman" w:hAnsi="Times New Roman" w:cs="Times New Roman"/>
          <w:bCs/>
          <w:color w:val="000000" w:themeColor="text1"/>
          <w:sz w:val="24"/>
          <w:szCs w:val="24"/>
        </w:rPr>
      </w:pPr>
    </w:p>
    <w:p w14:paraId="0FC201B0" w14:textId="20C77177" w:rsidR="006531CC" w:rsidRDefault="006531CC" w:rsidP="00E869C5">
      <w:pPr>
        <w:jc w:val="both"/>
        <w:rPr>
          <w:rFonts w:ascii="Times New Roman" w:eastAsia="Times New Roman" w:hAnsi="Times New Roman" w:cs="Times New Roman"/>
          <w:bCs/>
          <w:color w:val="000000" w:themeColor="text1"/>
          <w:sz w:val="24"/>
          <w:szCs w:val="24"/>
        </w:rPr>
      </w:pPr>
    </w:p>
    <w:p w14:paraId="1E58A25F" w14:textId="4959DC92" w:rsidR="006531CC" w:rsidRDefault="006531CC" w:rsidP="00E869C5">
      <w:pPr>
        <w:jc w:val="both"/>
        <w:rPr>
          <w:rFonts w:ascii="Times New Roman" w:eastAsia="Times New Roman" w:hAnsi="Times New Roman" w:cs="Times New Roman"/>
          <w:bCs/>
          <w:color w:val="000000" w:themeColor="text1"/>
          <w:sz w:val="24"/>
          <w:szCs w:val="24"/>
        </w:rPr>
      </w:pPr>
    </w:p>
    <w:p w14:paraId="176FA083" w14:textId="306D8267" w:rsidR="006531CC" w:rsidRDefault="006531CC" w:rsidP="00E869C5">
      <w:pPr>
        <w:jc w:val="both"/>
        <w:rPr>
          <w:rFonts w:ascii="Times New Roman" w:eastAsia="Times New Roman" w:hAnsi="Times New Roman" w:cs="Times New Roman"/>
          <w:bCs/>
          <w:color w:val="000000" w:themeColor="text1"/>
          <w:sz w:val="24"/>
          <w:szCs w:val="24"/>
        </w:rPr>
      </w:pPr>
    </w:p>
    <w:p w14:paraId="743087D3" w14:textId="04D7A4C3" w:rsidR="006531CC" w:rsidRDefault="006531CC" w:rsidP="00E869C5">
      <w:pPr>
        <w:jc w:val="both"/>
        <w:rPr>
          <w:rFonts w:ascii="Times New Roman" w:eastAsia="Times New Roman" w:hAnsi="Times New Roman" w:cs="Times New Roman"/>
          <w:bCs/>
          <w:color w:val="000000" w:themeColor="text1"/>
          <w:sz w:val="24"/>
          <w:szCs w:val="24"/>
        </w:rPr>
      </w:pPr>
    </w:p>
    <w:p w14:paraId="5FD89119" w14:textId="12435822" w:rsidR="006531CC" w:rsidRDefault="006531CC" w:rsidP="00E869C5">
      <w:pPr>
        <w:jc w:val="both"/>
        <w:rPr>
          <w:rFonts w:ascii="Times New Roman" w:eastAsia="Times New Roman" w:hAnsi="Times New Roman" w:cs="Times New Roman"/>
          <w:bCs/>
          <w:color w:val="000000" w:themeColor="text1"/>
          <w:sz w:val="24"/>
          <w:szCs w:val="24"/>
        </w:rPr>
      </w:pPr>
    </w:p>
    <w:p w14:paraId="3C98C0FB" w14:textId="4B30329A" w:rsidR="006531CC" w:rsidRDefault="006531CC" w:rsidP="00E869C5">
      <w:pPr>
        <w:jc w:val="both"/>
        <w:rPr>
          <w:rFonts w:ascii="Times New Roman" w:eastAsia="Times New Roman" w:hAnsi="Times New Roman" w:cs="Times New Roman"/>
          <w:bCs/>
          <w:color w:val="000000" w:themeColor="text1"/>
          <w:sz w:val="24"/>
          <w:szCs w:val="24"/>
        </w:rPr>
      </w:pPr>
    </w:p>
    <w:p w14:paraId="13121A7C" w14:textId="77777777" w:rsidR="006531CC" w:rsidRPr="00E869C5" w:rsidRDefault="006531CC" w:rsidP="00E869C5">
      <w:pPr>
        <w:jc w:val="both"/>
        <w:rPr>
          <w:rFonts w:ascii="Times New Roman" w:eastAsia="Times New Roman" w:hAnsi="Times New Roman" w:cs="Times New Roman"/>
          <w:bCs/>
          <w:color w:val="000000" w:themeColor="text1"/>
          <w:sz w:val="24"/>
          <w:szCs w:val="24"/>
        </w:rPr>
      </w:pPr>
    </w:p>
    <w:p w14:paraId="75865710" w14:textId="0BC6EC62" w:rsidR="00622347"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69672119" w14:textId="3EB810F1" w:rsidR="00837B4F" w:rsidRDefault="00837B4F" w:rsidP="00837B4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10897E60" w14:textId="7BF53A6C" w:rsidR="00046D7F" w:rsidRDefault="00837B4F" w:rsidP="00046D7F">
      <w:pPr>
        <w:pStyle w:val="NormalWeb"/>
        <w:shd w:val="clear" w:color="auto" w:fill="FFFFFF"/>
        <w:spacing w:before="288" w:beforeAutospacing="0" w:after="288" w:afterAutospacing="0"/>
        <w:rPr>
          <w:color w:val="000000"/>
        </w:rPr>
      </w:pPr>
      <w:r>
        <w:rPr>
          <w:bCs/>
          <w:color w:val="000000" w:themeColor="text1"/>
        </w:rPr>
        <w:t>Casting</w:t>
      </w:r>
      <w:r w:rsidR="00046D7F" w:rsidRPr="00046D7F">
        <w:rPr>
          <w:bCs/>
          <w:color w:val="000000" w:themeColor="text1"/>
        </w:rPr>
        <w:t>: It is a process of converting one data type to another data type is known as casting.</w:t>
      </w:r>
      <w:r w:rsidR="00046D7F" w:rsidRPr="00046D7F">
        <w:rPr>
          <w:rFonts w:ascii="Verdana" w:hAnsi="Verdana"/>
          <w:color w:val="000000"/>
          <w:sz w:val="23"/>
          <w:szCs w:val="23"/>
        </w:rPr>
        <w:t xml:space="preserve"> </w:t>
      </w:r>
      <w:r w:rsidR="00046D7F" w:rsidRPr="00046D7F">
        <w:rPr>
          <w:color w:val="000000"/>
        </w:rPr>
        <w:t>Type casting is when you assign a value of one primitive data type to another type.</w:t>
      </w:r>
    </w:p>
    <w:p w14:paraId="3297D2EE" w14:textId="77777777" w:rsidR="00046D7F" w:rsidRPr="00046D7F" w:rsidRDefault="00046D7F" w:rsidP="00046D7F">
      <w:pPr>
        <w:pStyle w:val="NormalWeb"/>
        <w:shd w:val="clear" w:color="auto" w:fill="FFFFFF"/>
        <w:spacing w:before="288" w:after="288"/>
        <w:rPr>
          <w:color w:val="000000"/>
        </w:rPr>
      </w:pPr>
      <w:r w:rsidRPr="00046D7F">
        <w:rPr>
          <w:color w:val="000000"/>
        </w:rPr>
        <w:t>They are two types of casting in java. They are:</w:t>
      </w:r>
    </w:p>
    <w:p w14:paraId="79970EDF" w14:textId="33226E42" w:rsidR="00046D7F" w:rsidRDefault="00046D7F" w:rsidP="00046D7F">
      <w:pPr>
        <w:pStyle w:val="NormalWeb"/>
        <w:numPr>
          <w:ilvl w:val="0"/>
          <w:numId w:val="14"/>
        </w:numPr>
        <w:shd w:val="clear" w:color="auto" w:fill="FFFFFF"/>
        <w:spacing w:before="288" w:after="288"/>
        <w:rPr>
          <w:color w:val="000000"/>
        </w:rPr>
      </w:pPr>
      <w:r w:rsidRPr="00046D7F">
        <w:rPr>
          <w:color w:val="000000"/>
        </w:rPr>
        <w:t>Widening type casting</w:t>
      </w:r>
    </w:p>
    <w:p w14:paraId="09CF2C89" w14:textId="4BA4C9BE" w:rsidR="00046D7F" w:rsidRDefault="00046D7F" w:rsidP="00046D7F">
      <w:pPr>
        <w:pStyle w:val="NormalWeb"/>
        <w:numPr>
          <w:ilvl w:val="0"/>
          <w:numId w:val="14"/>
        </w:numPr>
        <w:shd w:val="clear" w:color="auto" w:fill="FFFFFF"/>
        <w:spacing w:before="288" w:after="288"/>
        <w:rPr>
          <w:color w:val="000000"/>
        </w:rPr>
      </w:pPr>
      <w:r w:rsidRPr="00046D7F">
        <w:rPr>
          <w:color w:val="000000"/>
        </w:rPr>
        <w:t>Narrowing type casting</w:t>
      </w:r>
    </w:p>
    <w:p w14:paraId="0BDC4908" w14:textId="393FCD6B" w:rsidR="00046D7F" w:rsidRDefault="00046D7F" w:rsidP="00046D7F">
      <w:pPr>
        <w:pStyle w:val="NormalWeb"/>
        <w:shd w:val="clear" w:color="auto" w:fill="FFFFFF"/>
        <w:spacing w:before="288" w:after="288"/>
        <w:rPr>
          <w:color w:val="000000"/>
        </w:rPr>
      </w:pPr>
      <w:r>
        <w:rPr>
          <w:color w:val="000000"/>
        </w:rPr>
        <w:t xml:space="preserve">Widening type casting: </w:t>
      </w:r>
      <w:r w:rsidRPr="00046D7F">
        <w:rPr>
          <w:color w:val="000000"/>
        </w:rPr>
        <w:t>casting: It is a process of converting lower data type is converted into higher data type since there is no loss of data. This is also known as implicit type casting.</w:t>
      </w:r>
    </w:p>
    <w:p w14:paraId="5FB849BA" w14:textId="388EC709" w:rsidR="00046D7F" w:rsidRDefault="00046D7F" w:rsidP="00046D7F">
      <w:pPr>
        <w:pStyle w:val="NormalWeb"/>
        <w:shd w:val="clear" w:color="auto" w:fill="FFFFFF"/>
        <w:spacing w:before="288" w:after="288"/>
        <w:rPr>
          <w:color w:val="000000"/>
        </w:rPr>
      </w:pPr>
      <w:r w:rsidRPr="00046D7F">
        <w:rPr>
          <w:color w:val="000000"/>
        </w:rPr>
        <w:t>Narrowing type casting: It is a process of converting higher data type is converted into lower data type since there is no loss of data. This is also known as explicit type casting.</w:t>
      </w:r>
    </w:p>
    <w:p w14:paraId="587682C1" w14:textId="45F08238" w:rsidR="006531CC" w:rsidRDefault="006531CC" w:rsidP="00046D7F">
      <w:pPr>
        <w:pStyle w:val="NormalWeb"/>
        <w:shd w:val="clear" w:color="auto" w:fill="FFFFFF"/>
        <w:spacing w:before="288" w:after="288"/>
        <w:rPr>
          <w:color w:val="000000"/>
        </w:rPr>
      </w:pPr>
      <w:r>
        <w:rPr>
          <w:color w:val="000000"/>
        </w:rPr>
        <w:t xml:space="preserve">Explanation: </w:t>
      </w:r>
    </w:p>
    <w:p w14:paraId="36C07BD1" w14:textId="1A56931B" w:rsidR="006531CC" w:rsidRDefault="006531CC" w:rsidP="006531CC">
      <w:pPr>
        <w:pStyle w:val="NormalWeb"/>
        <w:numPr>
          <w:ilvl w:val="0"/>
          <w:numId w:val="18"/>
        </w:numPr>
        <w:shd w:val="clear" w:color="auto" w:fill="FFFFFF"/>
        <w:spacing w:before="288" w:after="288"/>
        <w:rPr>
          <w:color w:val="000000"/>
        </w:rPr>
      </w:pPr>
      <w:r>
        <w:rPr>
          <w:color w:val="000000"/>
        </w:rPr>
        <w:t>Creating a main method in widening type casting to print the statement in order.</w:t>
      </w:r>
    </w:p>
    <w:p w14:paraId="2B190E18" w14:textId="441DE0DE" w:rsidR="006531CC" w:rsidRDefault="006531CC" w:rsidP="006531CC">
      <w:pPr>
        <w:pStyle w:val="NormalWeb"/>
        <w:numPr>
          <w:ilvl w:val="0"/>
          <w:numId w:val="18"/>
        </w:numPr>
        <w:shd w:val="clear" w:color="auto" w:fill="FFFFFF"/>
        <w:spacing w:before="288" w:after="288"/>
        <w:rPr>
          <w:color w:val="000000"/>
        </w:rPr>
      </w:pPr>
      <w:r>
        <w:rPr>
          <w:color w:val="000000"/>
        </w:rPr>
        <w:t>Here, Iam creating an objects using primitive datatype to convert lower data type to higher data type.</w:t>
      </w:r>
    </w:p>
    <w:p w14:paraId="49487F63" w14:textId="1FE5D0EE"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int, float and long and printing the statements.</w:t>
      </w:r>
    </w:p>
    <w:p w14:paraId="4E8CECD0" w14:textId="15A885C2" w:rsidR="006531CC" w:rsidRDefault="006531CC" w:rsidP="006531CC">
      <w:pPr>
        <w:pStyle w:val="NormalWeb"/>
        <w:numPr>
          <w:ilvl w:val="0"/>
          <w:numId w:val="18"/>
        </w:numPr>
        <w:shd w:val="clear" w:color="auto" w:fill="FFFFFF"/>
        <w:spacing w:before="288" w:after="288"/>
        <w:rPr>
          <w:color w:val="000000"/>
        </w:rPr>
      </w:pPr>
      <w:r>
        <w:rPr>
          <w:color w:val="000000"/>
        </w:rPr>
        <w:t>Creating narrowing type casting to print the statement in order.</w:t>
      </w:r>
    </w:p>
    <w:p w14:paraId="72C39109" w14:textId="073B8A2D" w:rsidR="006531CC" w:rsidRDefault="006531CC" w:rsidP="006531CC">
      <w:pPr>
        <w:pStyle w:val="NormalWeb"/>
        <w:numPr>
          <w:ilvl w:val="0"/>
          <w:numId w:val="18"/>
        </w:numPr>
        <w:shd w:val="clear" w:color="auto" w:fill="FFFFFF"/>
        <w:spacing w:before="288" w:after="288"/>
        <w:rPr>
          <w:color w:val="000000"/>
        </w:rPr>
      </w:pPr>
      <w:r>
        <w:rPr>
          <w:color w:val="000000"/>
        </w:rPr>
        <w:t>Creating an object using primitive data type to convert higher data type to lower data type.</w:t>
      </w:r>
    </w:p>
    <w:p w14:paraId="123099F8" w14:textId="26AEEDCE"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double, long and int and printing the statements.</w:t>
      </w:r>
    </w:p>
    <w:p w14:paraId="0A37CAF4" w14:textId="003030FC" w:rsidR="00046D7F" w:rsidRDefault="00046D7F" w:rsidP="00046D7F">
      <w:pPr>
        <w:pStyle w:val="NormalWeb"/>
        <w:shd w:val="clear" w:color="auto" w:fill="FFFFFF"/>
        <w:spacing w:before="288" w:after="288"/>
        <w:rPr>
          <w:color w:val="000000"/>
        </w:rPr>
      </w:pPr>
      <w:r>
        <w:rPr>
          <w:color w:val="000000"/>
        </w:rPr>
        <w:t xml:space="preserve">Java Program: </w:t>
      </w:r>
    </w:p>
    <w:tbl>
      <w:tblPr>
        <w:tblStyle w:val="TableGrid"/>
        <w:tblW w:w="0" w:type="auto"/>
        <w:tblInd w:w="0" w:type="dxa"/>
        <w:tblLook w:val="04A0" w:firstRow="1" w:lastRow="0" w:firstColumn="1" w:lastColumn="0" w:noHBand="0" w:noVBand="1"/>
      </w:tblPr>
      <w:tblGrid>
        <w:gridCol w:w="9350"/>
      </w:tblGrid>
      <w:tr w:rsidR="00046D7F" w:rsidRPr="000469C8" w14:paraId="268F6B33" w14:textId="77777777" w:rsidTr="00046D7F">
        <w:tc>
          <w:tcPr>
            <w:tcW w:w="9350" w:type="dxa"/>
          </w:tcPr>
          <w:p w14:paraId="0C7B469D"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w:t>
            </w:r>
          </w:p>
          <w:p w14:paraId="7050AA02"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To change this license header, choose License Headers in Project Properties.</w:t>
            </w:r>
          </w:p>
          <w:p w14:paraId="6196F8AC"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To change this template file, choose Tools | Templates</w:t>
            </w:r>
          </w:p>
          <w:p w14:paraId="77CED8B0"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and open the template in the editor.</w:t>
            </w:r>
          </w:p>
          <w:p w14:paraId="555BE1F4"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40F83DF5"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package Question3;</w:t>
            </w:r>
          </w:p>
          <w:p w14:paraId="0E6DC490" w14:textId="77777777" w:rsidR="00602C52" w:rsidRPr="00602C52" w:rsidRDefault="00602C52" w:rsidP="00602C52">
            <w:pPr>
              <w:pStyle w:val="NormalWeb"/>
              <w:spacing w:before="288" w:after="288"/>
              <w:rPr>
                <w:rFonts w:ascii="Courier New" w:hAnsi="Courier New" w:cs="Courier New"/>
                <w:color w:val="000000"/>
                <w:sz w:val="20"/>
                <w:szCs w:val="20"/>
              </w:rPr>
            </w:pPr>
          </w:p>
          <w:p w14:paraId="241A72A6"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lastRenderedPageBreak/>
              <w:t>/**</w:t>
            </w:r>
          </w:p>
          <w:p w14:paraId="25AD15D6"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7C2B69D0"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author Tadipaneni Vyshnavi</w:t>
            </w:r>
          </w:p>
          <w:p w14:paraId="28873DCF"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675B01BE"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public class Question3_1 {</w:t>
            </w:r>
          </w:p>
          <w:p w14:paraId="295EC42B" w14:textId="77777777" w:rsidR="00602C52" w:rsidRPr="00602C52" w:rsidRDefault="00602C52" w:rsidP="00602C52">
            <w:pPr>
              <w:pStyle w:val="NormalWeb"/>
              <w:spacing w:before="288" w:after="288"/>
              <w:rPr>
                <w:rFonts w:ascii="Courier New" w:hAnsi="Courier New" w:cs="Courier New"/>
                <w:color w:val="000000"/>
                <w:sz w:val="20"/>
                <w:szCs w:val="20"/>
              </w:rPr>
            </w:pPr>
          </w:p>
          <w:p w14:paraId="33987FE9"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7C6FE2C2"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param args the command line arguments</w:t>
            </w:r>
          </w:p>
          <w:p w14:paraId="6B5B39DD"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25C7CA33"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public static void main(String[] args) {</w:t>
            </w:r>
          </w:p>
          <w:p w14:paraId="7CA4C431"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TODO code application logic here</w:t>
            </w:r>
          </w:p>
          <w:p w14:paraId="58077872"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Widening Casting</w:t>
            </w:r>
          </w:p>
          <w:p w14:paraId="31A495F1"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Answer for question3_1 : Tadipaneni Vyshnavi");</w:t>
            </w:r>
          </w:p>
          <w:p w14:paraId="121900F1"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Widening Casting");</w:t>
            </w:r>
          </w:p>
          <w:p w14:paraId="6445CE7A"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int number = 2;</w:t>
            </w:r>
          </w:p>
          <w:p w14:paraId="650F0F9C"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long longvalue = number; // Widening casting from int to long</w:t>
            </w:r>
          </w:p>
          <w:p w14:paraId="0DD6C617"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float floatValue = longvalue;  // Widening casting from long to float</w:t>
            </w:r>
          </w:p>
          <w:p w14:paraId="037A21D9"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Long value " + longvalue);</w:t>
            </w:r>
          </w:p>
          <w:p w14:paraId="7F712BDD"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Float value " + floatValue);</w:t>
            </w:r>
          </w:p>
          <w:p w14:paraId="33ACB9AB"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 Narrowing Casting</w:t>
            </w:r>
          </w:p>
          <w:p w14:paraId="045B9CAE"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nNarrowing Casting");</w:t>
            </w:r>
          </w:p>
          <w:p w14:paraId="49968498"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double doubleNumber = 10.04;</w:t>
            </w:r>
          </w:p>
          <w:p w14:paraId="2E699CB4"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longvalue = (long) doubleNumber; // Narrowing casting from double to long</w:t>
            </w:r>
          </w:p>
          <w:p w14:paraId="24AD64EF"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number = (int) longvalue; // Narrowing casting from double to int</w:t>
            </w:r>
          </w:p>
          <w:p w14:paraId="1A75D194" w14:textId="3E009C98" w:rsidR="00602C52" w:rsidRPr="00602C52" w:rsidRDefault="00602C52" w:rsidP="00602C52">
            <w:pPr>
              <w:pStyle w:val="NormalWeb"/>
              <w:spacing w:before="288" w:after="288"/>
              <w:rPr>
                <w:rFonts w:ascii="Courier New" w:hAnsi="Courier New" w:cs="Courier New"/>
                <w:color w:val="000000"/>
                <w:sz w:val="20"/>
                <w:szCs w:val="20"/>
              </w:rPr>
            </w:pPr>
            <w:r>
              <w:rPr>
                <w:rFonts w:ascii="Courier New" w:hAnsi="Courier New" w:cs="Courier New"/>
                <w:color w:val="000000"/>
                <w:sz w:val="20"/>
                <w:szCs w:val="20"/>
              </w:rPr>
              <w:lastRenderedPageBreak/>
              <w:t xml:space="preserve">        </w:t>
            </w:r>
            <w:r w:rsidRPr="00602C52">
              <w:rPr>
                <w:rFonts w:ascii="Courier New" w:hAnsi="Courier New" w:cs="Courier New"/>
                <w:color w:val="000000"/>
                <w:sz w:val="20"/>
                <w:szCs w:val="20"/>
              </w:rPr>
              <w:t>System.out.println("Double value " + doubleNumber);</w:t>
            </w:r>
          </w:p>
          <w:p w14:paraId="34F5D895"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Long value " + longvalue);</w:t>
            </w:r>
          </w:p>
          <w:p w14:paraId="5682A059"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System.out.println("Int value " + number);</w:t>
            </w:r>
          </w:p>
          <w:p w14:paraId="6C4E5676" w14:textId="77777777" w:rsidR="00602C52" w:rsidRPr="00602C52"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 xml:space="preserve">    }</w:t>
            </w:r>
          </w:p>
          <w:p w14:paraId="314E5E96" w14:textId="1457EECC" w:rsidR="00046D7F" w:rsidRPr="000469C8" w:rsidRDefault="00602C52" w:rsidP="00602C52">
            <w:pPr>
              <w:pStyle w:val="NormalWeb"/>
              <w:spacing w:before="288" w:after="288"/>
              <w:rPr>
                <w:rFonts w:ascii="Courier New" w:hAnsi="Courier New" w:cs="Courier New"/>
                <w:color w:val="000000"/>
                <w:sz w:val="20"/>
                <w:szCs w:val="20"/>
              </w:rPr>
            </w:pPr>
            <w:r w:rsidRPr="00602C52">
              <w:rPr>
                <w:rFonts w:ascii="Courier New" w:hAnsi="Courier New" w:cs="Courier New"/>
                <w:color w:val="000000"/>
                <w:sz w:val="20"/>
                <w:szCs w:val="20"/>
              </w:rPr>
              <w:t>}</w:t>
            </w:r>
          </w:p>
        </w:tc>
      </w:tr>
    </w:tbl>
    <w:p w14:paraId="53D3D856" w14:textId="2781A5B0" w:rsidR="00046D7F" w:rsidRDefault="00046D7F" w:rsidP="00046D7F">
      <w:pPr>
        <w:pStyle w:val="NormalWeb"/>
        <w:shd w:val="clear" w:color="auto" w:fill="FFFFFF"/>
        <w:spacing w:before="288" w:after="288"/>
        <w:rPr>
          <w:rFonts w:ascii="Courier New" w:hAnsi="Courier New" w:cs="Courier New"/>
          <w:color w:val="000000"/>
          <w:sz w:val="20"/>
          <w:szCs w:val="20"/>
        </w:rPr>
      </w:pPr>
    </w:p>
    <w:p w14:paraId="33BE0DB5" w14:textId="1D416030" w:rsidR="000469C8" w:rsidRDefault="000469C8" w:rsidP="00046D7F">
      <w:pPr>
        <w:pStyle w:val="NormalWeb"/>
        <w:shd w:val="clear" w:color="auto" w:fill="FFFFFF"/>
        <w:spacing w:before="288" w:after="288"/>
        <w:rPr>
          <w:rFonts w:ascii="Courier New" w:hAnsi="Courier New" w:cs="Courier New"/>
          <w:color w:val="000000"/>
          <w:sz w:val="20"/>
          <w:szCs w:val="20"/>
        </w:rPr>
      </w:pPr>
      <w:r w:rsidRPr="000469C8">
        <w:rPr>
          <w:color w:val="000000"/>
        </w:rPr>
        <w:t>Output</w:t>
      </w:r>
      <w:r>
        <w:rPr>
          <w:rFonts w:ascii="Courier New" w:hAnsi="Courier New" w:cs="Courier New"/>
          <w:color w:val="000000"/>
          <w:sz w:val="20"/>
          <w:szCs w:val="20"/>
        </w:rPr>
        <w:t>:</w:t>
      </w:r>
    </w:p>
    <w:p w14:paraId="7013CFDA" w14:textId="38845261" w:rsidR="000469C8" w:rsidRDefault="000469C8" w:rsidP="00046D7F">
      <w:pPr>
        <w:pStyle w:val="NormalWeb"/>
        <w:shd w:val="clear" w:color="auto" w:fill="FFFFFF"/>
        <w:spacing w:before="288" w:after="288"/>
        <w:rPr>
          <w:rFonts w:ascii="Courier New" w:hAnsi="Courier New" w:cs="Courier New"/>
          <w:color w:val="000000"/>
          <w:sz w:val="20"/>
          <w:szCs w:val="20"/>
        </w:rPr>
      </w:pPr>
      <w:r>
        <w:rPr>
          <w:noProof/>
        </w:rPr>
        <w:drawing>
          <wp:inline distT="0" distB="0" distL="0" distR="0" wp14:anchorId="48F41A12" wp14:editId="57990858">
            <wp:extent cx="4991100" cy="299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1100" cy="2990850"/>
                    </a:xfrm>
                    <a:prstGeom prst="rect">
                      <a:avLst/>
                    </a:prstGeom>
                  </pic:spPr>
                </pic:pic>
              </a:graphicData>
            </a:graphic>
          </wp:inline>
        </w:drawing>
      </w:r>
    </w:p>
    <w:p w14:paraId="1EA4F621" w14:textId="77777777" w:rsidR="006531CC" w:rsidRDefault="006531CC" w:rsidP="006531CC">
      <w:pPr>
        <w:pStyle w:val="NormalWeb"/>
        <w:shd w:val="clear" w:color="auto" w:fill="FFFFFF"/>
        <w:spacing w:before="288" w:after="288"/>
        <w:rPr>
          <w:color w:val="000000"/>
        </w:rPr>
      </w:pPr>
      <w:r>
        <w:rPr>
          <w:color w:val="000000"/>
        </w:rPr>
        <w:t xml:space="preserve">Explanation: </w:t>
      </w:r>
    </w:p>
    <w:p w14:paraId="3982FFF1" w14:textId="77777777" w:rsidR="006531CC" w:rsidRDefault="006531CC" w:rsidP="006531CC">
      <w:pPr>
        <w:pStyle w:val="NormalWeb"/>
        <w:numPr>
          <w:ilvl w:val="0"/>
          <w:numId w:val="18"/>
        </w:numPr>
        <w:shd w:val="clear" w:color="auto" w:fill="FFFFFF"/>
        <w:spacing w:before="288" w:after="288"/>
        <w:rPr>
          <w:color w:val="000000"/>
        </w:rPr>
      </w:pPr>
      <w:r>
        <w:rPr>
          <w:color w:val="000000"/>
        </w:rPr>
        <w:t>Creating a main method in widening type casting to print the statement in order.</w:t>
      </w:r>
    </w:p>
    <w:p w14:paraId="71A1A3FA" w14:textId="77777777" w:rsidR="006531CC" w:rsidRDefault="006531CC" w:rsidP="006531CC">
      <w:pPr>
        <w:pStyle w:val="NormalWeb"/>
        <w:numPr>
          <w:ilvl w:val="0"/>
          <w:numId w:val="18"/>
        </w:numPr>
        <w:shd w:val="clear" w:color="auto" w:fill="FFFFFF"/>
        <w:spacing w:before="288" w:after="288"/>
        <w:rPr>
          <w:color w:val="000000"/>
        </w:rPr>
      </w:pPr>
      <w:r>
        <w:rPr>
          <w:color w:val="000000"/>
        </w:rPr>
        <w:t>Here, Iam creating an objects using primitive datatype to convert lower data type to higher data type.</w:t>
      </w:r>
    </w:p>
    <w:p w14:paraId="611CAF72" w14:textId="1EA6D93F"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char, long and float and printing the statements.</w:t>
      </w:r>
    </w:p>
    <w:p w14:paraId="24838B8C" w14:textId="77777777" w:rsidR="006531CC" w:rsidRDefault="006531CC" w:rsidP="006531CC">
      <w:pPr>
        <w:pStyle w:val="NormalWeb"/>
        <w:numPr>
          <w:ilvl w:val="0"/>
          <w:numId w:val="18"/>
        </w:numPr>
        <w:shd w:val="clear" w:color="auto" w:fill="FFFFFF"/>
        <w:spacing w:before="288" w:after="288"/>
        <w:rPr>
          <w:color w:val="000000"/>
        </w:rPr>
      </w:pPr>
      <w:r>
        <w:rPr>
          <w:color w:val="000000"/>
        </w:rPr>
        <w:t>Creating narrowing type casting to print the statement in order.</w:t>
      </w:r>
    </w:p>
    <w:p w14:paraId="658D393F" w14:textId="77777777" w:rsidR="006531CC" w:rsidRDefault="006531CC" w:rsidP="006531CC">
      <w:pPr>
        <w:pStyle w:val="NormalWeb"/>
        <w:numPr>
          <w:ilvl w:val="0"/>
          <w:numId w:val="18"/>
        </w:numPr>
        <w:shd w:val="clear" w:color="auto" w:fill="FFFFFF"/>
        <w:spacing w:before="288" w:after="288"/>
        <w:rPr>
          <w:color w:val="000000"/>
        </w:rPr>
      </w:pPr>
      <w:r>
        <w:rPr>
          <w:color w:val="000000"/>
        </w:rPr>
        <w:t>Creating an object using primitive data type to convert higher data type to lower data type.</w:t>
      </w:r>
    </w:p>
    <w:p w14:paraId="75DA1959" w14:textId="5DC70DE2" w:rsidR="006531CC" w:rsidRDefault="006531CC" w:rsidP="006531CC">
      <w:pPr>
        <w:pStyle w:val="NormalWeb"/>
        <w:numPr>
          <w:ilvl w:val="0"/>
          <w:numId w:val="18"/>
        </w:numPr>
        <w:shd w:val="clear" w:color="auto" w:fill="FFFFFF"/>
        <w:spacing w:before="288" w:after="288"/>
        <w:rPr>
          <w:color w:val="000000"/>
        </w:rPr>
      </w:pPr>
      <w:r>
        <w:rPr>
          <w:color w:val="000000"/>
        </w:rPr>
        <w:t>In this program I have used short, byte and int and printing the statements.</w:t>
      </w:r>
    </w:p>
    <w:p w14:paraId="475920F0" w14:textId="77777777" w:rsidR="00602C52" w:rsidRPr="000469C8" w:rsidRDefault="00602C52" w:rsidP="00046D7F">
      <w:pPr>
        <w:pStyle w:val="NormalWeb"/>
        <w:shd w:val="clear" w:color="auto" w:fill="FFFFFF"/>
        <w:spacing w:before="288" w:after="288"/>
        <w:rPr>
          <w:rFonts w:ascii="Courier New" w:hAnsi="Courier New" w:cs="Courier New"/>
          <w:color w:val="000000"/>
          <w:sz w:val="20"/>
          <w:szCs w:val="20"/>
        </w:rPr>
      </w:pPr>
    </w:p>
    <w:p w14:paraId="35662601" w14:textId="77777777" w:rsidR="006531CC" w:rsidRDefault="006531CC" w:rsidP="00837B4F">
      <w:pPr>
        <w:jc w:val="both"/>
        <w:rPr>
          <w:rFonts w:ascii="Times New Roman" w:eastAsia="Times New Roman" w:hAnsi="Times New Roman" w:cs="Times New Roman"/>
          <w:bCs/>
          <w:color w:val="000000" w:themeColor="text1"/>
          <w:sz w:val="24"/>
          <w:szCs w:val="24"/>
        </w:rPr>
      </w:pPr>
    </w:p>
    <w:p w14:paraId="366ECC09" w14:textId="386C7F8D" w:rsidR="00837B4F" w:rsidRDefault="000469C8" w:rsidP="00837B4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Java Program: Example02</w:t>
      </w:r>
    </w:p>
    <w:tbl>
      <w:tblPr>
        <w:tblStyle w:val="TableGrid"/>
        <w:tblW w:w="0" w:type="auto"/>
        <w:tblInd w:w="0" w:type="dxa"/>
        <w:tblLook w:val="04A0" w:firstRow="1" w:lastRow="0" w:firstColumn="1" w:lastColumn="0" w:noHBand="0" w:noVBand="1"/>
      </w:tblPr>
      <w:tblGrid>
        <w:gridCol w:w="9350"/>
      </w:tblGrid>
      <w:tr w:rsidR="000469C8" w14:paraId="1A04BC45" w14:textId="77777777" w:rsidTr="000469C8">
        <w:tc>
          <w:tcPr>
            <w:tcW w:w="9350" w:type="dxa"/>
          </w:tcPr>
          <w:p w14:paraId="3B23E11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6A801F2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5038F50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341D457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61FFC9D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CEF197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3;</w:t>
            </w:r>
          </w:p>
          <w:p w14:paraId="6BB1CF30"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1F664B2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325E654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6A60E2A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21E537C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7198BB5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Question3_2 {</w:t>
            </w:r>
          </w:p>
          <w:p w14:paraId="0B578C04"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38A32AB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66AB010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param args the command line arguments</w:t>
            </w:r>
          </w:p>
          <w:p w14:paraId="4953531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CA87D1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static void main(String[] args) {</w:t>
            </w:r>
          </w:p>
          <w:p w14:paraId="06D4ABD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DO code application logic here</w:t>
            </w:r>
          </w:p>
          <w:p w14:paraId="27D1E71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Answer for 2 : Tadipaneni Vyshnavi");</w:t>
            </w:r>
          </w:p>
          <w:p w14:paraId="3A9B6B3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Widening Casting</w:t>
            </w:r>
          </w:p>
          <w:p w14:paraId="776C311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Widening Casting");</w:t>
            </w:r>
          </w:p>
          <w:p w14:paraId="0CA3DD4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char a = 'v';</w:t>
            </w:r>
          </w:p>
          <w:p w14:paraId="056BCC6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long longvalue = a; // Widening casting from int to long</w:t>
            </w:r>
          </w:p>
          <w:p w14:paraId="138C367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float floatValue = longvalue;  // Widening casting from long to float</w:t>
            </w:r>
          </w:p>
          <w:p w14:paraId="0512914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har value " + a);</w:t>
            </w:r>
          </w:p>
          <w:p w14:paraId="345B478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Long value " + longvalue);</w:t>
            </w:r>
          </w:p>
          <w:p w14:paraId="2CD3C28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Float value " + floatValue);</w:t>
            </w:r>
          </w:p>
          <w:p w14:paraId="52D9E578"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C450A2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Narrowing Casting</w:t>
            </w:r>
          </w:p>
          <w:p w14:paraId="4FA45B8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nNarrowing Casting");</w:t>
            </w:r>
          </w:p>
          <w:p w14:paraId="6F583B8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double doubleNumber = 10.04;</w:t>
            </w:r>
          </w:p>
          <w:p w14:paraId="26F1BDE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hort shortvalue = (short) doubleNumber;//Narrowing casting from double to short</w:t>
            </w:r>
          </w:p>
          <w:p w14:paraId="230F48E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byte bytevalue = (byte) doubleNumber; // Narrowing casting from double to long</w:t>
            </w:r>
          </w:p>
          <w:p w14:paraId="1C6D3ED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int number = (int) doubleNumber; // Narrowing casting from double to int</w:t>
            </w:r>
          </w:p>
          <w:p w14:paraId="26103497"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56BE5C1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Double value " + doubleNumber);</w:t>
            </w:r>
          </w:p>
          <w:p w14:paraId="5FDF08D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short value " + shortvalue);</w:t>
            </w:r>
          </w:p>
          <w:p w14:paraId="0A63D676"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byte value " + bytevalue);</w:t>
            </w:r>
          </w:p>
          <w:p w14:paraId="33272DF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Int value " + number);</w:t>
            </w:r>
          </w:p>
          <w:p w14:paraId="011BCA1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2253212"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58DFBA8E" w14:textId="07FEA23A" w:rsidR="000469C8" w:rsidRDefault="000469C8" w:rsidP="000469C8">
            <w:pPr>
              <w:jc w:val="both"/>
              <w:rPr>
                <w:rFonts w:ascii="Times New Roman" w:eastAsia="Times New Roman" w:hAnsi="Times New Roman" w:cs="Times New Roman"/>
                <w:bCs/>
                <w:color w:val="000000" w:themeColor="text1"/>
                <w:sz w:val="24"/>
                <w:szCs w:val="24"/>
              </w:rPr>
            </w:pPr>
            <w:r w:rsidRPr="000469C8">
              <w:rPr>
                <w:rFonts w:ascii="Courier New" w:eastAsia="Times New Roman" w:hAnsi="Courier New" w:cs="Courier New"/>
                <w:bCs/>
                <w:color w:val="000000" w:themeColor="text1"/>
                <w:sz w:val="20"/>
                <w:szCs w:val="20"/>
              </w:rPr>
              <w:t>}</w:t>
            </w:r>
          </w:p>
        </w:tc>
      </w:tr>
    </w:tbl>
    <w:p w14:paraId="3DC70A4E" w14:textId="333A0BC3" w:rsidR="00622347" w:rsidRDefault="00622347" w:rsidP="000469C8">
      <w:pPr>
        <w:jc w:val="both"/>
        <w:rPr>
          <w:rFonts w:ascii="Times New Roman" w:eastAsia="Times New Roman" w:hAnsi="Times New Roman" w:cs="Times New Roman"/>
          <w:bCs/>
          <w:color w:val="000000" w:themeColor="text1"/>
          <w:sz w:val="24"/>
          <w:szCs w:val="24"/>
        </w:rPr>
      </w:pPr>
    </w:p>
    <w:p w14:paraId="2D53D7FD" w14:textId="77777777" w:rsidR="006531CC" w:rsidRDefault="006531CC" w:rsidP="000469C8">
      <w:pPr>
        <w:jc w:val="both"/>
        <w:rPr>
          <w:rFonts w:ascii="Times New Roman" w:eastAsia="Times New Roman" w:hAnsi="Times New Roman" w:cs="Times New Roman"/>
          <w:bCs/>
          <w:color w:val="000000" w:themeColor="text1"/>
          <w:sz w:val="24"/>
          <w:szCs w:val="24"/>
        </w:rPr>
      </w:pPr>
    </w:p>
    <w:p w14:paraId="6AF5DF1A" w14:textId="77777777" w:rsidR="006531CC" w:rsidRDefault="006531CC" w:rsidP="000469C8">
      <w:pPr>
        <w:jc w:val="both"/>
        <w:rPr>
          <w:rFonts w:ascii="Times New Roman" w:eastAsia="Times New Roman" w:hAnsi="Times New Roman" w:cs="Times New Roman"/>
          <w:bCs/>
          <w:color w:val="000000" w:themeColor="text1"/>
          <w:sz w:val="24"/>
          <w:szCs w:val="24"/>
        </w:rPr>
      </w:pPr>
    </w:p>
    <w:p w14:paraId="506C82B7" w14:textId="77777777" w:rsidR="006531CC" w:rsidRDefault="006531CC" w:rsidP="000469C8">
      <w:pPr>
        <w:jc w:val="both"/>
        <w:rPr>
          <w:rFonts w:ascii="Times New Roman" w:eastAsia="Times New Roman" w:hAnsi="Times New Roman" w:cs="Times New Roman"/>
          <w:bCs/>
          <w:color w:val="000000" w:themeColor="text1"/>
          <w:sz w:val="24"/>
          <w:szCs w:val="24"/>
        </w:rPr>
      </w:pPr>
    </w:p>
    <w:p w14:paraId="54E20B9C" w14:textId="757CD10B"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Output: </w:t>
      </w:r>
    </w:p>
    <w:p w14:paraId="3E358BB5" w14:textId="2ACCCFC7" w:rsidR="000469C8" w:rsidRDefault="000469C8" w:rsidP="000469C8">
      <w:pPr>
        <w:jc w:val="both"/>
        <w:rPr>
          <w:rFonts w:ascii="Times New Roman" w:eastAsia="Times New Roman" w:hAnsi="Times New Roman" w:cs="Times New Roman"/>
          <w:bCs/>
          <w:color w:val="000000" w:themeColor="text1"/>
          <w:sz w:val="24"/>
          <w:szCs w:val="24"/>
        </w:rPr>
      </w:pPr>
      <w:r>
        <w:rPr>
          <w:noProof/>
        </w:rPr>
        <w:drawing>
          <wp:inline distT="0" distB="0" distL="0" distR="0" wp14:anchorId="3674913E" wp14:editId="30F4C3F4">
            <wp:extent cx="4514850" cy="3295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4850" cy="3295650"/>
                    </a:xfrm>
                    <a:prstGeom prst="rect">
                      <a:avLst/>
                    </a:prstGeom>
                  </pic:spPr>
                </pic:pic>
              </a:graphicData>
            </a:graphic>
          </wp:inline>
        </w:drawing>
      </w:r>
    </w:p>
    <w:p w14:paraId="0E4BCFDA" w14:textId="42CCC79F" w:rsidR="006531CC" w:rsidRDefault="006531CC"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45130351" w14:textId="0ED20F2D" w:rsid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vehicle class using variables, constructor and methods.</w:t>
      </w:r>
    </w:p>
    <w:p w14:paraId="2B9CF755" w14:textId="64AF998E" w:rsid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ar class using variables, constructor and methods.</w:t>
      </w:r>
    </w:p>
    <w:p w14:paraId="3FA2D166" w14:textId="41200CE2" w:rsid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in widening type casting to print the statement in same order by using classes.</w:t>
      </w:r>
    </w:p>
    <w:p w14:paraId="059B03C3" w14:textId="3DB3C810" w:rsidR="006531CC" w:rsidRPr="006531CC" w:rsidRDefault="006531CC" w:rsidP="006531CC">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n object inside the main method</w:t>
      </w:r>
      <w:r w:rsidR="00B341C9">
        <w:rPr>
          <w:rFonts w:ascii="Times New Roman" w:eastAsia="Times New Roman" w:hAnsi="Times New Roman" w:cs="Times New Roman"/>
          <w:bCs/>
          <w:color w:val="000000" w:themeColor="text1"/>
          <w:sz w:val="24"/>
          <w:szCs w:val="24"/>
        </w:rPr>
        <w:t xml:space="preserve"> and printing the statements by lower data type to higher data type.</w:t>
      </w:r>
    </w:p>
    <w:p w14:paraId="6E7DB349" w14:textId="1825A4C2"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602C52" w14:paraId="274300FE" w14:textId="77777777" w:rsidTr="00602C52">
        <w:tc>
          <w:tcPr>
            <w:tcW w:w="9350" w:type="dxa"/>
          </w:tcPr>
          <w:p w14:paraId="1D6A37F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EF20EB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772C6D3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7E66707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3AF5090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5691BC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widening;</w:t>
            </w:r>
          </w:p>
          <w:p w14:paraId="0C5A8166"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0722E81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612DAEF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09EFF7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5EBA829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430D45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Vehicle {</w:t>
            </w:r>
          </w:p>
          <w:p w14:paraId="504DEBC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85A647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int nooftyres;</w:t>
            </w:r>
          </w:p>
          <w:p w14:paraId="1ECE08A5"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12E77B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ehicle(int nooftyres) {</w:t>
            </w:r>
          </w:p>
          <w:p w14:paraId="4EB4405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74140EC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4088FB8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227673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getNooftyres() {</w:t>
            </w:r>
          </w:p>
          <w:p w14:paraId="1CAF0FF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nooftyres;</w:t>
            </w:r>
          </w:p>
          <w:p w14:paraId="0303EA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83D335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EE892D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Nooftyres(int nooftyres) {</w:t>
            </w:r>
          </w:p>
          <w:p w14:paraId="6B57007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03BA1A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58C9E5A"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EA3AB8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77F822C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toString() {</w:t>
            </w:r>
          </w:p>
          <w:p w14:paraId="055BD44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nooftyres: " + nooftyres;</w:t>
            </w:r>
          </w:p>
          <w:p w14:paraId="2EEAD46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1E32087"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87AD90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vehicle</w:t>
            </w:r>
          </w:p>
          <w:p w14:paraId="38DFF519"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3C10A11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6501DD3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1390F86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3B96445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0EC8649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8C6F9E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widening;</w:t>
            </w:r>
          </w:p>
          <w:p w14:paraId="446DC39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1F6872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29AB95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6886C1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2AA6C98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B8D20F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Car extends Vehicle {</w:t>
            </w:r>
          </w:p>
          <w:p w14:paraId="5036B265"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D66A08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model;</w:t>
            </w:r>
          </w:p>
          <w:p w14:paraId="45298B6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int price;</w:t>
            </w:r>
          </w:p>
          <w:p w14:paraId="65D69E66"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587AC0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Car(String model, int price, int nooftyres) {</w:t>
            </w:r>
          </w:p>
          <w:p w14:paraId="70DFAE3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uper(nooftyres);</w:t>
            </w:r>
          </w:p>
          <w:p w14:paraId="502B187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20569F1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price = price;</w:t>
            </w:r>
          </w:p>
          <w:p w14:paraId="36230E7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9EF2A38"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733A69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Model() {</w:t>
            </w:r>
          </w:p>
          <w:p w14:paraId="438BFA6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w:t>
            </w:r>
          </w:p>
          <w:p w14:paraId="6C1216A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CFD2C8A"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7A2727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Model(String model) {</w:t>
            </w:r>
          </w:p>
          <w:p w14:paraId="5E0D176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374735F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EE080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3B65FA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getPrice() {</w:t>
            </w:r>
          </w:p>
          <w:p w14:paraId="667FD66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price;</w:t>
            </w:r>
          </w:p>
          <w:p w14:paraId="5151976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22AC7D3"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E40CF5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Price(int price) {</w:t>
            </w:r>
          </w:p>
          <w:p w14:paraId="175EB60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price = price;</w:t>
            </w:r>
          </w:p>
          <w:p w14:paraId="27796B8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81EFD18"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7E086D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5BA2C3F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public String toString() {</w:t>
            </w:r>
          </w:p>
          <w:p w14:paraId="0E43F7D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 " + model + "\t price:" + price + "\t" + super.toString();</w:t>
            </w:r>
          </w:p>
          <w:p w14:paraId="60873C7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F282AED"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100EA2A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car</w:t>
            </w:r>
          </w:p>
          <w:p w14:paraId="3AEC7580"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14F4104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72213CD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00282E7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208C73B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473FE21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8D14D7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widening;</w:t>
            </w:r>
          </w:p>
          <w:p w14:paraId="1095C88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D3A343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1CF1E7A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7513BC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526E0A2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288F02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3_02 {</w:t>
            </w:r>
          </w:p>
          <w:p w14:paraId="3A7214E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598009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35B563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1206EF5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F17DBF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415DFE3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4DEDCD35"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vehicle = new Vehicle(4);</w:t>
            </w:r>
          </w:p>
          <w:p w14:paraId="36E64C9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3_2 : Tadipaneni Vyshnavi");</w:t>
            </w:r>
          </w:p>
          <w:p w14:paraId="3C13EFC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vehicle.toString());</w:t>
            </w:r>
          </w:p>
          <w:p w14:paraId="63E2795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car = new Car("Benz", 100000, 4);</w:t>
            </w:r>
          </w:p>
          <w:p w14:paraId="0256B6F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car.toString());</w:t>
            </w:r>
          </w:p>
          <w:p w14:paraId="53B69EF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FFE27A8"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0C189CC6" w14:textId="0F4EE1BF" w:rsidR="00602C52" w:rsidRDefault="00602C52" w:rsidP="00602C5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end of main method.</w:t>
            </w:r>
          </w:p>
        </w:tc>
      </w:tr>
    </w:tbl>
    <w:p w14:paraId="772E7513" w14:textId="7739F800" w:rsidR="00602C52" w:rsidRDefault="00602C52" w:rsidP="000469C8">
      <w:pPr>
        <w:jc w:val="both"/>
        <w:rPr>
          <w:rFonts w:ascii="Times New Roman" w:eastAsia="Times New Roman" w:hAnsi="Times New Roman" w:cs="Times New Roman"/>
          <w:bCs/>
          <w:color w:val="000000" w:themeColor="text1"/>
          <w:sz w:val="24"/>
          <w:szCs w:val="24"/>
        </w:rPr>
      </w:pPr>
    </w:p>
    <w:p w14:paraId="05EC112A" w14:textId="6E6913B0"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50253F59" w14:textId="40EBD790" w:rsidR="00602C52" w:rsidRDefault="00602C52" w:rsidP="000469C8">
      <w:pPr>
        <w:jc w:val="both"/>
        <w:rPr>
          <w:rFonts w:ascii="Times New Roman" w:eastAsia="Times New Roman" w:hAnsi="Times New Roman" w:cs="Times New Roman"/>
          <w:bCs/>
          <w:color w:val="000000" w:themeColor="text1"/>
          <w:sz w:val="24"/>
          <w:szCs w:val="24"/>
        </w:rPr>
      </w:pPr>
      <w:r>
        <w:rPr>
          <w:noProof/>
        </w:rPr>
        <w:drawing>
          <wp:inline distT="0" distB="0" distL="0" distR="0" wp14:anchorId="672D459B" wp14:editId="4ED44870">
            <wp:extent cx="4953000" cy="1495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3000" cy="1495425"/>
                    </a:xfrm>
                    <a:prstGeom prst="rect">
                      <a:avLst/>
                    </a:prstGeom>
                  </pic:spPr>
                </pic:pic>
              </a:graphicData>
            </a:graphic>
          </wp:inline>
        </w:drawing>
      </w:r>
    </w:p>
    <w:p w14:paraId="31AB1D99" w14:textId="77777777" w:rsidR="00B341C9" w:rsidRDefault="00B341C9" w:rsidP="00B341C9">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0C9B4AF4" w14:textId="77777777" w:rsidR="00B341C9"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vehicle class using variables, constructor and methods.</w:t>
      </w:r>
    </w:p>
    <w:p w14:paraId="3C973A59" w14:textId="77777777" w:rsidR="00B341C9"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ar class using variables, constructor and methods.</w:t>
      </w:r>
    </w:p>
    <w:p w14:paraId="10A63BA8" w14:textId="306775C2" w:rsidR="00B341C9"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in narrowing type casting to print the statement in same order by using classes.</w:t>
      </w:r>
    </w:p>
    <w:p w14:paraId="544B4EE8" w14:textId="77777777" w:rsidR="00B341C9" w:rsidRPr="006531CC" w:rsidRDefault="00B341C9" w:rsidP="00B341C9">
      <w:pPr>
        <w:pStyle w:val="ListParagraph"/>
        <w:numPr>
          <w:ilvl w:val="0"/>
          <w:numId w:val="19"/>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Creating an object inside the main method and printing the statements by lower data type to higher data type.</w:t>
      </w:r>
    </w:p>
    <w:p w14:paraId="2B5D3446" w14:textId="77777777" w:rsidR="00B341C9" w:rsidRDefault="00B341C9" w:rsidP="000469C8">
      <w:pPr>
        <w:jc w:val="both"/>
        <w:rPr>
          <w:rFonts w:ascii="Times New Roman" w:eastAsia="Times New Roman" w:hAnsi="Times New Roman" w:cs="Times New Roman"/>
          <w:bCs/>
          <w:color w:val="000000" w:themeColor="text1"/>
          <w:sz w:val="24"/>
          <w:szCs w:val="24"/>
        </w:rPr>
      </w:pPr>
    </w:p>
    <w:p w14:paraId="32B99837" w14:textId="07824351"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Narrowing type casting</w:t>
      </w:r>
    </w:p>
    <w:tbl>
      <w:tblPr>
        <w:tblStyle w:val="TableGrid"/>
        <w:tblW w:w="0" w:type="auto"/>
        <w:tblInd w:w="0" w:type="dxa"/>
        <w:tblLook w:val="04A0" w:firstRow="1" w:lastRow="0" w:firstColumn="1" w:lastColumn="0" w:noHBand="0" w:noVBand="1"/>
      </w:tblPr>
      <w:tblGrid>
        <w:gridCol w:w="9350"/>
      </w:tblGrid>
      <w:tr w:rsidR="00602C52" w14:paraId="47BB317C" w14:textId="77777777" w:rsidTr="00602C52">
        <w:tc>
          <w:tcPr>
            <w:tcW w:w="9350" w:type="dxa"/>
          </w:tcPr>
          <w:p w14:paraId="093B828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4B0BBD2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1C65476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7471355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3619807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B63025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Narrowing;</w:t>
            </w:r>
          </w:p>
          <w:p w14:paraId="705EAA8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AC03FA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3C57B2D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B7446E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06D10E9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D29AEA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Vehicle {</w:t>
            </w:r>
          </w:p>
          <w:p w14:paraId="631E9A9B"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81E06E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int nooftyres;</w:t>
            </w:r>
          </w:p>
          <w:p w14:paraId="22FB702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30B919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ehicle(int nooftyres) {</w:t>
            </w:r>
          </w:p>
          <w:p w14:paraId="0DDE2C6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1F59076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57E2B40"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44E038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getNooftyres() {</w:t>
            </w:r>
          </w:p>
          <w:p w14:paraId="7FE929C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nooftyres;</w:t>
            </w:r>
          </w:p>
          <w:p w14:paraId="2EF3AC4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525E20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95E3C5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Nooftyres(int nooftyres) {</w:t>
            </w:r>
          </w:p>
          <w:p w14:paraId="1F3E3FE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nooftyres = nooftyres;</w:t>
            </w:r>
          </w:p>
          <w:p w14:paraId="322680B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A25F495"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D24BFC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35DD683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toString() {</w:t>
            </w:r>
          </w:p>
          <w:p w14:paraId="09F2FD3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nooftyres: " + nooftyres;</w:t>
            </w:r>
          </w:p>
          <w:p w14:paraId="49E9D40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D5BA4A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vehicle</w:t>
            </w:r>
          </w:p>
          <w:p w14:paraId="47E81B7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226E453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7B633FC6"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2992907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76BD9AC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62E75A7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086A4C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Narrowing;</w:t>
            </w:r>
          </w:p>
          <w:p w14:paraId="286D4C4D"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0414FB2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33F4684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25051F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1E654E1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F71AEA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Car extends Vehicle {</w:t>
            </w:r>
          </w:p>
          <w:p w14:paraId="3745545E"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9C279F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model;</w:t>
            </w:r>
          </w:p>
          <w:p w14:paraId="34CE783D"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FE77EE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Car(String model, int nooftyres) {</w:t>
            </w:r>
          </w:p>
          <w:p w14:paraId="1EFCF78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uper(nooftyres);</w:t>
            </w:r>
          </w:p>
          <w:p w14:paraId="69AFECB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1D186AE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CC97AD4"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6879F43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Model() {</w:t>
            </w:r>
          </w:p>
          <w:p w14:paraId="299B2D6A"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w:t>
            </w:r>
          </w:p>
          <w:p w14:paraId="4129F4E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1A52102"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36EFEA1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void setModel(String model) {</w:t>
            </w:r>
          </w:p>
          <w:p w14:paraId="2CF4868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model = model;</w:t>
            </w:r>
          </w:p>
          <w:p w14:paraId="3BDA500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3DB620"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780B453"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1F92D80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toString() {</w:t>
            </w:r>
          </w:p>
          <w:p w14:paraId="5F76526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model: " + model + super.toString();</w:t>
            </w:r>
          </w:p>
          <w:p w14:paraId="5943BBF7"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68ED351"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A39886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car</w:t>
            </w:r>
          </w:p>
          <w:p w14:paraId="47F04D7F"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5AA8380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27B8B5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589E488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4B5213EE"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26D35F9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607CED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3_Example_Narrowing;</w:t>
            </w:r>
          </w:p>
          <w:p w14:paraId="44961E63"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4E189C7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2137A60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EE811E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5802FAAB"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5575DC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3_2 {</w:t>
            </w:r>
          </w:p>
          <w:p w14:paraId="03B60F43" w14:textId="77777777" w:rsidR="00602C52" w:rsidRPr="00C14EF6" w:rsidRDefault="00602C52" w:rsidP="00602C52">
            <w:pPr>
              <w:jc w:val="both"/>
              <w:rPr>
                <w:rFonts w:ascii="Courier New" w:eastAsia="Times New Roman" w:hAnsi="Courier New" w:cs="Courier New"/>
                <w:bCs/>
                <w:color w:val="000000" w:themeColor="text1"/>
                <w:sz w:val="20"/>
                <w:szCs w:val="20"/>
              </w:rPr>
            </w:pPr>
          </w:p>
          <w:p w14:paraId="7A7440F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8EE77A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4F71868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141E338"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67B6CBCF"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6AB5B6B0"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vehicle = new Vehicle(2);</w:t>
            </w:r>
          </w:p>
          <w:p w14:paraId="582E6CC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3_2 : Tadipaneni Vyshnavi");</w:t>
            </w:r>
          </w:p>
          <w:p w14:paraId="080F1AC2"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No of tyres vehicle is: " + vehicle.getNooftyres());</w:t>
            </w:r>
          </w:p>
          <w:p w14:paraId="46823481"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ar car = new Car("Benz", 4);</w:t>
            </w:r>
          </w:p>
          <w:p w14:paraId="0C252344"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car.toString());</w:t>
            </w:r>
          </w:p>
          <w:p w14:paraId="07C6987C"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vehicle = car;//Polymorphic substitution</w:t>
            </w:r>
          </w:p>
          <w:p w14:paraId="68D48A09"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ar = (Car) vehicle;//narrow type Casting</w:t>
            </w:r>
          </w:p>
          <w:p w14:paraId="3CC075ED" w14:textId="77777777" w:rsidR="00602C52" w:rsidRPr="00C14EF6" w:rsidRDefault="00602C52" w:rsidP="00602C5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C5437F" w14:textId="7D164629" w:rsidR="00602C52" w:rsidRDefault="00602C52" w:rsidP="00602C5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end of main method.</w:t>
            </w:r>
          </w:p>
        </w:tc>
      </w:tr>
    </w:tbl>
    <w:p w14:paraId="5C740C0A" w14:textId="6DB6B80B" w:rsidR="00602C52"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128B47FF" w14:textId="0C1D4F59" w:rsidR="00602C52" w:rsidRDefault="00602C52" w:rsidP="000469C8">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27D20633" wp14:editId="3F4488DA">
            <wp:extent cx="4657725" cy="13335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57725" cy="1333500"/>
                    </a:xfrm>
                    <a:prstGeom prst="rect">
                      <a:avLst/>
                    </a:prstGeom>
                  </pic:spPr>
                </pic:pic>
              </a:graphicData>
            </a:graphic>
          </wp:inline>
        </w:drawing>
      </w:r>
    </w:p>
    <w:p w14:paraId="5B79C1D4" w14:textId="690DBA34" w:rsidR="00B341C9" w:rsidRDefault="00B341C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EAD5513" w14:textId="77777777" w:rsidR="00B341C9" w:rsidRPr="000469C8" w:rsidRDefault="00B341C9" w:rsidP="000469C8">
      <w:pPr>
        <w:jc w:val="both"/>
        <w:rPr>
          <w:rFonts w:ascii="Times New Roman" w:eastAsia="Times New Roman" w:hAnsi="Times New Roman" w:cs="Times New Roman"/>
          <w:bCs/>
          <w:color w:val="000000" w:themeColor="text1"/>
          <w:sz w:val="24"/>
          <w:szCs w:val="24"/>
        </w:rPr>
      </w:pPr>
    </w:p>
    <w:p w14:paraId="17E3382B" w14:textId="77777777" w:rsidR="000C4844"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4802B3" w:rsidRDefault="004802B3"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4802B3" w:rsidRDefault="004802B3"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4802B3" w:rsidRDefault="004802B3"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4802B3" w:rsidRDefault="004802B3"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4802B3" w:rsidRDefault="004802B3"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4802B3" w:rsidRDefault="004802B3"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4802B3" w:rsidRDefault="004802B3"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4802B3" w:rsidRDefault="004802B3"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4802B3" w:rsidRDefault="004802B3"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4802B3" w:rsidRDefault="004802B3"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636C60AD" w:rsidR="00C646FA" w:rsidRDefault="00C646FA" w:rsidP="005C5FD3">
      <w:pPr>
        <w:pStyle w:val="ListParagraph"/>
        <w:numPr>
          <w:ilvl w:val="0"/>
          <w:numId w:val="28"/>
        </w:numPr>
        <w:jc w:val="both"/>
        <w:rPr>
          <w:rFonts w:ascii="Courier New" w:eastAsia="Times New Roman" w:hAnsi="Courier New" w:cs="Courier New"/>
          <w:bCs/>
          <w:color w:val="000000" w:themeColor="text1"/>
          <w:sz w:val="24"/>
          <w:szCs w:val="24"/>
        </w:rPr>
      </w:pPr>
      <w:bookmarkStart w:id="0" w:name="_Hlk71100982"/>
      <w:r w:rsidRPr="00C646FA">
        <w:rPr>
          <w:rFonts w:ascii="Courier New" w:eastAsia="Times New Roman" w:hAnsi="Courier New" w:cs="Courier New"/>
          <w:bCs/>
          <w:color w:val="000000" w:themeColor="text1"/>
          <w:sz w:val="24"/>
          <w:szCs w:val="24"/>
        </w:rPr>
        <w:t>Is fruit instanceof Fruit?</w:t>
      </w:r>
    </w:p>
    <w:tbl>
      <w:tblPr>
        <w:tblStyle w:val="TableGrid"/>
        <w:tblW w:w="0" w:type="auto"/>
        <w:tblInd w:w="1150" w:type="dxa"/>
        <w:tblLook w:val="04A0" w:firstRow="1" w:lastRow="0" w:firstColumn="1" w:lastColumn="0" w:noHBand="0" w:noVBand="1"/>
      </w:tblPr>
      <w:tblGrid>
        <w:gridCol w:w="8200"/>
      </w:tblGrid>
      <w:tr w:rsidR="003B2F03" w14:paraId="58168DEA" w14:textId="77777777" w:rsidTr="003B2F03">
        <w:tc>
          <w:tcPr>
            <w:tcW w:w="9350" w:type="dxa"/>
          </w:tcPr>
          <w:p w14:paraId="744F3ED1" w14:textId="77777777" w:rsidR="003B2F03" w:rsidRPr="003B2F03" w:rsidRDefault="003B2F03" w:rsidP="003B2F03">
            <w:pPr>
              <w:jc w:val="both"/>
              <w:rPr>
                <w:rFonts w:ascii="Times New Roman" w:eastAsia="Times New Roman" w:hAnsi="Times New Roman" w:cs="Times New Roman"/>
                <w:color w:val="222222"/>
                <w:sz w:val="24"/>
                <w:szCs w:val="24"/>
              </w:rPr>
            </w:pPr>
            <w:r w:rsidRPr="003B2F03">
              <w:rPr>
                <w:rFonts w:ascii="Times New Roman" w:eastAsia="Times New Roman" w:hAnsi="Times New Roman" w:cs="Times New Roman"/>
                <w:color w:val="222222"/>
                <w:sz w:val="24"/>
                <w:szCs w:val="24"/>
              </w:rPr>
              <w:t>Answer: legal</w:t>
            </w:r>
          </w:p>
          <w:p w14:paraId="1F29DEF3" w14:textId="77777777" w:rsidR="003B2F03" w:rsidRPr="003B2F03" w:rsidRDefault="003B2F03" w:rsidP="003B2F03">
            <w:pPr>
              <w:jc w:val="both"/>
              <w:rPr>
                <w:rFonts w:ascii="Calibri" w:eastAsia="Times New Roman" w:hAnsi="Calibri" w:cs="Calibri"/>
                <w:color w:val="222222"/>
              </w:rPr>
            </w:pPr>
            <w:r w:rsidRPr="003B2F03">
              <w:rPr>
                <w:rFonts w:ascii="Times New Roman" w:eastAsia="Times New Roman" w:hAnsi="Times New Roman" w:cs="Times New Roman"/>
                <w:color w:val="222222"/>
                <w:sz w:val="24"/>
                <w:szCs w:val="24"/>
              </w:rPr>
              <w:t>Explanation: we can observer that Fruit is parent class for of all the classes and any sub class object assigned to parent object will be instance of parent class i.e, Fruit</w:t>
            </w:r>
            <w:r w:rsidRPr="003B2F03">
              <w:rPr>
                <w:rFonts w:ascii="Calibri" w:eastAsia="Times New Roman" w:hAnsi="Calibri" w:cs="Calibri"/>
                <w:color w:val="222222"/>
              </w:rPr>
              <w:t>.</w:t>
            </w:r>
          </w:p>
          <w:p w14:paraId="24472300" w14:textId="77777777" w:rsidR="003B2F03" w:rsidRPr="003B2F03" w:rsidRDefault="003B2F03" w:rsidP="003B2F03">
            <w:pPr>
              <w:jc w:val="both"/>
              <w:rPr>
                <w:rFonts w:ascii="Courier New" w:eastAsia="Times New Roman" w:hAnsi="Courier New" w:cs="Courier New"/>
                <w:bCs/>
                <w:color w:val="000000" w:themeColor="text1"/>
                <w:sz w:val="24"/>
                <w:szCs w:val="24"/>
              </w:rPr>
            </w:pPr>
          </w:p>
        </w:tc>
      </w:tr>
    </w:tbl>
    <w:p w14:paraId="326EE5A3" w14:textId="77777777" w:rsidR="005C5FD3" w:rsidRPr="00C646FA" w:rsidRDefault="005C5FD3" w:rsidP="005C5FD3">
      <w:pPr>
        <w:pStyle w:val="ListParagraph"/>
        <w:ind w:left="1150"/>
        <w:jc w:val="both"/>
        <w:rPr>
          <w:rFonts w:ascii="Courier New" w:eastAsia="Times New Roman" w:hAnsi="Courier New" w:cs="Courier New"/>
          <w:bCs/>
          <w:color w:val="000000" w:themeColor="text1"/>
          <w:sz w:val="24"/>
          <w:szCs w:val="24"/>
        </w:rPr>
      </w:pPr>
    </w:p>
    <w:p w14:paraId="23FA2A33" w14:textId="25E1EA86" w:rsidR="005C5FD3" w:rsidRPr="003B2F03" w:rsidRDefault="00C646FA" w:rsidP="003B2F03">
      <w:pPr>
        <w:pStyle w:val="ListParagraph"/>
        <w:numPr>
          <w:ilvl w:val="0"/>
          <w:numId w:val="28"/>
        </w:numPr>
        <w:jc w:val="both"/>
        <w:rPr>
          <w:rFonts w:ascii="Times New Roman" w:eastAsia="Times New Roman" w:hAnsi="Times New Roman" w:cs="Times New Roman"/>
          <w:color w:val="222222"/>
        </w:rPr>
      </w:pPr>
      <w:r w:rsidRPr="003B2F03">
        <w:rPr>
          <w:rFonts w:ascii="Courier New" w:eastAsia="Times New Roman" w:hAnsi="Courier New" w:cs="Courier New"/>
          <w:bCs/>
          <w:color w:val="000000" w:themeColor="text1"/>
          <w:sz w:val="24"/>
          <w:szCs w:val="24"/>
        </w:rPr>
        <w:t>Is fruit instanceof Orange?</w:t>
      </w:r>
    </w:p>
    <w:tbl>
      <w:tblPr>
        <w:tblStyle w:val="TableGrid"/>
        <w:tblW w:w="0" w:type="auto"/>
        <w:tblInd w:w="1150" w:type="dxa"/>
        <w:tblLook w:val="04A0" w:firstRow="1" w:lastRow="0" w:firstColumn="1" w:lastColumn="0" w:noHBand="0" w:noVBand="1"/>
      </w:tblPr>
      <w:tblGrid>
        <w:gridCol w:w="8200"/>
      </w:tblGrid>
      <w:tr w:rsidR="003B2F03" w14:paraId="71B9A972" w14:textId="77777777" w:rsidTr="003B2F03">
        <w:tc>
          <w:tcPr>
            <w:tcW w:w="9350" w:type="dxa"/>
          </w:tcPr>
          <w:p w14:paraId="7AA68089" w14:textId="77777777" w:rsidR="003B2F03" w:rsidRPr="003B2F03" w:rsidRDefault="003B2F03" w:rsidP="003B2F03">
            <w:pPr>
              <w:jc w:val="both"/>
              <w:rPr>
                <w:rFonts w:ascii="Times New Roman" w:eastAsia="Times New Roman" w:hAnsi="Times New Roman" w:cs="Times New Roman"/>
                <w:bCs/>
                <w:color w:val="000000" w:themeColor="text1"/>
                <w:sz w:val="24"/>
                <w:szCs w:val="24"/>
              </w:rPr>
            </w:pPr>
            <w:r w:rsidRPr="003B2F03">
              <w:rPr>
                <w:rFonts w:ascii="Times New Roman" w:eastAsia="Times New Roman" w:hAnsi="Times New Roman" w:cs="Times New Roman"/>
                <w:bCs/>
                <w:color w:val="000000" w:themeColor="text1"/>
                <w:sz w:val="24"/>
                <w:szCs w:val="24"/>
              </w:rPr>
              <w:t>Answer: illegal</w:t>
            </w:r>
          </w:p>
          <w:p w14:paraId="609DF264" w14:textId="77777777" w:rsidR="003B2F03" w:rsidRPr="005C5FD3" w:rsidRDefault="003B2F03" w:rsidP="003B2F03">
            <w:pPr>
              <w:jc w:val="both"/>
              <w:rPr>
                <w:rFonts w:ascii="Times New Roman" w:eastAsia="Times New Roman" w:hAnsi="Times New Roman" w:cs="Times New Roman"/>
                <w:color w:val="222222"/>
              </w:rPr>
            </w:pPr>
            <w:r w:rsidRPr="005C5FD3">
              <w:rPr>
                <w:rFonts w:ascii="Times New Roman" w:eastAsia="Times New Roman" w:hAnsi="Times New Roman" w:cs="Times New Roman"/>
                <w:bCs/>
                <w:color w:val="000000" w:themeColor="text1"/>
                <w:sz w:val="24"/>
                <w:szCs w:val="24"/>
              </w:rPr>
              <w:t>Explanation:</w:t>
            </w:r>
            <w:r w:rsidRPr="005C5FD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T</w:t>
            </w:r>
            <w:r w:rsidRPr="005C5FD3">
              <w:rPr>
                <w:rFonts w:ascii="Times New Roman" w:eastAsia="Times New Roman" w:hAnsi="Times New Roman" w:cs="Times New Roman"/>
                <w:color w:val="222222"/>
                <w:sz w:val="24"/>
                <w:szCs w:val="24"/>
              </w:rPr>
              <w:t>here is no direct  relation exists between GoldenDelicious and Orange. The parent class of GoldenDelicious is Apple class for which  the parent class of is Fruit</w:t>
            </w:r>
          </w:p>
          <w:p w14:paraId="01854BCD" w14:textId="77777777" w:rsidR="003B2F03" w:rsidRDefault="003B2F03" w:rsidP="003B2F03">
            <w:pPr>
              <w:pStyle w:val="ListParagraph"/>
              <w:ind w:left="0"/>
              <w:jc w:val="both"/>
              <w:rPr>
                <w:rFonts w:ascii="Times New Roman" w:eastAsia="Times New Roman" w:hAnsi="Times New Roman" w:cs="Times New Roman"/>
                <w:color w:val="222222"/>
              </w:rPr>
            </w:pPr>
          </w:p>
        </w:tc>
      </w:tr>
    </w:tbl>
    <w:p w14:paraId="66EEE414" w14:textId="77777777" w:rsidR="003B2F03" w:rsidRPr="005C5FD3" w:rsidRDefault="003B2F03" w:rsidP="003B2F03">
      <w:pPr>
        <w:pStyle w:val="ListParagraph"/>
        <w:ind w:left="1150"/>
        <w:jc w:val="both"/>
        <w:rPr>
          <w:rFonts w:ascii="Times New Roman" w:eastAsia="Times New Roman" w:hAnsi="Times New Roman" w:cs="Times New Roman"/>
          <w:color w:val="222222"/>
        </w:rPr>
      </w:pPr>
    </w:p>
    <w:p w14:paraId="5F36AACB" w14:textId="040D54A7" w:rsidR="00C646FA" w:rsidRDefault="00C646FA" w:rsidP="005C5FD3">
      <w:pPr>
        <w:pStyle w:val="ListParagraph"/>
        <w:numPr>
          <w:ilvl w:val="0"/>
          <w:numId w:val="28"/>
        </w:numPr>
        <w:jc w:val="both"/>
        <w:rPr>
          <w:rFonts w:ascii="Courier New" w:eastAsia="Times New Roman" w:hAnsi="Courier New" w:cs="Courier New"/>
          <w:bCs/>
          <w:color w:val="000000" w:themeColor="text1"/>
          <w:sz w:val="24"/>
          <w:szCs w:val="24"/>
        </w:rPr>
      </w:pPr>
      <w:r w:rsidRPr="005C5FD3">
        <w:rPr>
          <w:rFonts w:ascii="Courier New" w:eastAsia="Times New Roman" w:hAnsi="Courier New" w:cs="Courier New"/>
          <w:bCs/>
          <w:color w:val="000000" w:themeColor="text1"/>
          <w:sz w:val="24"/>
          <w:szCs w:val="24"/>
        </w:rPr>
        <w:t>Is fruit instanceof Apple?</w:t>
      </w:r>
    </w:p>
    <w:tbl>
      <w:tblPr>
        <w:tblStyle w:val="TableGrid"/>
        <w:tblW w:w="0" w:type="auto"/>
        <w:tblInd w:w="1150" w:type="dxa"/>
        <w:tblLook w:val="04A0" w:firstRow="1" w:lastRow="0" w:firstColumn="1" w:lastColumn="0" w:noHBand="0" w:noVBand="1"/>
      </w:tblPr>
      <w:tblGrid>
        <w:gridCol w:w="8200"/>
      </w:tblGrid>
      <w:tr w:rsidR="003B2F03" w14:paraId="33462D23" w14:textId="77777777" w:rsidTr="003B2F03">
        <w:tc>
          <w:tcPr>
            <w:tcW w:w="9350" w:type="dxa"/>
          </w:tcPr>
          <w:p w14:paraId="263E5442" w14:textId="77777777" w:rsidR="003B2F03" w:rsidRPr="003B2F03" w:rsidRDefault="003B2F03" w:rsidP="003B2F03">
            <w:pPr>
              <w:jc w:val="both"/>
              <w:rPr>
                <w:rFonts w:ascii="Times New Roman" w:eastAsia="Times New Roman" w:hAnsi="Times New Roman" w:cs="Times New Roman"/>
                <w:bCs/>
                <w:color w:val="000000" w:themeColor="text1"/>
                <w:sz w:val="24"/>
                <w:szCs w:val="24"/>
              </w:rPr>
            </w:pPr>
            <w:r w:rsidRPr="003B2F03">
              <w:rPr>
                <w:rFonts w:ascii="Times New Roman" w:eastAsia="Times New Roman" w:hAnsi="Times New Roman" w:cs="Times New Roman"/>
                <w:bCs/>
                <w:color w:val="000000" w:themeColor="text1"/>
                <w:sz w:val="24"/>
                <w:szCs w:val="24"/>
              </w:rPr>
              <w:t>Answer: legal</w:t>
            </w:r>
          </w:p>
          <w:p w14:paraId="403338D3" w14:textId="77777777" w:rsidR="003B2F03" w:rsidRPr="003B2F03" w:rsidRDefault="003B2F03" w:rsidP="003B2F03">
            <w:pPr>
              <w:jc w:val="both"/>
              <w:rPr>
                <w:rFonts w:ascii="Times New Roman" w:eastAsia="Times New Roman" w:hAnsi="Times New Roman" w:cs="Times New Roman"/>
                <w:bCs/>
                <w:color w:val="000000" w:themeColor="text1"/>
                <w:sz w:val="24"/>
                <w:szCs w:val="24"/>
              </w:rPr>
            </w:pPr>
            <w:r w:rsidRPr="003B2F03">
              <w:rPr>
                <w:rFonts w:ascii="Times New Roman" w:eastAsia="Times New Roman" w:hAnsi="Times New Roman" w:cs="Times New Roman"/>
                <w:bCs/>
                <w:color w:val="000000" w:themeColor="text1"/>
                <w:sz w:val="24"/>
                <w:szCs w:val="24"/>
              </w:rPr>
              <w:t>Explanation:</w:t>
            </w:r>
            <w:r w:rsidRPr="003B2F03">
              <w:rPr>
                <w:rFonts w:ascii="Times New Roman" w:hAnsi="Times New Roman" w:cs="Times New Roman"/>
                <w:color w:val="222222"/>
                <w:shd w:val="clear" w:color="auto" w:fill="FFFFFF"/>
              </w:rPr>
              <w:t xml:space="preserve"> Yes, fruit is an object of GoldenDelicious class and  parent class of GoldenDelicious is Apple.</w:t>
            </w:r>
            <w:r w:rsidRPr="003B2F03">
              <w:rPr>
                <w:rFonts w:ascii="Times New Roman" w:eastAsia="Times New Roman" w:hAnsi="Times New Roman" w:cs="Times New Roman"/>
                <w:bCs/>
                <w:color w:val="000000" w:themeColor="text1"/>
                <w:sz w:val="24"/>
                <w:szCs w:val="24"/>
              </w:rPr>
              <w:t xml:space="preserve"> </w:t>
            </w:r>
          </w:p>
          <w:p w14:paraId="495DEC7C" w14:textId="77777777" w:rsidR="003B2F03" w:rsidRPr="003B2F03" w:rsidRDefault="003B2F03" w:rsidP="003B2F03">
            <w:pPr>
              <w:jc w:val="both"/>
              <w:rPr>
                <w:rFonts w:ascii="Courier New" w:eastAsia="Times New Roman" w:hAnsi="Courier New" w:cs="Courier New"/>
                <w:bCs/>
                <w:color w:val="000000" w:themeColor="text1"/>
                <w:sz w:val="24"/>
                <w:szCs w:val="24"/>
              </w:rPr>
            </w:pPr>
          </w:p>
        </w:tc>
      </w:tr>
    </w:tbl>
    <w:p w14:paraId="0E753F6C" w14:textId="77777777" w:rsidR="003B2F03" w:rsidRPr="005C5FD3" w:rsidRDefault="003B2F03" w:rsidP="003B2F03">
      <w:pPr>
        <w:pStyle w:val="ListParagraph"/>
        <w:ind w:left="1150"/>
        <w:jc w:val="both"/>
        <w:rPr>
          <w:rFonts w:ascii="Courier New" w:eastAsia="Times New Roman" w:hAnsi="Courier New" w:cs="Courier New"/>
          <w:bCs/>
          <w:color w:val="000000" w:themeColor="text1"/>
          <w:sz w:val="24"/>
          <w:szCs w:val="24"/>
        </w:rPr>
      </w:pPr>
    </w:p>
    <w:p w14:paraId="23881A8B"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d.</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fruit instanceof GoldenDelicious?</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3D04973E"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D35CC2D" w14:textId="77777777" w:rsidR="003B2F03" w:rsidRDefault="003B2F03" w:rsidP="003B2F03">
            <w:pPr>
              <w:spacing w:after="0" w:line="240" w:lineRule="auto"/>
              <w:jc w:val="both"/>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legal</w:t>
            </w:r>
          </w:p>
          <w:p w14:paraId="376F1EFD" w14:textId="74328729" w:rsidR="003B2F03" w:rsidRPr="003B2F03" w:rsidRDefault="003B2F03" w:rsidP="003B2F03">
            <w:pPr>
              <w:spacing w:after="0" w:line="240" w:lineRule="auto"/>
              <w:jc w:val="both"/>
              <w:rPr>
                <w:rFonts w:ascii="Calibri" w:eastAsia="Times New Roman" w:hAnsi="Calibri" w:cs="Calibri"/>
                <w:color w:val="222222"/>
              </w:rPr>
            </w:pPr>
            <w:r>
              <w:rPr>
                <w:rFonts w:ascii="Times New Roman" w:eastAsia="Times New Roman" w:hAnsi="Times New Roman" w:cs="Times New Roman"/>
                <w:color w:val="222222"/>
                <w:sz w:val="24"/>
                <w:szCs w:val="24"/>
              </w:rPr>
              <w:lastRenderedPageBreak/>
              <w:t>Explanation:</w:t>
            </w:r>
            <w:r w:rsidRPr="003B2F0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f</w:t>
            </w:r>
            <w:r w:rsidRPr="003B2F03">
              <w:rPr>
                <w:rFonts w:ascii="Times New Roman" w:eastAsia="Times New Roman" w:hAnsi="Times New Roman" w:cs="Times New Roman"/>
                <w:color w:val="222222"/>
                <w:sz w:val="24"/>
                <w:szCs w:val="24"/>
              </w:rPr>
              <w:t>ruit is an object of GoldenDelicious class which is an object to GoldenDelicious class itself.</w:t>
            </w:r>
          </w:p>
        </w:tc>
      </w:tr>
    </w:tbl>
    <w:p w14:paraId="742AFC5D"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lastRenderedPageBreak/>
        <w:t> </w:t>
      </w:r>
    </w:p>
    <w:p w14:paraId="302069A2"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e.</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fruit instanceof McIntosh?</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0445180D"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010ACE" w14:textId="77777777" w:rsidR="003B2F03" w:rsidRDefault="003B2F03"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illegal</w:t>
            </w:r>
          </w:p>
          <w:p w14:paraId="66812A6A" w14:textId="2992E085" w:rsidR="003B2F03" w:rsidRPr="003B2F03" w:rsidRDefault="003B2F03"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Pr="003B2F03">
              <w:rPr>
                <w:rFonts w:ascii="Times New Roman" w:eastAsia="Times New Roman" w:hAnsi="Times New Roman" w:cs="Times New Roman"/>
                <w:color w:val="222222"/>
                <w:sz w:val="24"/>
                <w:szCs w:val="24"/>
              </w:rPr>
              <w:t xml:space="preserve"> fruit is an object of GoldenDelicious and it is  direct subclass of Fruit class.  McIntosh is the subclass of Apple as there is no relation between McIntosh and Goldendelicious classes.</w:t>
            </w:r>
          </w:p>
        </w:tc>
      </w:tr>
    </w:tbl>
    <w:p w14:paraId="69B861A5"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6186D640"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0CD630E4"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f.</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orange instanceof Orange?</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76866E4E"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E75D22" w14:textId="77777777" w:rsidR="003B2F03" w:rsidRDefault="003B2F03"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legal</w:t>
            </w:r>
          </w:p>
          <w:p w14:paraId="101E53ED" w14:textId="2D6BC778" w:rsidR="003B2F03" w:rsidRPr="003B2F03" w:rsidRDefault="003B2F03"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Pr="003B2F03">
              <w:rPr>
                <w:rFonts w:ascii="Times New Roman" w:eastAsia="Times New Roman" w:hAnsi="Times New Roman" w:cs="Times New Roman"/>
                <w:color w:val="222222"/>
                <w:sz w:val="24"/>
                <w:szCs w:val="24"/>
              </w:rPr>
              <w:t xml:space="preserve"> </w:t>
            </w:r>
            <w:r>
              <w:rPr>
                <w:rFonts w:ascii="Times New Roman" w:eastAsia="Times New Roman" w:hAnsi="Times New Roman" w:cs="Times New Roman"/>
                <w:color w:val="222222"/>
                <w:sz w:val="24"/>
                <w:szCs w:val="24"/>
              </w:rPr>
              <w:t>A</w:t>
            </w:r>
            <w:r w:rsidRPr="003B2F03">
              <w:rPr>
                <w:rFonts w:ascii="Times New Roman" w:eastAsia="Times New Roman" w:hAnsi="Times New Roman" w:cs="Times New Roman"/>
                <w:color w:val="222222"/>
                <w:sz w:val="24"/>
                <w:szCs w:val="24"/>
              </w:rPr>
              <w:t>s we can see clearly orange is an instance for  Orange class.</w:t>
            </w:r>
          </w:p>
        </w:tc>
      </w:tr>
    </w:tbl>
    <w:p w14:paraId="1E42A3EB"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7D973254"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g.</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orange instanceof Fruit?</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47E55559"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70A85A2" w14:textId="1C1466EB" w:rsidR="00F41FDE" w:rsidRDefault="00F41FDE"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 :</w:t>
            </w:r>
            <w:r w:rsidR="00585F6A">
              <w:rPr>
                <w:rFonts w:ascii="Times New Roman" w:eastAsia="Times New Roman" w:hAnsi="Times New Roman" w:cs="Times New Roman"/>
                <w:color w:val="222222"/>
                <w:sz w:val="24"/>
                <w:szCs w:val="24"/>
              </w:rPr>
              <w:t>il</w:t>
            </w:r>
            <w:r>
              <w:rPr>
                <w:rFonts w:ascii="Times New Roman" w:eastAsia="Times New Roman" w:hAnsi="Times New Roman" w:cs="Times New Roman"/>
                <w:color w:val="222222"/>
                <w:sz w:val="24"/>
                <w:szCs w:val="24"/>
              </w:rPr>
              <w:t>legal</w:t>
            </w:r>
          </w:p>
          <w:p w14:paraId="2C72B70E" w14:textId="3346DACA" w:rsidR="003B2F03" w:rsidRPr="003B2F03" w:rsidRDefault="00F41FDE"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003B2F03" w:rsidRPr="003B2F03">
              <w:rPr>
                <w:rFonts w:ascii="Times New Roman" w:eastAsia="Times New Roman" w:hAnsi="Times New Roman" w:cs="Times New Roman"/>
                <w:color w:val="222222"/>
                <w:sz w:val="24"/>
                <w:szCs w:val="24"/>
              </w:rPr>
              <w:t xml:space="preserve"> since orange object is an instance of Orange class which is subclass of parent class Fruit.</w:t>
            </w:r>
          </w:p>
        </w:tc>
      </w:tr>
    </w:tbl>
    <w:p w14:paraId="44081930"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05BB28D2"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h.</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orange instanceof Apple?</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0FE97729"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FAAB889" w14:textId="77777777" w:rsidR="00F41FDE" w:rsidRDefault="00F41FDE"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Answer:illegal</w:t>
            </w:r>
          </w:p>
          <w:p w14:paraId="7819C6B8" w14:textId="474E7B17" w:rsidR="003B2F03" w:rsidRPr="003B2F03" w:rsidRDefault="00F41FDE" w:rsidP="003B2F03">
            <w:pPr>
              <w:spacing w:after="0" w:line="240" w:lineRule="auto"/>
              <w:rPr>
                <w:rFonts w:ascii="Calibri" w:eastAsia="Times New Roman" w:hAnsi="Calibri" w:cs="Calibri"/>
                <w:color w:val="222222"/>
              </w:rPr>
            </w:pPr>
            <w:r>
              <w:rPr>
                <w:rFonts w:ascii="Times New Roman" w:eastAsia="Times New Roman" w:hAnsi="Times New Roman" w:cs="Times New Roman"/>
                <w:color w:val="222222"/>
                <w:sz w:val="24"/>
                <w:szCs w:val="24"/>
              </w:rPr>
              <w:t>Explanation:</w:t>
            </w:r>
            <w:r w:rsidR="003B2F03" w:rsidRPr="003B2F03">
              <w:rPr>
                <w:rFonts w:ascii="Times New Roman" w:eastAsia="Times New Roman" w:hAnsi="Times New Roman" w:cs="Times New Roman"/>
                <w:color w:val="222222"/>
                <w:sz w:val="24"/>
                <w:szCs w:val="24"/>
              </w:rPr>
              <w:t xml:space="preserve"> Apple  and Orange classes are subclasses of Fruit class and there is no direct relation between Orange and Apple classes</w:t>
            </w:r>
          </w:p>
        </w:tc>
      </w:tr>
    </w:tbl>
    <w:p w14:paraId="0A8D0C2E"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60190199"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i.</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Suppose the method makeAppleCider is defined in the    Apple class. Can fruit invoke this method? Can orange invoke this method?</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70BFC0FD"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A5F2FF6" w14:textId="0A6EEDFB" w:rsidR="003B2F03" w:rsidRPr="003B2F03" w:rsidRDefault="00B017A2" w:rsidP="003B2F03">
            <w:pPr>
              <w:spacing w:after="0" w:line="240" w:lineRule="auto"/>
              <w:rPr>
                <w:rFonts w:ascii="Calibri" w:eastAsia="Times New Roman" w:hAnsi="Calibri" w:cs="Calibri"/>
                <w:color w:val="222222"/>
              </w:rPr>
            </w:pPr>
            <w:r w:rsidRPr="00B017A2">
              <w:rPr>
                <w:rFonts w:ascii="Times New Roman" w:eastAsia="Times New Roman" w:hAnsi="Times New Roman" w:cs="Times New Roman"/>
                <w:color w:val="222222"/>
                <w:sz w:val="24"/>
                <w:szCs w:val="24"/>
              </w:rPr>
              <w:t xml:space="preserve">Apple class has a method </w:t>
            </w:r>
            <w:proofErr w:type="spellStart"/>
            <w:r w:rsidRPr="00B017A2">
              <w:rPr>
                <w:rFonts w:ascii="Times New Roman" w:eastAsia="Times New Roman" w:hAnsi="Times New Roman" w:cs="Times New Roman"/>
                <w:color w:val="222222"/>
                <w:sz w:val="24"/>
                <w:szCs w:val="24"/>
              </w:rPr>
              <w:t>makeAppleCider</w:t>
            </w:r>
            <w:proofErr w:type="spellEnd"/>
            <w:r w:rsidRPr="00B017A2">
              <w:rPr>
                <w:rFonts w:ascii="Times New Roman" w:eastAsia="Times New Roman" w:hAnsi="Times New Roman" w:cs="Times New Roman"/>
                <w:color w:val="222222"/>
                <w:sz w:val="24"/>
                <w:szCs w:val="24"/>
              </w:rPr>
              <w:t xml:space="preserve">. Fruit class cannot invoke </w:t>
            </w:r>
            <w:proofErr w:type="spellStart"/>
            <w:r w:rsidRPr="00B017A2">
              <w:rPr>
                <w:rFonts w:ascii="Times New Roman" w:eastAsia="Times New Roman" w:hAnsi="Times New Roman" w:cs="Times New Roman"/>
                <w:color w:val="222222"/>
                <w:sz w:val="24"/>
                <w:szCs w:val="24"/>
              </w:rPr>
              <w:t>makeAppleCider</w:t>
            </w:r>
            <w:proofErr w:type="spellEnd"/>
            <w:r w:rsidRPr="00B017A2">
              <w:rPr>
                <w:rFonts w:ascii="Times New Roman" w:eastAsia="Times New Roman" w:hAnsi="Times New Roman" w:cs="Times New Roman"/>
                <w:color w:val="222222"/>
                <w:sz w:val="24"/>
                <w:szCs w:val="24"/>
              </w:rPr>
              <w:t xml:space="preserve"> because it is present class of Apple class. Orange class cannot invoke </w:t>
            </w:r>
            <w:proofErr w:type="spellStart"/>
            <w:r w:rsidRPr="00B017A2">
              <w:rPr>
                <w:rFonts w:ascii="Times New Roman" w:eastAsia="Times New Roman" w:hAnsi="Times New Roman" w:cs="Times New Roman"/>
                <w:color w:val="222222"/>
                <w:sz w:val="24"/>
                <w:szCs w:val="24"/>
              </w:rPr>
              <w:t>makeAppleCider</w:t>
            </w:r>
            <w:proofErr w:type="spellEnd"/>
            <w:r w:rsidRPr="00B017A2">
              <w:rPr>
                <w:rFonts w:ascii="Times New Roman" w:eastAsia="Times New Roman" w:hAnsi="Times New Roman" w:cs="Times New Roman"/>
                <w:color w:val="222222"/>
                <w:sz w:val="24"/>
                <w:szCs w:val="24"/>
              </w:rPr>
              <w:t xml:space="preserve"> because Orange class is not the child class of Apple.</w:t>
            </w:r>
          </w:p>
        </w:tc>
      </w:tr>
    </w:tbl>
    <w:p w14:paraId="075B94D6"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5F699102"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j.</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Suppose the method makeOrangeJuice is defined in the Orange class. Can orange invoke this method? Can fruit invoke this method?</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6F62A678"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FECED90" w14:textId="7770EDD1" w:rsidR="003B2F03" w:rsidRPr="00B017A2" w:rsidRDefault="00B017A2" w:rsidP="003B2F03">
            <w:pPr>
              <w:spacing w:after="0" w:line="240" w:lineRule="auto"/>
              <w:rPr>
                <w:rFonts w:ascii="Times New Roman" w:eastAsia="Times New Roman" w:hAnsi="Times New Roman" w:cs="Times New Roman"/>
                <w:color w:val="222222"/>
                <w:sz w:val="24"/>
                <w:szCs w:val="24"/>
              </w:rPr>
            </w:pPr>
            <w:r w:rsidRPr="00B017A2">
              <w:rPr>
                <w:rFonts w:ascii="Times New Roman" w:eastAsia="Times New Roman" w:hAnsi="Times New Roman" w:cs="Times New Roman"/>
                <w:color w:val="222222"/>
                <w:sz w:val="24"/>
                <w:szCs w:val="24"/>
              </w:rPr>
              <w:t xml:space="preserve">Orange class has a method </w:t>
            </w:r>
            <w:proofErr w:type="spellStart"/>
            <w:r w:rsidRPr="00B017A2">
              <w:rPr>
                <w:rFonts w:ascii="Times New Roman" w:eastAsia="Times New Roman" w:hAnsi="Times New Roman" w:cs="Times New Roman"/>
                <w:color w:val="222222"/>
                <w:sz w:val="24"/>
                <w:szCs w:val="24"/>
              </w:rPr>
              <w:t>makeOrangeJuice</w:t>
            </w:r>
            <w:proofErr w:type="spellEnd"/>
            <w:r w:rsidRPr="00B017A2">
              <w:rPr>
                <w:rFonts w:ascii="Times New Roman" w:eastAsia="Times New Roman" w:hAnsi="Times New Roman" w:cs="Times New Roman"/>
                <w:color w:val="222222"/>
                <w:sz w:val="24"/>
                <w:szCs w:val="24"/>
              </w:rPr>
              <w:t xml:space="preserve">. Orange class can invoke </w:t>
            </w:r>
            <w:proofErr w:type="spellStart"/>
            <w:r w:rsidRPr="00B017A2">
              <w:rPr>
                <w:rFonts w:ascii="Times New Roman" w:eastAsia="Times New Roman" w:hAnsi="Times New Roman" w:cs="Times New Roman"/>
                <w:color w:val="222222"/>
                <w:sz w:val="24"/>
                <w:szCs w:val="24"/>
              </w:rPr>
              <w:t>makeOrangeJuice</w:t>
            </w:r>
            <w:proofErr w:type="spellEnd"/>
            <w:r w:rsidRPr="00B017A2">
              <w:rPr>
                <w:rFonts w:ascii="Times New Roman" w:eastAsia="Times New Roman" w:hAnsi="Times New Roman" w:cs="Times New Roman"/>
                <w:color w:val="222222"/>
                <w:sz w:val="24"/>
                <w:szCs w:val="24"/>
              </w:rPr>
              <w:t xml:space="preserve"> because method is present in the same class. Fruit class cannot invoke </w:t>
            </w:r>
            <w:proofErr w:type="spellStart"/>
            <w:r w:rsidRPr="00B017A2">
              <w:rPr>
                <w:rFonts w:ascii="Times New Roman" w:eastAsia="Times New Roman" w:hAnsi="Times New Roman" w:cs="Times New Roman"/>
                <w:color w:val="222222"/>
                <w:sz w:val="24"/>
                <w:szCs w:val="24"/>
              </w:rPr>
              <w:t>makeOrangeJuice</w:t>
            </w:r>
            <w:proofErr w:type="spellEnd"/>
            <w:r w:rsidRPr="00B017A2">
              <w:rPr>
                <w:rFonts w:ascii="Times New Roman" w:eastAsia="Times New Roman" w:hAnsi="Times New Roman" w:cs="Times New Roman"/>
                <w:color w:val="222222"/>
                <w:sz w:val="24"/>
                <w:szCs w:val="24"/>
              </w:rPr>
              <w:t xml:space="preserve"> method because parent class cannot access the methods of child class.</w:t>
            </w:r>
          </w:p>
        </w:tc>
      </w:tr>
    </w:tbl>
    <w:p w14:paraId="36993EDC"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lastRenderedPageBreak/>
        <w:t> </w:t>
      </w:r>
    </w:p>
    <w:p w14:paraId="300D3BBD"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k.</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the statement Orange p = new Apple() legal?</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5B3C1E93"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3952366" w14:textId="77777777" w:rsidR="00F41FDE" w:rsidRPr="00F41FDE" w:rsidRDefault="00F41FDE" w:rsidP="003B2F03">
            <w:pPr>
              <w:spacing w:after="0" w:line="240" w:lineRule="auto"/>
              <w:rPr>
                <w:rFonts w:ascii="Times New Roman" w:eastAsia="Times New Roman" w:hAnsi="Times New Roman" w:cs="Times New Roman"/>
                <w:color w:val="222222"/>
                <w:sz w:val="24"/>
                <w:szCs w:val="24"/>
              </w:rPr>
            </w:pPr>
            <w:r w:rsidRPr="00F41FDE">
              <w:rPr>
                <w:rFonts w:ascii="Times New Roman" w:eastAsia="Times New Roman" w:hAnsi="Times New Roman" w:cs="Times New Roman"/>
                <w:color w:val="222222"/>
                <w:sz w:val="24"/>
                <w:szCs w:val="24"/>
              </w:rPr>
              <w:t>Answer: illegal</w:t>
            </w:r>
          </w:p>
          <w:p w14:paraId="06B995E2" w14:textId="3D50EC01" w:rsidR="003B2F03" w:rsidRPr="003B2F03" w:rsidRDefault="00F41FDE" w:rsidP="003B2F03">
            <w:pPr>
              <w:spacing w:after="0" w:line="240" w:lineRule="auto"/>
              <w:rPr>
                <w:rFonts w:ascii="Times New Roman" w:eastAsia="Times New Roman" w:hAnsi="Times New Roman" w:cs="Times New Roman"/>
                <w:color w:val="222222"/>
                <w:sz w:val="24"/>
                <w:szCs w:val="24"/>
              </w:rPr>
            </w:pPr>
            <w:r w:rsidRPr="00F41FDE">
              <w:rPr>
                <w:rFonts w:ascii="Times New Roman" w:eastAsia="Times New Roman" w:hAnsi="Times New Roman" w:cs="Times New Roman"/>
                <w:color w:val="222222"/>
                <w:sz w:val="24"/>
                <w:szCs w:val="24"/>
              </w:rPr>
              <w:t>Explanation: I</w:t>
            </w:r>
            <w:r w:rsidR="003B2F03" w:rsidRPr="003B2F03">
              <w:rPr>
                <w:rFonts w:ascii="Times New Roman" w:eastAsia="Times New Roman" w:hAnsi="Times New Roman" w:cs="Times New Roman"/>
                <w:color w:val="222222"/>
                <w:sz w:val="24"/>
                <w:szCs w:val="24"/>
              </w:rPr>
              <w:t>t is not legal because Orange class and Apple class are  different sub classes under the parent class Fruit.</w:t>
            </w:r>
          </w:p>
          <w:p w14:paraId="18B7B8E0" w14:textId="77777777" w:rsidR="003B2F03" w:rsidRPr="003B2F03" w:rsidRDefault="003B2F03" w:rsidP="003B2F03">
            <w:pPr>
              <w:spacing w:after="0" w:line="240" w:lineRule="auto"/>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tc>
      </w:tr>
    </w:tbl>
    <w:p w14:paraId="2C6DC5E5"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0A4DA987"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l.</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the statement McIntosh p = new Apple() legal?</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5CB6EC29"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AE87C13" w14:textId="77777777" w:rsidR="00F41FDE" w:rsidRPr="00F41FDE" w:rsidRDefault="00F41FDE" w:rsidP="003B2F03">
            <w:pPr>
              <w:spacing w:after="0" w:line="240" w:lineRule="auto"/>
              <w:rPr>
                <w:rFonts w:ascii="Times New Roman" w:eastAsia="Times New Roman" w:hAnsi="Times New Roman" w:cs="Times New Roman"/>
                <w:color w:val="222222"/>
                <w:sz w:val="24"/>
                <w:szCs w:val="24"/>
              </w:rPr>
            </w:pPr>
            <w:r w:rsidRPr="00F41FDE">
              <w:rPr>
                <w:rFonts w:ascii="Times New Roman" w:eastAsia="Times New Roman" w:hAnsi="Times New Roman" w:cs="Times New Roman"/>
                <w:color w:val="222222"/>
                <w:sz w:val="24"/>
                <w:szCs w:val="24"/>
              </w:rPr>
              <w:t>Answer: Illegal</w:t>
            </w:r>
          </w:p>
          <w:p w14:paraId="606D5085" w14:textId="16179577" w:rsidR="003B2F03" w:rsidRPr="003B2F03" w:rsidRDefault="00F41FDE" w:rsidP="003B2F03">
            <w:pPr>
              <w:spacing w:after="0" w:line="240" w:lineRule="auto"/>
              <w:rPr>
                <w:rFonts w:ascii="Calibri" w:eastAsia="Times New Roman" w:hAnsi="Calibri" w:cs="Calibri"/>
                <w:color w:val="222222"/>
              </w:rPr>
            </w:pPr>
            <w:r w:rsidRPr="00F41FDE">
              <w:rPr>
                <w:rFonts w:ascii="Times New Roman" w:eastAsia="Times New Roman" w:hAnsi="Times New Roman" w:cs="Times New Roman"/>
                <w:color w:val="222222"/>
                <w:sz w:val="24"/>
                <w:szCs w:val="24"/>
              </w:rPr>
              <w:t xml:space="preserve">Explanation: </w:t>
            </w:r>
            <w:r w:rsidR="003B2F03" w:rsidRPr="003B2F03">
              <w:rPr>
                <w:rFonts w:ascii="Times New Roman" w:eastAsia="Times New Roman" w:hAnsi="Times New Roman" w:cs="Times New Roman"/>
                <w:color w:val="222222"/>
                <w:sz w:val="24"/>
                <w:szCs w:val="24"/>
              </w:rPr>
              <w:t>It's not legal since we can't  create an instance of parent class with child class reference.  The parent class is Apple, while the sub class is MacIntosh.</w:t>
            </w:r>
          </w:p>
        </w:tc>
      </w:tr>
    </w:tbl>
    <w:p w14:paraId="708EC5AC"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p w14:paraId="30423D17" w14:textId="77777777" w:rsidR="003B2F03" w:rsidRPr="003B2F03" w:rsidRDefault="003B2F03" w:rsidP="003B2F03">
      <w:pPr>
        <w:shd w:val="clear" w:color="auto" w:fill="FFFFFF"/>
        <w:spacing w:line="235" w:lineRule="atLeast"/>
        <w:ind w:left="1150"/>
        <w:jc w:val="both"/>
        <w:rPr>
          <w:rFonts w:ascii="Calibri" w:eastAsia="Times New Roman" w:hAnsi="Calibri" w:cs="Calibri"/>
          <w:color w:val="222222"/>
        </w:rPr>
      </w:pPr>
      <w:r w:rsidRPr="003B2F03">
        <w:rPr>
          <w:rFonts w:ascii="Courier New" w:eastAsia="Times New Roman" w:hAnsi="Courier New" w:cs="Courier New"/>
          <w:color w:val="000000"/>
          <w:sz w:val="24"/>
          <w:szCs w:val="24"/>
        </w:rPr>
        <w:t>m.</w:t>
      </w:r>
      <w:r w:rsidRPr="003B2F03">
        <w:rPr>
          <w:rFonts w:ascii="Times New Roman" w:eastAsia="Times New Roman" w:hAnsi="Times New Roman" w:cs="Times New Roman"/>
          <w:color w:val="000000"/>
          <w:sz w:val="14"/>
          <w:szCs w:val="14"/>
        </w:rPr>
        <w:t>  </w:t>
      </w:r>
      <w:r w:rsidRPr="003B2F03">
        <w:rPr>
          <w:rFonts w:ascii="Courier New" w:eastAsia="Times New Roman" w:hAnsi="Courier New" w:cs="Courier New"/>
          <w:color w:val="000000"/>
          <w:sz w:val="24"/>
          <w:szCs w:val="24"/>
        </w:rPr>
        <w:t>Is the statement Apple p = new McIntosh() legal?</w:t>
      </w:r>
    </w:p>
    <w:tbl>
      <w:tblPr>
        <w:tblW w:w="0" w:type="auto"/>
        <w:tblInd w:w="720" w:type="dxa"/>
        <w:shd w:val="clear" w:color="auto" w:fill="FFFFFF"/>
        <w:tblCellMar>
          <w:left w:w="0" w:type="dxa"/>
          <w:right w:w="0" w:type="dxa"/>
        </w:tblCellMar>
        <w:tblLook w:val="04A0" w:firstRow="1" w:lastRow="0" w:firstColumn="1" w:lastColumn="0" w:noHBand="0" w:noVBand="1"/>
      </w:tblPr>
      <w:tblGrid>
        <w:gridCol w:w="8620"/>
      </w:tblGrid>
      <w:tr w:rsidR="003B2F03" w:rsidRPr="003B2F03" w14:paraId="25537EE1" w14:textId="77777777" w:rsidTr="003B2F03">
        <w:tc>
          <w:tcPr>
            <w:tcW w:w="9350"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5C9F6B3" w14:textId="77777777" w:rsidR="0068329A" w:rsidRDefault="0068329A"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Answer: </w:t>
            </w:r>
            <w:r w:rsidR="003B2F03" w:rsidRPr="003B2F03">
              <w:rPr>
                <w:rFonts w:ascii="Times New Roman" w:eastAsia="Times New Roman" w:hAnsi="Times New Roman" w:cs="Times New Roman"/>
                <w:color w:val="222222"/>
                <w:sz w:val="24"/>
                <w:szCs w:val="24"/>
              </w:rPr>
              <w:t xml:space="preserve">legal </w:t>
            </w:r>
          </w:p>
          <w:p w14:paraId="782E5A84" w14:textId="2E3F22D0" w:rsidR="003B2F03" w:rsidRPr="003B2F03" w:rsidRDefault="0068329A" w:rsidP="003B2F03">
            <w:pPr>
              <w:spacing w:after="0" w:line="240" w:lineRule="auto"/>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Explanation: B</w:t>
            </w:r>
            <w:r w:rsidR="003B2F03" w:rsidRPr="003B2F03">
              <w:rPr>
                <w:rFonts w:ascii="Times New Roman" w:eastAsia="Times New Roman" w:hAnsi="Times New Roman" w:cs="Times New Roman"/>
                <w:color w:val="222222"/>
                <w:sz w:val="24"/>
                <w:szCs w:val="24"/>
              </w:rPr>
              <w:t>ecause we can create an instance of child class using the reference of parent class. The parent class is Apple, while the sub class is MacIntosh.</w:t>
            </w:r>
          </w:p>
        </w:tc>
      </w:tr>
    </w:tbl>
    <w:p w14:paraId="0F373A35" w14:textId="77777777" w:rsidR="003B2F03" w:rsidRPr="003B2F03" w:rsidRDefault="003B2F03" w:rsidP="003B2F03">
      <w:pPr>
        <w:shd w:val="clear" w:color="auto" w:fill="FFFFFF"/>
        <w:spacing w:line="235" w:lineRule="atLeast"/>
        <w:ind w:left="720"/>
        <w:jc w:val="both"/>
        <w:rPr>
          <w:rFonts w:ascii="Calibri" w:eastAsia="Times New Roman" w:hAnsi="Calibri" w:cs="Calibri"/>
          <w:color w:val="222222"/>
        </w:rPr>
      </w:pPr>
      <w:r w:rsidRPr="003B2F03">
        <w:rPr>
          <w:rFonts w:ascii="Courier New" w:eastAsia="Times New Roman" w:hAnsi="Courier New" w:cs="Courier New"/>
          <w:color w:val="000000"/>
          <w:sz w:val="24"/>
          <w:szCs w:val="24"/>
        </w:rPr>
        <w:t> </w:t>
      </w:r>
    </w:p>
    <w:bookmarkEnd w:id="0"/>
    <w:p w14:paraId="2CA3746F" w14:textId="15B695FA"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18A44E85" w14:textId="72650EB8"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29F290D9" w14:textId="59AB8CCD"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2545889D" w14:textId="7796B757"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6C04694F" w14:textId="1B4699A9" w:rsidR="000469C8" w:rsidRDefault="000469C8" w:rsidP="00622347">
      <w:pPr>
        <w:pStyle w:val="ListParagraph"/>
        <w:ind w:left="360" w:firstLine="360"/>
        <w:jc w:val="both"/>
        <w:rPr>
          <w:rFonts w:ascii="Courier New" w:eastAsia="Times New Roman" w:hAnsi="Courier New" w:cs="Courier New"/>
          <w:bCs/>
          <w:color w:val="000000" w:themeColor="text1"/>
          <w:sz w:val="24"/>
          <w:szCs w:val="24"/>
        </w:rPr>
      </w:pPr>
    </w:p>
    <w:p w14:paraId="7E81B3FE" w14:textId="50E3220A"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349DC2C2" w14:textId="23456040"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378A2D93" w14:textId="4B032E54"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541522C2" w14:textId="49E348F0"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2F71FE93" w14:textId="77777777" w:rsidR="00F41FDE" w:rsidRDefault="00F41FDE"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434009A5" w:rsidR="000C4844" w:rsidRDefault="000C4844" w:rsidP="00B341C9">
      <w:pPr>
        <w:jc w:val="both"/>
        <w:rPr>
          <w:rFonts w:ascii="Courier New" w:eastAsia="Times New Roman" w:hAnsi="Courier New" w:cs="Courier New"/>
          <w:bCs/>
          <w:color w:val="000000" w:themeColor="text1"/>
          <w:sz w:val="24"/>
          <w:szCs w:val="24"/>
        </w:rPr>
      </w:pPr>
    </w:p>
    <w:p w14:paraId="0ABEDA48" w14:textId="56C8BFBE" w:rsidR="00F41FDE" w:rsidRDefault="00F41FDE" w:rsidP="00B341C9">
      <w:pPr>
        <w:jc w:val="both"/>
        <w:rPr>
          <w:rFonts w:ascii="Courier New" w:eastAsia="Times New Roman" w:hAnsi="Courier New" w:cs="Courier New"/>
          <w:bCs/>
          <w:color w:val="000000" w:themeColor="text1"/>
          <w:sz w:val="24"/>
          <w:szCs w:val="24"/>
        </w:rPr>
      </w:pPr>
    </w:p>
    <w:p w14:paraId="6E70AFB7" w14:textId="7411FB8F" w:rsidR="00F41FDE" w:rsidRDefault="00F41FDE" w:rsidP="00B341C9">
      <w:pPr>
        <w:jc w:val="both"/>
        <w:rPr>
          <w:rFonts w:ascii="Courier New" w:eastAsia="Times New Roman" w:hAnsi="Courier New" w:cs="Courier New"/>
          <w:bCs/>
          <w:color w:val="000000" w:themeColor="text1"/>
          <w:sz w:val="24"/>
          <w:szCs w:val="24"/>
        </w:rPr>
      </w:pPr>
    </w:p>
    <w:p w14:paraId="70EC955B" w14:textId="3F2AC05D" w:rsidR="00F41FDE" w:rsidRDefault="00F41FDE" w:rsidP="00B341C9">
      <w:pPr>
        <w:jc w:val="both"/>
        <w:rPr>
          <w:rFonts w:ascii="Courier New" w:eastAsia="Times New Roman" w:hAnsi="Courier New" w:cs="Courier New"/>
          <w:bCs/>
          <w:color w:val="000000" w:themeColor="text1"/>
          <w:sz w:val="24"/>
          <w:szCs w:val="24"/>
        </w:rPr>
      </w:pPr>
    </w:p>
    <w:p w14:paraId="662296CF" w14:textId="58007A09" w:rsidR="00F41FDE" w:rsidRDefault="00F41FDE" w:rsidP="00B341C9">
      <w:pPr>
        <w:jc w:val="both"/>
        <w:rPr>
          <w:rFonts w:ascii="Courier New" w:eastAsia="Times New Roman" w:hAnsi="Courier New" w:cs="Courier New"/>
          <w:bCs/>
          <w:color w:val="000000" w:themeColor="text1"/>
          <w:sz w:val="24"/>
          <w:szCs w:val="24"/>
        </w:rPr>
      </w:pPr>
    </w:p>
    <w:p w14:paraId="25568842" w14:textId="03B60F6B" w:rsidR="00F41FDE" w:rsidRDefault="00F41FDE" w:rsidP="00B341C9">
      <w:pPr>
        <w:jc w:val="both"/>
        <w:rPr>
          <w:rFonts w:ascii="Courier New" w:eastAsia="Times New Roman" w:hAnsi="Courier New" w:cs="Courier New"/>
          <w:bCs/>
          <w:color w:val="000000" w:themeColor="text1"/>
          <w:sz w:val="24"/>
          <w:szCs w:val="24"/>
        </w:rPr>
      </w:pPr>
    </w:p>
    <w:p w14:paraId="53689434" w14:textId="77777777" w:rsidR="00F41FDE" w:rsidRPr="00B341C9" w:rsidRDefault="00F41FDE" w:rsidP="00B341C9">
      <w:pPr>
        <w:jc w:val="both"/>
        <w:rPr>
          <w:rFonts w:ascii="Courier New" w:eastAsia="Times New Roman" w:hAnsi="Courier New" w:cs="Courier New"/>
          <w:bCs/>
          <w:color w:val="000000" w:themeColor="text1"/>
          <w:sz w:val="24"/>
          <w:szCs w:val="24"/>
        </w:rPr>
      </w:pPr>
    </w:p>
    <w:p w14:paraId="3FF97652" w14:textId="1DEC1893" w:rsidR="000D48CB"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lastRenderedPageBreak/>
        <w:t>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05777402" w14:textId="4EC38FCB"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3F704253" w14:textId="6A3E7119"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ML Diagram: </w:t>
      </w:r>
    </w:p>
    <w:p w14:paraId="7885BC88" w14:textId="246DC741" w:rsidR="000469C8" w:rsidRDefault="00602C52"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w:t xml:space="preserve">                              </w:t>
      </w:r>
      <w:r w:rsidR="000469C8">
        <w:rPr>
          <w:rFonts w:ascii="Times New Roman" w:eastAsia="Times New Roman" w:hAnsi="Times New Roman" w:cs="Times New Roman"/>
          <w:bCs/>
          <w:noProof/>
          <w:color w:val="000000" w:themeColor="text1"/>
          <w:sz w:val="24"/>
          <w:szCs w:val="24"/>
        </w:rPr>
        <w:drawing>
          <wp:inline distT="0" distB="0" distL="0" distR="0" wp14:anchorId="4797D59B" wp14:editId="71C50317">
            <wp:extent cx="4400699" cy="3051913"/>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00699" cy="3051913"/>
                    </a:xfrm>
                    <a:prstGeom prst="rect">
                      <a:avLst/>
                    </a:prstGeom>
                  </pic:spPr>
                </pic:pic>
              </a:graphicData>
            </a:graphic>
          </wp:inline>
        </w:drawing>
      </w:r>
    </w:p>
    <w:p w14:paraId="39C80912" w14:textId="739EC9B5" w:rsidR="000469C8" w:rsidRDefault="000469C8"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0469C8" w14:paraId="378BF4FE" w14:textId="77777777" w:rsidTr="000469C8">
        <w:tc>
          <w:tcPr>
            <w:tcW w:w="9350" w:type="dxa"/>
          </w:tcPr>
          <w:p w14:paraId="58EB5EE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58A52EB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53FF12E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7B8506A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395C18B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D2E0B2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5;</w:t>
            </w:r>
          </w:p>
          <w:p w14:paraId="0A6F1171"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61FCE4F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3DE85AB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5ED759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51C55B3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B49A87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Circle {</w:t>
            </w:r>
          </w:p>
          <w:p w14:paraId="73CFF83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rivate double radius;</w:t>
            </w:r>
          </w:p>
          <w:p w14:paraId="0C72A89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5BB0C9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Circle(double radius) {</w:t>
            </w:r>
          </w:p>
          <w:p w14:paraId="13DDCA6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this.radius = radius;</w:t>
            </w:r>
          </w:p>
          <w:p w14:paraId="3EA9AB74" w14:textId="2281CA7A" w:rsid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0EB4702E" w14:textId="77777777" w:rsidR="00602C52" w:rsidRPr="00602C52" w:rsidRDefault="00602C52" w:rsidP="00602C52">
            <w:pPr>
              <w:jc w:val="both"/>
              <w:rPr>
                <w:rFonts w:ascii="Courier New" w:eastAsia="Times New Roman" w:hAnsi="Courier New" w:cs="Courier New"/>
                <w:bCs/>
                <w:color w:val="000000" w:themeColor="text1"/>
                <w:sz w:val="20"/>
                <w:szCs w:val="20"/>
              </w:rPr>
            </w:pPr>
            <w:r>
              <w:rPr>
                <w:rFonts w:ascii="Courier New" w:eastAsia="Times New Roman" w:hAnsi="Courier New" w:cs="Courier New"/>
                <w:bCs/>
                <w:color w:val="000000" w:themeColor="text1"/>
                <w:sz w:val="20"/>
                <w:szCs w:val="20"/>
              </w:rPr>
              <w:t xml:space="preserve">    </w:t>
            </w:r>
            <w:r w:rsidRPr="00602C52">
              <w:rPr>
                <w:rFonts w:ascii="Courier New" w:eastAsia="Times New Roman" w:hAnsi="Courier New" w:cs="Courier New"/>
                <w:bCs/>
                <w:color w:val="000000" w:themeColor="text1"/>
                <w:sz w:val="20"/>
                <w:szCs w:val="20"/>
              </w:rPr>
              <w:t>public double getRadius() {</w:t>
            </w:r>
          </w:p>
          <w:p w14:paraId="3B4046B0" w14:textId="77777777" w:rsidR="00602C52" w:rsidRPr="00602C52" w:rsidRDefault="00602C52" w:rsidP="00602C52">
            <w:pPr>
              <w:jc w:val="both"/>
              <w:rPr>
                <w:rFonts w:ascii="Courier New" w:eastAsia="Times New Roman" w:hAnsi="Courier New" w:cs="Courier New"/>
                <w:bCs/>
                <w:color w:val="000000" w:themeColor="text1"/>
                <w:sz w:val="20"/>
                <w:szCs w:val="20"/>
              </w:rPr>
            </w:pPr>
            <w:r w:rsidRPr="00602C52">
              <w:rPr>
                <w:rFonts w:ascii="Courier New" w:eastAsia="Times New Roman" w:hAnsi="Courier New" w:cs="Courier New"/>
                <w:bCs/>
                <w:color w:val="000000" w:themeColor="text1"/>
                <w:sz w:val="20"/>
                <w:szCs w:val="20"/>
              </w:rPr>
              <w:t xml:space="preserve">        return radius;</w:t>
            </w:r>
          </w:p>
          <w:p w14:paraId="68417732" w14:textId="2BE4ADB3" w:rsidR="00602C52" w:rsidRPr="000469C8" w:rsidRDefault="00602C52" w:rsidP="00602C52">
            <w:pPr>
              <w:jc w:val="both"/>
              <w:rPr>
                <w:rFonts w:ascii="Courier New" w:eastAsia="Times New Roman" w:hAnsi="Courier New" w:cs="Courier New"/>
                <w:bCs/>
                <w:color w:val="000000" w:themeColor="text1"/>
                <w:sz w:val="20"/>
                <w:szCs w:val="20"/>
              </w:rPr>
            </w:pPr>
            <w:r w:rsidRPr="00602C52">
              <w:rPr>
                <w:rFonts w:ascii="Courier New" w:eastAsia="Times New Roman" w:hAnsi="Courier New" w:cs="Courier New"/>
                <w:bCs/>
                <w:color w:val="000000" w:themeColor="text1"/>
                <w:sz w:val="20"/>
                <w:szCs w:val="20"/>
              </w:rPr>
              <w:t xml:space="preserve">    }</w:t>
            </w:r>
          </w:p>
          <w:p w14:paraId="0E234E2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7B7A96F8"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double getArea() {</w:t>
            </w:r>
          </w:p>
          <w:p w14:paraId="28FE8FA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radius * radius * Math.PI;</w:t>
            </w:r>
          </w:p>
          <w:p w14:paraId="48D987F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5C42764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lastRenderedPageBreak/>
              <w:t xml:space="preserve">    </w:t>
            </w:r>
          </w:p>
          <w:p w14:paraId="371BAC3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end of circle</w:t>
            </w:r>
          </w:p>
          <w:p w14:paraId="3815F5FB"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7A26E71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417CB03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67809A1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4BA5924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29EA2AD4"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1779C9D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5;</w:t>
            </w:r>
          </w:p>
          <w:p w14:paraId="36418AEF"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B7BCB6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273689A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724AB83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3789B77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39507E4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ComparableCircle extends Circle implements Comparable&lt;ComparableCircle&gt; {</w:t>
            </w:r>
          </w:p>
          <w:p w14:paraId="6009B4D9"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6F6BCC1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ComparableCircle(double radius) {</w:t>
            </w:r>
          </w:p>
          <w:p w14:paraId="158241D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uper(radius);</w:t>
            </w:r>
          </w:p>
          <w:p w14:paraId="4125802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56B1E282"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14B719E"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Override</w:t>
            </w:r>
          </w:p>
          <w:p w14:paraId="46526C7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int compareTo(ComparableCircle circle) {</w:t>
            </w:r>
          </w:p>
          <w:p w14:paraId="63175E8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if (getArea() &gt; circle.getArea()) {</w:t>
            </w:r>
          </w:p>
          <w:p w14:paraId="1291614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1;</w:t>
            </w:r>
          </w:p>
          <w:p w14:paraId="6E4E395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if (getArea() &lt; circle.getArea()) {</w:t>
            </w:r>
          </w:p>
          <w:p w14:paraId="49FA6FD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1;</w:t>
            </w:r>
          </w:p>
          <w:p w14:paraId="27A1254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w:t>
            </w:r>
          </w:p>
          <w:p w14:paraId="6C1F178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0;</w:t>
            </w:r>
          </w:p>
          <w:p w14:paraId="7FD5E1D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B44F80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FECDE92"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2D234455"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Override</w:t>
            </w:r>
          </w:p>
          <w:p w14:paraId="3D013AA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String toString() {</w:t>
            </w:r>
          </w:p>
          <w:p w14:paraId="7335223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return "\nArea " + super.getArea();</w:t>
            </w:r>
          </w:p>
          <w:p w14:paraId="586D8AB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6437597F" w14:textId="24D17124"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end of comparable circle</w:t>
            </w:r>
          </w:p>
          <w:p w14:paraId="255F5A99"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50D7D3C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02E508D6"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license header, choose License Headers in Project Properties.</w:t>
            </w:r>
          </w:p>
          <w:p w14:paraId="2790B769"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To change this template file, choose Tools | Templates</w:t>
            </w:r>
          </w:p>
          <w:p w14:paraId="75D8FD6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nd open the template in the editor.</w:t>
            </w:r>
          </w:p>
          <w:p w14:paraId="207F3DF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C79719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ackage Question5;</w:t>
            </w:r>
          </w:p>
          <w:p w14:paraId="6A06A808"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1C692B6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w:t>
            </w:r>
          </w:p>
          <w:p w14:paraId="09B1CE0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0538C4D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author Tadipaneni Vyshnavi</w:t>
            </w:r>
          </w:p>
          <w:p w14:paraId="6DE37890"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A95291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public class DriverClass {</w:t>
            </w:r>
          </w:p>
          <w:p w14:paraId="57555BA6" w14:textId="77777777" w:rsidR="000469C8" w:rsidRPr="000469C8" w:rsidRDefault="000469C8" w:rsidP="000469C8">
            <w:pPr>
              <w:jc w:val="both"/>
              <w:rPr>
                <w:rFonts w:ascii="Courier New" w:eastAsia="Times New Roman" w:hAnsi="Courier New" w:cs="Courier New"/>
                <w:bCs/>
                <w:color w:val="000000" w:themeColor="text1"/>
                <w:sz w:val="20"/>
                <w:szCs w:val="20"/>
              </w:rPr>
            </w:pPr>
          </w:p>
          <w:p w14:paraId="00A9CD6B"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0D3A3AB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param args the command line arguments</w:t>
            </w:r>
          </w:p>
          <w:p w14:paraId="0DEC5FB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01FF862"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public static void main(String[] args) {</w:t>
            </w:r>
          </w:p>
          <w:p w14:paraId="25889917"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lastRenderedPageBreak/>
              <w:t xml:space="preserve">        // TODO code application logic here</w:t>
            </w:r>
          </w:p>
          <w:p w14:paraId="0465BC1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Answer for question5 : Tadipaneni Vyshnavi");</w:t>
            </w:r>
          </w:p>
          <w:p w14:paraId="4DEE2CDA"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ComparableCircle circle1 = new ComparableCircle(3);</w:t>
            </w:r>
          </w:p>
          <w:p w14:paraId="453B874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ComparableCircle circle2 = new ComparableCircle(2);</w:t>
            </w:r>
          </w:p>
          <w:p w14:paraId="17C09D36"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ircle1.toString());</w:t>
            </w:r>
          </w:p>
          <w:p w14:paraId="535BD6DD"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if (circle1.compareTo(circle2) &gt; 0) {</w:t>
            </w:r>
          </w:p>
          <w:p w14:paraId="054EC99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ircle1 is larger than Circle2.");</w:t>
            </w:r>
          </w:p>
          <w:p w14:paraId="3A9919AC"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if (circle1.compareTo(circle2) &lt; 0) {</w:t>
            </w:r>
          </w:p>
          <w:p w14:paraId="1E7AB79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Circle2 is larger than Circle1.");</w:t>
            </w:r>
          </w:p>
          <w:p w14:paraId="64E13EF1"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 else {</w:t>
            </w:r>
          </w:p>
          <w:p w14:paraId="30389AC3"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System.out.println("Both circles are the same");</w:t>
            </w:r>
          </w:p>
          <w:p w14:paraId="0696044F"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442FF988" w14:textId="77777777" w:rsidR="000469C8" w:rsidRPr="000469C8" w:rsidRDefault="000469C8" w:rsidP="000469C8">
            <w:pPr>
              <w:jc w:val="both"/>
              <w:rPr>
                <w:rFonts w:ascii="Courier New" w:eastAsia="Times New Roman" w:hAnsi="Courier New" w:cs="Courier New"/>
                <w:bCs/>
                <w:color w:val="000000" w:themeColor="text1"/>
                <w:sz w:val="20"/>
                <w:szCs w:val="20"/>
              </w:rPr>
            </w:pPr>
            <w:r w:rsidRPr="000469C8">
              <w:rPr>
                <w:rFonts w:ascii="Courier New" w:eastAsia="Times New Roman" w:hAnsi="Courier New" w:cs="Courier New"/>
                <w:bCs/>
                <w:color w:val="000000" w:themeColor="text1"/>
                <w:sz w:val="20"/>
                <w:szCs w:val="20"/>
              </w:rPr>
              <w:t xml:space="preserve">    }</w:t>
            </w:r>
          </w:p>
          <w:p w14:paraId="23E58780" w14:textId="5A99A254" w:rsidR="000469C8" w:rsidRDefault="000469C8" w:rsidP="000469C8">
            <w:pPr>
              <w:jc w:val="both"/>
              <w:rPr>
                <w:rFonts w:ascii="Times New Roman" w:eastAsia="Times New Roman" w:hAnsi="Times New Roman" w:cs="Times New Roman"/>
                <w:bCs/>
                <w:color w:val="000000" w:themeColor="text1"/>
                <w:sz w:val="24"/>
                <w:szCs w:val="24"/>
              </w:rPr>
            </w:pPr>
            <w:r w:rsidRPr="000469C8">
              <w:rPr>
                <w:rFonts w:ascii="Courier New" w:eastAsia="Times New Roman" w:hAnsi="Courier New" w:cs="Courier New"/>
                <w:bCs/>
                <w:color w:val="000000" w:themeColor="text1"/>
                <w:sz w:val="20"/>
                <w:szCs w:val="20"/>
              </w:rPr>
              <w:t>}//end of main method.</w:t>
            </w:r>
          </w:p>
        </w:tc>
      </w:tr>
    </w:tbl>
    <w:p w14:paraId="2DAD2B7A" w14:textId="0A7F0DC1" w:rsidR="000469C8" w:rsidRDefault="000469C8" w:rsidP="000469C8">
      <w:pPr>
        <w:jc w:val="both"/>
        <w:rPr>
          <w:rFonts w:ascii="Times New Roman" w:eastAsia="Times New Roman" w:hAnsi="Times New Roman" w:cs="Times New Roman"/>
          <w:bCs/>
          <w:color w:val="000000" w:themeColor="text1"/>
          <w:sz w:val="24"/>
          <w:szCs w:val="24"/>
        </w:rPr>
      </w:pPr>
    </w:p>
    <w:p w14:paraId="473F639A" w14:textId="0A99A84C" w:rsidR="009613D5" w:rsidRDefault="009613D5" w:rsidP="000469C8">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43DA11AC" w14:textId="4F769B20" w:rsidR="009613D5" w:rsidRPr="000469C8" w:rsidRDefault="009613D5" w:rsidP="000469C8">
      <w:pPr>
        <w:jc w:val="both"/>
        <w:rPr>
          <w:rFonts w:ascii="Times New Roman" w:eastAsia="Times New Roman" w:hAnsi="Times New Roman" w:cs="Times New Roman"/>
          <w:bCs/>
          <w:color w:val="000000" w:themeColor="text1"/>
          <w:sz w:val="24"/>
          <w:szCs w:val="24"/>
        </w:rPr>
      </w:pPr>
      <w:r>
        <w:rPr>
          <w:noProof/>
        </w:rPr>
        <w:drawing>
          <wp:inline distT="0" distB="0" distL="0" distR="0" wp14:anchorId="1429F331" wp14:editId="28636D1A">
            <wp:extent cx="4991100" cy="1771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91100" cy="1771650"/>
                    </a:xfrm>
                    <a:prstGeom prst="rect">
                      <a:avLst/>
                    </a:prstGeom>
                  </pic:spPr>
                </pic:pic>
              </a:graphicData>
            </a:graphic>
          </wp:inline>
        </w:drawing>
      </w:r>
    </w:p>
    <w:p w14:paraId="603CFA22" w14:textId="095D512B"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5BFFA67A" w14:textId="79A27793"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8D239C3" w14:textId="63FED550"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424A5858" w14:textId="392C1298"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AD216E6" w14:textId="18C572EA"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9D62A23" w14:textId="581B6438"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2DE09A93" w14:textId="1C96D844"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1F35A87" w14:textId="4FE4E53A"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1B3AC966" w14:textId="394D140A"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5D069022" w14:textId="5FD453A6"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F99E556" w14:textId="7E0012DE"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63E0CDF3" w14:textId="4249D47F"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2569D139" w14:textId="678C3D50"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7E60DD72" w14:textId="7749269F" w:rsidR="009613D5" w:rsidRDefault="009613D5" w:rsidP="00602C52">
      <w:pPr>
        <w:jc w:val="both"/>
        <w:rPr>
          <w:rFonts w:ascii="Times New Roman" w:eastAsia="Times New Roman" w:hAnsi="Times New Roman" w:cs="Times New Roman"/>
          <w:bCs/>
          <w:color w:val="000000" w:themeColor="text1"/>
          <w:sz w:val="24"/>
          <w:szCs w:val="24"/>
        </w:rPr>
      </w:pPr>
    </w:p>
    <w:p w14:paraId="14FB755C" w14:textId="77777777" w:rsidR="00B1136E" w:rsidRPr="00602C52" w:rsidRDefault="00B1136E" w:rsidP="00602C52">
      <w:pPr>
        <w:jc w:val="both"/>
        <w:rPr>
          <w:rFonts w:ascii="Times New Roman" w:eastAsia="Times New Roman" w:hAnsi="Times New Roman" w:cs="Times New Roman"/>
          <w:bCs/>
          <w:color w:val="000000" w:themeColor="text1"/>
          <w:sz w:val="24"/>
          <w:szCs w:val="24"/>
        </w:rPr>
      </w:pPr>
    </w:p>
    <w:p w14:paraId="1E54DC18" w14:textId="651C4C1B" w:rsidR="00DF3724"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9A0A504" w14:textId="5C79F5FC"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Answer: </w:t>
      </w:r>
    </w:p>
    <w:p w14:paraId="4DDEB04B" w14:textId="3B76022B"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ception:</w:t>
      </w:r>
      <w:r>
        <w:t xml:space="preserve"> </w:t>
      </w:r>
      <w:r w:rsidRPr="009613D5">
        <w:rPr>
          <w:rFonts w:ascii="Times New Roman" w:eastAsia="Times New Roman" w:hAnsi="Times New Roman" w:cs="Times New Roman"/>
          <w:bCs/>
          <w:color w:val="000000" w:themeColor="text1"/>
          <w:sz w:val="24"/>
          <w:szCs w:val="24"/>
        </w:rPr>
        <w:t>An exception is a problem that arises during the exception of a program. When exception is occurs the normal flow of program gets disturbed and program terminated.</w:t>
      </w:r>
    </w:p>
    <w:p w14:paraId="262691D9" w14:textId="77777777" w:rsidR="009613D5" w:rsidRPr="009613D5" w:rsidRDefault="009613D5" w:rsidP="009613D5">
      <w:p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They are two types of exceptions. They are:</w:t>
      </w:r>
    </w:p>
    <w:p w14:paraId="468DE234" w14:textId="4C2BCC71" w:rsidR="009613D5" w:rsidRPr="009613D5" w:rsidRDefault="009613D5" w:rsidP="009613D5">
      <w:pPr>
        <w:pStyle w:val="ListParagraph"/>
        <w:numPr>
          <w:ilvl w:val="0"/>
          <w:numId w:val="15"/>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Checked exceptions.</w:t>
      </w:r>
    </w:p>
    <w:p w14:paraId="393DEF5B" w14:textId="23491A97" w:rsidR="009613D5" w:rsidRPr="009613D5" w:rsidRDefault="009613D5" w:rsidP="009613D5">
      <w:pPr>
        <w:pStyle w:val="ListParagraph"/>
        <w:numPr>
          <w:ilvl w:val="0"/>
          <w:numId w:val="15"/>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Unchecked exceptions.</w:t>
      </w:r>
    </w:p>
    <w:p w14:paraId="0F922155" w14:textId="6C2E5480" w:rsidR="009613D5" w:rsidRP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hecked Exception: </w:t>
      </w:r>
      <w:r w:rsidRPr="009613D5">
        <w:rPr>
          <w:rFonts w:ascii="Times New Roman" w:eastAsia="Times New Roman" w:hAnsi="Times New Roman" w:cs="Times New Roman"/>
          <w:bCs/>
          <w:color w:val="000000" w:themeColor="text1"/>
          <w:sz w:val="24"/>
          <w:szCs w:val="24"/>
        </w:rPr>
        <w:t>It occurs at the compiles time. This is also known as compile-time exceptions. All the checked exceptions are not simply ignored, the programmer should handle these exceptions.</w:t>
      </w:r>
    </w:p>
    <w:p w14:paraId="1DC8352F" w14:textId="24AD149B" w:rsidR="009613D5" w:rsidRP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Class Not Found Exception.</w:t>
      </w:r>
    </w:p>
    <w:p w14:paraId="34F14C56" w14:textId="77777777" w:rsid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File Not Found Exception.</w:t>
      </w:r>
    </w:p>
    <w:p w14:paraId="6EDF018B" w14:textId="77777777" w:rsid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SQL Exception.</w:t>
      </w:r>
    </w:p>
    <w:p w14:paraId="086BA651" w14:textId="3076B8F4" w:rsidR="009613D5" w:rsidRDefault="009613D5" w:rsidP="009613D5">
      <w:pPr>
        <w:pStyle w:val="ListParagraph"/>
        <w:numPr>
          <w:ilvl w:val="0"/>
          <w:numId w:val="16"/>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IO Exception.</w:t>
      </w:r>
    </w:p>
    <w:p w14:paraId="55A241CE" w14:textId="46B42473" w:rsidR="00B341C9" w:rsidRDefault="00B341C9" w:rsidP="00B341C9">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 :</w:t>
      </w:r>
    </w:p>
    <w:p w14:paraId="07E72BCB" w14:textId="5F8B2FD1"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79B64C19" w14:textId="2AAAA90D"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creating a fileReader object and placing the file location path.</w:t>
      </w:r>
    </w:p>
    <w:p w14:paraId="70240FFE" w14:textId="2259D1C2" w:rsidR="00B341C9" w:rsidRP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4A91E2C4" w14:textId="361B147C" w:rsidR="001C2172"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1C2172" w14:paraId="07B9C2BE" w14:textId="77777777" w:rsidTr="001C2172">
        <w:tc>
          <w:tcPr>
            <w:tcW w:w="9350" w:type="dxa"/>
          </w:tcPr>
          <w:p w14:paraId="51E4D4E7"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52C883E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7179E50D"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6C550846"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152B5CA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B8DD91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6;</w:t>
            </w:r>
          </w:p>
          <w:p w14:paraId="4BCF300F"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66739952"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io.FileNotFoundException;</w:t>
            </w:r>
          </w:p>
          <w:p w14:paraId="7BCDD1E0"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io.FileReader;</w:t>
            </w:r>
          </w:p>
          <w:p w14:paraId="21F97E9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io.IOException;</w:t>
            </w:r>
          </w:p>
          <w:p w14:paraId="7B79C582"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099B12F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1D32BE8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EC4417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0A107F2D"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5EB880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6_1 {</w:t>
            </w:r>
          </w:p>
          <w:p w14:paraId="27CDAA71"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1810723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9FB690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4CF9D7D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7DAFF5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throws FileNotFoundException {</w:t>
            </w:r>
          </w:p>
          <w:p w14:paraId="1782A67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0A37FDD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6 : Tadipaneni Vyshnavi");</w:t>
            </w:r>
          </w:p>
          <w:p w14:paraId="2112E5B2"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ry {</w:t>
            </w:r>
          </w:p>
          <w:p w14:paraId="6D02B26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FileReader file1 = new FileReader("somefile.txt");</w:t>
            </w:r>
          </w:p>
          <w:p w14:paraId="1B832A5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FileReader file2;</w:t>
            </w:r>
          </w:p>
          <w:p w14:paraId="11FBBDB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atch (FileNotFoundException ex) {</w:t>
            </w:r>
          </w:p>
          <w:p w14:paraId="01AB0B1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File not found exception" + ex);</w:t>
            </w:r>
          </w:p>
          <w:p w14:paraId="19D4A4B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DBF6E3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3F37F16"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41A59108" w14:textId="2F5F1954" w:rsidR="001C2172" w:rsidRDefault="001C2172" w:rsidP="001C217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w:t>
            </w:r>
          </w:p>
        </w:tc>
      </w:tr>
    </w:tbl>
    <w:p w14:paraId="4C28B0AD" w14:textId="77777777" w:rsidR="00B1136E" w:rsidRDefault="00B1136E" w:rsidP="009613D5">
      <w:pPr>
        <w:jc w:val="both"/>
        <w:rPr>
          <w:rFonts w:ascii="Times New Roman" w:eastAsia="Times New Roman" w:hAnsi="Times New Roman" w:cs="Times New Roman"/>
          <w:bCs/>
          <w:color w:val="000000" w:themeColor="text1"/>
          <w:sz w:val="24"/>
          <w:szCs w:val="24"/>
        </w:rPr>
      </w:pPr>
    </w:p>
    <w:p w14:paraId="44256617" w14:textId="1F86D488" w:rsidR="001C2172"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33BBB7CE" w14:textId="4CAA28EC" w:rsidR="001C2172" w:rsidRDefault="001C2172"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627E021E" wp14:editId="1DC1D5A0">
            <wp:extent cx="5943600" cy="7918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91845"/>
                    </a:xfrm>
                    <a:prstGeom prst="rect">
                      <a:avLst/>
                    </a:prstGeom>
                  </pic:spPr>
                </pic:pic>
              </a:graphicData>
            </a:graphic>
          </wp:inline>
        </w:drawing>
      </w:r>
    </w:p>
    <w:p w14:paraId="36F0D228" w14:textId="6A218878" w:rsidR="006930DC" w:rsidRDefault="006930DC"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1A4DF319"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3B73C09A" w14:textId="15FB42F8"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creating a class object and placing the file location path.</w:t>
      </w:r>
    </w:p>
    <w:p w14:paraId="62B0A876" w14:textId="77777777" w:rsidR="00011F4A" w:rsidRPr="00B341C9"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237D55B6" w14:textId="77777777" w:rsidR="00011F4A" w:rsidRDefault="00011F4A" w:rsidP="009613D5">
      <w:pPr>
        <w:jc w:val="both"/>
        <w:rPr>
          <w:rFonts w:ascii="Times New Roman" w:eastAsia="Times New Roman" w:hAnsi="Times New Roman" w:cs="Times New Roman"/>
          <w:bCs/>
          <w:color w:val="000000" w:themeColor="text1"/>
          <w:sz w:val="24"/>
          <w:szCs w:val="24"/>
        </w:rPr>
      </w:pPr>
    </w:p>
    <w:p w14:paraId="5D4CBD19" w14:textId="48B8C351" w:rsidR="006930DC" w:rsidRDefault="00011F4A"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011F4A" w14:paraId="57FCE526" w14:textId="77777777" w:rsidTr="00011F4A">
        <w:tc>
          <w:tcPr>
            <w:tcW w:w="9350" w:type="dxa"/>
          </w:tcPr>
          <w:p w14:paraId="59EC1E7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525A2BAD"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license header, choose License Headers in Project Properties.</w:t>
            </w:r>
          </w:p>
          <w:p w14:paraId="684A6144"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template file, choose Tools | Templates</w:t>
            </w:r>
          </w:p>
          <w:p w14:paraId="08824A3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nd open the template in the editor.</w:t>
            </w:r>
          </w:p>
          <w:p w14:paraId="0966EC84"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4C8C3C1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ackage Question6;</w:t>
            </w:r>
          </w:p>
          <w:p w14:paraId="3AE9809D"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2AF7ED77"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045DAD5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8CEFA62"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uthor Tadipaneni Vyshnavi</w:t>
            </w:r>
          </w:p>
          <w:p w14:paraId="5768420A"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55BA5B90"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ublic class Question6_3 {</w:t>
            </w:r>
          </w:p>
          <w:p w14:paraId="69578CA9"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5EBC1811"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70F43AD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param args the command line arguments</w:t>
            </w:r>
          </w:p>
          <w:p w14:paraId="6482FF5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08A51F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public static void main(String args[]) {</w:t>
            </w:r>
          </w:p>
          <w:p w14:paraId="25786F9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try {</w:t>
            </w:r>
          </w:p>
          <w:p w14:paraId="185EBAE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Class.forName("Vyshnavi");</w:t>
            </w:r>
          </w:p>
          <w:p w14:paraId="05359DE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catch (ClassNotFoundException ex) {</w:t>
            </w:r>
          </w:p>
          <w:p w14:paraId="74F70978"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ex.printStackTrace();</w:t>
            </w:r>
          </w:p>
          <w:p w14:paraId="44333209"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7B135D68"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09608C8E" w14:textId="30F34C54" w:rsidR="00011F4A" w:rsidRDefault="00011F4A" w:rsidP="00011F4A">
            <w:pPr>
              <w:jc w:val="both"/>
              <w:rPr>
                <w:rFonts w:ascii="Times New Roman" w:eastAsia="Times New Roman" w:hAnsi="Times New Roman" w:cs="Times New Roman"/>
                <w:bCs/>
                <w:color w:val="000000" w:themeColor="text1"/>
                <w:sz w:val="24"/>
                <w:szCs w:val="24"/>
              </w:rPr>
            </w:pPr>
            <w:r w:rsidRPr="00011F4A">
              <w:rPr>
                <w:rFonts w:ascii="Courier New" w:eastAsia="Times New Roman" w:hAnsi="Courier New" w:cs="Courier New"/>
                <w:bCs/>
                <w:color w:val="000000" w:themeColor="text1"/>
                <w:sz w:val="20"/>
                <w:szCs w:val="20"/>
              </w:rPr>
              <w:t>}</w:t>
            </w:r>
          </w:p>
        </w:tc>
      </w:tr>
    </w:tbl>
    <w:p w14:paraId="7329D1DD" w14:textId="4D5E9CA7" w:rsidR="00011F4A" w:rsidRDefault="00011F4A" w:rsidP="009613D5">
      <w:pPr>
        <w:jc w:val="both"/>
        <w:rPr>
          <w:rFonts w:ascii="Times New Roman" w:eastAsia="Times New Roman" w:hAnsi="Times New Roman" w:cs="Times New Roman"/>
          <w:bCs/>
          <w:color w:val="000000" w:themeColor="text1"/>
          <w:sz w:val="24"/>
          <w:szCs w:val="24"/>
        </w:rPr>
      </w:pPr>
    </w:p>
    <w:p w14:paraId="5B7D0CF6" w14:textId="77777777" w:rsidR="00011F4A" w:rsidRDefault="00011F4A" w:rsidP="009613D5">
      <w:pPr>
        <w:jc w:val="both"/>
        <w:rPr>
          <w:rFonts w:ascii="Times New Roman" w:eastAsia="Times New Roman" w:hAnsi="Times New Roman" w:cs="Times New Roman"/>
          <w:bCs/>
          <w:color w:val="000000" w:themeColor="text1"/>
          <w:sz w:val="24"/>
          <w:szCs w:val="24"/>
        </w:rPr>
      </w:pPr>
    </w:p>
    <w:p w14:paraId="7B8EC4EF" w14:textId="77777777" w:rsidR="00011F4A" w:rsidRDefault="00011F4A" w:rsidP="009613D5">
      <w:pPr>
        <w:jc w:val="both"/>
        <w:rPr>
          <w:rFonts w:ascii="Times New Roman" w:eastAsia="Times New Roman" w:hAnsi="Times New Roman" w:cs="Times New Roman"/>
          <w:bCs/>
          <w:color w:val="000000" w:themeColor="text1"/>
          <w:sz w:val="24"/>
          <w:szCs w:val="24"/>
        </w:rPr>
      </w:pPr>
    </w:p>
    <w:p w14:paraId="41AC914D" w14:textId="676728A2" w:rsidR="00011F4A" w:rsidRDefault="00011F4A"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51BA877" w14:textId="55CE25D6" w:rsidR="00011F4A" w:rsidRDefault="00011F4A"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608E7109" wp14:editId="22738315">
            <wp:extent cx="5943600" cy="1431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31290"/>
                    </a:xfrm>
                    <a:prstGeom prst="rect">
                      <a:avLst/>
                    </a:prstGeom>
                  </pic:spPr>
                </pic:pic>
              </a:graphicData>
            </a:graphic>
          </wp:inline>
        </w:drawing>
      </w:r>
    </w:p>
    <w:p w14:paraId="523B7BFA" w14:textId="7154501A" w:rsidR="009613D5" w:rsidRP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nchecked Exception: </w:t>
      </w:r>
      <w:r w:rsidRPr="009613D5">
        <w:rPr>
          <w:rFonts w:ascii="Times New Roman" w:eastAsia="Times New Roman" w:hAnsi="Times New Roman" w:cs="Times New Roman"/>
          <w:bCs/>
          <w:color w:val="000000" w:themeColor="text1"/>
          <w:sz w:val="24"/>
          <w:szCs w:val="24"/>
        </w:rPr>
        <w:t>It occurs at the run time. This is also known as run-time exceptions. These includes programming bugs, such as logic errors or improper use of API. Runtime exceptions are ignored at the time of execution.</w:t>
      </w:r>
    </w:p>
    <w:p w14:paraId="72813248" w14:textId="6172D796" w:rsidR="009613D5" w:rsidRP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Arithmetic Exception.</w:t>
      </w:r>
    </w:p>
    <w:p w14:paraId="201D56B4" w14:textId="77777777" w:rsid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Null Pointer Exception</w:t>
      </w:r>
      <w:r>
        <w:rPr>
          <w:rFonts w:ascii="Times New Roman" w:eastAsia="Times New Roman" w:hAnsi="Times New Roman" w:cs="Times New Roman"/>
          <w:bCs/>
          <w:color w:val="000000" w:themeColor="text1"/>
          <w:sz w:val="24"/>
          <w:szCs w:val="24"/>
        </w:rPr>
        <w:t>.</w:t>
      </w:r>
    </w:p>
    <w:p w14:paraId="68BD54BD" w14:textId="77777777" w:rsid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Class Cast Exception.</w:t>
      </w:r>
    </w:p>
    <w:p w14:paraId="6AE3FB9A" w14:textId="4268B538" w:rsidR="009613D5" w:rsidRDefault="009613D5" w:rsidP="009613D5">
      <w:pPr>
        <w:pStyle w:val="ListParagraph"/>
        <w:numPr>
          <w:ilvl w:val="0"/>
          <w:numId w:val="17"/>
        </w:numPr>
        <w:jc w:val="both"/>
        <w:rPr>
          <w:rFonts w:ascii="Times New Roman" w:eastAsia="Times New Roman" w:hAnsi="Times New Roman" w:cs="Times New Roman"/>
          <w:bCs/>
          <w:color w:val="000000" w:themeColor="text1"/>
          <w:sz w:val="24"/>
          <w:szCs w:val="24"/>
        </w:rPr>
      </w:pPr>
      <w:r w:rsidRPr="009613D5">
        <w:rPr>
          <w:rFonts w:ascii="Times New Roman" w:eastAsia="Times New Roman" w:hAnsi="Times New Roman" w:cs="Times New Roman"/>
          <w:bCs/>
          <w:color w:val="000000" w:themeColor="text1"/>
          <w:sz w:val="24"/>
          <w:szCs w:val="24"/>
        </w:rPr>
        <w:t>Illegal Argument Exception.</w:t>
      </w:r>
    </w:p>
    <w:p w14:paraId="6DCD665E" w14:textId="77777777" w:rsidR="00B341C9" w:rsidRDefault="00B341C9" w:rsidP="00B341C9">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 :</w:t>
      </w:r>
    </w:p>
    <w:p w14:paraId="7BDD1609" w14:textId="17F9F734"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6B8D5576" w14:textId="0745651B"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ailizing the values by using the datatype.</w:t>
      </w:r>
    </w:p>
    <w:p w14:paraId="6BA35B11" w14:textId="0018F58B" w:rsid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writing the excutable code to run the program and printing the statement.</w:t>
      </w:r>
    </w:p>
    <w:p w14:paraId="74E9887E" w14:textId="77777777" w:rsidR="00B341C9" w:rsidRPr="00B341C9" w:rsidRDefault="00B341C9" w:rsidP="00B341C9">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43B0B99C" w14:textId="77777777" w:rsidR="00B341C9" w:rsidRDefault="00B341C9" w:rsidP="009613D5">
      <w:pPr>
        <w:jc w:val="both"/>
        <w:rPr>
          <w:rFonts w:ascii="Times New Roman" w:eastAsia="Times New Roman" w:hAnsi="Times New Roman" w:cs="Times New Roman"/>
          <w:bCs/>
          <w:color w:val="000000" w:themeColor="text1"/>
          <w:sz w:val="24"/>
          <w:szCs w:val="24"/>
        </w:rPr>
      </w:pPr>
    </w:p>
    <w:p w14:paraId="50353C74" w14:textId="1F05FC67" w:rsidR="009613D5"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1C2172" w14:paraId="0EC717C6" w14:textId="77777777" w:rsidTr="001C2172">
        <w:tc>
          <w:tcPr>
            <w:tcW w:w="9350" w:type="dxa"/>
          </w:tcPr>
          <w:p w14:paraId="12C0AB9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483953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46FF9B1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56EDD23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7CA57FE8"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428ECE0"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6;</w:t>
            </w:r>
          </w:p>
          <w:p w14:paraId="6114487B"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622D814E"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06C6796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72B7B9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2A314BA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02F88C0"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6_2 {</w:t>
            </w:r>
          </w:p>
          <w:p w14:paraId="7A9E1419"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1D7607E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41B113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2D718B4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77F92A7C"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2CDFD56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2209A74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num1 = 10;</w:t>
            </w:r>
          </w:p>
          <w:p w14:paraId="67643699"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num2 = 0;</w:t>
            </w:r>
          </w:p>
          <w:p w14:paraId="0A8F6E9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6 : Tadipaneni Vyshnavi");</w:t>
            </w:r>
          </w:p>
          <w:p w14:paraId="3B916221"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ry {</w:t>
            </w:r>
          </w:p>
          <w:p w14:paraId="536E6155"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res = num1 / num2;</w:t>
            </w:r>
          </w:p>
          <w:p w14:paraId="4C98CF72"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res);</w:t>
            </w:r>
          </w:p>
          <w:p w14:paraId="1D5B32E4"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atch (ArithmeticException e) {</w:t>
            </w:r>
          </w:p>
          <w:p w14:paraId="4EBC0C9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rithmetic exception denominator should not be zero" + e);</w:t>
            </w:r>
          </w:p>
          <w:p w14:paraId="1F3B42A3"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F783BE2" w14:textId="77777777" w:rsidR="001C2172" w:rsidRPr="00C14EF6" w:rsidRDefault="001C2172" w:rsidP="001C2172">
            <w:pPr>
              <w:jc w:val="both"/>
              <w:rPr>
                <w:rFonts w:ascii="Courier New" w:eastAsia="Times New Roman" w:hAnsi="Courier New" w:cs="Courier New"/>
                <w:bCs/>
                <w:color w:val="000000" w:themeColor="text1"/>
                <w:sz w:val="20"/>
                <w:szCs w:val="20"/>
              </w:rPr>
            </w:pPr>
          </w:p>
          <w:p w14:paraId="029E30AF" w14:textId="77777777" w:rsidR="001C2172" w:rsidRPr="00C14EF6" w:rsidRDefault="001C2172" w:rsidP="001C2172">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DFD0575" w14:textId="09BE6C6A" w:rsidR="001C2172" w:rsidRDefault="001C2172" w:rsidP="001C2172">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w:t>
            </w:r>
          </w:p>
        </w:tc>
      </w:tr>
    </w:tbl>
    <w:p w14:paraId="0AFA0A26" w14:textId="1E6720E8" w:rsidR="001C2172" w:rsidRDefault="001C2172" w:rsidP="009613D5">
      <w:pPr>
        <w:jc w:val="both"/>
        <w:rPr>
          <w:rFonts w:ascii="Times New Roman" w:eastAsia="Times New Roman" w:hAnsi="Times New Roman" w:cs="Times New Roman"/>
          <w:bCs/>
          <w:color w:val="000000" w:themeColor="text1"/>
          <w:sz w:val="24"/>
          <w:szCs w:val="24"/>
        </w:rPr>
      </w:pPr>
    </w:p>
    <w:p w14:paraId="57F6D453" w14:textId="77777777" w:rsidR="00B1136E" w:rsidRDefault="00B1136E" w:rsidP="009613D5">
      <w:pPr>
        <w:jc w:val="both"/>
        <w:rPr>
          <w:rFonts w:ascii="Times New Roman" w:eastAsia="Times New Roman" w:hAnsi="Times New Roman" w:cs="Times New Roman"/>
          <w:bCs/>
          <w:color w:val="000000" w:themeColor="text1"/>
          <w:sz w:val="24"/>
          <w:szCs w:val="24"/>
        </w:rPr>
      </w:pPr>
    </w:p>
    <w:p w14:paraId="75663520" w14:textId="333C4D65" w:rsidR="001C2172" w:rsidRDefault="001C2172"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1AE52EA" w14:textId="4CF6EC71" w:rsidR="001C2172" w:rsidRPr="009613D5" w:rsidRDefault="001C2172" w:rsidP="009613D5">
      <w:pPr>
        <w:jc w:val="both"/>
        <w:rPr>
          <w:rFonts w:ascii="Times New Roman" w:eastAsia="Times New Roman" w:hAnsi="Times New Roman" w:cs="Times New Roman"/>
          <w:bCs/>
          <w:color w:val="000000" w:themeColor="text1"/>
          <w:sz w:val="24"/>
          <w:szCs w:val="24"/>
        </w:rPr>
      </w:pPr>
      <w:r>
        <w:rPr>
          <w:noProof/>
        </w:rPr>
        <w:drawing>
          <wp:inline distT="0" distB="0" distL="0" distR="0" wp14:anchorId="37D996A6" wp14:editId="4EC8EB5D">
            <wp:extent cx="5943600" cy="87122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71220"/>
                    </a:xfrm>
                    <a:prstGeom prst="rect">
                      <a:avLst/>
                    </a:prstGeom>
                  </pic:spPr>
                </pic:pic>
              </a:graphicData>
            </a:graphic>
          </wp:inline>
        </w:drawing>
      </w:r>
    </w:p>
    <w:p w14:paraId="388C5438" w14:textId="3532DA15" w:rsidR="00DF3724" w:rsidRDefault="00011F4A" w:rsidP="00011F4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453A5F2E"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exception error message.</w:t>
      </w:r>
    </w:p>
    <w:p w14:paraId="6B62443F"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ailizing the values by using the datatype.</w:t>
      </w:r>
    </w:p>
    <w:p w14:paraId="33E10B3D" w14:textId="77777777" w:rsidR="00011F4A"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try block inside the try block writing the excutable code to run the program and printing the statement.</w:t>
      </w:r>
    </w:p>
    <w:p w14:paraId="5B7901CB" w14:textId="77777777" w:rsidR="00011F4A" w:rsidRPr="00B341C9" w:rsidRDefault="00011F4A" w:rsidP="00011F4A">
      <w:pPr>
        <w:pStyle w:val="ListParagraph"/>
        <w:numPr>
          <w:ilvl w:val="0"/>
          <w:numId w:val="20"/>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error message by using catch block.</w:t>
      </w:r>
    </w:p>
    <w:p w14:paraId="7AE52E9E" w14:textId="77777777" w:rsidR="00011F4A" w:rsidRDefault="00011F4A" w:rsidP="00011F4A">
      <w:pPr>
        <w:jc w:val="both"/>
        <w:rPr>
          <w:rFonts w:ascii="Times New Roman" w:eastAsia="Times New Roman" w:hAnsi="Times New Roman" w:cs="Times New Roman"/>
          <w:bCs/>
          <w:color w:val="000000" w:themeColor="text1"/>
          <w:sz w:val="24"/>
          <w:szCs w:val="24"/>
        </w:rPr>
      </w:pPr>
    </w:p>
    <w:p w14:paraId="108AFA5E" w14:textId="55D25EFF" w:rsidR="00011F4A" w:rsidRDefault="00011F4A" w:rsidP="00011F4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011F4A" w:rsidRPr="00011F4A" w14:paraId="1E674A50" w14:textId="77777777" w:rsidTr="00011F4A">
        <w:tc>
          <w:tcPr>
            <w:tcW w:w="9350" w:type="dxa"/>
          </w:tcPr>
          <w:p w14:paraId="7CF5F45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02AC3C1A"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license header, choose License Headers in Project Properties.</w:t>
            </w:r>
          </w:p>
          <w:p w14:paraId="248A5A6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 change this template file, choose Tools | Templates</w:t>
            </w:r>
          </w:p>
          <w:p w14:paraId="6ABC158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nd open the template in the editor.</w:t>
            </w:r>
          </w:p>
          <w:p w14:paraId="4C92347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FF4301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ackage Question6;</w:t>
            </w:r>
          </w:p>
          <w:p w14:paraId="75E6DC24"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34984AD6"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p w14:paraId="517BD406"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1681D3A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author Tadipaneni Vyshnavi</w:t>
            </w:r>
          </w:p>
          <w:p w14:paraId="0DA28A76"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2FA698F3"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public class Question6_4 {</w:t>
            </w:r>
          </w:p>
          <w:p w14:paraId="25467214"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1A932DE7"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lastRenderedPageBreak/>
              <w:t xml:space="preserve">    /**</w:t>
            </w:r>
          </w:p>
          <w:p w14:paraId="1B54B91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param args the command line arguments</w:t>
            </w:r>
          </w:p>
          <w:p w14:paraId="1C4D1D05"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555EF9BE"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public static void main(String[] args) {</w:t>
            </w:r>
          </w:p>
          <w:p w14:paraId="379FDF51"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TODO code application logic here</w:t>
            </w:r>
          </w:p>
          <w:p w14:paraId="0B46F27B"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try {</w:t>
            </w:r>
          </w:p>
          <w:p w14:paraId="3BD11A2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int arr[] = {11, 21, 51, 71, 90, 61};</w:t>
            </w:r>
          </w:p>
          <w:p w14:paraId="5FE5DA61"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System.out.println(arr[7]);</w:t>
            </w:r>
          </w:p>
          <w:p w14:paraId="0FF7B79F"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 catch (ArrayIndexOutOfBoundsException e) {</w:t>
            </w:r>
          </w:p>
          <w:p w14:paraId="2D4C1652"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System.out.println("The specified index does not exist");</w:t>
            </w:r>
          </w:p>
          <w:p w14:paraId="5B010D2C"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52633277" w14:textId="77777777"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 xml:space="preserve">    }</w:t>
            </w:r>
          </w:p>
          <w:p w14:paraId="4293E522" w14:textId="77777777" w:rsidR="00011F4A" w:rsidRPr="00011F4A" w:rsidRDefault="00011F4A" w:rsidP="00011F4A">
            <w:pPr>
              <w:jc w:val="both"/>
              <w:rPr>
                <w:rFonts w:ascii="Courier New" w:eastAsia="Times New Roman" w:hAnsi="Courier New" w:cs="Courier New"/>
                <w:bCs/>
                <w:color w:val="000000" w:themeColor="text1"/>
                <w:sz w:val="20"/>
                <w:szCs w:val="20"/>
              </w:rPr>
            </w:pPr>
          </w:p>
          <w:p w14:paraId="29EDAF35" w14:textId="3ECA2464" w:rsidR="00011F4A" w:rsidRPr="00011F4A" w:rsidRDefault="00011F4A" w:rsidP="00011F4A">
            <w:pPr>
              <w:jc w:val="both"/>
              <w:rPr>
                <w:rFonts w:ascii="Courier New" w:eastAsia="Times New Roman" w:hAnsi="Courier New" w:cs="Courier New"/>
                <w:bCs/>
                <w:color w:val="000000" w:themeColor="text1"/>
                <w:sz w:val="20"/>
                <w:szCs w:val="20"/>
              </w:rPr>
            </w:pPr>
            <w:r w:rsidRPr="00011F4A">
              <w:rPr>
                <w:rFonts w:ascii="Courier New" w:eastAsia="Times New Roman" w:hAnsi="Courier New" w:cs="Courier New"/>
                <w:bCs/>
                <w:color w:val="000000" w:themeColor="text1"/>
                <w:sz w:val="20"/>
                <w:szCs w:val="20"/>
              </w:rPr>
              <w:t>}</w:t>
            </w:r>
          </w:p>
        </w:tc>
      </w:tr>
    </w:tbl>
    <w:p w14:paraId="029339C7" w14:textId="3C4EAC39" w:rsidR="00011F4A" w:rsidRDefault="00011F4A" w:rsidP="00011F4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3131DFDF" w14:textId="1D47084B" w:rsidR="00011F4A" w:rsidRPr="00011F4A" w:rsidRDefault="00011F4A" w:rsidP="00011F4A">
      <w:pPr>
        <w:jc w:val="both"/>
        <w:rPr>
          <w:rFonts w:ascii="Times New Roman" w:eastAsia="Times New Roman" w:hAnsi="Times New Roman" w:cs="Times New Roman"/>
          <w:bCs/>
          <w:color w:val="000000" w:themeColor="text1"/>
          <w:sz w:val="24"/>
          <w:szCs w:val="24"/>
        </w:rPr>
      </w:pPr>
      <w:r>
        <w:rPr>
          <w:noProof/>
        </w:rPr>
        <w:drawing>
          <wp:inline distT="0" distB="0" distL="0" distR="0" wp14:anchorId="4915E8C2" wp14:editId="688F2733">
            <wp:extent cx="4095750" cy="9239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95750" cy="923925"/>
                    </a:xfrm>
                    <a:prstGeom prst="rect">
                      <a:avLst/>
                    </a:prstGeom>
                  </pic:spPr>
                </pic:pic>
              </a:graphicData>
            </a:graphic>
          </wp:inline>
        </w:drawing>
      </w:r>
    </w:p>
    <w:p w14:paraId="00C24EEC" w14:textId="395A73A6"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E137ED2" w14:textId="2CF52996"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4493D87" w14:textId="18CA3C50"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21787B7E" w14:textId="26264D9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267C6CC2" w14:textId="0E651776"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741BA32" w14:textId="0F90F013"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4656CF8F" w14:textId="0B6585C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50CAF60B" w14:textId="154DE568"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68667F5A" w14:textId="3F307EDB"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427F6542" w14:textId="2C5C7CA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7327E1AB" w14:textId="5C0961BE"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61D1361D" w14:textId="0CFA3CC9" w:rsidR="009613D5" w:rsidRDefault="009613D5" w:rsidP="00DF3724">
      <w:pPr>
        <w:pStyle w:val="ListParagraph"/>
        <w:ind w:left="360"/>
        <w:jc w:val="both"/>
        <w:rPr>
          <w:rFonts w:ascii="Times New Roman" w:eastAsia="Times New Roman" w:hAnsi="Times New Roman" w:cs="Times New Roman"/>
          <w:bCs/>
          <w:color w:val="000000" w:themeColor="text1"/>
          <w:sz w:val="24"/>
          <w:szCs w:val="24"/>
        </w:rPr>
      </w:pPr>
    </w:p>
    <w:p w14:paraId="76FA9101" w14:textId="0599D717" w:rsidR="001C2172" w:rsidRDefault="001C2172" w:rsidP="00DF3724">
      <w:pPr>
        <w:pStyle w:val="ListParagraph"/>
        <w:ind w:left="360"/>
        <w:jc w:val="both"/>
        <w:rPr>
          <w:rFonts w:ascii="Times New Roman" w:eastAsia="Times New Roman" w:hAnsi="Times New Roman" w:cs="Times New Roman"/>
          <w:bCs/>
          <w:color w:val="000000" w:themeColor="text1"/>
          <w:sz w:val="24"/>
          <w:szCs w:val="24"/>
        </w:rPr>
      </w:pPr>
    </w:p>
    <w:p w14:paraId="012A033D" w14:textId="56DFCFBB" w:rsidR="00B1136E" w:rsidRDefault="00B1136E" w:rsidP="00B1136E">
      <w:pPr>
        <w:jc w:val="both"/>
        <w:rPr>
          <w:rFonts w:ascii="Times New Roman" w:eastAsia="Times New Roman" w:hAnsi="Times New Roman" w:cs="Times New Roman"/>
          <w:bCs/>
          <w:color w:val="000000" w:themeColor="text1"/>
          <w:sz w:val="24"/>
          <w:szCs w:val="24"/>
        </w:rPr>
      </w:pPr>
    </w:p>
    <w:p w14:paraId="63310A9B" w14:textId="6B70B5B2" w:rsidR="00011F4A" w:rsidRDefault="00011F4A" w:rsidP="00B1136E">
      <w:pPr>
        <w:jc w:val="both"/>
        <w:rPr>
          <w:rFonts w:ascii="Times New Roman" w:eastAsia="Times New Roman" w:hAnsi="Times New Roman" w:cs="Times New Roman"/>
          <w:bCs/>
          <w:color w:val="000000" w:themeColor="text1"/>
          <w:sz w:val="24"/>
          <w:szCs w:val="24"/>
        </w:rPr>
      </w:pPr>
    </w:p>
    <w:p w14:paraId="5DF76240" w14:textId="7681235D" w:rsidR="00011F4A" w:rsidRDefault="00011F4A" w:rsidP="00B1136E">
      <w:pPr>
        <w:jc w:val="both"/>
        <w:rPr>
          <w:rFonts w:ascii="Times New Roman" w:eastAsia="Times New Roman" w:hAnsi="Times New Roman" w:cs="Times New Roman"/>
          <w:bCs/>
          <w:color w:val="000000" w:themeColor="text1"/>
          <w:sz w:val="24"/>
          <w:szCs w:val="24"/>
        </w:rPr>
      </w:pPr>
    </w:p>
    <w:p w14:paraId="53369920" w14:textId="709D41A8" w:rsidR="00011F4A" w:rsidRDefault="00011F4A" w:rsidP="00B1136E">
      <w:pPr>
        <w:jc w:val="both"/>
        <w:rPr>
          <w:rFonts w:ascii="Times New Roman" w:eastAsia="Times New Roman" w:hAnsi="Times New Roman" w:cs="Times New Roman"/>
          <w:bCs/>
          <w:color w:val="000000" w:themeColor="text1"/>
          <w:sz w:val="24"/>
          <w:szCs w:val="24"/>
        </w:rPr>
      </w:pPr>
    </w:p>
    <w:p w14:paraId="33CF8D28" w14:textId="77777777" w:rsidR="00011F4A" w:rsidRPr="00B1136E" w:rsidRDefault="00011F4A" w:rsidP="00B1136E">
      <w:pPr>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3215E761"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lastRenderedPageBreak/>
        <w:t>Prompts the user to enter the index of the array, then displays the corresponding element value. If the specified index is out of bounds, display the message Out of Bounds.</w:t>
      </w:r>
    </w:p>
    <w:p w14:paraId="0D5A3CD9" w14:textId="2D7DFBFA"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tbl>
      <w:tblPr>
        <w:tblStyle w:val="TableGrid"/>
        <w:tblW w:w="0" w:type="auto"/>
        <w:tblInd w:w="0" w:type="dxa"/>
        <w:tblLook w:val="04A0" w:firstRow="1" w:lastRow="0" w:firstColumn="1" w:lastColumn="0" w:noHBand="0" w:noVBand="1"/>
      </w:tblPr>
      <w:tblGrid>
        <w:gridCol w:w="9350"/>
      </w:tblGrid>
      <w:tr w:rsidR="009613D5" w14:paraId="5BCDF53B" w14:textId="77777777" w:rsidTr="009613D5">
        <w:tc>
          <w:tcPr>
            <w:tcW w:w="9350" w:type="dxa"/>
          </w:tcPr>
          <w:p w14:paraId="53A01CA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w:t>
            </w:r>
          </w:p>
          <w:p w14:paraId="4078FF6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To change this license header, choose License Headers in Project Properties.</w:t>
            </w:r>
          </w:p>
          <w:p w14:paraId="7CEBC59F"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To change this template file, choose Tools | Templates</w:t>
            </w:r>
          </w:p>
          <w:p w14:paraId="7C095A7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and open the template in the editor.</w:t>
            </w:r>
          </w:p>
          <w:p w14:paraId="0DE0BB96"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01892510"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package Question7;</w:t>
            </w:r>
          </w:p>
          <w:p w14:paraId="055F99CD"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3F9C0FC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import java.util.Scanner;</w:t>
            </w:r>
          </w:p>
          <w:p w14:paraId="61166DD6"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3480A73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w:t>
            </w:r>
          </w:p>
          <w:p w14:paraId="469B1E0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47DCC05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author Tadipaneni Vyshnavi</w:t>
            </w:r>
          </w:p>
          <w:p w14:paraId="7ACBF82F"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7DFD2BD1"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public class Question_7 {</w:t>
            </w:r>
          </w:p>
          <w:p w14:paraId="7486DDCB"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74F7B21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5D7864F0"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param args the command line arguments</w:t>
            </w:r>
          </w:p>
          <w:p w14:paraId="6EC52EC4"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1D9FFE68"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public static void main(String[] args) {</w:t>
            </w:r>
          </w:p>
          <w:p w14:paraId="1DEF9029"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TODO code application logic here</w:t>
            </w:r>
          </w:p>
          <w:p w14:paraId="0A7A271A"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Answer for question7 : Tadipaneni Vyshnavi");</w:t>
            </w:r>
          </w:p>
          <w:p w14:paraId="0B3AB86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int[] arr = new int[100];</w:t>
            </w:r>
          </w:p>
          <w:p w14:paraId="66C05A52"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7C55EA01"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for (int i = 0; i &lt; arr.length; i++) {</w:t>
            </w:r>
          </w:p>
          <w:p w14:paraId="06FF2FFD"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arr[i] = (int) (Math.random() * 1000) + 1;</w:t>
            </w:r>
          </w:p>
          <w:p w14:paraId="06E0A7B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738E26A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canner input = new Scanner(System.in);</w:t>
            </w:r>
          </w:p>
          <w:p w14:paraId="2F6D264A"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0962AE17"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enter the index of the array ");</w:t>
            </w:r>
          </w:p>
          <w:p w14:paraId="29BD6D97"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try {</w:t>
            </w:r>
          </w:p>
          <w:p w14:paraId="63220D66"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The corresponding element value is " + arr[input.nextInt()]);</w:t>
            </w:r>
          </w:p>
          <w:p w14:paraId="2C68F033"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 catch (ArrayIndexOutOfBoundsException ex) {</w:t>
            </w:r>
          </w:p>
          <w:p w14:paraId="50D3AED1"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System.out.println("Out of Bounds.");</w:t>
            </w:r>
          </w:p>
          <w:p w14:paraId="63E65D0B"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178C5606" w14:textId="77777777"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 xml:space="preserve">    }</w:t>
            </w:r>
          </w:p>
          <w:p w14:paraId="7DCCF4A6" w14:textId="77777777" w:rsidR="009613D5" w:rsidRPr="009613D5" w:rsidRDefault="009613D5" w:rsidP="009613D5">
            <w:pPr>
              <w:jc w:val="both"/>
              <w:rPr>
                <w:rFonts w:ascii="Courier New" w:eastAsia="Times New Roman" w:hAnsi="Courier New" w:cs="Courier New"/>
                <w:bCs/>
                <w:color w:val="000000" w:themeColor="text1"/>
                <w:sz w:val="20"/>
                <w:szCs w:val="20"/>
              </w:rPr>
            </w:pPr>
          </w:p>
          <w:p w14:paraId="795C0F90" w14:textId="3AD287A8" w:rsidR="009613D5" w:rsidRPr="009613D5" w:rsidRDefault="009613D5" w:rsidP="009613D5">
            <w:pPr>
              <w:jc w:val="both"/>
              <w:rPr>
                <w:rFonts w:ascii="Courier New" w:eastAsia="Times New Roman" w:hAnsi="Courier New" w:cs="Courier New"/>
                <w:bCs/>
                <w:color w:val="000000" w:themeColor="text1"/>
                <w:sz w:val="20"/>
                <w:szCs w:val="20"/>
              </w:rPr>
            </w:pPr>
            <w:r w:rsidRPr="009613D5">
              <w:rPr>
                <w:rFonts w:ascii="Courier New" w:eastAsia="Times New Roman" w:hAnsi="Courier New" w:cs="Courier New"/>
                <w:bCs/>
                <w:color w:val="000000" w:themeColor="text1"/>
                <w:sz w:val="20"/>
                <w:szCs w:val="20"/>
              </w:rPr>
              <w:t>}</w:t>
            </w:r>
          </w:p>
        </w:tc>
      </w:tr>
    </w:tbl>
    <w:p w14:paraId="55386FD9" w14:textId="45C5764C" w:rsidR="009613D5" w:rsidRDefault="009613D5" w:rsidP="009613D5">
      <w:pPr>
        <w:jc w:val="both"/>
        <w:rPr>
          <w:rFonts w:ascii="Times New Roman" w:eastAsia="Times New Roman" w:hAnsi="Times New Roman" w:cs="Times New Roman"/>
          <w:bCs/>
          <w:color w:val="000000" w:themeColor="text1"/>
          <w:sz w:val="24"/>
          <w:szCs w:val="24"/>
        </w:rPr>
      </w:pPr>
    </w:p>
    <w:p w14:paraId="548ED7FB" w14:textId="77777777" w:rsidR="006930DC" w:rsidRDefault="006930DC" w:rsidP="009613D5">
      <w:pPr>
        <w:jc w:val="both"/>
        <w:rPr>
          <w:rFonts w:ascii="Times New Roman" w:eastAsia="Times New Roman" w:hAnsi="Times New Roman" w:cs="Times New Roman"/>
          <w:bCs/>
          <w:color w:val="000000" w:themeColor="text1"/>
          <w:sz w:val="24"/>
          <w:szCs w:val="24"/>
        </w:rPr>
      </w:pPr>
    </w:p>
    <w:p w14:paraId="3D30B35E" w14:textId="77777777" w:rsidR="006930DC" w:rsidRDefault="006930DC" w:rsidP="009613D5">
      <w:pPr>
        <w:jc w:val="both"/>
        <w:rPr>
          <w:rFonts w:ascii="Times New Roman" w:eastAsia="Times New Roman" w:hAnsi="Times New Roman" w:cs="Times New Roman"/>
          <w:bCs/>
          <w:color w:val="000000" w:themeColor="text1"/>
          <w:sz w:val="24"/>
          <w:szCs w:val="24"/>
        </w:rPr>
      </w:pPr>
    </w:p>
    <w:p w14:paraId="7F99DC6C" w14:textId="77777777" w:rsidR="006930DC" w:rsidRDefault="006930DC" w:rsidP="009613D5">
      <w:pPr>
        <w:jc w:val="both"/>
        <w:rPr>
          <w:rFonts w:ascii="Times New Roman" w:eastAsia="Times New Roman" w:hAnsi="Times New Roman" w:cs="Times New Roman"/>
          <w:bCs/>
          <w:color w:val="000000" w:themeColor="text1"/>
          <w:sz w:val="24"/>
          <w:szCs w:val="24"/>
        </w:rPr>
      </w:pPr>
    </w:p>
    <w:p w14:paraId="435826B0" w14:textId="105DF558" w:rsidR="009613D5" w:rsidRDefault="009613D5" w:rsidP="009613D5">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Output: </w:t>
      </w:r>
    </w:p>
    <w:p w14:paraId="5F991FD5" w14:textId="671E1C93" w:rsidR="009613D5" w:rsidRDefault="009613D5" w:rsidP="009613D5">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3880239A" wp14:editId="26E2919B">
            <wp:extent cx="4448175" cy="1666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8175" cy="1666875"/>
                    </a:xfrm>
                    <a:prstGeom prst="rect">
                      <a:avLst/>
                    </a:prstGeom>
                  </pic:spPr>
                </pic:pic>
              </a:graphicData>
            </a:graphic>
          </wp:inline>
        </w:drawing>
      </w:r>
    </w:p>
    <w:p w14:paraId="093B30B0" w14:textId="77777777" w:rsidR="009613D5" w:rsidRDefault="009613D5" w:rsidP="009613D5">
      <w:pPr>
        <w:jc w:val="both"/>
        <w:rPr>
          <w:rFonts w:ascii="Times New Roman" w:eastAsia="Times New Roman" w:hAnsi="Times New Roman" w:cs="Times New Roman"/>
          <w:bCs/>
          <w:color w:val="000000" w:themeColor="text1"/>
          <w:sz w:val="24"/>
          <w:szCs w:val="24"/>
        </w:rPr>
      </w:pPr>
    </w:p>
    <w:p w14:paraId="6661B683" w14:textId="5476CBBD" w:rsidR="009613D5" w:rsidRPr="00126276" w:rsidRDefault="009613D5" w:rsidP="00126276">
      <w:pPr>
        <w:jc w:val="both"/>
        <w:rPr>
          <w:rFonts w:ascii="Times New Roman" w:eastAsia="Times New Roman" w:hAnsi="Times New Roman" w:cs="Times New Roman"/>
          <w:bCs/>
          <w:color w:val="000000" w:themeColor="text1"/>
          <w:sz w:val="24"/>
          <w:szCs w:val="24"/>
        </w:rPr>
      </w:pPr>
      <w:r>
        <w:rPr>
          <w:noProof/>
        </w:rPr>
        <w:drawing>
          <wp:inline distT="0" distB="0" distL="0" distR="0" wp14:anchorId="0DA2F5A8" wp14:editId="3FB6E93A">
            <wp:extent cx="4467225" cy="17430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67225" cy="1743075"/>
                    </a:xfrm>
                    <a:prstGeom prst="rect">
                      <a:avLst/>
                    </a:prstGeom>
                  </pic:spPr>
                </pic:pic>
              </a:graphicData>
            </a:graphic>
          </wp:inline>
        </w:drawing>
      </w:r>
    </w:p>
    <w:p w14:paraId="7FCC7236" w14:textId="6C72FB62" w:rsidR="009613D5" w:rsidRDefault="009613D5" w:rsidP="00622347">
      <w:pPr>
        <w:pStyle w:val="ListParagraph"/>
        <w:ind w:left="360"/>
        <w:jc w:val="both"/>
        <w:rPr>
          <w:rFonts w:ascii="Times New Roman" w:eastAsia="Times New Roman" w:hAnsi="Times New Roman" w:cs="Times New Roman"/>
          <w:bCs/>
          <w:color w:val="000000" w:themeColor="text1"/>
          <w:sz w:val="24"/>
          <w:szCs w:val="24"/>
        </w:rPr>
      </w:pPr>
    </w:p>
    <w:p w14:paraId="1222C3C2" w14:textId="5ABCA558"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21FFFD5" w14:textId="70A6403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34FA0314" w14:textId="7654D73A"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2FD1B86B" w14:textId="1B9CAD86"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64B9C08C" w14:textId="451CB70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79A5ED77" w14:textId="6D93E657"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5DF87809" w14:textId="2021E8C8"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4FEC0FA1" w14:textId="2E207E90"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2FA42372" w14:textId="46F08AAE"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5050CE1" w14:textId="7DCBDB2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0A2F841" w14:textId="571A98F9"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326B6D9D" w14:textId="5E58DBC0"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1F34C0A" w14:textId="3DB8D5B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76EB2B76" w14:textId="36EF3C3D"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12E6B912" w14:textId="385690E6"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6C01AB95" w14:textId="17205FC7"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50071774" w14:textId="3B1BA5E4"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2EB7F31F" w14:textId="61F6B730"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50DE9EDA" w14:textId="0780F90D"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79DF11C1" w14:textId="7DB9157E" w:rsidR="00126276" w:rsidRDefault="00126276" w:rsidP="00622347">
      <w:pPr>
        <w:pStyle w:val="ListParagraph"/>
        <w:ind w:left="360"/>
        <w:jc w:val="both"/>
        <w:rPr>
          <w:rFonts w:ascii="Times New Roman" w:eastAsia="Times New Roman" w:hAnsi="Times New Roman" w:cs="Times New Roman"/>
          <w:bCs/>
          <w:color w:val="000000" w:themeColor="text1"/>
          <w:sz w:val="24"/>
          <w:szCs w:val="24"/>
        </w:rPr>
      </w:pPr>
    </w:p>
    <w:p w14:paraId="6E2CD18E" w14:textId="77777777" w:rsidR="00126276" w:rsidRPr="00126276" w:rsidRDefault="00126276" w:rsidP="00126276">
      <w:pPr>
        <w:jc w:val="both"/>
        <w:rPr>
          <w:rFonts w:ascii="Times New Roman" w:eastAsia="Times New Roman" w:hAnsi="Times New Roman" w:cs="Times New Roman"/>
          <w:bCs/>
          <w:color w:val="000000" w:themeColor="text1"/>
          <w:sz w:val="24"/>
          <w:szCs w:val="24"/>
        </w:rPr>
      </w:pPr>
    </w:p>
    <w:p w14:paraId="4818DC58" w14:textId="61466DA9" w:rsidR="00106E49"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418912AA" w14:textId="77777777" w:rsidR="00BC4612" w:rsidRDefault="00BC4612" w:rsidP="001262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1F337EE3" w14:textId="77777777" w:rsidR="00BC4612" w:rsidRP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eastAsia="Times New Roman" w:hAnsi="Times New Roman" w:cs="Times New Roman"/>
          <w:bCs/>
          <w:color w:val="000000" w:themeColor="text1"/>
          <w:sz w:val="24"/>
          <w:szCs w:val="24"/>
        </w:rPr>
        <w:t>The purpose of declaring exceptions is informed by the java interpreter. The main method starts executing a java program. Every method must declare the types of checked exceptions it might throw and java does not need to declare unchecked exceptions in this method.</w:t>
      </w:r>
    </w:p>
    <w:p w14:paraId="6F431E2B" w14:textId="77777777" w:rsidR="00BC4612" w:rsidRP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eastAsia="Times New Roman" w:hAnsi="Times New Roman" w:cs="Times New Roman"/>
          <w:bCs/>
          <w:color w:val="000000" w:themeColor="text1"/>
          <w:sz w:val="24"/>
          <w:szCs w:val="24"/>
        </w:rPr>
        <w:t>Throwing an exception is simple as the throw statement. Each and every exception includes a message which is human readable error description. It often be related to problems with user input, server, backend etc.</w:t>
      </w:r>
    </w:p>
    <w:p w14:paraId="51CFCD2F" w14:textId="5890952F" w:rsid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eastAsia="Times New Roman" w:hAnsi="Times New Roman" w:cs="Times New Roman"/>
          <w:bCs/>
          <w:color w:val="000000" w:themeColor="text1"/>
          <w:sz w:val="24"/>
          <w:szCs w:val="24"/>
        </w:rPr>
        <w:t>Yes, we can declare multiple exceptions in a method header. If the method declare multiple exceptions, add to list of exceptions, separated by comma after throws.</w:t>
      </w:r>
    </w:p>
    <w:p w14:paraId="3DB8150D" w14:textId="6BA8849F" w:rsidR="00B341C9" w:rsidRDefault="00B341C9"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3AF4C4F8" w14:textId="75277A5F" w:rsidR="00B341C9" w:rsidRDefault="00B341C9"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statements</w:t>
      </w:r>
      <w:r w:rsidR="00A163BF">
        <w:rPr>
          <w:rFonts w:ascii="Times New Roman" w:eastAsia="Times New Roman" w:hAnsi="Times New Roman" w:cs="Times New Roman"/>
          <w:bCs/>
          <w:color w:val="000000" w:themeColor="text1"/>
          <w:sz w:val="24"/>
          <w:szCs w:val="24"/>
        </w:rPr>
        <w:t xml:space="preserve"> and throwing the exceptions</w:t>
      </w:r>
      <w:r>
        <w:rPr>
          <w:rFonts w:ascii="Times New Roman" w:eastAsia="Times New Roman" w:hAnsi="Times New Roman" w:cs="Times New Roman"/>
          <w:bCs/>
          <w:color w:val="000000" w:themeColor="text1"/>
          <w:sz w:val="24"/>
          <w:szCs w:val="24"/>
        </w:rPr>
        <w:t>.</w:t>
      </w:r>
    </w:p>
    <w:p w14:paraId="356C3591" w14:textId="5F298DFC" w:rsidR="00B341C9" w:rsidRDefault="00B341C9"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ializing the filereader.</w:t>
      </w:r>
    </w:p>
    <w:p w14:paraId="5838DEA0" w14:textId="6183EE69" w:rsidR="00B341C9" w:rsidRDefault="00B341C9"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ry block inside the try block</w:t>
      </w:r>
      <w:r w:rsidR="00A163BF">
        <w:rPr>
          <w:rFonts w:ascii="Times New Roman" w:eastAsia="Times New Roman" w:hAnsi="Times New Roman" w:cs="Times New Roman"/>
          <w:bCs/>
          <w:color w:val="000000" w:themeColor="text1"/>
          <w:sz w:val="24"/>
          <w:szCs w:val="24"/>
        </w:rPr>
        <w:t xml:space="preserve"> creating an object for file to place the specified path location.</w:t>
      </w:r>
    </w:p>
    <w:p w14:paraId="1D5E0CCF" w14:textId="77B83B02" w:rsidR="00A163BF" w:rsidRPr="00B341C9" w:rsidRDefault="00A163BF" w:rsidP="00B341C9">
      <w:pPr>
        <w:pStyle w:val="ListParagraph"/>
        <w:numPr>
          <w:ilvl w:val="0"/>
          <w:numId w:val="21"/>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ultiple catch block to print the error message if it is error.</w:t>
      </w:r>
    </w:p>
    <w:p w14:paraId="554F7201" w14:textId="77777777" w:rsidR="00BC4612" w:rsidRDefault="00BC4612"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BC4612" w14:paraId="00535452" w14:textId="77777777" w:rsidTr="00BC4612">
        <w:tc>
          <w:tcPr>
            <w:tcW w:w="9350" w:type="dxa"/>
          </w:tcPr>
          <w:p w14:paraId="36C381D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w:t>
            </w:r>
          </w:p>
          <w:p w14:paraId="055A0F33"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To change this license header, choose License Headers in Project Properties.</w:t>
            </w:r>
          </w:p>
          <w:p w14:paraId="6B05BA11"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To change this template file, choose Tools | Templates</w:t>
            </w:r>
          </w:p>
          <w:p w14:paraId="55C01443"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and open the template in the editor.</w:t>
            </w:r>
          </w:p>
          <w:p w14:paraId="44D6325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68572CC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package Question8;</w:t>
            </w:r>
          </w:p>
          <w:p w14:paraId="735E501E" w14:textId="77777777" w:rsidR="00BC4612" w:rsidRPr="00B1136E" w:rsidRDefault="00BC4612" w:rsidP="00BC4612">
            <w:pPr>
              <w:rPr>
                <w:rFonts w:ascii="Courier New" w:eastAsia="Times New Roman" w:hAnsi="Courier New" w:cs="Courier New"/>
                <w:bCs/>
                <w:color w:val="000000" w:themeColor="text1"/>
                <w:sz w:val="20"/>
                <w:szCs w:val="20"/>
              </w:rPr>
            </w:pPr>
          </w:p>
          <w:p w14:paraId="04349014"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import java.io.FileNotFoundException;</w:t>
            </w:r>
          </w:p>
          <w:p w14:paraId="6F88086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import java.io.FileReader;</w:t>
            </w:r>
          </w:p>
          <w:p w14:paraId="50B87ADE"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import java.io.IOException;</w:t>
            </w:r>
          </w:p>
          <w:p w14:paraId="504E69E5" w14:textId="77777777" w:rsidR="00BC4612" w:rsidRPr="00B1136E" w:rsidRDefault="00BC4612" w:rsidP="00BC4612">
            <w:pPr>
              <w:rPr>
                <w:rFonts w:ascii="Courier New" w:eastAsia="Times New Roman" w:hAnsi="Courier New" w:cs="Courier New"/>
                <w:bCs/>
                <w:color w:val="000000" w:themeColor="text1"/>
                <w:sz w:val="20"/>
                <w:szCs w:val="20"/>
              </w:rPr>
            </w:pPr>
          </w:p>
          <w:p w14:paraId="6B414876"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w:t>
            </w:r>
          </w:p>
          <w:p w14:paraId="4285C1A4"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20628446"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author Tadipaneni Vyshnavi</w:t>
            </w:r>
          </w:p>
          <w:p w14:paraId="7E794725"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0DAB4ED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public class Question8_1 {</w:t>
            </w:r>
          </w:p>
          <w:p w14:paraId="7FFCD722" w14:textId="77777777" w:rsidR="00BC4612" w:rsidRPr="00B1136E" w:rsidRDefault="00BC4612" w:rsidP="00BC4612">
            <w:pPr>
              <w:rPr>
                <w:rFonts w:ascii="Courier New" w:eastAsia="Times New Roman" w:hAnsi="Courier New" w:cs="Courier New"/>
                <w:bCs/>
                <w:color w:val="000000" w:themeColor="text1"/>
                <w:sz w:val="20"/>
                <w:szCs w:val="20"/>
              </w:rPr>
            </w:pPr>
          </w:p>
          <w:p w14:paraId="21D640A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337BA9C7"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param args the command line arguments</w:t>
            </w:r>
          </w:p>
          <w:p w14:paraId="2A2CFFFA"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1B64D4A4"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public static void main(String[] args) throws FileNotFoundException, ArithmeticException, IOException {</w:t>
            </w:r>
          </w:p>
          <w:p w14:paraId="063E619C"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TODO code application logic here</w:t>
            </w:r>
          </w:p>
          <w:p w14:paraId="223362D5"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System.out.println("Answer for question8 : Tadipaneni Vyshnavi");</w:t>
            </w:r>
          </w:p>
          <w:p w14:paraId="286351F5"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FileReader file2;</w:t>
            </w:r>
          </w:p>
          <w:p w14:paraId="054BEFE9"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lastRenderedPageBreak/>
              <w:t xml:space="preserve">        try {</w:t>
            </w:r>
          </w:p>
          <w:p w14:paraId="4D3F7132"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file2 = new FileReader("somefile.txt");</w:t>
            </w:r>
          </w:p>
          <w:p w14:paraId="15E663CF"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file2.read();</w:t>
            </w:r>
          </w:p>
          <w:p w14:paraId="428FAB1B"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catch (FileNotFoundException e) {</w:t>
            </w:r>
          </w:p>
          <w:p w14:paraId="1CA3F969"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System.out.println("File not found exception" + e);</w:t>
            </w:r>
          </w:p>
          <w:p w14:paraId="59A3F960"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 catch (ArithmeticException | IOException e) {</w:t>
            </w:r>
          </w:p>
          <w:p w14:paraId="02A2B59D"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System.out.println("Arithmetic exception" + e);</w:t>
            </w:r>
          </w:p>
          <w:p w14:paraId="371E046E"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159CB2E1" w14:textId="77777777" w:rsidR="00BC4612" w:rsidRPr="00B1136E" w:rsidRDefault="00BC4612" w:rsidP="00BC4612">
            <w:pPr>
              <w:rPr>
                <w:rFonts w:ascii="Courier New" w:eastAsia="Times New Roman" w:hAnsi="Courier New" w:cs="Courier New"/>
                <w:bCs/>
                <w:color w:val="000000" w:themeColor="text1"/>
                <w:sz w:val="20"/>
                <w:szCs w:val="20"/>
              </w:rPr>
            </w:pPr>
            <w:r w:rsidRPr="00B1136E">
              <w:rPr>
                <w:rFonts w:ascii="Courier New" w:eastAsia="Times New Roman" w:hAnsi="Courier New" w:cs="Courier New"/>
                <w:bCs/>
                <w:color w:val="000000" w:themeColor="text1"/>
                <w:sz w:val="20"/>
                <w:szCs w:val="20"/>
              </w:rPr>
              <w:t xml:space="preserve">    }</w:t>
            </w:r>
          </w:p>
          <w:p w14:paraId="03CA3B58" w14:textId="37870DB9" w:rsidR="00BC4612" w:rsidRDefault="00BC4612" w:rsidP="00BC4612">
            <w:pPr>
              <w:rPr>
                <w:rFonts w:ascii="Times New Roman" w:eastAsia="Times New Roman" w:hAnsi="Times New Roman" w:cs="Times New Roman"/>
                <w:bCs/>
                <w:color w:val="000000" w:themeColor="text1"/>
                <w:sz w:val="24"/>
                <w:szCs w:val="24"/>
              </w:rPr>
            </w:pPr>
            <w:r w:rsidRPr="00B1136E">
              <w:rPr>
                <w:rFonts w:ascii="Courier New" w:eastAsia="Times New Roman" w:hAnsi="Courier New" w:cs="Courier New"/>
                <w:bCs/>
                <w:color w:val="000000" w:themeColor="text1"/>
                <w:sz w:val="20"/>
                <w:szCs w:val="20"/>
              </w:rPr>
              <w:t>}</w:t>
            </w:r>
          </w:p>
        </w:tc>
      </w:tr>
    </w:tbl>
    <w:p w14:paraId="2071A8FC" w14:textId="77777777" w:rsidR="00B1136E" w:rsidRDefault="00B1136E" w:rsidP="00BC4612">
      <w:pPr>
        <w:rPr>
          <w:rFonts w:ascii="Times New Roman" w:eastAsia="Times New Roman" w:hAnsi="Times New Roman" w:cs="Times New Roman"/>
          <w:bCs/>
          <w:color w:val="000000" w:themeColor="text1"/>
          <w:sz w:val="24"/>
          <w:szCs w:val="24"/>
        </w:rPr>
      </w:pPr>
    </w:p>
    <w:p w14:paraId="66DE291D" w14:textId="77777777" w:rsidR="00B1136E" w:rsidRDefault="00B1136E"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534CCFC" w14:textId="77777777" w:rsidR="00B1136E" w:rsidRDefault="00B1136E" w:rsidP="00BC4612">
      <w:pPr>
        <w:rPr>
          <w:rFonts w:ascii="Times New Roman" w:eastAsia="Times New Roman" w:hAnsi="Times New Roman" w:cs="Times New Roman"/>
          <w:bCs/>
          <w:color w:val="000000" w:themeColor="text1"/>
          <w:sz w:val="24"/>
          <w:szCs w:val="24"/>
        </w:rPr>
      </w:pPr>
      <w:r>
        <w:rPr>
          <w:noProof/>
        </w:rPr>
        <w:drawing>
          <wp:inline distT="0" distB="0" distL="0" distR="0" wp14:anchorId="6AC63DE8" wp14:editId="261AE7D6">
            <wp:extent cx="5943600" cy="681355"/>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81355"/>
                    </a:xfrm>
                    <a:prstGeom prst="rect">
                      <a:avLst/>
                    </a:prstGeom>
                  </pic:spPr>
                </pic:pic>
              </a:graphicData>
            </a:graphic>
          </wp:inline>
        </w:drawing>
      </w:r>
    </w:p>
    <w:p w14:paraId="5C006211" w14:textId="1B1A0EBD" w:rsidR="003F010D" w:rsidRDefault="003F010D"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51B42726" w14:textId="2D18FF62" w:rsidR="003F010D" w:rsidRDefault="003F010D" w:rsidP="003F010D">
      <w:pPr>
        <w:pStyle w:val="ListParagraph"/>
        <w:numPr>
          <w:ilvl w:val="0"/>
          <w:numId w:val="29"/>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lass inside the class creating an arraylist using static method.</w:t>
      </w:r>
    </w:p>
    <w:p w14:paraId="330A2B8B" w14:textId="7EE92896" w:rsidR="003F010D" w:rsidRDefault="0099176C" w:rsidP="003F010D">
      <w:pPr>
        <w:pStyle w:val="ListParagraph"/>
        <w:numPr>
          <w:ilvl w:val="0"/>
          <w:numId w:val="29"/>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inside the main method writing try block inside the try block initializing some array and applying some value to it.</w:t>
      </w:r>
    </w:p>
    <w:p w14:paraId="51C6F582" w14:textId="371A673B" w:rsidR="0099176C" w:rsidRPr="003F010D" w:rsidRDefault="0099176C" w:rsidP="003F010D">
      <w:pPr>
        <w:pStyle w:val="ListParagraph"/>
        <w:numPr>
          <w:ilvl w:val="0"/>
          <w:numId w:val="29"/>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writing the error message to move into catch block if the condition fails.</w:t>
      </w:r>
    </w:p>
    <w:p w14:paraId="1FBC6B59" w14:textId="7C90D9CC" w:rsidR="00B1136E" w:rsidRDefault="00B1136E"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B1136E" w14:paraId="1559222F" w14:textId="77777777" w:rsidTr="00B1136E">
        <w:tc>
          <w:tcPr>
            <w:tcW w:w="9350" w:type="dxa"/>
          </w:tcPr>
          <w:p w14:paraId="0B39483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w:t>
            </w:r>
          </w:p>
          <w:p w14:paraId="2F94ECE8"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To change this license header, choose License Headers in Project Properties.</w:t>
            </w:r>
          </w:p>
          <w:p w14:paraId="7F514237"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To change this template file, choose Tools | Templates</w:t>
            </w:r>
          </w:p>
          <w:p w14:paraId="6B663230"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and open the template in the editor.</w:t>
            </w:r>
          </w:p>
          <w:p w14:paraId="4AA03F2B"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00A42579"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package Question8;</w:t>
            </w:r>
          </w:p>
          <w:p w14:paraId="343E460F" w14:textId="77777777" w:rsidR="003F010D" w:rsidRPr="003F010D" w:rsidRDefault="003F010D" w:rsidP="003F010D">
            <w:pPr>
              <w:rPr>
                <w:rFonts w:ascii="Courier New" w:eastAsia="Times New Roman" w:hAnsi="Courier New" w:cs="Courier New"/>
                <w:bCs/>
                <w:color w:val="000000" w:themeColor="text1"/>
                <w:sz w:val="20"/>
                <w:szCs w:val="20"/>
              </w:rPr>
            </w:pPr>
          </w:p>
          <w:p w14:paraId="541282A5"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import java.io.FileNotFoundException;</w:t>
            </w:r>
          </w:p>
          <w:p w14:paraId="652AC713"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import java.io.FileReader;</w:t>
            </w:r>
          </w:p>
          <w:p w14:paraId="3523FEDE"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import java.io.IOException;</w:t>
            </w:r>
          </w:p>
          <w:p w14:paraId="40F551C1" w14:textId="77777777" w:rsidR="003F010D" w:rsidRPr="003F010D" w:rsidRDefault="003F010D" w:rsidP="003F010D">
            <w:pPr>
              <w:rPr>
                <w:rFonts w:ascii="Courier New" w:eastAsia="Times New Roman" w:hAnsi="Courier New" w:cs="Courier New"/>
                <w:bCs/>
                <w:color w:val="000000" w:themeColor="text1"/>
                <w:sz w:val="20"/>
                <w:szCs w:val="20"/>
              </w:rPr>
            </w:pPr>
          </w:p>
          <w:p w14:paraId="1E4E416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w:t>
            </w:r>
          </w:p>
          <w:p w14:paraId="3B30535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47FA875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author Tadipaneni Vyshnavi</w:t>
            </w:r>
          </w:p>
          <w:p w14:paraId="7127517F"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0C6E721F"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public class Question8_2 {</w:t>
            </w:r>
          </w:p>
          <w:p w14:paraId="041CC1D8" w14:textId="77777777" w:rsidR="003F010D" w:rsidRPr="003F010D" w:rsidRDefault="003F010D" w:rsidP="003F010D">
            <w:pPr>
              <w:rPr>
                <w:rFonts w:ascii="Courier New" w:eastAsia="Times New Roman" w:hAnsi="Courier New" w:cs="Courier New"/>
                <w:bCs/>
                <w:color w:val="000000" w:themeColor="text1"/>
                <w:sz w:val="20"/>
                <w:szCs w:val="20"/>
              </w:rPr>
            </w:pPr>
          </w:p>
          <w:p w14:paraId="5E451FE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public static int[] array1 = new int[10];</w:t>
            </w:r>
          </w:p>
          <w:p w14:paraId="1CE50595" w14:textId="77777777" w:rsidR="003F010D" w:rsidRPr="003F010D" w:rsidRDefault="003F010D" w:rsidP="003F010D">
            <w:pPr>
              <w:rPr>
                <w:rFonts w:ascii="Courier New" w:eastAsia="Times New Roman" w:hAnsi="Courier New" w:cs="Courier New"/>
                <w:bCs/>
                <w:color w:val="000000" w:themeColor="text1"/>
                <w:sz w:val="20"/>
                <w:szCs w:val="20"/>
              </w:rPr>
            </w:pPr>
          </w:p>
          <w:p w14:paraId="1913EED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2CBF3D9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param args the command line arguments</w:t>
            </w:r>
          </w:p>
          <w:p w14:paraId="3FA9E71A"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74139AD9"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public static void main(String[] args) {</w:t>
            </w:r>
          </w:p>
          <w:p w14:paraId="2F285ED5"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TODO code application logic here</w:t>
            </w:r>
          </w:p>
          <w:p w14:paraId="3ACAEFB7" w14:textId="77777777" w:rsidR="003F010D" w:rsidRPr="003F010D" w:rsidRDefault="003F010D" w:rsidP="003F010D">
            <w:pPr>
              <w:rPr>
                <w:rFonts w:ascii="Courier New" w:eastAsia="Times New Roman" w:hAnsi="Courier New" w:cs="Courier New"/>
                <w:bCs/>
                <w:color w:val="000000" w:themeColor="text1"/>
                <w:sz w:val="20"/>
                <w:szCs w:val="20"/>
              </w:rPr>
            </w:pPr>
          </w:p>
          <w:p w14:paraId="165B0D4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System.out.println("Answer for question8 : Tadipaneni Vyshnavi");</w:t>
            </w:r>
          </w:p>
          <w:p w14:paraId="3E186548"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lastRenderedPageBreak/>
              <w:t xml:space="preserve">        try {</w:t>
            </w:r>
          </w:p>
          <w:p w14:paraId="48F25FD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array1[11] = 9;</w:t>
            </w:r>
          </w:p>
          <w:p w14:paraId="1554598F"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System.out.println("Array index is valid");</w:t>
            </w:r>
          </w:p>
          <w:p w14:paraId="5FFC863C"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 catch (ArrayIndexOutOfBoundsException e) {</w:t>
            </w:r>
          </w:p>
          <w:p w14:paraId="75B689FB"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System.out.println("Array index is out of bounds");</w:t>
            </w:r>
          </w:p>
          <w:p w14:paraId="76D84862"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625DCE83" w14:textId="77777777" w:rsidR="003F010D" w:rsidRPr="003F010D" w:rsidRDefault="003F010D" w:rsidP="003F010D">
            <w:pPr>
              <w:rPr>
                <w:rFonts w:ascii="Courier New" w:eastAsia="Times New Roman" w:hAnsi="Courier New" w:cs="Courier New"/>
                <w:bCs/>
                <w:color w:val="000000" w:themeColor="text1"/>
                <w:sz w:val="20"/>
                <w:szCs w:val="20"/>
              </w:rPr>
            </w:pPr>
            <w:r w:rsidRPr="003F010D">
              <w:rPr>
                <w:rFonts w:ascii="Courier New" w:eastAsia="Times New Roman" w:hAnsi="Courier New" w:cs="Courier New"/>
                <w:bCs/>
                <w:color w:val="000000" w:themeColor="text1"/>
                <w:sz w:val="20"/>
                <w:szCs w:val="20"/>
              </w:rPr>
              <w:t xml:space="preserve">    }</w:t>
            </w:r>
          </w:p>
          <w:p w14:paraId="4AF0DCF3" w14:textId="43C85B9F" w:rsidR="00B1136E" w:rsidRDefault="003F010D" w:rsidP="003F010D">
            <w:pPr>
              <w:rPr>
                <w:rFonts w:ascii="Times New Roman" w:eastAsia="Times New Roman" w:hAnsi="Times New Roman" w:cs="Times New Roman"/>
                <w:bCs/>
                <w:color w:val="000000" w:themeColor="text1"/>
                <w:sz w:val="24"/>
                <w:szCs w:val="24"/>
              </w:rPr>
            </w:pPr>
            <w:r w:rsidRPr="003F010D">
              <w:rPr>
                <w:rFonts w:ascii="Courier New" w:eastAsia="Times New Roman" w:hAnsi="Courier New" w:cs="Courier New"/>
                <w:bCs/>
                <w:color w:val="000000" w:themeColor="text1"/>
                <w:sz w:val="20"/>
                <w:szCs w:val="20"/>
              </w:rPr>
              <w:t>}</w:t>
            </w:r>
          </w:p>
        </w:tc>
      </w:tr>
    </w:tbl>
    <w:p w14:paraId="335B5879" w14:textId="77777777" w:rsidR="003F010D" w:rsidRDefault="003F010D" w:rsidP="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Output: </w:t>
      </w:r>
    </w:p>
    <w:p w14:paraId="7303B721" w14:textId="0D9AE333" w:rsidR="00C14EF6" w:rsidRPr="00C14EF6" w:rsidRDefault="003F010D" w:rsidP="00BC4612">
      <w:pPr>
        <w:rPr>
          <w:rFonts w:ascii="Times New Roman" w:eastAsia="Times New Roman" w:hAnsi="Times New Roman" w:cs="Times New Roman"/>
          <w:bCs/>
          <w:color w:val="000000" w:themeColor="text1"/>
          <w:sz w:val="24"/>
          <w:szCs w:val="24"/>
        </w:rPr>
      </w:pPr>
      <w:r>
        <w:rPr>
          <w:noProof/>
        </w:rPr>
        <w:drawing>
          <wp:inline distT="0" distB="0" distL="0" distR="0" wp14:anchorId="0A0AD048" wp14:editId="5BE508D6">
            <wp:extent cx="4371975" cy="13144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1975" cy="1314450"/>
                    </a:xfrm>
                    <a:prstGeom prst="rect">
                      <a:avLst/>
                    </a:prstGeom>
                  </pic:spPr>
                </pic:pic>
              </a:graphicData>
            </a:graphic>
          </wp:inline>
        </w:drawing>
      </w:r>
      <w:r w:rsidR="00126276">
        <w:rPr>
          <w:rFonts w:ascii="Times New Roman" w:eastAsia="Times New Roman" w:hAnsi="Times New Roman" w:cs="Times New Roman"/>
          <w:bCs/>
          <w:color w:val="000000" w:themeColor="text1"/>
          <w:sz w:val="24"/>
          <w:szCs w:val="24"/>
        </w:rPr>
        <w:br w:type="page"/>
      </w:r>
    </w:p>
    <w:p w14:paraId="69DC83E5" w14:textId="4F33823E" w:rsidR="00DF3724"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CD1F79F" w14:textId="77777777" w:rsidR="00BC4612" w:rsidRDefault="00E40CA9" w:rsidP="0012627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Answer: </w:t>
      </w:r>
    </w:p>
    <w:p w14:paraId="12C52B06" w14:textId="6F637A16" w:rsidR="00BC4612" w:rsidRPr="00BC4612" w:rsidRDefault="00BC4612" w:rsidP="00BC4612">
      <w:pPr>
        <w:shd w:val="clear" w:color="auto" w:fill="FFFFFF"/>
        <w:rPr>
          <w:rFonts w:ascii="Arial" w:eastAsia="Times New Roman" w:hAnsi="Arial" w:cs="Arial"/>
          <w:color w:val="202124"/>
          <w:sz w:val="21"/>
          <w:szCs w:val="21"/>
        </w:rPr>
      </w:pPr>
      <w:r>
        <w:rPr>
          <w:rFonts w:ascii="Times New Roman" w:hAnsi="Times New Roman" w:cs="Times New Roman"/>
          <w:color w:val="202124"/>
          <w:sz w:val="24"/>
          <w:szCs w:val="24"/>
          <w:shd w:val="clear" w:color="auto" w:fill="FFFFFF"/>
        </w:rPr>
        <w:t>T</w:t>
      </w:r>
      <w:r w:rsidRPr="00BC4612">
        <w:rPr>
          <w:rFonts w:ascii="Times New Roman" w:hAnsi="Times New Roman" w:cs="Times New Roman"/>
          <w:color w:val="202124"/>
          <w:sz w:val="24"/>
          <w:szCs w:val="24"/>
          <w:shd w:val="clear" w:color="auto" w:fill="FFFFFF"/>
        </w:rPr>
        <w:t>he throw</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keyword is use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 xml:space="preserve">to explicitly throw an exception within a method or block of code. </w:t>
      </w:r>
      <w:r w:rsidRPr="00BC4612">
        <w:rPr>
          <w:rFonts w:ascii="Times New Roman" w:eastAsia="Times New Roman" w:hAnsi="Times New Roman" w:cs="Times New Roman"/>
          <w:color w:val="202124"/>
          <w:sz w:val="24"/>
          <w:szCs w:val="24"/>
        </w:rPr>
        <w:t>It gives an information to the programmer that there may occur an exception so it is better for the programmer to provide the exception handling code so that normal flow can be</w:t>
      </w:r>
      <w:r w:rsidRPr="00BC4612">
        <w:rPr>
          <w:rFonts w:ascii="Arial" w:eastAsia="Times New Roman" w:hAnsi="Arial" w:cs="Arial"/>
          <w:color w:val="202124"/>
          <w:sz w:val="24"/>
          <w:szCs w:val="24"/>
        </w:rPr>
        <w:t xml:space="preserve"> </w:t>
      </w:r>
      <w:r w:rsidRPr="00BC4612">
        <w:rPr>
          <w:rFonts w:ascii="Times New Roman" w:eastAsia="Times New Roman" w:hAnsi="Times New Roman" w:cs="Times New Roman"/>
          <w:color w:val="202124"/>
          <w:sz w:val="24"/>
          <w:szCs w:val="24"/>
        </w:rPr>
        <w:t>maintained</w:t>
      </w:r>
      <w:r w:rsidRPr="00BC4612">
        <w:rPr>
          <w:rFonts w:ascii="Arial" w:eastAsia="Times New Roman" w:hAnsi="Arial" w:cs="Arial"/>
          <w:color w:val="202124"/>
          <w:sz w:val="24"/>
          <w:szCs w:val="24"/>
        </w:rPr>
        <w:t>.</w:t>
      </w:r>
    </w:p>
    <w:p w14:paraId="29068F32" w14:textId="352EB78E" w:rsidR="00BC4612" w:rsidRPr="00BC4612" w:rsidRDefault="00BC4612" w:rsidP="00BC4612">
      <w:pPr>
        <w:rPr>
          <w:rFonts w:ascii="Times New Roman" w:eastAsia="Times New Roman" w:hAnsi="Times New Roman" w:cs="Times New Roman"/>
          <w:bCs/>
          <w:color w:val="000000" w:themeColor="text1"/>
          <w:sz w:val="24"/>
          <w:szCs w:val="24"/>
        </w:rPr>
      </w:pPr>
      <w:r w:rsidRPr="00BC4612">
        <w:rPr>
          <w:rFonts w:ascii="Times New Roman" w:hAnsi="Times New Roman" w:cs="Times New Roman"/>
          <w:color w:val="202124"/>
          <w:sz w:val="24"/>
          <w:szCs w:val="24"/>
          <w:shd w:val="clear" w:color="auto" w:fill="FFFFFF"/>
        </w:rPr>
        <w:t>The throws</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keyword is use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to declare which exceptions can be thrown from a method</w:t>
      </w:r>
      <w:r>
        <w:rPr>
          <w:rFonts w:ascii="Times New Roman" w:hAnsi="Times New Roman" w:cs="Times New Roman"/>
          <w:color w:val="202124"/>
          <w:sz w:val="24"/>
          <w:szCs w:val="24"/>
          <w:shd w:val="clear" w:color="auto" w:fill="FFFFFF"/>
        </w:rPr>
        <w:t>.</w:t>
      </w:r>
      <w:r w:rsidRPr="00BC4612">
        <w:rPr>
          <w:rFonts w:ascii="Times New Roman" w:hAnsi="Times New Roman" w:cs="Times New Roman"/>
          <w:color w:val="202124"/>
          <w:sz w:val="24"/>
          <w:szCs w:val="24"/>
          <w:shd w:val="clear" w:color="auto" w:fill="FFFFFF"/>
        </w:rPr>
        <w:t xml:space="preserve"> The throws</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keyword is use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in a method signature and declares which exceptions can be thrown from a method</w:t>
      </w:r>
      <w:r>
        <w:rPr>
          <w:rFonts w:ascii="Times New Roman" w:hAnsi="Times New Roman" w:cs="Times New Roman"/>
          <w:color w:val="202124"/>
          <w:sz w:val="24"/>
          <w:szCs w:val="24"/>
          <w:shd w:val="clear" w:color="auto" w:fill="FFFFFF"/>
        </w:rPr>
        <w:t>.</w:t>
      </w:r>
    </w:p>
    <w:p w14:paraId="4A87A5F2" w14:textId="71BCBEEC" w:rsidR="00BC4612" w:rsidRDefault="00BC4612" w:rsidP="0012627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Yes, </w:t>
      </w:r>
      <w:r w:rsidRPr="00BC4612">
        <w:rPr>
          <w:rFonts w:ascii="Times New Roman" w:hAnsi="Times New Roman" w:cs="Times New Roman"/>
          <w:color w:val="202124"/>
          <w:sz w:val="24"/>
          <w:szCs w:val="24"/>
          <w:shd w:val="clear" w:color="auto" w:fill="FFFFFF"/>
        </w:rPr>
        <w:t>If your code throws more than one</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exception, you</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can choose if</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you want to use a separate try block for each statement that could</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throw an exception or use one try block for multiple</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statements that might throw</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multiple</w:t>
      </w:r>
      <w:r w:rsidRPr="00BC4612">
        <w:rPr>
          <w:rFonts w:ascii="Times New Roman" w:hAnsi="Times New Roman" w:cs="Times New Roman"/>
          <w:b/>
          <w:bCs/>
          <w:color w:val="202124"/>
          <w:sz w:val="24"/>
          <w:szCs w:val="24"/>
          <w:shd w:val="clear" w:color="auto" w:fill="FFFFFF"/>
        </w:rPr>
        <w:t xml:space="preserve"> </w:t>
      </w:r>
      <w:r w:rsidRPr="00BC4612">
        <w:rPr>
          <w:rFonts w:ascii="Times New Roman" w:hAnsi="Times New Roman" w:cs="Times New Roman"/>
          <w:color w:val="202124"/>
          <w:sz w:val="24"/>
          <w:szCs w:val="24"/>
          <w:shd w:val="clear" w:color="auto" w:fill="FFFFFF"/>
        </w:rPr>
        <w:t>exceptions.</w:t>
      </w:r>
    </w:p>
    <w:p w14:paraId="70F56608" w14:textId="7171FCC9" w:rsidR="00A163BF" w:rsidRDefault="00A163BF" w:rsidP="0012627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p>
    <w:p w14:paraId="3CFBAB86" w14:textId="34E195EA"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and printing the statements and by throwing the exceptions.</w:t>
      </w:r>
    </w:p>
    <w:p w14:paraId="4D41100B" w14:textId="610FF82D"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nter the two numbers, and initialing the two numbers using scanner class.</w:t>
      </w:r>
    </w:p>
    <w:p w14:paraId="3CB0C4A5" w14:textId="66AA4EED"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ry block, inside the try block writing if condition, if condition is true it will throw the exception.</w:t>
      </w:r>
    </w:p>
    <w:p w14:paraId="2EA2CEEA" w14:textId="1D663FA4" w:rsidR="00A163BF" w:rsidRP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r else it will move to the catch block and print the error message.</w:t>
      </w:r>
    </w:p>
    <w:p w14:paraId="15B8E944" w14:textId="77777777"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40CA9" w:rsidRPr="00E40CA9" w14:paraId="0DD78838" w14:textId="77777777" w:rsidTr="00E40CA9">
        <w:tc>
          <w:tcPr>
            <w:tcW w:w="9350" w:type="dxa"/>
          </w:tcPr>
          <w:p w14:paraId="42A94941"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36C0FA3"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13A0D5EE"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1C3BCCB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3D29B710"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460C333"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9;</w:t>
            </w:r>
          </w:p>
          <w:p w14:paraId="0F2D1B9A" w14:textId="77777777" w:rsidR="00E40CA9" w:rsidRPr="00E40CA9" w:rsidRDefault="00E40CA9" w:rsidP="00E40CA9">
            <w:pPr>
              <w:rPr>
                <w:rFonts w:ascii="Courier New" w:eastAsia="Times New Roman" w:hAnsi="Courier New" w:cs="Courier New"/>
                <w:bCs/>
                <w:color w:val="000000" w:themeColor="text1"/>
                <w:sz w:val="20"/>
                <w:szCs w:val="20"/>
              </w:rPr>
            </w:pPr>
          </w:p>
          <w:p w14:paraId="50888C88"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import java.util.Scanner;</w:t>
            </w:r>
          </w:p>
          <w:p w14:paraId="21840FFB" w14:textId="77777777" w:rsidR="00E40CA9" w:rsidRPr="00E40CA9" w:rsidRDefault="00E40CA9" w:rsidP="00E40CA9">
            <w:pPr>
              <w:rPr>
                <w:rFonts w:ascii="Courier New" w:eastAsia="Times New Roman" w:hAnsi="Courier New" w:cs="Courier New"/>
                <w:bCs/>
                <w:color w:val="000000" w:themeColor="text1"/>
                <w:sz w:val="20"/>
                <w:szCs w:val="20"/>
              </w:rPr>
            </w:pPr>
          </w:p>
          <w:p w14:paraId="6265CA1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60730F1"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CED842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0EF4076B"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42CD4446"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9_1 {</w:t>
            </w:r>
          </w:p>
          <w:p w14:paraId="57C1184E" w14:textId="77777777" w:rsidR="00E40CA9" w:rsidRPr="00E40CA9" w:rsidRDefault="00E40CA9" w:rsidP="00E40CA9">
            <w:pPr>
              <w:rPr>
                <w:rFonts w:ascii="Courier New" w:eastAsia="Times New Roman" w:hAnsi="Courier New" w:cs="Courier New"/>
                <w:bCs/>
                <w:color w:val="000000" w:themeColor="text1"/>
                <w:sz w:val="20"/>
                <w:szCs w:val="20"/>
              </w:rPr>
            </w:pPr>
          </w:p>
          <w:p w14:paraId="25CE513D"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70F5006"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param args the command line arguments</w:t>
            </w:r>
          </w:p>
          <w:p w14:paraId="217DDF3B"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4E9A762"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throws ArithmeticException {</w:t>
            </w:r>
          </w:p>
          <w:p w14:paraId="42C74959"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DO code application logic here</w:t>
            </w:r>
          </w:p>
          <w:p w14:paraId="7255A0CA"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canner scan = new Scanner(System.in);</w:t>
            </w:r>
          </w:p>
          <w:p w14:paraId="5A064DD5"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9_Example1 : Tadipaneni Vyshnavi");</w:t>
            </w:r>
          </w:p>
          <w:p w14:paraId="3EE4C650"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Enter two numbers:");</w:t>
            </w:r>
          </w:p>
          <w:p w14:paraId="6998AE0C"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a = scan.nextInt();</w:t>
            </w:r>
          </w:p>
          <w:p w14:paraId="2159EB09"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int b = scan.nextInt();</w:t>
            </w:r>
          </w:p>
          <w:p w14:paraId="119A8899"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try {</w:t>
            </w:r>
          </w:p>
          <w:p w14:paraId="7076FE44"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b == 0) {</w:t>
            </w:r>
          </w:p>
          <w:p w14:paraId="200568BF"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throw new ArithmeticException("denominator value cannot be zero");</w:t>
            </w:r>
          </w:p>
          <w:p w14:paraId="0A902C8D"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809C36F"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catch (ArithmeticException e) {</w:t>
            </w:r>
          </w:p>
          <w:p w14:paraId="099B6B98"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e);</w:t>
            </w:r>
          </w:p>
          <w:p w14:paraId="2A7B59C5"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92FB335" w14:textId="77777777" w:rsidR="00E40CA9" w:rsidRPr="00E40CA9" w:rsidRDefault="00E40CA9" w:rsidP="00E40CA9">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4B639E2" w14:textId="15FACD86" w:rsidR="00E40CA9" w:rsidRPr="00E40CA9" w:rsidRDefault="00E40CA9" w:rsidP="00E40CA9">
            <w:pPr>
              <w:rPr>
                <w:rFonts w:ascii="Times New Roman" w:eastAsia="Times New Roman" w:hAnsi="Times New Roman" w:cs="Times New Roman"/>
                <w:bCs/>
                <w:color w:val="000000" w:themeColor="text1"/>
                <w:sz w:val="20"/>
                <w:szCs w:val="20"/>
              </w:rPr>
            </w:pPr>
            <w:r w:rsidRPr="00E40CA9">
              <w:rPr>
                <w:rFonts w:ascii="Courier New" w:eastAsia="Times New Roman" w:hAnsi="Courier New" w:cs="Courier New"/>
                <w:bCs/>
                <w:color w:val="000000" w:themeColor="text1"/>
                <w:sz w:val="20"/>
                <w:szCs w:val="20"/>
              </w:rPr>
              <w:t>}</w:t>
            </w:r>
          </w:p>
        </w:tc>
      </w:tr>
    </w:tbl>
    <w:p w14:paraId="010B0939" w14:textId="77777777" w:rsidR="00A163BF" w:rsidRDefault="00A163BF">
      <w:pPr>
        <w:rPr>
          <w:rFonts w:ascii="Times New Roman" w:eastAsia="Times New Roman" w:hAnsi="Times New Roman" w:cs="Times New Roman"/>
          <w:bCs/>
          <w:color w:val="000000" w:themeColor="text1"/>
          <w:sz w:val="24"/>
          <w:szCs w:val="24"/>
        </w:rPr>
      </w:pPr>
    </w:p>
    <w:p w14:paraId="38258293" w14:textId="5ECD322E"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73CA563B" w14:textId="1F6D8283" w:rsidR="00E40CA9" w:rsidRDefault="00E40CA9">
      <w:pPr>
        <w:rPr>
          <w:rFonts w:ascii="Times New Roman" w:eastAsia="Times New Roman" w:hAnsi="Times New Roman" w:cs="Times New Roman"/>
          <w:bCs/>
          <w:color w:val="000000" w:themeColor="text1"/>
          <w:sz w:val="24"/>
          <w:szCs w:val="24"/>
        </w:rPr>
      </w:pPr>
      <w:r>
        <w:rPr>
          <w:noProof/>
        </w:rPr>
        <w:drawing>
          <wp:inline distT="0" distB="0" distL="0" distR="0" wp14:anchorId="41B2A104" wp14:editId="108024F5">
            <wp:extent cx="5943600" cy="193230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32305"/>
                    </a:xfrm>
                    <a:prstGeom prst="rect">
                      <a:avLst/>
                    </a:prstGeom>
                  </pic:spPr>
                </pic:pic>
              </a:graphicData>
            </a:graphic>
          </wp:inline>
        </w:drawing>
      </w:r>
    </w:p>
    <w:p w14:paraId="05C94AC3" w14:textId="0E0EB65A" w:rsidR="00A163BF" w:rsidRDefault="00A163BF" w:rsidP="00A163BF">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p>
    <w:p w14:paraId="65765AFB" w14:textId="18132174" w:rsidR="00A163BF" w:rsidRDefault="00A163BF" w:rsidP="00A163BF">
      <w:pPr>
        <w:pStyle w:val="ListParagraph"/>
        <w:numPr>
          <w:ilvl w:val="0"/>
          <w:numId w:val="23"/>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reating a class using a method getagerestrictions and initializing the age.</w:t>
      </w:r>
    </w:p>
    <w:p w14:paraId="30F72DF7" w14:textId="447576D0" w:rsidR="00A163BF" w:rsidRPr="00A163BF" w:rsidRDefault="00A163BF" w:rsidP="00A163BF">
      <w:pPr>
        <w:pStyle w:val="ListParagraph"/>
        <w:numPr>
          <w:ilvl w:val="0"/>
          <w:numId w:val="23"/>
        </w:num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Inside the method writing if condition, if condition is true if condition will excute or else else block.</w:t>
      </w:r>
    </w:p>
    <w:p w14:paraId="3994EDCE" w14:textId="77777777"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and printing the statements and by throwing the exceptions.</w:t>
      </w:r>
    </w:p>
    <w:p w14:paraId="2173CD08" w14:textId="77777777"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nter the two numbers, and initialing the two numbers using scanner class.</w:t>
      </w:r>
    </w:p>
    <w:p w14:paraId="728D7389" w14:textId="77777777" w:rsid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ry block, inside the try block writing if condition, if condition is true it will throw the exception.</w:t>
      </w:r>
    </w:p>
    <w:p w14:paraId="3796417C" w14:textId="77777777" w:rsidR="00A163BF" w:rsidRPr="00A163BF" w:rsidRDefault="00A163BF" w:rsidP="00A163BF">
      <w:pPr>
        <w:pStyle w:val="ListParagraph"/>
        <w:numPr>
          <w:ilvl w:val="0"/>
          <w:numId w:val="2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r else it will move to the catch block and print the error message.</w:t>
      </w:r>
    </w:p>
    <w:p w14:paraId="473494E9" w14:textId="77777777" w:rsidR="00A163BF" w:rsidRDefault="00A163BF">
      <w:pPr>
        <w:rPr>
          <w:rFonts w:ascii="Times New Roman" w:eastAsia="Times New Roman" w:hAnsi="Times New Roman" w:cs="Times New Roman"/>
          <w:bCs/>
          <w:color w:val="000000" w:themeColor="text1"/>
          <w:sz w:val="24"/>
          <w:szCs w:val="24"/>
        </w:rPr>
      </w:pPr>
    </w:p>
    <w:p w14:paraId="160FAA8E" w14:textId="77777777"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40CA9" w14:paraId="454921CF" w14:textId="77777777" w:rsidTr="00E40CA9">
        <w:tc>
          <w:tcPr>
            <w:tcW w:w="9350" w:type="dxa"/>
          </w:tcPr>
          <w:p w14:paraId="58D8E4D3"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w:t>
            </w:r>
          </w:p>
          <w:p w14:paraId="13CF594F"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To change this license header, choose License Headers in Project Properties.</w:t>
            </w:r>
          </w:p>
          <w:p w14:paraId="14A1D955"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To change this template file, choose Tools | Templates</w:t>
            </w:r>
          </w:p>
          <w:p w14:paraId="201B5D1C"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and open the template in the editor.</w:t>
            </w:r>
          </w:p>
          <w:p w14:paraId="54CFBCBC"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40884FAA"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package Question9;</w:t>
            </w:r>
          </w:p>
          <w:p w14:paraId="4864FEA7" w14:textId="77777777" w:rsidR="00E40CA9" w:rsidRPr="00BC4612" w:rsidRDefault="00E40CA9" w:rsidP="00E40CA9">
            <w:pPr>
              <w:rPr>
                <w:rFonts w:ascii="Courier New" w:eastAsia="Times New Roman" w:hAnsi="Courier New" w:cs="Courier New"/>
                <w:bCs/>
                <w:color w:val="000000" w:themeColor="text1"/>
                <w:sz w:val="20"/>
                <w:szCs w:val="20"/>
              </w:rPr>
            </w:pPr>
          </w:p>
          <w:p w14:paraId="658A3AF6"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w:t>
            </w:r>
          </w:p>
          <w:p w14:paraId="0304D799"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BCFAF18"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lastRenderedPageBreak/>
              <w:t xml:space="preserve"> * @author Tadipaneni Vyshnavi</w:t>
            </w:r>
          </w:p>
          <w:p w14:paraId="197D1380"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E61CF91"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public class Question9_2 {</w:t>
            </w:r>
          </w:p>
          <w:p w14:paraId="3964E51D" w14:textId="77777777" w:rsidR="00E40CA9" w:rsidRPr="00BC4612" w:rsidRDefault="00E40CA9" w:rsidP="00E40CA9">
            <w:pPr>
              <w:rPr>
                <w:rFonts w:ascii="Courier New" w:eastAsia="Times New Roman" w:hAnsi="Courier New" w:cs="Courier New"/>
                <w:bCs/>
                <w:color w:val="000000" w:themeColor="text1"/>
                <w:sz w:val="20"/>
                <w:szCs w:val="20"/>
              </w:rPr>
            </w:pPr>
          </w:p>
          <w:p w14:paraId="6EB651B0"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public void getageRestriction(int age) throws ArithmeticException {</w:t>
            </w:r>
          </w:p>
          <w:p w14:paraId="6368CA11"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if (age &lt; 21) {</w:t>
            </w:r>
          </w:p>
          <w:p w14:paraId="461CD534"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throw new ArithmeticException("your are not eligible for vote");</w:t>
            </w:r>
          </w:p>
          <w:p w14:paraId="5B2BFC5D"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else {</w:t>
            </w:r>
          </w:p>
          <w:p w14:paraId="417D58C5"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System.out.println("Thanks for voting");</w:t>
            </w:r>
          </w:p>
          <w:p w14:paraId="00C3675F"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36146E8"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25EA103F" w14:textId="77777777" w:rsidR="00E40CA9" w:rsidRPr="00BC4612" w:rsidRDefault="00E40CA9" w:rsidP="00E40CA9">
            <w:pPr>
              <w:rPr>
                <w:rFonts w:ascii="Courier New" w:eastAsia="Times New Roman" w:hAnsi="Courier New" w:cs="Courier New"/>
                <w:bCs/>
                <w:color w:val="000000" w:themeColor="text1"/>
                <w:sz w:val="20"/>
                <w:szCs w:val="20"/>
              </w:rPr>
            </w:pPr>
          </w:p>
          <w:p w14:paraId="1F7DF749"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3E84806A"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param args the command line arguments</w:t>
            </w:r>
          </w:p>
          <w:p w14:paraId="7C3F34A0"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1FD2E154"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public static void main(String[] args) {</w:t>
            </w:r>
          </w:p>
          <w:p w14:paraId="781B0916"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TODO code application logic here</w:t>
            </w:r>
          </w:p>
          <w:p w14:paraId="40388C53"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System.out.println("Answer for question9 : Tadipaneni Vyshnavi");</w:t>
            </w:r>
          </w:p>
          <w:p w14:paraId="546C2564"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try {</w:t>
            </w:r>
          </w:p>
          <w:p w14:paraId="53E353FB"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Question9_2 throwsexample = new Question9_2();</w:t>
            </w:r>
          </w:p>
          <w:p w14:paraId="5319982D"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throwsexample.getageRestriction(20);</w:t>
            </w:r>
          </w:p>
          <w:p w14:paraId="17EFE7F1"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 catch (ArithmeticException e) {</w:t>
            </w:r>
          </w:p>
          <w:p w14:paraId="69A1CA1C"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System.out.println(e);</w:t>
            </w:r>
          </w:p>
          <w:p w14:paraId="7ED391E6"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15911CD1" w14:textId="77777777" w:rsidR="00E40CA9" w:rsidRPr="00BC4612" w:rsidRDefault="00E40CA9" w:rsidP="00E40CA9">
            <w:pPr>
              <w:rPr>
                <w:rFonts w:ascii="Courier New" w:eastAsia="Times New Roman" w:hAnsi="Courier New" w:cs="Courier New"/>
                <w:bCs/>
                <w:color w:val="000000" w:themeColor="text1"/>
                <w:sz w:val="20"/>
                <w:szCs w:val="20"/>
              </w:rPr>
            </w:pPr>
          </w:p>
          <w:p w14:paraId="7B0B45EE" w14:textId="77777777" w:rsidR="00E40CA9" w:rsidRPr="00BC4612" w:rsidRDefault="00E40CA9" w:rsidP="00E40CA9">
            <w:pPr>
              <w:rPr>
                <w:rFonts w:ascii="Courier New" w:eastAsia="Times New Roman" w:hAnsi="Courier New" w:cs="Courier New"/>
                <w:bCs/>
                <w:color w:val="000000" w:themeColor="text1"/>
                <w:sz w:val="20"/>
                <w:szCs w:val="20"/>
              </w:rPr>
            </w:pPr>
            <w:r w:rsidRPr="00BC4612">
              <w:rPr>
                <w:rFonts w:ascii="Courier New" w:eastAsia="Times New Roman" w:hAnsi="Courier New" w:cs="Courier New"/>
                <w:bCs/>
                <w:color w:val="000000" w:themeColor="text1"/>
                <w:sz w:val="20"/>
                <w:szCs w:val="20"/>
              </w:rPr>
              <w:t xml:space="preserve">    }</w:t>
            </w:r>
          </w:p>
          <w:p w14:paraId="60F58055" w14:textId="7A86AAA7" w:rsidR="00E40CA9" w:rsidRDefault="00E40CA9" w:rsidP="00E40CA9">
            <w:pPr>
              <w:rPr>
                <w:rFonts w:ascii="Times New Roman" w:eastAsia="Times New Roman" w:hAnsi="Times New Roman" w:cs="Times New Roman"/>
                <w:bCs/>
                <w:color w:val="000000" w:themeColor="text1"/>
                <w:sz w:val="24"/>
                <w:szCs w:val="24"/>
              </w:rPr>
            </w:pPr>
            <w:r w:rsidRPr="00BC4612">
              <w:rPr>
                <w:rFonts w:ascii="Courier New" w:eastAsia="Times New Roman" w:hAnsi="Courier New" w:cs="Courier New"/>
                <w:bCs/>
                <w:color w:val="000000" w:themeColor="text1"/>
                <w:sz w:val="20"/>
                <w:szCs w:val="20"/>
              </w:rPr>
              <w:t>}</w:t>
            </w:r>
          </w:p>
        </w:tc>
      </w:tr>
    </w:tbl>
    <w:p w14:paraId="5F848138" w14:textId="77777777" w:rsidR="00BC4612" w:rsidRDefault="00BC4612">
      <w:pPr>
        <w:rPr>
          <w:rFonts w:ascii="Times New Roman" w:eastAsia="Times New Roman" w:hAnsi="Times New Roman" w:cs="Times New Roman"/>
          <w:bCs/>
          <w:color w:val="000000" w:themeColor="text1"/>
          <w:sz w:val="24"/>
          <w:szCs w:val="24"/>
        </w:rPr>
      </w:pPr>
    </w:p>
    <w:p w14:paraId="524C4DD3" w14:textId="77777777" w:rsidR="00BC4612" w:rsidRDefault="00BC46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A465804" w14:textId="01F66D0A" w:rsidR="00E40CA9" w:rsidRDefault="00BC4612">
      <w:pPr>
        <w:rPr>
          <w:rFonts w:ascii="Times New Roman" w:eastAsia="Times New Roman" w:hAnsi="Times New Roman" w:cs="Times New Roman"/>
          <w:bCs/>
          <w:color w:val="000000" w:themeColor="text1"/>
          <w:sz w:val="24"/>
          <w:szCs w:val="24"/>
        </w:rPr>
      </w:pPr>
      <w:r>
        <w:rPr>
          <w:noProof/>
        </w:rPr>
        <w:drawing>
          <wp:inline distT="0" distB="0" distL="0" distR="0" wp14:anchorId="65C1BF38" wp14:editId="288B7E86">
            <wp:extent cx="5943600" cy="13569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56995"/>
                    </a:xfrm>
                    <a:prstGeom prst="rect">
                      <a:avLst/>
                    </a:prstGeom>
                  </pic:spPr>
                </pic:pic>
              </a:graphicData>
            </a:graphic>
          </wp:inline>
        </w:drawing>
      </w:r>
      <w:r w:rsidR="00E40CA9">
        <w:rPr>
          <w:rFonts w:ascii="Times New Roman" w:eastAsia="Times New Roman" w:hAnsi="Times New Roman" w:cs="Times New Roman"/>
          <w:bCs/>
          <w:color w:val="000000" w:themeColor="text1"/>
          <w:sz w:val="24"/>
          <w:szCs w:val="24"/>
        </w:rPr>
        <w:br w:type="page"/>
      </w:r>
    </w:p>
    <w:p w14:paraId="66820AF1" w14:textId="77777777" w:rsidR="00E40CA9" w:rsidRPr="00C14EF6" w:rsidRDefault="00E40CA9" w:rsidP="00126276">
      <w:pPr>
        <w:rPr>
          <w:rFonts w:ascii="Times New Roman" w:eastAsia="Times New Roman" w:hAnsi="Times New Roman" w:cs="Times New Roman"/>
          <w:bCs/>
          <w:color w:val="000000" w:themeColor="text1"/>
          <w:sz w:val="24"/>
          <w:szCs w:val="24"/>
        </w:rPr>
      </w:pPr>
    </w:p>
    <w:p w14:paraId="290F7DA9" w14:textId="22B39760" w:rsidR="00466502" w:rsidRDefault="00EA36D9"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780273AB" w14:textId="77777777" w:rsidR="00E40CA9" w:rsidRDefault="00E53978" w:rsidP="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60B92623" w14:textId="111C709E" w:rsidR="00E40CA9" w:rsidRPr="00E40CA9" w:rsidRDefault="00E40CA9" w:rsidP="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Recursive method: </w:t>
      </w:r>
      <w:r>
        <w:rPr>
          <w:bCs/>
          <w:color w:val="000000" w:themeColor="text1"/>
        </w:rPr>
        <w:t xml:space="preserve">A </w:t>
      </w:r>
      <w:r>
        <w:t xml:space="preserve">method </w:t>
      </w:r>
      <w:r w:rsidRPr="00E40CA9">
        <w:rPr>
          <w:rFonts w:ascii="Times New Roman" w:hAnsi="Times New Roman" w:cs="Times New Roman"/>
          <w:sz w:val="24"/>
          <w:szCs w:val="24"/>
        </w:rPr>
        <w:t>that calls itself is known as a recursive method. And, this process i</w:t>
      </w:r>
      <w:r>
        <w:t xml:space="preserve">s </w:t>
      </w:r>
      <w:r w:rsidRPr="00E40CA9">
        <w:rPr>
          <w:rFonts w:ascii="Times New Roman" w:hAnsi="Times New Roman" w:cs="Times New Roman"/>
          <w:sz w:val="24"/>
          <w:szCs w:val="24"/>
        </w:rPr>
        <w:t>Known as recursion.</w:t>
      </w:r>
    </w:p>
    <w:p w14:paraId="723AC896" w14:textId="695BE2A6" w:rsidR="00E40CA9" w:rsidRDefault="00E40CA9"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finite recursion:</w:t>
      </w:r>
      <w:r w:rsidRPr="00E40CA9">
        <w:rPr>
          <w:rFonts w:ascii="Segoe UI" w:hAnsi="Segoe UI" w:cs="Segoe UI"/>
          <w:color w:val="282829"/>
          <w:sz w:val="23"/>
          <w:szCs w:val="23"/>
          <w:shd w:val="clear" w:color="auto" w:fill="FFFFFF"/>
        </w:rPr>
        <w:t xml:space="preserve"> </w:t>
      </w:r>
      <w:r w:rsidRPr="00E40CA9">
        <w:rPr>
          <w:rFonts w:ascii="Times New Roman" w:hAnsi="Times New Roman" w:cs="Times New Roman"/>
          <w:color w:val="282829"/>
          <w:sz w:val="24"/>
          <w:szCs w:val="24"/>
          <w:shd w:val="clear" w:color="auto" w:fill="FFFFFF"/>
        </w:rPr>
        <w:t>Infinite recursion is the non-terminating execution of a block of code. Infinite recursion is usually caused by a bug in code</w:t>
      </w:r>
      <w:r>
        <w:rPr>
          <w:rFonts w:ascii="Times New Roman" w:eastAsia="Times New Roman" w:hAnsi="Times New Roman" w:cs="Times New Roman"/>
          <w:bCs/>
          <w:color w:val="000000" w:themeColor="text1"/>
          <w:sz w:val="24"/>
          <w:szCs w:val="24"/>
        </w:rPr>
        <w:t>.</w:t>
      </w:r>
    </w:p>
    <w:p w14:paraId="0512F963" w14:textId="28A0E34A" w:rsidR="00A163BF" w:rsidRDefault="00A163BF"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3F3C55AA" w14:textId="099E35AD"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sum of 20 integer values.</w:t>
      </w:r>
    </w:p>
    <w:p w14:paraId="157DDA6F" w14:textId="6875E2CE"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ializing the value to a, and printing the a value.</w:t>
      </w:r>
    </w:p>
    <w:p w14:paraId="0D8ADBE5" w14:textId="36F49F30"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ethod using static and initializing  a variable and writing the if condition inside the method.</w:t>
      </w:r>
    </w:p>
    <w:p w14:paraId="618BCD73" w14:textId="08A622A0" w:rsidR="00A163BF" w:rsidRDefault="00A163BF" w:rsidP="00A163BF">
      <w:pPr>
        <w:pStyle w:val="ListParagraph"/>
        <w:numPr>
          <w:ilvl w:val="0"/>
          <w:numId w:val="24"/>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condition is true it will execute or else else block will execute and returns 0.</w:t>
      </w:r>
    </w:p>
    <w:p w14:paraId="688B1BE7" w14:textId="77777777" w:rsidR="00A163BF" w:rsidRPr="00A163BF" w:rsidRDefault="00A163BF" w:rsidP="00A163BF">
      <w:pPr>
        <w:pStyle w:val="ListParagraph"/>
        <w:rPr>
          <w:rFonts w:ascii="Times New Roman" w:eastAsia="Times New Roman" w:hAnsi="Times New Roman" w:cs="Times New Roman"/>
          <w:bCs/>
          <w:color w:val="000000" w:themeColor="text1"/>
          <w:sz w:val="24"/>
          <w:szCs w:val="24"/>
        </w:rPr>
      </w:pPr>
    </w:p>
    <w:p w14:paraId="083FC48E" w14:textId="77777777" w:rsidR="00E53978" w:rsidRDefault="00E5397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w:t>
      </w:r>
    </w:p>
    <w:tbl>
      <w:tblPr>
        <w:tblStyle w:val="TableGrid"/>
        <w:tblW w:w="0" w:type="auto"/>
        <w:tblInd w:w="0" w:type="dxa"/>
        <w:tblLook w:val="04A0" w:firstRow="1" w:lastRow="0" w:firstColumn="1" w:lastColumn="0" w:noHBand="0" w:noVBand="1"/>
      </w:tblPr>
      <w:tblGrid>
        <w:gridCol w:w="9350"/>
      </w:tblGrid>
      <w:tr w:rsidR="00E53978" w14:paraId="6846EFF4" w14:textId="77777777" w:rsidTr="00E53978">
        <w:tc>
          <w:tcPr>
            <w:tcW w:w="9350" w:type="dxa"/>
          </w:tcPr>
          <w:p w14:paraId="1DEAE2C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570A24CF"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3B330E7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30BEA8F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1D6525B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4C64750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10;</w:t>
            </w:r>
          </w:p>
          <w:p w14:paraId="44E9A8EA" w14:textId="77777777" w:rsidR="00E53978" w:rsidRPr="00E40CA9" w:rsidRDefault="00E53978" w:rsidP="00E53978">
            <w:pPr>
              <w:rPr>
                <w:rFonts w:ascii="Courier New" w:eastAsia="Times New Roman" w:hAnsi="Courier New" w:cs="Courier New"/>
                <w:bCs/>
                <w:color w:val="000000" w:themeColor="text1"/>
                <w:sz w:val="20"/>
                <w:szCs w:val="20"/>
              </w:rPr>
            </w:pPr>
          </w:p>
          <w:p w14:paraId="5301F50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0D219CC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D876D1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2F7097B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D79469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_10_1 {</w:t>
            </w:r>
          </w:p>
          <w:p w14:paraId="0094B831" w14:textId="77777777" w:rsidR="00E53978" w:rsidRPr="00E40CA9" w:rsidRDefault="00E53978" w:rsidP="00E53978">
            <w:pPr>
              <w:rPr>
                <w:rFonts w:ascii="Courier New" w:eastAsia="Times New Roman" w:hAnsi="Courier New" w:cs="Courier New"/>
                <w:bCs/>
                <w:color w:val="000000" w:themeColor="text1"/>
                <w:sz w:val="20"/>
                <w:szCs w:val="20"/>
              </w:rPr>
            </w:pPr>
          </w:p>
          <w:p w14:paraId="646AD3E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150A6F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param args the command line arguments</w:t>
            </w:r>
          </w:p>
          <w:p w14:paraId="3E22AA8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2F3B6B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w:t>
            </w:r>
          </w:p>
          <w:p w14:paraId="6AB51F2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DO code application logic here</w:t>
            </w:r>
          </w:p>
          <w:p w14:paraId="417946D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10 : Tadipaneni Vyshnavi");</w:t>
            </w:r>
          </w:p>
          <w:p w14:paraId="649F122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a = sum(20);</w:t>
            </w:r>
          </w:p>
          <w:p w14:paraId="4589160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w:t>
            </w:r>
          </w:p>
          <w:p w14:paraId="371FB21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5FED246" w14:textId="77777777" w:rsidR="00E53978" w:rsidRPr="00E40CA9" w:rsidRDefault="00E53978" w:rsidP="00E53978">
            <w:pPr>
              <w:rPr>
                <w:rFonts w:ascii="Courier New" w:eastAsia="Times New Roman" w:hAnsi="Courier New" w:cs="Courier New"/>
                <w:bCs/>
                <w:color w:val="000000" w:themeColor="text1"/>
                <w:sz w:val="20"/>
                <w:szCs w:val="20"/>
              </w:rPr>
            </w:pPr>
          </w:p>
          <w:p w14:paraId="2BD5A5B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int sum(int i) {</w:t>
            </w:r>
          </w:p>
          <w:p w14:paraId="3E423E1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i &gt; 0) {</w:t>
            </w:r>
          </w:p>
          <w:p w14:paraId="0E55849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i + sum(i - 1);</w:t>
            </w:r>
          </w:p>
          <w:p w14:paraId="01CCC5E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w:t>
            </w:r>
          </w:p>
          <w:p w14:paraId="27D15DC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0;</w:t>
            </w:r>
          </w:p>
          <w:p w14:paraId="2608595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2959381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w:t>
            </w:r>
          </w:p>
          <w:p w14:paraId="1A952F5E" w14:textId="5ECA05D3" w:rsidR="00E53978" w:rsidRPr="00E40CA9" w:rsidRDefault="00E53978" w:rsidP="00E53978">
            <w:pPr>
              <w:rPr>
                <w:rFonts w:ascii="Times New Roman" w:eastAsia="Times New Roman" w:hAnsi="Times New Roman" w:cs="Times New Roman"/>
                <w:bCs/>
                <w:color w:val="000000" w:themeColor="text1"/>
                <w:sz w:val="20"/>
                <w:szCs w:val="20"/>
              </w:rPr>
            </w:pPr>
            <w:r w:rsidRPr="00E40CA9">
              <w:rPr>
                <w:rFonts w:ascii="Courier New" w:eastAsia="Times New Roman" w:hAnsi="Courier New" w:cs="Courier New"/>
                <w:bCs/>
                <w:color w:val="000000" w:themeColor="text1"/>
                <w:sz w:val="20"/>
                <w:szCs w:val="20"/>
              </w:rPr>
              <w:t>}</w:t>
            </w:r>
          </w:p>
        </w:tc>
      </w:tr>
    </w:tbl>
    <w:p w14:paraId="4492E27A" w14:textId="77777777" w:rsidR="00A163BF" w:rsidRDefault="00A163BF">
      <w:pPr>
        <w:rPr>
          <w:rFonts w:ascii="Times New Roman" w:eastAsia="Times New Roman" w:hAnsi="Times New Roman" w:cs="Times New Roman"/>
          <w:bCs/>
          <w:color w:val="000000" w:themeColor="text1"/>
          <w:sz w:val="24"/>
          <w:szCs w:val="24"/>
        </w:rPr>
      </w:pPr>
    </w:p>
    <w:p w14:paraId="7C95ABCD" w14:textId="77777777" w:rsidR="00A163BF" w:rsidRDefault="00A163BF">
      <w:pPr>
        <w:rPr>
          <w:rFonts w:ascii="Times New Roman" w:eastAsia="Times New Roman" w:hAnsi="Times New Roman" w:cs="Times New Roman"/>
          <w:bCs/>
          <w:color w:val="000000" w:themeColor="text1"/>
          <w:sz w:val="24"/>
          <w:szCs w:val="24"/>
        </w:rPr>
      </w:pPr>
    </w:p>
    <w:p w14:paraId="0BD8B068" w14:textId="52074959" w:rsidR="00E53978" w:rsidRDefault="00E5397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1FAF2C63" w14:textId="3BBA6D92" w:rsidR="00A163BF" w:rsidRDefault="00E53978" w:rsidP="00C14EF6">
      <w:pPr>
        <w:rPr>
          <w:rFonts w:ascii="Times New Roman" w:eastAsia="Times New Roman" w:hAnsi="Times New Roman" w:cs="Times New Roman"/>
          <w:bCs/>
          <w:color w:val="000000" w:themeColor="text1"/>
          <w:sz w:val="24"/>
          <w:szCs w:val="24"/>
        </w:rPr>
      </w:pPr>
      <w:r>
        <w:rPr>
          <w:noProof/>
        </w:rPr>
        <w:drawing>
          <wp:inline distT="0" distB="0" distL="0" distR="0" wp14:anchorId="00A92E87" wp14:editId="756AA664">
            <wp:extent cx="4267200" cy="1257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7200" cy="1257300"/>
                    </a:xfrm>
                    <a:prstGeom prst="rect">
                      <a:avLst/>
                    </a:prstGeom>
                  </pic:spPr>
                </pic:pic>
              </a:graphicData>
            </a:graphic>
          </wp:inline>
        </w:drawing>
      </w:r>
    </w:p>
    <w:p w14:paraId="7A0A4F28" w14:textId="635C7AD4" w:rsidR="00A163BF" w:rsidRDefault="00A163BF"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DE107DB" w14:textId="07A94E57" w:rsidR="00A163BF" w:rsidRDefault="00A163BF" w:rsidP="00A163BF">
      <w:pPr>
        <w:pStyle w:val="ListParagraph"/>
        <w:numPr>
          <w:ilvl w:val="0"/>
          <w:numId w:val="25"/>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reating a main method to </w:t>
      </w:r>
      <w:r w:rsidR="0034488F">
        <w:rPr>
          <w:rFonts w:ascii="Times New Roman" w:eastAsia="Times New Roman" w:hAnsi="Times New Roman" w:cs="Times New Roman"/>
          <w:bCs/>
          <w:color w:val="000000" w:themeColor="text1"/>
          <w:sz w:val="24"/>
          <w:szCs w:val="24"/>
        </w:rPr>
        <w:t>print reverse of a string.</w:t>
      </w:r>
    </w:p>
    <w:p w14:paraId="052F01B4" w14:textId="665DFB58" w:rsidR="0034488F" w:rsidRDefault="0034488F" w:rsidP="00A163BF">
      <w:pPr>
        <w:pStyle w:val="ListParagraph"/>
        <w:numPr>
          <w:ilvl w:val="0"/>
          <w:numId w:val="25"/>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tializing the string and value to it and printing the statement.</w:t>
      </w:r>
    </w:p>
    <w:p w14:paraId="3E805E0C" w14:textId="058E5975" w:rsidR="0034488F" w:rsidRPr="00A163BF" w:rsidRDefault="0034488F" w:rsidP="00A163BF">
      <w:pPr>
        <w:pStyle w:val="ListParagraph"/>
        <w:numPr>
          <w:ilvl w:val="0"/>
          <w:numId w:val="25"/>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writing the reverse of a string method to reverse the string if string is empty returns null, if the string has any value it will reverse the string and prints the value.</w:t>
      </w:r>
    </w:p>
    <w:p w14:paraId="5A4B4C95" w14:textId="01A7DBFD"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Java Program: </w:t>
      </w:r>
    </w:p>
    <w:tbl>
      <w:tblPr>
        <w:tblStyle w:val="TableGrid"/>
        <w:tblW w:w="0" w:type="auto"/>
        <w:tblInd w:w="0" w:type="dxa"/>
        <w:tblLook w:val="04A0" w:firstRow="1" w:lastRow="0" w:firstColumn="1" w:lastColumn="0" w:noHBand="0" w:noVBand="1"/>
      </w:tblPr>
      <w:tblGrid>
        <w:gridCol w:w="9350"/>
      </w:tblGrid>
      <w:tr w:rsidR="00E53978" w14:paraId="67262061" w14:textId="77777777" w:rsidTr="00E53978">
        <w:tc>
          <w:tcPr>
            <w:tcW w:w="9350" w:type="dxa"/>
          </w:tcPr>
          <w:p w14:paraId="7743A13B"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88D5D2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623C743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44435F5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67AD3BA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BD69EE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10;</w:t>
            </w:r>
          </w:p>
          <w:p w14:paraId="739BF6CF" w14:textId="77777777" w:rsidR="00E53978" w:rsidRPr="00E40CA9" w:rsidRDefault="00E53978" w:rsidP="00E53978">
            <w:pPr>
              <w:rPr>
                <w:rFonts w:ascii="Courier New" w:eastAsia="Times New Roman" w:hAnsi="Courier New" w:cs="Courier New"/>
                <w:bCs/>
                <w:color w:val="000000" w:themeColor="text1"/>
                <w:sz w:val="20"/>
                <w:szCs w:val="20"/>
              </w:rPr>
            </w:pPr>
          </w:p>
          <w:p w14:paraId="4158683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77A22FE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2413FC9F"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2DCF1BA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D63CE5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_10_2 {</w:t>
            </w:r>
          </w:p>
          <w:p w14:paraId="78F00485" w14:textId="77777777" w:rsidR="00E53978" w:rsidRPr="00E40CA9" w:rsidRDefault="00E53978" w:rsidP="00E53978">
            <w:pPr>
              <w:rPr>
                <w:rFonts w:ascii="Courier New" w:eastAsia="Times New Roman" w:hAnsi="Courier New" w:cs="Courier New"/>
                <w:bCs/>
                <w:color w:val="000000" w:themeColor="text1"/>
                <w:sz w:val="20"/>
                <w:szCs w:val="20"/>
              </w:rPr>
            </w:pPr>
          </w:p>
          <w:p w14:paraId="2AEA5A9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BA1A7C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param args the command line arguments</w:t>
            </w:r>
          </w:p>
          <w:p w14:paraId="03AE1FC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4A05449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w:t>
            </w:r>
          </w:p>
          <w:p w14:paraId="4725635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DO code application logic here</w:t>
            </w:r>
          </w:p>
          <w:p w14:paraId="0061F96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tring str = "Welcome to java class";</w:t>
            </w:r>
          </w:p>
          <w:p w14:paraId="49AA69C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tring reversed = reverseString(str);</w:t>
            </w:r>
          </w:p>
          <w:p w14:paraId="29A873A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10 : Tadipaneni Vyshnavi");</w:t>
            </w:r>
          </w:p>
          <w:p w14:paraId="3E6886CF"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The reversed string is: " + reversed);</w:t>
            </w:r>
          </w:p>
          <w:p w14:paraId="4B088A3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21AA4F39" w14:textId="77777777" w:rsidR="00E53978" w:rsidRPr="00E40CA9" w:rsidRDefault="00E53978" w:rsidP="00E53978">
            <w:pPr>
              <w:rPr>
                <w:rFonts w:ascii="Courier New" w:eastAsia="Times New Roman" w:hAnsi="Courier New" w:cs="Courier New"/>
                <w:bCs/>
                <w:color w:val="000000" w:themeColor="text1"/>
                <w:sz w:val="20"/>
                <w:szCs w:val="20"/>
              </w:rPr>
            </w:pPr>
          </w:p>
          <w:p w14:paraId="1DADF3E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String reverseString(String str) {</w:t>
            </w:r>
          </w:p>
          <w:p w14:paraId="3571E51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str.isEmpty()) {</w:t>
            </w:r>
          </w:p>
          <w:p w14:paraId="6D6E81D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str;</w:t>
            </w:r>
          </w:p>
          <w:p w14:paraId="4377F0D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6B5E685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return reverseString(str.substring(1)) + str.charAt(0);</w:t>
            </w:r>
          </w:p>
          <w:p w14:paraId="1FD62A2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1CF46728" w14:textId="761BCB8B" w:rsidR="00E53978" w:rsidRDefault="00E53978" w:rsidP="00E53978">
            <w:pPr>
              <w:rPr>
                <w:rFonts w:ascii="Times New Roman" w:eastAsia="Times New Roman" w:hAnsi="Times New Roman" w:cs="Times New Roman"/>
                <w:bCs/>
                <w:color w:val="000000" w:themeColor="text1"/>
                <w:sz w:val="24"/>
                <w:szCs w:val="24"/>
              </w:rPr>
            </w:pPr>
            <w:r w:rsidRPr="00E40CA9">
              <w:rPr>
                <w:rFonts w:ascii="Courier New" w:eastAsia="Times New Roman" w:hAnsi="Courier New" w:cs="Courier New"/>
                <w:bCs/>
                <w:color w:val="000000" w:themeColor="text1"/>
                <w:sz w:val="20"/>
                <w:szCs w:val="20"/>
              </w:rPr>
              <w:t>}</w:t>
            </w:r>
          </w:p>
        </w:tc>
      </w:tr>
    </w:tbl>
    <w:p w14:paraId="297BDAEA" w14:textId="235C883D" w:rsidR="00E53978" w:rsidRDefault="00E53978" w:rsidP="00C14EF6">
      <w:pPr>
        <w:rPr>
          <w:rFonts w:ascii="Times New Roman" w:eastAsia="Times New Roman" w:hAnsi="Times New Roman" w:cs="Times New Roman"/>
          <w:bCs/>
          <w:color w:val="000000" w:themeColor="text1"/>
          <w:sz w:val="24"/>
          <w:szCs w:val="24"/>
        </w:rPr>
      </w:pPr>
    </w:p>
    <w:p w14:paraId="2FE33FA3" w14:textId="265251F0"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3F1E2F44" w14:textId="713D5C10" w:rsidR="00E53978" w:rsidRDefault="00E53978" w:rsidP="00C14EF6">
      <w:pPr>
        <w:rPr>
          <w:rFonts w:ascii="Times New Roman" w:eastAsia="Times New Roman" w:hAnsi="Times New Roman" w:cs="Times New Roman"/>
          <w:bCs/>
          <w:color w:val="000000" w:themeColor="text1"/>
          <w:sz w:val="24"/>
          <w:szCs w:val="24"/>
        </w:rPr>
      </w:pPr>
      <w:r>
        <w:rPr>
          <w:noProof/>
        </w:rPr>
        <w:drawing>
          <wp:inline distT="0" distB="0" distL="0" distR="0" wp14:anchorId="1B224C50" wp14:editId="0DD64C64">
            <wp:extent cx="4562475" cy="12096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2475" cy="1209675"/>
                    </a:xfrm>
                    <a:prstGeom prst="rect">
                      <a:avLst/>
                    </a:prstGeom>
                  </pic:spPr>
                </pic:pic>
              </a:graphicData>
            </a:graphic>
          </wp:inline>
        </w:drawing>
      </w:r>
    </w:p>
    <w:p w14:paraId="4C01AB35" w14:textId="4C9F1020" w:rsidR="00E53978" w:rsidRDefault="0034488F"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Explanation: </w:t>
      </w:r>
    </w:p>
    <w:p w14:paraId="0D3A6F66" w14:textId="6E35AE90"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search element in the array list.</w:t>
      </w:r>
    </w:p>
    <w:p w14:paraId="1C76B2D7" w14:textId="4F376019"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lass in linear search and writing a method inside it, if the condition is true it returns the search values.</w:t>
      </w:r>
    </w:p>
    <w:p w14:paraId="1A6E7254" w14:textId="6FEF94DA"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the condition fails it will else if condition and returns the search value</w:t>
      </w:r>
    </w:p>
    <w:p w14:paraId="552E4F54" w14:textId="719E9EEC" w:rsid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f the condition fails again it will go to the else condition and returns the search value.</w:t>
      </w:r>
    </w:p>
    <w:p w14:paraId="6D43B446" w14:textId="463D6B5C" w:rsidR="0034488F" w:rsidRPr="0034488F" w:rsidRDefault="0034488F" w:rsidP="0034488F">
      <w:pPr>
        <w:pStyle w:val="ListParagraph"/>
        <w:numPr>
          <w:ilvl w:val="0"/>
          <w:numId w:val="26"/>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itializing the list of array list of elements and finding the index values and printing the value in the array list with index value.</w:t>
      </w:r>
    </w:p>
    <w:p w14:paraId="0681FE8E" w14:textId="2CACC336"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 Program :</w:t>
      </w:r>
    </w:p>
    <w:tbl>
      <w:tblPr>
        <w:tblStyle w:val="TableGrid"/>
        <w:tblW w:w="0" w:type="auto"/>
        <w:tblInd w:w="0" w:type="dxa"/>
        <w:tblLook w:val="04A0" w:firstRow="1" w:lastRow="0" w:firstColumn="1" w:lastColumn="0" w:noHBand="0" w:noVBand="1"/>
      </w:tblPr>
      <w:tblGrid>
        <w:gridCol w:w="9350"/>
      </w:tblGrid>
      <w:tr w:rsidR="00E53978" w14:paraId="59DB1CFD" w14:textId="77777777" w:rsidTr="00E53978">
        <w:tc>
          <w:tcPr>
            <w:tcW w:w="9350" w:type="dxa"/>
          </w:tcPr>
          <w:p w14:paraId="6956FF4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498B718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license header, choose License Headers in Project Properties.</w:t>
            </w:r>
          </w:p>
          <w:p w14:paraId="058F06C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To change this template file, choose Tools | Templates</w:t>
            </w:r>
          </w:p>
          <w:p w14:paraId="5B031B9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nd open the template in the editor.</w:t>
            </w:r>
          </w:p>
          <w:p w14:paraId="214644E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1FCE0B9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ackage Question10;</w:t>
            </w:r>
          </w:p>
          <w:p w14:paraId="3EA05AA1" w14:textId="77777777" w:rsidR="00E53978" w:rsidRPr="00E40CA9" w:rsidRDefault="00E53978" w:rsidP="00E53978">
            <w:pPr>
              <w:rPr>
                <w:rFonts w:ascii="Courier New" w:eastAsia="Times New Roman" w:hAnsi="Courier New" w:cs="Courier New"/>
                <w:bCs/>
                <w:color w:val="000000" w:themeColor="text1"/>
                <w:sz w:val="20"/>
                <w:szCs w:val="20"/>
              </w:rPr>
            </w:pPr>
          </w:p>
          <w:p w14:paraId="28C1AF1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w:t>
            </w:r>
          </w:p>
          <w:p w14:paraId="29673F6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78F82CC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author Tadipaneni Vyshnavi</w:t>
            </w:r>
          </w:p>
          <w:p w14:paraId="63DAD0B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5C86EC0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public class Question_10 {</w:t>
            </w:r>
          </w:p>
          <w:p w14:paraId="3F18BA2E" w14:textId="77777777" w:rsidR="00E53978" w:rsidRPr="00E40CA9" w:rsidRDefault="00E53978" w:rsidP="00E53978">
            <w:pPr>
              <w:rPr>
                <w:rFonts w:ascii="Courier New" w:eastAsia="Times New Roman" w:hAnsi="Courier New" w:cs="Courier New"/>
                <w:bCs/>
                <w:color w:val="000000" w:themeColor="text1"/>
                <w:sz w:val="20"/>
                <w:szCs w:val="20"/>
              </w:rPr>
            </w:pPr>
          </w:p>
          <w:p w14:paraId="32AB4C0E"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tatic int linearSearch(int a[], int start, int end, int number) {</w:t>
            </w:r>
          </w:p>
          <w:p w14:paraId="70918AA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start &gt; end) {</w:t>
            </w:r>
          </w:p>
          <w:p w14:paraId="1A81132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1;</w:t>
            </w:r>
          </w:p>
          <w:p w14:paraId="64C82A4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if (a[start] == number) {</w:t>
            </w:r>
          </w:p>
          <w:p w14:paraId="6E0A328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start;</w:t>
            </w:r>
          </w:p>
          <w:p w14:paraId="1841CF0C"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if (a[end] == number) {</w:t>
            </w:r>
          </w:p>
          <w:p w14:paraId="2FB0BD07"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end;</w:t>
            </w:r>
          </w:p>
          <w:p w14:paraId="2A507BD4"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6CAB360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return linearSearch(a, start + 1, end - 1, number);</w:t>
            </w:r>
          </w:p>
          <w:p w14:paraId="7F44855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2BCD399" w14:textId="77777777" w:rsidR="00E53978" w:rsidRPr="00E40CA9" w:rsidRDefault="00E53978" w:rsidP="00E53978">
            <w:pPr>
              <w:rPr>
                <w:rFonts w:ascii="Courier New" w:eastAsia="Times New Roman" w:hAnsi="Courier New" w:cs="Courier New"/>
                <w:bCs/>
                <w:color w:val="000000" w:themeColor="text1"/>
                <w:sz w:val="20"/>
                <w:szCs w:val="20"/>
              </w:rPr>
            </w:pPr>
          </w:p>
          <w:p w14:paraId="210E387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39995406"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lastRenderedPageBreak/>
              <w:t xml:space="preserve">     * @param args the command line arguments</w:t>
            </w:r>
          </w:p>
          <w:p w14:paraId="4A39416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118EAA05"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public static void main(String[] args) {</w:t>
            </w:r>
          </w:p>
          <w:p w14:paraId="291D2BA1"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a = {23, 2, 4, 6, 12, 7, 1, 99};</w:t>
            </w:r>
          </w:p>
          <w:p w14:paraId="5F1F809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nt index = linearSearch(a, 0, a.length - 1, 23);</w:t>
            </w:r>
          </w:p>
          <w:p w14:paraId="569567DD"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Answer for question10 : Tadipaneni Vyshnavi");</w:t>
            </w:r>
          </w:p>
          <w:p w14:paraId="3CBE73E9"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if (index != -1) {</w:t>
            </w:r>
          </w:p>
          <w:p w14:paraId="71717753"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23 + " is found at index " + index);</w:t>
            </w:r>
          </w:p>
          <w:p w14:paraId="28FBA882"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 else {</w:t>
            </w:r>
          </w:p>
          <w:p w14:paraId="597C58B8"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System.out.println(23 + " is not present");</w:t>
            </w:r>
          </w:p>
          <w:p w14:paraId="12646E5A"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31EA2E90" w14:textId="77777777" w:rsidR="00E53978" w:rsidRPr="00E40CA9" w:rsidRDefault="00E53978" w:rsidP="00E53978">
            <w:pPr>
              <w:rPr>
                <w:rFonts w:ascii="Courier New" w:eastAsia="Times New Roman" w:hAnsi="Courier New" w:cs="Courier New"/>
                <w:bCs/>
                <w:color w:val="000000" w:themeColor="text1"/>
                <w:sz w:val="20"/>
                <w:szCs w:val="20"/>
              </w:rPr>
            </w:pPr>
            <w:r w:rsidRPr="00E40CA9">
              <w:rPr>
                <w:rFonts w:ascii="Courier New" w:eastAsia="Times New Roman" w:hAnsi="Courier New" w:cs="Courier New"/>
                <w:bCs/>
                <w:color w:val="000000" w:themeColor="text1"/>
                <w:sz w:val="20"/>
                <w:szCs w:val="20"/>
              </w:rPr>
              <w:t xml:space="preserve">    }</w:t>
            </w:r>
          </w:p>
          <w:p w14:paraId="0CCAC458" w14:textId="0009292D" w:rsidR="00E53978" w:rsidRDefault="00E53978" w:rsidP="00E53978">
            <w:pPr>
              <w:rPr>
                <w:rFonts w:ascii="Times New Roman" w:eastAsia="Times New Roman" w:hAnsi="Times New Roman" w:cs="Times New Roman"/>
                <w:bCs/>
                <w:color w:val="000000" w:themeColor="text1"/>
                <w:sz w:val="24"/>
                <w:szCs w:val="24"/>
              </w:rPr>
            </w:pPr>
            <w:r w:rsidRPr="00E40CA9">
              <w:rPr>
                <w:rFonts w:ascii="Courier New" w:eastAsia="Times New Roman" w:hAnsi="Courier New" w:cs="Courier New"/>
                <w:bCs/>
                <w:color w:val="000000" w:themeColor="text1"/>
                <w:sz w:val="20"/>
                <w:szCs w:val="20"/>
              </w:rPr>
              <w:t>}</w:t>
            </w:r>
          </w:p>
        </w:tc>
      </w:tr>
    </w:tbl>
    <w:p w14:paraId="33C02E52" w14:textId="77777777" w:rsidR="00E53978" w:rsidRDefault="00E53978" w:rsidP="00C14EF6">
      <w:pPr>
        <w:rPr>
          <w:rFonts w:ascii="Times New Roman" w:eastAsia="Times New Roman" w:hAnsi="Times New Roman" w:cs="Times New Roman"/>
          <w:bCs/>
          <w:color w:val="000000" w:themeColor="text1"/>
          <w:sz w:val="24"/>
          <w:szCs w:val="24"/>
        </w:rPr>
      </w:pPr>
    </w:p>
    <w:p w14:paraId="3539712C" w14:textId="28374842" w:rsidR="00E53978" w:rsidRDefault="00E53978" w:rsidP="00C14EF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1043355B" w14:textId="3099A4E2" w:rsidR="00E53978" w:rsidRDefault="00E53978" w:rsidP="00C14EF6">
      <w:pPr>
        <w:rPr>
          <w:rFonts w:ascii="Times New Roman" w:eastAsia="Times New Roman" w:hAnsi="Times New Roman" w:cs="Times New Roman"/>
          <w:bCs/>
          <w:color w:val="000000" w:themeColor="text1"/>
          <w:sz w:val="24"/>
          <w:szCs w:val="24"/>
        </w:rPr>
      </w:pPr>
      <w:r>
        <w:rPr>
          <w:noProof/>
        </w:rPr>
        <w:drawing>
          <wp:inline distT="0" distB="0" distL="0" distR="0" wp14:anchorId="3A7CD550" wp14:editId="62102CE3">
            <wp:extent cx="4410075" cy="12573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10075" cy="1257300"/>
                    </a:xfrm>
                    <a:prstGeom prst="rect">
                      <a:avLst/>
                    </a:prstGeom>
                  </pic:spPr>
                </pic:pic>
              </a:graphicData>
            </a:graphic>
          </wp:inline>
        </w:drawing>
      </w:r>
    </w:p>
    <w:p w14:paraId="11574F51" w14:textId="5D8A8867" w:rsidR="00E40CA9" w:rsidRDefault="00E40CA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269FB72E" w14:textId="77777777" w:rsidR="00E40CA9" w:rsidRPr="00C14EF6" w:rsidRDefault="00E40CA9" w:rsidP="00C14EF6">
      <w:pPr>
        <w:rPr>
          <w:rFonts w:ascii="Times New Roman" w:eastAsia="Times New Roman" w:hAnsi="Times New Roman" w:cs="Times New Roman"/>
          <w:bCs/>
          <w:color w:val="000000" w:themeColor="text1"/>
          <w:sz w:val="24"/>
          <w:szCs w:val="24"/>
        </w:rPr>
      </w:pPr>
    </w:p>
    <w:p w14:paraId="68B099B7" w14:textId="42A39CE8" w:rsidR="009304CF" w:rsidRDefault="009304CF"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0-Points) Write a java program that illustrates how equals() and hashCode() methods work? Explain your code in comments.</w:t>
      </w:r>
    </w:p>
    <w:p w14:paraId="19C73F42" w14:textId="6C605C6C" w:rsidR="00420EA2" w:rsidRDefault="00DA5ED5"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 :</w:t>
      </w:r>
    </w:p>
    <w:p w14:paraId="47C690F2" w14:textId="54B96884" w:rsidR="00151111" w:rsidRPr="00151111" w:rsidRDefault="00151111"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Hash code(): </w:t>
      </w:r>
      <w:r>
        <w:rPr>
          <w:rFonts w:ascii="Times New Roman" w:hAnsi="Times New Roman" w:cs="Times New Roman"/>
          <w:color w:val="202124"/>
          <w:sz w:val="24"/>
          <w:szCs w:val="24"/>
          <w:shd w:val="clear" w:color="auto" w:fill="FFFFFF"/>
        </w:rPr>
        <w:t>H</w:t>
      </w:r>
      <w:r w:rsidRPr="00151111">
        <w:rPr>
          <w:rFonts w:ascii="Times New Roman" w:hAnsi="Times New Roman" w:cs="Times New Roman"/>
          <w:color w:val="202124"/>
          <w:sz w:val="24"/>
          <w:szCs w:val="24"/>
          <w:shd w:val="clear" w:color="auto" w:fill="FFFFFF"/>
        </w:rPr>
        <w:t>ashCode() returns an integer value, generated by a hashing algorithm. Objects that are equal (according to their equals()) must return the same hash</w:t>
      </w:r>
      <w:r w:rsidRPr="00151111">
        <w:rPr>
          <w:rFonts w:ascii="Times New Roman" w:hAnsi="Times New Roman" w:cs="Times New Roman"/>
          <w:b/>
          <w:bCs/>
          <w:color w:val="202124"/>
          <w:sz w:val="24"/>
          <w:szCs w:val="24"/>
          <w:shd w:val="clear" w:color="auto" w:fill="FFFFFF"/>
        </w:rPr>
        <w:t xml:space="preserve"> </w:t>
      </w:r>
      <w:r w:rsidRPr="00151111">
        <w:rPr>
          <w:rFonts w:ascii="Times New Roman" w:hAnsi="Times New Roman" w:cs="Times New Roman"/>
          <w:color w:val="202124"/>
          <w:sz w:val="24"/>
          <w:szCs w:val="24"/>
          <w:shd w:val="clear" w:color="auto" w:fill="FFFFFF"/>
        </w:rPr>
        <w:t>code.</w:t>
      </w:r>
    </w:p>
    <w:p w14:paraId="2B457245" w14:textId="5591CBC1" w:rsidR="00151111" w:rsidRPr="00151111" w:rsidRDefault="00151111"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quals</w:t>
      </w:r>
      <w:r w:rsidRPr="00151111">
        <w:rPr>
          <w:rFonts w:ascii="Times New Roman" w:eastAsia="Times New Roman" w:hAnsi="Times New Roman" w:cs="Times New Roman"/>
          <w:bCs/>
          <w:color w:val="000000" w:themeColor="text1"/>
          <w:sz w:val="24"/>
          <w:szCs w:val="24"/>
        </w:rPr>
        <w:t xml:space="preserve">(): </w:t>
      </w:r>
      <w:r w:rsidRPr="00151111">
        <w:rPr>
          <w:rFonts w:ascii="Times New Roman" w:hAnsi="Times New Roman" w:cs="Times New Roman"/>
          <w:color w:val="202124"/>
          <w:sz w:val="24"/>
          <w:szCs w:val="24"/>
          <w:shd w:val="clear" w:color="auto" w:fill="FFFFFF"/>
        </w:rPr>
        <w:t>Equals() method compares the two given strings based on the content of the string. If any character is not matched, it returns false. If all characters are matched, it returns true. The String equals() method overrides the equals() method of Object class.</w:t>
      </w:r>
    </w:p>
    <w:p w14:paraId="395C7959" w14:textId="3AABF8A6" w:rsidR="0034488F" w:rsidRDefault="0034488F"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726ED510" w14:textId="1F5C3C0B" w:rsidR="0034488F" w:rsidRDefault="0034488F"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class bottle using variables, constructor and methods</w:t>
      </w:r>
    </w:p>
    <w:p w14:paraId="30782FF7" w14:textId="1003130F" w:rsidR="0034488F" w:rsidRDefault="0034488F"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getter and setter methods and hashcode, equals methods.</w:t>
      </w:r>
    </w:p>
    <w:p w14:paraId="60FED188" w14:textId="36B26FAD" w:rsidR="0034488F"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main method to print the hashcode values and equalizing the two objects.</w:t>
      </w:r>
    </w:p>
    <w:p w14:paraId="767316B0" w14:textId="57D7C946" w:rsidR="005C5FD3"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ing a two objects and initializing the values inside the objects.</w:t>
      </w:r>
    </w:p>
    <w:p w14:paraId="0C515A66" w14:textId="3857F356" w:rsidR="005C5FD3"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d printing the hashcode values using the objects and printing the hashcode values.</w:t>
      </w:r>
    </w:p>
    <w:p w14:paraId="211F02E2" w14:textId="011BBF0A" w:rsidR="005C5FD3" w:rsidRDefault="005C5FD3" w:rsidP="0034488F">
      <w:pPr>
        <w:pStyle w:val="ListParagraph"/>
        <w:numPr>
          <w:ilvl w:val="0"/>
          <w:numId w:val="27"/>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mparing the two objects and printing the value using Boolean datatype.</w:t>
      </w:r>
    </w:p>
    <w:p w14:paraId="207C8268" w14:textId="77777777" w:rsidR="005C5FD3" w:rsidRPr="0034488F" w:rsidRDefault="005C5FD3" w:rsidP="005C5FD3">
      <w:pPr>
        <w:pStyle w:val="ListParagraph"/>
        <w:jc w:val="both"/>
        <w:rPr>
          <w:rFonts w:ascii="Times New Roman" w:eastAsia="Times New Roman" w:hAnsi="Times New Roman" w:cs="Times New Roman"/>
          <w:bCs/>
          <w:color w:val="000000" w:themeColor="text1"/>
          <w:sz w:val="24"/>
          <w:szCs w:val="24"/>
        </w:rPr>
      </w:pPr>
    </w:p>
    <w:p w14:paraId="7B67799A" w14:textId="77777777" w:rsidR="00DA5ED5" w:rsidRPr="00420EA2" w:rsidRDefault="00DA5ED5"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JavaProgram:</w:t>
      </w:r>
    </w:p>
    <w:tbl>
      <w:tblPr>
        <w:tblStyle w:val="TableGrid"/>
        <w:tblW w:w="0" w:type="auto"/>
        <w:tblInd w:w="0" w:type="dxa"/>
        <w:tblLook w:val="04A0" w:firstRow="1" w:lastRow="0" w:firstColumn="1" w:lastColumn="0" w:noHBand="0" w:noVBand="1"/>
      </w:tblPr>
      <w:tblGrid>
        <w:gridCol w:w="9350"/>
      </w:tblGrid>
      <w:tr w:rsidR="00DA5ED5" w14:paraId="2859D376" w14:textId="77777777" w:rsidTr="00DA5ED5">
        <w:tc>
          <w:tcPr>
            <w:tcW w:w="9350" w:type="dxa"/>
          </w:tcPr>
          <w:p w14:paraId="44B5EB0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1205448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6F22CD9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25366FA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34652F8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8DC54A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11;</w:t>
            </w:r>
          </w:p>
          <w:p w14:paraId="27A8A758"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C28AD8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import java.util.Objects;</w:t>
            </w:r>
          </w:p>
          <w:p w14:paraId="0F96676B"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180A370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5AED17F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class using variables,methods and constructor.</w:t>
            </w:r>
          </w:p>
          <w:p w14:paraId="54BD99E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8C602B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2F63117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6A25DD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Bottle {</w:t>
            </w:r>
          </w:p>
          <w:p w14:paraId="1DF71039"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2A360BA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itializing variable using datatype and access modifier.</w:t>
            </w:r>
          </w:p>
          <w:p w14:paraId="76693724"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color;</w:t>
            </w:r>
          </w:p>
          <w:p w14:paraId="3D75527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itializing variable using datatype and access modifier.</w:t>
            </w:r>
          </w:p>
          <w:p w14:paraId="58EA93B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vate String type;</w:t>
            </w:r>
          </w:p>
          <w:p w14:paraId="3A311165"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775219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39665C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constructor with arguments.</w:t>
            </w:r>
          </w:p>
          <w:p w14:paraId="2BCBB83F"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16815C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color</w:t>
            </w:r>
          </w:p>
          <w:p w14:paraId="5117C19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type</w:t>
            </w:r>
          </w:p>
          <w:p w14:paraId="176B93D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1513062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Bottle(String color, String type) {</w:t>
            </w:r>
          </w:p>
          <w:p w14:paraId="15DFF3B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color = color;</w:t>
            </w:r>
          </w:p>
          <w:p w14:paraId="4B957C6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this.type = type;</w:t>
            </w:r>
          </w:p>
          <w:p w14:paraId="40D1B1B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79A90F7"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FB8406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A8A8B4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color.</w:t>
            </w:r>
          </w:p>
          <w:p w14:paraId="200CF11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B88D25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3AFA6A8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3D4F6B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Color() {</w:t>
            </w:r>
          </w:p>
          <w:p w14:paraId="0C08824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color;</w:t>
            </w:r>
          </w:p>
          <w:p w14:paraId="3D7A841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029EC80"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0362C04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7E77D64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type of a bottle.</w:t>
            </w:r>
          </w:p>
          <w:p w14:paraId="56639A1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61B1E6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196B0CA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AD1EA7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ring getType() {</w:t>
            </w:r>
          </w:p>
          <w:p w14:paraId="221DAC9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ype;</w:t>
            </w:r>
          </w:p>
          <w:p w14:paraId="67737F1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4DE70F6"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74A079A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B674E1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hashCode values.</w:t>
            </w:r>
          </w:p>
          <w:p w14:paraId="552C779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25F4B98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387DD8B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EF0B80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03D1D26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int hashCode() {</w:t>
            </w:r>
          </w:p>
          <w:p w14:paraId="23822AD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nt hash = 3;</w:t>
            </w:r>
          </w:p>
          <w:p w14:paraId="53B2370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hash = 67 * hash + Objects.hashCode(this.color);</w:t>
            </w:r>
          </w:p>
          <w:p w14:paraId="76F5AE8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hash = 67 * hash + Objects.hashCode(this.type);</w:t>
            </w:r>
          </w:p>
          <w:p w14:paraId="4A34761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hash;</w:t>
            </w:r>
          </w:p>
          <w:p w14:paraId="59A3012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D6F58B4"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13AAEC0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F2E6F7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ethod to get equals method.</w:t>
            </w:r>
          </w:p>
          <w:p w14:paraId="5376D94F"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17B849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obj</w:t>
            </w:r>
          </w:p>
          <w:p w14:paraId="4A99727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return</w:t>
            </w:r>
          </w:p>
          <w:p w14:paraId="7BC9E7A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BC894A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Override</w:t>
            </w:r>
          </w:p>
          <w:p w14:paraId="28FBEAA4"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boolean equals(Object obj) {</w:t>
            </w:r>
          </w:p>
          <w:p w14:paraId="636567D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this == obj) {</w:t>
            </w:r>
          </w:p>
          <w:p w14:paraId="444DDA9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rue;</w:t>
            </w:r>
          </w:p>
          <w:p w14:paraId="79C83FE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12495C3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obj == null) {</w:t>
            </w:r>
          </w:p>
          <w:p w14:paraId="236359D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357B296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0EF73F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getClass() != obj.getClass()) {</w:t>
            </w:r>
          </w:p>
          <w:p w14:paraId="0D416D2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22054C8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054DAD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final Bottle other = (Bottle) obj;</w:t>
            </w:r>
          </w:p>
          <w:p w14:paraId="125B314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Objects.equals(this.color, other.color)) {</w:t>
            </w:r>
          </w:p>
          <w:p w14:paraId="4F7D86B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1DA52CB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lastRenderedPageBreak/>
              <w:t xml:space="preserve">        }</w:t>
            </w:r>
          </w:p>
          <w:p w14:paraId="64B117F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if (!Objects.equals(this.type, other.type)) {</w:t>
            </w:r>
          </w:p>
          <w:p w14:paraId="78F1FE8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false;</w:t>
            </w:r>
          </w:p>
          <w:p w14:paraId="76BE750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039C94A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return true;</w:t>
            </w:r>
          </w:p>
          <w:p w14:paraId="28FF1E3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E37C8A6"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44E6BB51" w14:textId="77777777" w:rsidR="00DA5ED5"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end of bottle</w:t>
            </w:r>
          </w:p>
          <w:p w14:paraId="215DA271"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5D6CC5D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30EDB78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license header, choose License Headers in Project Properties.</w:t>
            </w:r>
          </w:p>
          <w:p w14:paraId="2AA645E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 change this template file, choose Tools | Templates</w:t>
            </w:r>
          </w:p>
          <w:p w14:paraId="47D5826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nd open the template in the editor.</w:t>
            </w:r>
          </w:p>
          <w:p w14:paraId="64F91D3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3E362E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ackage Question11;</w:t>
            </w:r>
          </w:p>
          <w:p w14:paraId="05555B03"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36912C93"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w:t>
            </w:r>
          </w:p>
          <w:p w14:paraId="7A67DCD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creating a main method to print the values.</w:t>
            </w:r>
          </w:p>
          <w:p w14:paraId="7D9105D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F99F72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author Tadipaneni Vyshnavi</w:t>
            </w:r>
          </w:p>
          <w:p w14:paraId="10AC4CBF"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3D08F53B"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public class Question11 {</w:t>
            </w:r>
          </w:p>
          <w:p w14:paraId="1BB4BAF8"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7F756A1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56742F2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param args the command line arguments</w:t>
            </w:r>
          </w:p>
          <w:p w14:paraId="4241BE9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6F387A8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ublic static void main(String[] args) {</w:t>
            </w:r>
          </w:p>
          <w:p w14:paraId="64C122D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 TODO code application logic here</w:t>
            </w:r>
          </w:p>
          <w:p w14:paraId="6062B34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Answer for Question11 : Tadipaneni Vyshnavi");</w:t>
            </w:r>
          </w:p>
          <w:p w14:paraId="45847978"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reating an object using constructor variables.</w:t>
            </w:r>
          </w:p>
          <w:p w14:paraId="0634BFC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Bottle bottle1 = new Bottle("red", "plain");</w:t>
            </w:r>
          </w:p>
          <w:p w14:paraId="30AEA85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creating an object using constructor variables.</w:t>
            </w:r>
          </w:p>
          <w:p w14:paraId="377DB48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Bottle bottle2 = new Bottle("red", "plain");</w:t>
            </w:r>
          </w:p>
          <w:p w14:paraId="6C846AF9"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 Hash Code ***** ");</w:t>
            </w:r>
          </w:p>
          <w:p w14:paraId="2F08C5EC"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hashcode value for bottle object1.</w:t>
            </w:r>
          </w:p>
          <w:p w14:paraId="7E9DC520"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1.hashCode());</w:t>
            </w:r>
          </w:p>
          <w:p w14:paraId="05A04707"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hashcode value for bottle object2.</w:t>
            </w:r>
          </w:p>
          <w:p w14:paraId="70D1885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2.hashCode());</w:t>
            </w:r>
          </w:p>
          <w:p w14:paraId="31679525"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 Equals ***** ");</w:t>
            </w:r>
          </w:p>
          <w:p w14:paraId="6DD180E2"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an statement that compares two objects if it is same print true or else false.</w:t>
            </w:r>
          </w:p>
          <w:p w14:paraId="194A5324"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1.equals(bottle2));</w:t>
            </w:r>
          </w:p>
          <w:p w14:paraId="53645B6D"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an statement that compares two objects if it is same print true or else false.</w:t>
            </w:r>
          </w:p>
          <w:p w14:paraId="4C144C26"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2.equals(bottle1));</w:t>
            </w:r>
          </w:p>
          <w:p w14:paraId="41BA28B1"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Printing an statement that compares bottle object1 with bottle object2 by calling the method name.</w:t>
            </w:r>
          </w:p>
          <w:p w14:paraId="1DB7F4CE"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System.out.println(bottle1.equals(bottle2.getColor()));</w:t>
            </w:r>
          </w:p>
          <w:p w14:paraId="353748E5"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24F44CAA" w14:textId="77777777" w:rsidR="00C14EF6" w:rsidRPr="00C14EF6" w:rsidRDefault="00C14EF6" w:rsidP="00C14EF6">
            <w:pPr>
              <w:jc w:val="both"/>
              <w:rPr>
                <w:rFonts w:ascii="Courier New" w:eastAsia="Times New Roman" w:hAnsi="Courier New" w:cs="Courier New"/>
                <w:bCs/>
                <w:color w:val="000000" w:themeColor="text1"/>
                <w:sz w:val="20"/>
                <w:szCs w:val="20"/>
              </w:rPr>
            </w:pPr>
            <w:r w:rsidRPr="00C14EF6">
              <w:rPr>
                <w:rFonts w:ascii="Courier New" w:eastAsia="Times New Roman" w:hAnsi="Courier New" w:cs="Courier New"/>
                <w:bCs/>
                <w:color w:val="000000" w:themeColor="text1"/>
                <w:sz w:val="20"/>
                <w:szCs w:val="20"/>
              </w:rPr>
              <w:t xml:space="preserve">    }</w:t>
            </w:r>
          </w:p>
          <w:p w14:paraId="4B2DD692" w14:textId="77777777" w:rsidR="00C14EF6" w:rsidRPr="00C14EF6" w:rsidRDefault="00C14EF6" w:rsidP="00C14EF6">
            <w:pPr>
              <w:jc w:val="both"/>
              <w:rPr>
                <w:rFonts w:ascii="Courier New" w:eastAsia="Times New Roman" w:hAnsi="Courier New" w:cs="Courier New"/>
                <w:bCs/>
                <w:color w:val="000000" w:themeColor="text1"/>
                <w:sz w:val="20"/>
                <w:szCs w:val="20"/>
              </w:rPr>
            </w:pPr>
          </w:p>
          <w:p w14:paraId="6259C14F" w14:textId="6510CBEF" w:rsidR="00C14EF6" w:rsidRDefault="00C14EF6" w:rsidP="00C14EF6">
            <w:pPr>
              <w:jc w:val="both"/>
              <w:rPr>
                <w:rFonts w:ascii="Times New Roman" w:eastAsia="Times New Roman" w:hAnsi="Times New Roman" w:cs="Times New Roman"/>
                <w:bCs/>
                <w:color w:val="000000" w:themeColor="text1"/>
                <w:sz w:val="24"/>
                <w:szCs w:val="24"/>
              </w:rPr>
            </w:pPr>
            <w:r w:rsidRPr="00C14EF6">
              <w:rPr>
                <w:rFonts w:ascii="Courier New" w:eastAsia="Times New Roman" w:hAnsi="Courier New" w:cs="Courier New"/>
                <w:bCs/>
                <w:color w:val="000000" w:themeColor="text1"/>
                <w:sz w:val="20"/>
                <w:szCs w:val="20"/>
              </w:rPr>
              <w:t>}//end of main method.</w:t>
            </w:r>
          </w:p>
        </w:tc>
      </w:tr>
    </w:tbl>
    <w:p w14:paraId="4693DB68" w14:textId="659972F5" w:rsidR="00DA5ED5" w:rsidRDefault="00DA5ED5" w:rsidP="00420EA2">
      <w:pPr>
        <w:jc w:val="both"/>
        <w:rPr>
          <w:rFonts w:ascii="Times New Roman" w:eastAsia="Times New Roman" w:hAnsi="Times New Roman" w:cs="Times New Roman"/>
          <w:bCs/>
          <w:color w:val="000000" w:themeColor="text1"/>
          <w:sz w:val="24"/>
          <w:szCs w:val="24"/>
        </w:rPr>
      </w:pPr>
    </w:p>
    <w:p w14:paraId="23FCE345" w14:textId="77777777" w:rsidR="005C5FD3" w:rsidRDefault="005C5FD3" w:rsidP="00420EA2">
      <w:pPr>
        <w:jc w:val="both"/>
        <w:rPr>
          <w:rFonts w:ascii="Times New Roman" w:eastAsia="Times New Roman" w:hAnsi="Times New Roman" w:cs="Times New Roman"/>
          <w:bCs/>
          <w:color w:val="000000" w:themeColor="text1"/>
          <w:sz w:val="24"/>
          <w:szCs w:val="24"/>
        </w:rPr>
      </w:pPr>
    </w:p>
    <w:p w14:paraId="33631DAA" w14:textId="77777777" w:rsidR="005C5FD3" w:rsidRDefault="005C5FD3" w:rsidP="00420EA2">
      <w:pPr>
        <w:jc w:val="both"/>
        <w:rPr>
          <w:rFonts w:ascii="Times New Roman" w:eastAsia="Times New Roman" w:hAnsi="Times New Roman" w:cs="Times New Roman"/>
          <w:bCs/>
          <w:color w:val="000000" w:themeColor="text1"/>
          <w:sz w:val="24"/>
          <w:szCs w:val="24"/>
        </w:rPr>
      </w:pPr>
    </w:p>
    <w:p w14:paraId="4FAB361E" w14:textId="77777777" w:rsidR="005C5FD3" w:rsidRDefault="005C5FD3" w:rsidP="00420EA2">
      <w:pPr>
        <w:jc w:val="both"/>
        <w:rPr>
          <w:rFonts w:ascii="Times New Roman" w:eastAsia="Times New Roman" w:hAnsi="Times New Roman" w:cs="Times New Roman"/>
          <w:bCs/>
          <w:color w:val="000000" w:themeColor="text1"/>
          <w:sz w:val="24"/>
          <w:szCs w:val="24"/>
        </w:rPr>
      </w:pPr>
    </w:p>
    <w:p w14:paraId="41E8814C" w14:textId="77777777" w:rsidR="005C5FD3" w:rsidRDefault="005C5FD3" w:rsidP="00420EA2">
      <w:pPr>
        <w:jc w:val="both"/>
        <w:rPr>
          <w:rFonts w:ascii="Times New Roman" w:eastAsia="Times New Roman" w:hAnsi="Times New Roman" w:cs="Times New Roman"/>
          <w:bCs/>
          <w:color w:val="000000" w:themeColor="text1"/>
          <w:sz w:val="24"/>
          <w:szCs w:val="24"/>
        </w:rPr>
      </w:pPr>
    </w:p>
    <w:p w14:paraId="3287F6A8" w14:textId="77777777" w:rsidR="005C5FD3" w:rsidRDefault="005C5FD3" w:rsidP="00420EA2">
      <w:pPr>
        <w:jc w:val="both"/>
        <w:rPr>
          <w:rFonts w:ascii="Times New Roman" w:eastAsia="Times New Roman" w:hAnsi="Times New Roman" w:cs="Times New Roman"/>
          <w:bCs/>
          <w:color w:val="000000" w:themeColor="text1"/>
          <w:sz w:val="24"/>
          <w:szCs w:val="24"/>
        </w:rPr>
      </w:pPr>
    </w:p>
    <w:p w14:paraId="4ADC0D0D" w14:textId="0FB51F8C" w:rsidR="00DA5ED5" w:rsidRDefault="00DA5ED5" w:rsidP="00420EA2">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207BA73F" w14:textId="77777777" w:rsidR="00C14EF6" w:rsidRDefault="00C14EF6" w:rsidP="00C14EF6">
      <w:pPr>
        <w:jc w:val="both"/>
        <w:rPr>
          <w:noProof/>
        </w:rPr>
      </w:pPr>
    </w:p>
    <w:p w14:paraId="4E43DB1E" w14:textId="63A383DB" w:rsidR="00C14EF6" w:rsidRDefault="00DA5ED5" w:rsidP="00C14EF6">
      <w:pPr>
        <w:jc w:val="both"/>
        <w:rPr>
          <w:rFonts w:ascii="Times New Roman" w:eastAsia="Times New Roman" w:hAnsi="Times New Roman" w:cs="Times New Roman"/>
          <w:bCs/>
          <w:color w:val="000000" w:themeColor="text1"/>
          <w:sz w:val="24"/>
          <w:szCs w:val="24"/>
        </w:rPr>
      </w:pPr>
      <w:r>
        <w:rPr>
          <w:noProof/>
        </w:rPr>
        <w:drawing>
          <wp:inline distT="0" distB="0" distL="0" distR="0" wp14:anchorId="420B3BAA" wp14:editId="43FCBBA2">
            <wp:extent cx="4924425" cy="27813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4425" cy="2781300"/>
                    </a:xfrm>
                    <a:prstGeom prst="rect">
                      <a:avLst/>
                    </a:prstGeom>
                  </pic:spPr>
                </pic:pic>
              </a:graphicData>
            </a:graphic>
          </wp:inline>
        </w:drawing>
      </w:r>
    </w:p>
    <w:p w14:paraId="1306571E" w14:textId="7548E0ED" w:rsidR="005C5FD3" w:rsidRDefault="005C5FD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07E9EBCC" w14:textId="77777777" w:rsidR="005C5FD3" w:rsidRPr="00C14EF6" w:rsidRDefault="005C5FD3" w:rsidP="00C14EF6">
      <w:pPr>
        <w:jc w:val="both"/>
        <w:rPr>
          <w:rFonts w:ascii="Times New Roman" w:eastAsia="Times New Roman" w:hAnsi="Times New Roman" w:cs="Times New Roman"/>
          <w:bCs/>
          <w:color w:val="000000" w:themeColor="text1"/>
          <w:sz w:val="24"/>
          <w:szCs w:val="24"/>
        </w:rPr>
      </w:pPr>
    </w:p>
    <w:p w14:paraId="0CB08B8C" w14:textId="25A5A804" w:rsidR="00466502" w:rsidRDefault="00B767F2" w:rsidP="00046D7F">
      <w:pPr>
        <w:pStyle w:val="ListParagraph"/>
        <w:numPr>
          <w:ilvl w:val="0"/>
          <w:numId w:val="11"/>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0081725A" w:rsidR="00660ECD" w:rsidRDefault="009613D5" w:rsidP="009613D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nswer:</w:t>
      </w:r>
    </w:p>
    <w:tbl>
      <w:tblPr>
        <w:tblStyle w:val="TableGrid"/>
        <w:tblW w:w="0" w:type="auto"/>
        <w:tblInd w:w="0" w:type="dxa"/>
        <w:tblLook w:val="04A0" w:firstRow="1" w:lastRow="0" w:firstColumn="1" w:lastColumn="0" w:noHBand="0" w:noVBand="1"/>
      </w:tblPr>
      <w:tblGrid>
        <w:gridCol w:w="9350"/>
      </w:tblGrid>
      <w:tr w:rsidR="009613D5" w14:paraId="703B71B4" w14:textId="77777777" w:rsidTr="009613D5">
        <w:tc>
          <w:tcPr>
            <w:tcW w:w="9350" w:type="dxa"/>
          </w:tcPr>
          <w:p w14:paraId="3126029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1A3DC47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4EA6641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6059B66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6CB8035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A64B34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343DF40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47C7461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42D9F91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3F35BB6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0B6416C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9CB4D8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Employee implements Comparable&lt;Employee&gt; {</w:t>
            </w:r>
          </w:p>
          <w:p w14:paraId="276AF1F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4CD15F1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rivate int empId;</w:t>
            </w:r>
          </w:p>
          <w:p w14:paraId="173A688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rivate String empName;</w:t>
            </w:r>
          </w:p>
          <w:p w14:paraId="36C7BA3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rivate double empSalary;</w:t>
            </w:r>
          </w:p>
          <w:p w14:paraId="2740716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E4C566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Employee(int empId, String empName, double empSalary) {</w:t>
            </w:r>
          </w:p>
          <w:p w14:paraId="019CD97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this.empId = empId;</w:t>
            </w:r>
          </w:p>
          <w:p w14:paraId="795038F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this.empName = empName;</w:t>
            </w:r>
          </w:p>
          <w:p w14:paraId="15A5800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this.empSalary = empSalary;</w:t>
            </w:r>
          </w:p>
          <w:p w14:paraId="092D189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215D58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3AACEF5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getEmpId() {</w:t>
            </w:r>
          </w:p>
          <w:p w14:paraId="1765990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Id;</w:t>
            </w:r>
          </w:p>
          <w:p w14:paraId="2FAD11B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D8C6CD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F38877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26B2AB4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String toString() {</w:t>
            </w:r>
          </w:p>
          <w:p w14:paraId="2F6115E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Id + " " + empName + " " + empSalary;</w:t>
            </w:r>
          </w:p>
          <w:p w14:paraId="3A926D0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E6E6AA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CFE8E3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String getEmpName() {</w:t>
            </w:r>
          </w:p>
          <w:p w14:paraId="1CA1BB8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Name;</w:t>
            </w:r>
          </w:p>
          <w:p w14:paraId="03A3053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00B5E5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F2F80F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double getEmpSalary() {</w:t>
            </w:r>
          </w:p>
          <w:p w14:paraId="0C72FDD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empSalary;</w:t>
            </w:r>
          </w:p>
          <w:p w14:paraId="327FE11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EEA0E1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42C263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4CC2979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compareTo(Employee o) {</w:t>
            </w:r>
          </w:p>
          <w:p w14:paraId="603E81F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this.empId - o.empId;</w:t>
            </w:r>
          </w:p>
          <w:p w14:paraId="590D32E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A66B50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CC6978C" w14:textId="19355765"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employee class</w:t>
            </w:r>
          </w:p>
          <w:p w14:paraId="2E668CD1" w14:textId="2F350093" w:rsidR="009613D5" w:rsidRPr="009613D5" w:rsidRDefault="009613D5" w:rsidP="009613D5">
            <w:pPr>
              <w:autoSpaceDE w:val="0"/>
              <w:autoSpaceDN w:val="0"/>
              <w:adjustRightInd w:val="0"/>
              <w:jc w:val="both"/>
              <w:rPr>
                <w:rFonts w:ascii="Courier New" w:hAnsi="Courier New" w:cs="Courier New"/>
                <w:color w:val="000000"/>
                <w:sz w:val="20"/>
                <w:szCs w:val="20"/>
              </w:rPr>
            </w:pPr>
          </w:p>
          <w:p w14:paraId="163461A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7293C73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2A4E90F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231C946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1A74DA4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FE6A08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1DA805A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51ED7F2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Comparator;</w:t>
            </w:r>
          </w:p>
          <w:p w14:paraId="1F33F0C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6A9EF6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6052BAE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60D82FD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60B1213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654962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NameComparator implements Comparator&lt;Employee&gt; {</w:t>
            </w:r>
          </w:p>
          <w:p w14:paraId="7610EEB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2A3DF0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63B071C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compare(Employee o1, Employee o2) {</w:t>
            </w:r>
          </w:p>
          <w:p w14:paraId="0308BAE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o1.getEmpName().compareTo(o2.getEmpName());</w:t>
            </w:r>
          </w:p>
          <w:p w14:paraId="00F70CD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F63C84B" w14:textId="043D5C9E"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Name comparator.</w:t>
            </w:r>
          </w:p>
          <w:p w14:paraId="38CED58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71E2440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1059A6C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5A5FE41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2BBEA20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4B5B6FB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0DD992A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EDBDBF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Comparator;</w:t>
            </w:r>
          </w:p>
          <w:p w14:paraId="0392A7F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2C43682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30FF98C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lastRenderedPageBreak/>
              <w:t xml:space="preserve"> *</w:t>
            </w:r>
          </w:p>
          <w:p w14:paraId="5895DB3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0808D38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55A6F0F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SalaryComparator implements Comparator&lt;Employee&gt; {</w:t>
            </w:r>
          </w:p>
          <w:p w14:paraId="00777CF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302CB6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Override</w:t>
            </w:r>
          </w:p>
          <w:p w14:paraId="1D4211E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int compare(Employee o1, Employee o2) {</w:t>
            </w:r>
          </w:p>
          <w:p w14:paraId="0AB6787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return (int) (o1.getEmpSalary() - o2.getEmpSalary());</w:t>
            </w:r>
          </w:p>
          <w:p w14:paraId="153843B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4116BCC4" w14:textId="530AFF12"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salary comparator.</w:t>
            </w:r>
          </w:p>
          <w:p w14:paraId="67E82988" w14:textId="508E37FF" w:rsidR="009613D5" w:rsidRPr="009613D5" w:rsidRDefault="009613D5" w:rsidP="009613D5">
            <w:pPr>
              <w:autoSpaceDE w:val="0"/>
              <w:autoSpaceDN w:val="0"/>
              <w:adjustRightInd w:val="0"/>
              <w:jc w:val="both"/>
              <w:rPr>
                <w:rFonts w:ascii="Courier New" w:hAnsi="Courier New" w:cs="Courier New"/>
                <w:color w:val="000000"/>
                <w:sz w:val="20"/>
                <w:szCs w:val="20"/>
              </w:rPr>
            </w:pPr>
          </w:p>
          <w:p w14:paraId="30CD81B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56F5559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license header, choose License Headers in Project Properties.</w:t>
            </w:r>
          </w:p>
          <w:p w14:paraId="1CE0759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 change this template file, choose Tools | Templates</w:t>
            </w:r>
          </w:p>
          <w:p w14:paraId="6A0BFA7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nd open the template in the editor.</w:t>
            </w:r>
          </w:p>
          <w:p w14:paraId="6895AF6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5176F76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ackage Question12;</w:t>
            </w:r>
          </w:p>
          <w:p w14:paraId="5BFD32D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1B93F31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ArrayList;</w:t>
            </w:r>
          </w:p>
          <w:p w14:paraId="15E2824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import java.util.Collections;</w:t>
            </w:r>
          </w:p>
          <w:p w14:paraId="2DAD3A2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99CF23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w:t>
            </w:r>
          </w:p>
          <w:p w14:paraId="4505E29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DD322F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author Tadipaneni Vyshnavi</w:t>
            </w:r>
          </w:p>
          <w:p w14:paraId="77F1ECB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714350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public class DriverClass {</w:t>
            </w:r>
          </w:p>
          <w:p w14:paraId="7D42242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D70EBB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010A54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param args the command line arguments</w:t>
            </w:r>
          </w:p>
          <w:p w14:paraId="39A152C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7CF0BEA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public static void main(String[] args) {</w:t>
            </w:r>
          </w:p>
          <w:p w14:paraId="3ACE24B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 TODO code application logic here</w:t>
            </w:r>
          </w:p>
          <w:p w14:paraId="1164696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542CB98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1 = new Employee(1, "EmployeeX", 1000);</w:t>
            </w:r>
          </w:p>
          <w:p w14:paraId="52D789A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2 = new Employee(2, "EmployeeA", 1200);</w:t>
            </w:r>
          </w:p>
          <w:p w14:paraId="31C98CD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3 = new Employee(3, "EmployeeR", 800);</w:t>
            </w:r>
          </w:p>
          <w:p w14:paraId="1C2BCEA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4 = new Employee(4, "EmployeeS", 920);</w:t>
            </w:r>
          </w:p>
          <w:p w14:paraId="57A45E6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 employee5 = new Employee(5, "EmployeeM", 1500);</w:t>
            </w:r>
          </w:p>
          <w:p w14:paraId="57C7291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0E7FC7E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ArrayList&lt;Employee&gt; employees = new ArrayList&lt;&gt;();</w:t>
            </w:r>
          </w:p>
          <w:p w14:paraId="5725728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2);</w:t>
            </w:r>
          </w:p>
          <w:p w14:paraId="52A7EEC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1);</w:t>
            </w:r>
          </w:p>
          <w:p w14:paraId="0F7F14B1"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5);</w:t>
            </w:r>
          </w:p>
          <w:p w14:paraId="1949951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4);</w:t>
            </w:r>
          </w:p>
          <w:p w14:paraId="36E904B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employees.add(employee3);</w:t>
            </w:r>
          </w:p>
          <w:p w14:paraId="2467DD1E" w14:textId="36828FB0" w:rsidR="009613D5" w:rsidRPr="009613D5" w:rsidRDefault="009613D5" w:rsidP="009613D5">
            <w:p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 xml:space="preserve">        </w:t>
            </w:r>
            <w:r w:rsidRPr="009613D5">
              <w:rPr>
                <w:rFonts w:ascii="Courier New" w:hAnsi="Courier New" w:cs="Courier New"/>
                <w:color w:val="000000"/>
                <w:sz w:val="20"/>
                <w:szCs w:val="20"/>
              </w:rPr>
              <w:t>System.out.println("Answer for question12 : Tadipaneni Vyshnavi");</w:t>
            </w:r>
          </w:p>
          <w:p w14:paraId="3F9A978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Default Employee");</w:t>
            </w:r>
          </w:p>
          <w:p w14:paraId="28B4B2E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3740D22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4CCA70B7"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0D52FAD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436CF1B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Collections.sort(employees);</w:t>
            </w:r>
          </w:p>
          <w:p w14:paraId="45814EB2"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w:t>
            </w:r>
          </w:p>
          <w:p w14:paraId="0CB4E75F"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Sort the list by its natural order:");</w:t>
            </w:r>
          </w:p>
          <w:p w14:paraId="131CDFC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55C1E54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0A86BF8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lastRenderedPageBreak/>
              <w:t xml:space="preserve">        }</w:t>
            </w:r>
          </w:p>
          <w:p w14:paraId="6E6E3784"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1554B9D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Collections.sort(employees, new SalaryComparator());</w:t>
            </w:r>
          </w:p>
          <w:p w14:paraId="6E6B375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w:t>
            </w:r>
          </w:p>
          <w:p w14:paraId="2235E4B6"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Sort the list by supplying a new Comparator&lt;Employee&gt; that sorts by salary:");</w:t>
            </w:r>
          </w:p>
          <w:p w14:paraId="0893DC48"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2B76788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7AFB43C9"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14646750"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6ADC341D"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Collections.sort(employees, new NameComparator());</w:t>
            </w:r>
          </w:p>
          <w:p w14:paraId="1CC8246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w:t>
            </w:r>
          </w:p>
          <w:p w14:paraId="4528BA83"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Sort the list by supplying a new Comparator&lt;Employee&gt; that sorts by name:");</w:t>
            </w:r>
          </w:p>
          <w:p w14:paraId="4688178B"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for (int i = 0; i &lt; employees.size(); i++) {</w:t>
            </w:r>
          </w:p>
          <w:p w14:paraId="6DFC152C"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System.out.println(employees.get(i));</w:t>
            </w:r>
          </w:p>
          <w:p w14:paraId="7AC5257A"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783BBA1E"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 xml:space="preserve">    }</w:t>
            </w:r>
          </w:p>
          <w:p w14:paraId="26601A65" w14:textId="77777777" w:rsidR="009613D5" w:rsidRPr="009613D5" w:rsidRDefault="009613D5" w:rsidP="009613D5">
            <w:pPr>
              <w:autoSpaceDE w:val="0"/>
              <w:autoSpaceDN w:val="0"/>
              <w:adjustRightInd w:val="0"/>
              <w:jc w:val="both"/>
              <w:rPr>
                <w:rFonts w:ascii="Courier New" w:hAnsi="Courier New" w:cs="Courier New"/>
                <w:color w:val="000000"/>
                <w:sz w:val="20"/>
                <w:szCs w:val="20"/>
              </w:rPr>
            </w:pPr>
          </w:p>
          <w:p w14:paraId="7B07198F" w14:textId="5019F9B3" w:rsidR="009613D5" w:rsidRPr="009613D5" w:rsidRDefault="009613D5" w:rsidP="009613D5">
            <w:pPr>
              <w:autoSpaceDE w:val="0"/>
              <w:autoSpaceDN w:val="0"/>
              <w:adjustRightInd w:val="0"/>
              <w:jc w:val="both"/>
              <w:rPr>
                <w:rFonts w:ascii="Courier New" w:hAnsi="Courier New" w:cs="Courier New"/>
                <w:color w:val="000000"/>
                <w:sz w:val="20"/>
                <w:szCs w:val="20"/>
              </w:rPr>
            </w:pPr>
            <w:r w:rsidRPr="009613D5">
              <w:rPr>
                <w:rFonts w:ascii="Courier New" w:hAnsi="Courier New" w:cs="Courier New"/>
                <w:color w:val="000000"/>
                <w:sz w:val="20"/>
                <w:szCs w:val="20"/>
              </w:rPr>
              <w:t>}//end of main method.</w:t>
            </w:r>
          </w:p>
          <w:p w14:paraId="673D9B22" w14:textId="77777777" w:rsidR="009613D5" w:rsidRDefault="009613D5" w:rsidP="009613D5">
            <w:pPr>
              <w:autoSpaceDE w:val="0"/>
              <w:autoSpaceDN w:val="0"/>
              <w:adjustRightInd w:val="0"/>
              <w:jc w:val="both"/>
              <w:rPr>
                <w:rFonts w:ascii="Times New Roman" w:hAnsi="Times New Roman" w:cs="Times New Roman"/>
                <w:color w:val="000000"/>
                <w:sz w:val="24"/>
                <w:szCs w:val="24"/>
              </w:rPr>
            </w:pPr>
          </w:p>
          <w:p w14:paraId="1DD785F9" w14:textId="59B09B2B" w:rsidR="009613D5" w:rsidRDefault="009613D5" w:rsidP="009613D5">
            <w:pPr>
              <w:autoSpaceDE w:val="0"/>
              <w:autoSpaceDN w:val="0"/>
              <w:adjustRightInd w:val="0"/>
              <w:jc w:val="both"/>
              <w:rPr>
                <w:rFonts w:ascii="Times New Roman" w:hAnsi="Times New Roman" w:cs="Times New Roman"/>
                <w:color w:val="000000"/>
                <w:sz w:val="24"/>
                <w:szCs w:val="24"/>
              </w:rPr>
            </w:pPr>
          </w:p>
        </w:tc>
      </w:tr>
    </w:tbl>
    <w:p w14:paraId="010C8412" w14:textId="315C9AFB" w:rsidR="009613D5" w:rsidRDefault="009613D5" w:rsidP="009613D5">
      <w:pPr>
        <w:autoSpaceDE w:val="0"/>
        <w:autoSpaceDN w:val="0"/>
        <w:adjustRightInd w:val="0"/>
        <w:spacing w:after="0" w:line="240" w:lineRule="auto"/>
        <w:jc w:val="both"/>
        <w:rPr>
          <w:rFonts w:ascii="Times New Roman" w:hAnsi="Times New Roman" w:cs="Times New Roman"/>
          <w:color w:val="000000"/>
          <w:sz w:val="24"/>
          <w:szCs w:val="24"/>
        </w:rPr>
      </w:pPr>
    </w:p>
    <w:p w14:paraId="48B26D85" w14:textId="00205519"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36D4206" w14:textId="418AC4E3"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3AFFF20" w14:textId="11DB2D1E"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205E9E1C" w14:textId="68E45337"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A5943EB" w14:textId="6D8F472A"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2CAA0A53" w14:textId="125AD391"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1732B1B" w14:textId="7A4984F2"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17E2575" w14:textId="0F6FE8ED"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53478378" w14:textId="798B7559"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621C09A" w14:textId="07E6DC18"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3E9639D8" w14:textId="2435E4FE"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29EAFBA" w14:textId="5CC84909"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AA6CFA4" w14:textId="3C78733C"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3E9A886" w14:textId="65F313D0"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394C0B93" w14:textId="3564C74B"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763E4742" w14:textId="4E40A5F6"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212BB94B" w14:textId="25702D71"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5B8C0E8F" w14:textId="27175ADE"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605C519" w14:textId="666730BD"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FC5A8A4" w14:textId="7CE35738"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3895EFA9" w14:textId="6B180B05"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46BBCD9" w14:textId="04389864"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A3AF9B7" w14:textId="138A9C9A"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7A67F7C" w14:textId="59759315"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E988112" w14:textId="0B9C4D5C"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6507048" w14:textId="56F033ED"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5804E6A9" w14:textId="4F11B9E2"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48B59C07" w14:textId="7A2F8976"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0CB97AAB" w14:textId="77777777" w:rsidR="00420EA2"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p>
    <w:p w14:paraId="1015D6BA" w14:textId="3EAE903B" w:rsidR="009613D5" w:rsidRDefault="009613D5" w:rsidP="009613D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Output: </w:t>
      </w:r>
    </w:p>
    <w:p w14:paraId="49E002FF" w14:textId="717235F8" w:rsidR="009613D5" w:rsidRDefault="00420EA2" w:rsidP="009613D5">
      <w:pPr>
        <w:autoSpaceDE w:val="0"/>
        <w:autoSpaceDN w:val="0"/>
        <w:adjustRightInd w:val="0"/>
        <w:spacing w:after="0" w:line="240" w:lineRule="auto"/>
        <w:jc w:val="both"/>
        <w:rPr>
          <w:rFonts w:ascii="Times New Roman" w:hAnsi="Times New Roman" w:cs="Times New Roman"/>
          <w:color w:val="000000"/>
          <w:sz w:val="24"/>
          <w:szCs w:val="24"/>
        </w:rPr>
      </w:pPr>
      <w:r>
        <w:rPr>
          <w:noProof/>
        </w:rPr>
        <w:drawing>
          <wp:inline distT="0" distB="0" distL="0" distR="0" wp14:anchorId="063CD394" wp14:editId="5763F937">
            <wp:extent cx="5943600" cy="51015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101590"/>
                    </a:xfrm>
                    <a:prstGeom prst="rect">
                      <a:avLst/>
                    </a:prstGeom>
                  </pic:spPr>
                </pic:pic>
              </a:graphicData>
            </a:graphic>
          </wp:inline>
        </w:drawing>
      </w:r>
    </w:p>
    <w:p w14:paraId="458D4F6C" w14:textId="592CC477" w:rsidR="00773C11" w:rsidRDefault="00773C11" w:rsidP="009613D5">
      <w:pPr>
        <w:autoSpaceDE w:val="0"/>
        <w:autoSpaceDN w:val="0"/>
        <w:adjustRightInd w:val="0"/>
        <w:spacing w:after="0" w:line="240" w:lineRule="auto"/>
        <w:jc w:val="both"/>
        <w:rPr>
          <w:rFonts w:ascii="Times New Roman" w:hAnsi="Times New Roman" w:cs="Times New Roman"/>
          <w:color w:val="000000"/>
          <w:sz w:val="24"/>
          <w:szCs w:val="24"/>
        </w:rPr>
      </w:pPr>
    </w:p>
    <w:p w14:paraId="2579E817" w14:textId="50C9928C" w:rsidR="00773C11" w:rsidRDefault="00773C11" w:rsidP="009613D5">
      <w:pPr>
        <w:autoSpaceDE w:val="0"/>
        <w:autoSpaceDN w:val="0"/>
        <w:adjustRightInd w:val="0"/>
        <w:spacing w:after="0" w:line="240" w:lineRule="auto"/>
        <w:jc w:val="both"/>
        <w:rPr>
          <w:rFonts w:ascii="Times New Roman" w:hAnsi="Times New Roman" w:cs="Times New Roman"/>
          <w:color w:val="000000"/>
          <w:sz w:val="24"/>
          <w:szCs w:val="24"/>
        </w:rPr>
      </w:pPr>
    </w:p>
    <w:p w14:paraId="6007D6AE" w14:textId="27C3B88A" w:rsidR="00773C11" w:rsidRDefault="00773C11" w:rsidP="009613D5">
      <w:pPr>
        <w:autoSpaceDE w:val="0"/>
        <w:autoSpaceDN w:val="0"/>
        <w:adjustRightInd w:val="0"/>
        <w:spacing w:after="0" w:line="240" w:lineRule="auto"/>
        <w:jc w:val="both"/>
        <w:rPr>
          <w:rFonts w:ascii="Times New Roman" w:hAnsi="Times New Roman" w:cs="Times New Roman"/>
          <w:color w:val="000000"/>
          <w:sz w:val="24"/>
          <w:szCs w:val="24"/>
        </w:rPr>
      </w:pPr>
    </w:p>
    <w:p w14:paraId="1A8B4C1E" w14:textId="5A19288D" w:rsidR="00773C11" w:rsidRDefault="00773C11" w:rsidP="009613D5">
      <w:pPr>
        <w:autoSpaceDE w:val="0"/>
        <w:autoSpaceDN w:val="0"/>
        <w:adjustRightInd w:val="0"/>
        <w:spacing w:after="0"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Github Link: </w:t>
      </w:r>
      <w:hyperlink r:id="rId33" w:history="1">
        <w:r w:rsidRPr="003E0ED5">
          <w:rPr>
            <w:rStyle w:val="Hyperlink"/>
            <w:rFonts w:ascii="Times New Roman" w:hAnsi="Times New Roman" w:cs="Times New Roman"/>
            <w:sz w:val="24"/>
            <w:szCs w:val="24"/>
          </w:rPr>
          <w:t>https://github.com/vyshnavi1996/Tadipaneni_Sprin2021FinalExam.git</w:t>
        </w:r>
      </w:hyperlink>
    </w:p>
    <w:p w14:paraId="01AFE5DA" w14:textId="77777777" w:rsidR="00773C11" w:rsidRPr="009613D5" w:rsidRDefault="00773C11" w:rsidP="009613D5">
      <w:pPr>
        <w:autoSpaceDE w:val="0"/>
        <w:autoSpaceDN w:val="0"/>
        <w:adjustRightInd w:val="0"/>
        <w:spacing w:after="0" w:line="240" w:lineRule="auto"/>
        <w:jc w:val="both"/>
        <w:rPr>
          <w:rFonts w:ascii="Times New Roman" w:hAnsi="Times New Roman" w:cs="Times New Roman"/>
          <w:color w:val="000000"/>
          <w:sz w:val="24"/>
          <w:szCs w:val="24"/>
        </w:rPr>
      </w:pPr>
    </w:p>
    <w:sectPr w:rsidR="00773C11" w:rsidRPr="009613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3297E"/>
    <w:multiLevelType w:val="hybridMultilevel"/>
    <w:tmpl w:val="F0A4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E748F"/>
    <w:multiLevelType w:val="hybridMultilevel"/>
    <w:tmpl w:val="BCAEE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8D2F4A"/>
    <w:multiLevelType w:val="hybridMultilevel"/>
    <w:tmpl w:val="E196F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56A85"/>
    <w:multiLevelType w:val="hybridMultilevel"/>
    <w:tmpl w:val="3EAE1A6C"/>
    <w:lvl w:ilvl="0" w:tplc="BFFE07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5A6613"/>
    <w:multiLevelType w:val="hybridMultilevel"/>
    <w:tmpl w:val="62C49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D073F4"/>
    <w:multiLevelType w:val="hybridMultilevel"/>
    <w:tmpl w:val="3C0AD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DEF1A7A"/>
    <w:multiLevelType w:val="hybridMultilevel"/>
    <w:tmpl w:val="D89A4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61700"/>
    <w:multiLevelType w:val="hybridMultilevel"/>
    <w:tmpl w:val="15303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C50D0"/>
    <w:multiLevelType w:val="hybridMultilevel"/>
    <w:tmpl w:val="FD623EE6"/>
    <w:lvl w:ilvl="0" w:tplc="A88814C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F04F51"/>
    <w:multiLevelType w:val="hybridMultilevel"/>
    <w:tmpl w:val="2F4C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549E8"/>
    <w:multiLevelType w:val="hybridMultilevel"/>
    <w:tmpl w:val="D0D4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C7350"/>
    <w:multiLevelType w:val="hybridMultilevel"/>
    <w:tmpl w:val="03262B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951BCC"/>
    <w:multiLevelType w:val="hybridMultilevel"/>
    <w:tmpl w:val="277AE3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A42688"/>
    <w:multiLevelType w:val="hybridMultilevel"/>
    <w:tmpl w:val="2A64C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0A65BA4"/>
    <w:multiLevelType w:val="hybridMultilevel"/>
    <w:tmpl w:val="CD0E2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74E38D7"/>
    <w:multiLevelType w:val="hybridMultilevel"/>
    <w:tmpl w:val="242E39CC"/>
    <w:lvl w:ilvl="0" w:tplc="C23E7C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8754E9"/>
    <w:multiLevelType w:val="hybridMultilevel"/>
    <w:tmpl w:val="56265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C74C8"/>
    <w:multiLevelType w:val="hybridMultilevel"/>
    <w:tmpl w:val="AAC4AA40"/>
    <w:lvl w:ilvl="0" w:tplc="AB8E08A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FC56D41"/>
    <w:multiLevelType w:val="hybridMultilevel"/>
    <w:tmpl w:val="898E706C"/>
    <w:lvl w:ilvl="0" w:tplc="F7A411E2">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3420F1"/>
    <w:multiLevelType w:val="hybridMultilevel"/>
    <w:tmpl w:val="1038B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8" w15:restartNumberingAfterBreak="0">
    <w:nsid w:val="6CF66618"/>
    <w:multiLevelType w:val="hybridMultilevel"/>
    <w:tmpl w:val="E988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26"/>
  </w:num>
  <w:num w:numId="4">
    <w:abstractNumId w:val="27"/>
  </w:num>
  <w:num w:numId="5">
    <w:abstractNumId w:val="7"/>
  </w:num>
  <w:num w:numId="6">
    <w:abstractNumId w:val="20"/>
  </w:num>
  <w:num w:numId="7">
    <w:abstractNumId w:val="21"/>
  </w:num>
  <w:num w:numId="8">
    <w:abstractNumId w:val="25"/>
  </w:num>
  <w:num w:numId="9">
    <w:abstractNumId w:val="15"/>
  </w:num>
  <w:num w:numId="10">
    <w:abstractNumId w:val="16"/>
  </w:num>
  <w:num w:numId="11">
    <w:abstractNumId w:val="13"/>
  </w:num>
  <w:num w:numId="12">
    <w:abstractNumId w:val="12"/>
  </w:num>
  <w:num w:numId="13">
    <w:abstractNumId w:val="14"/>
  </w:num>
  <w:num w:numId="14">
    <w:abstractNumId w:val="19"/>
  </w:num>
  <w:num w:numId="15">
    <w:abstractNumId w:val="17"/>
  </w:num>
  <w:num w:numId="16">
    <w:abstractNumId w:val="10"/>
  </w:num>
  <w:num w:numId="17">
    <w:abstractNumId w:val="4"/>
  </w:num>
  <w:num w:numId="18">
    <w:abstractNumId w:val="5"/>
  </w:num>
  <w:num w:numId="19">
    <w:abstractNumId w:val="1"/>
  </w:num>
  <w:num w:numId="20">
    <w:abstractNumId w:val="18"/>
  </w:num>
  <w:num w:numId="21">
    <w:abstractNumId w:val="24"/>
  </w:num>
  <w:num w:numId="22">
    <w:abstractNumId w:val="8"/>
  </w:num>
  <w:num w:numId="23">
    <w:abstractNumId w:val="3"/>
  </w:num>
  <w:num w:numId="24">
    <w:abstractNumId w:val="9"/>
  </w:num>
  <w:num w:numId="25">
    <w:abstractNumId w:val="28"/>
  </w:num>
  <w:num w:numId="26">
    <w:abstractNumId w:val="6"/>
  </w:num>
  <w:num w:numId="27">
    <w:abstractNumId w:val="11"/>
  </w:num>
  <w:num w:numId="28">
    <w:abstractNumId w:val="22"/>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11F4A"/>
    <w:rsid w:val="000469C8"/>
    <w:rsid w:val="00046D7F"/>
    <w:rsid w:val="00093DB7"/>
    <w:rsid w:val="000C4844"/>
    <w:rsid w:val="000D48CB"/>
    <w:rsid w:val="00106E49"/>
    <w:rsid w:val="00126276"/>
    <w:rsid w:val="00145E20"/>
    <w:rsid w:val="00151111"/>
    <w:rsid w:val="0016229D"/>
    <w:rsid w:val="00170DF8"/>
    <w:rsid w:val="00172C65"/>
    <w:rsid w:val="00187E8F"/>
    <w:rsid w:val="001A6F7E"/>
    <w:rsid w:val="001C0A1D"/>
    <w:rsid w:val="001C2172"/>
    <w:rsid w:val="00200BB0"/>
    <w:rsid w:val="002E6D12"/>
    <w:rsid w:val="0034488F"/>
    <w:rsid w:val="00347C3B"/>
    <w:rsid w:val="00393668"/>
    <w:rsid w:val="003B2F03"/>
    <w:rsid w:val="003D307B"/>
    <w:rsid w:val="003F010D"/>
    <w:rsid w:val="00410A47"/>
    <w:rsid w:val="00420EA2"/>
    <w:rsid w:val="00466502"/>
    <w:rsid w:val="004802B3"/>
    <w:rsid w:val="004D7C7B"/>
    <w:rsid w:val="00567A40"/>
    <w:rsid w:val="00585F6A"/>
    <w:rsid w:val="005A2E99"/>
    <w:rsid w:val="005B7F58"/>
    <w:rsid w:val="005C5FD3"/>
    <w:rsid w:val="00602C52"/>
    <w:rsid w:val="00622347"/>
    <w:rsid w:val="006531CC"/>
    <w:rsid w:val="00660ECD"/>
    <w:rsid w:val="0068329A"/>
    <w:rsid w:val="006930DC"/>
    <w:rsid w:val="006A0180"/>
    <w:rsid w:val="006C51AA"/>
    <w:rsid w:val="006E7B44"/>
    <w:rsid w:val="007119A5"/>
    <w:rsid w:val="00715E42"/>
    <w:rsid w:val="00727083"/>
    <w:rsid w:val="00773C11"/>
    <w:rsid w:val="00811870"/>
    <w:rsid w:val="00837B4F"/>
    <w:rsid w:val="00851214"/>
    <w:rsid w:val="008B55DF"/>
    <w:rsid w:val="008D69C5"/>
    <w:rsid w:val="009304CF"/>
    <w:rsid w:val="009613D5"/>
    <w:rsid w:val="0099176C"/>
    <w:rsid w:val="00A0120F"/>
    <w:rsid w:val="00A163BF"/>
    <w:rsid w:val="00A810F6"/>
    <w:rsid w:val="00AC7EDA"/>
    <w:rsid w:val="00AE351A"/>
    <w:rsid w:val="00B017A2"/>
    <w:rsid w:val="00B1136E"/>
    <w:rsid w:val="00B341C9"/>
    <w:rsid w:val="00B767F2"/>
    <w:rsid w:val="00B772D6"/>
    <w:rsid w:val="00BC4612"/>
    <w:rsid w:val="00C14EF6"/>
    <w:rsid w:val="00C432B6"/>
    <w:rsid w:val="00C50E75"/>
    <w:rsid w:val="00C646FA"/>
    <w:rsid w:val="00C66EAF"/>
    <w:rsid w:val="00CE1C25"/>
    <w:rsid w:val="00DA5ED5"/>
    <w:rsid w:val="00DB23D1"/>
    <w:rsid w:val="00DF3724"/>
    <w:rsid w:val="00E40CA9"/>
    <w:rsid w:val="00E417EF"/>
    <w:rsid w:val="00E53978"/>
    <w:rsid w:val="00E762AC"/>
    <w:rsid w:val="00E869C5"/>
    <w:rsid w:val="00EA36D9"/>
    <w:rsid w:val="00F41FDE"/>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3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table" w:styleId="TableGrid">
    <w:name w:val="Table Grid"/>
    <w:basedOn w:val="TableNormal"/>
    <w:uiPriority w:val="39"/>
    <w:rsid w:val="00E869C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46D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BC4612"/>
  </w:style>
  <w:style w:type="character" w:styleId="UnresolvedMention">
    <w:name w:val="Unresolved Mention"/>
    <w:basedOn w:val="DefaultParagraphFont"/>
    <w:uiPriority w:val="99"/>
    <w:semiHidden/>
    <w:unhideWhenUsed/>
    <w:rsid w:val="00773C11"/>
    <w:rPr>
      <w:color w:val="605E5C"/>
      <w:shd w:val="clear" w:color="auto" w:fill="E1DFDD"/>
    </w:rPr>
  </w:style>
  <w:style w:type="character" w:styleId="FollowedHyperlink">
    <w:name w:val="FollowedHyperlink"/>
    <w:basedOn w:val="DefaultParagraphFont"/>
    <w:uiPriority w:val="99"/>
    <w:semiHidden/>
    <w:unhideWhenUsed/>
    <w:rsid w:val="00773C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398623">
      <w:bodyDiv w:val="1"/>
      <w:marLeft w:val="0"/>
      <w:marRight w:val="0"/>
      <w:marTop w:val="0"/>
      <w:marBottom w:val="0"/>
      <w:divBdr>
        <w:top w:val="none" w:sz="0" w:space="0" w:color="auto"/>
        <w:left w:val="none" w:sz="0" w:space="0" w:color="auto"/>
        <w:bottom w:val="none" w:sz="0" w:space="0" w:color="auto"/>
        <w:right w:val="none" w:sz="0" w:space="0" w:color="auto"/>
      </w:divBdr>
    </w:div>
    <w:div w:id="197934277">
      <w:bodyDiv w:val="1"/>
      <w:marLeft w:val="0"/>
      <w:marRight w:val="0"/>
      <w:marTop w:val="0"/>
      <w:marBottom w:val="0"/>
      <w:divBdr>
        <w:top w:val="none" w:sz="0" w:space="0" w:color="auto"/>
        <w:left w:val="none" w:sz="0" w:space="0" w:color="auto"/>
        <w:bottom w:val="none" w:sz="0" w:space="0" w:color="auto"/>
        <w:right w:val="none" w:sz="0" w:space="0" w:color="auto"/>
      </w:divBdr>
    </w:div>
    <w:div w:id="232128993">
      <w:bodyDiv w:val="1"/>
      <w:marLeft w:val="0"/>
      <w:marRight w:val="0"/>
      <w:marTop w:val="0"/>
      <w:marBottom w:val="0"/>
      <w:divBdr>
        <w:top w:val="none" w:sz="0" w:space="0" w:color="auto"/>
        <w:left w:val="none" w:sz="0" w:space="0" w:color="auto"/>
        <w:bottom w:val="none" w:sz="0" w:space="0" w:color="auto"/>
        <w:right w:val="none" w:sz="0" w:space="0" w:color="auto"/>
      </w:divBdr>
    </w:div>
    <w:div w:id="479886635">
      <w:bodyDiv w:val="1"/>
      <w:marLeft w:val="0"/>
      <w:marRight w:val="0"/>
      <w:marTop w:val="0"/>
      <w:marBottom w:val="0"/>
      <w:divBdr>
        <w:top w:val="none" w:sz="0" w:space="0" w:color="auto"/>
        <w:left w:val="none" w:sz="0" w:space="0" w:color="auto"/>
        <w:bottom w:val="none" w:sz="0" w:space="0" w:color="auto"/>
        <w:right w:val="none" w:sz="0" w:space="0" w:color="auto"/>
      </w:divBdr>
      <w:divsChild>
        <w:div w:id="1634628761">
          <w:marLeft w:val="0"/>
          <w:marRight w:val="0"/>
          <w:marTop w:val="0"/>
          <w:marBottom w:val="0"/>
          <w:divBdr>
            <w:top w:val="none" w:sz="0" w:space="0" w:color="auto"/>
            <w:left w:val="none" w:sz="0" w:space="0" w:color="auto"/>
            <w:bottom w:val="none" w:sz="0" w:space="0" w:color="auto"/>
            <w:right w:val="none" w:sz="0" w:space="0" w:color="auto"/>
          </w:divBdr>
          <w:divsChild>
            <w:div w:id="114238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684718">
      <w:bodyDiv w:val="1"/>
      <w:marLeft w:val="0"/>
      <w:marRight w:val="0"/>
      <w:marTop w:val="0"/>
      <w:marBottom w:val="0"/>
      <w:divBdr>
        <w:top w:val="none" w:sz="0" w:space="0" w:color="auto"/>
        <w:left w:val="none" w:sz="0" w:space="0" w:color="auto"/>
        <w:bottom w:val="none" w:sz="0" w:space="0" w:color="auto"/>
        <w:right w:val="none" w:sz="0" w:space="0" w:color="auto"/>
      </w:divBdr>
    </w:div>
    <w:div w:id="1175919852">
      <w:bodyDiv w:val="1"/>
      <w:marLeft w:val="0"/>
      <w:marRight w:val="0"/>
      <w:marTop w:val="0"/>
      <w:marBottom w:val="0"/>
      <w:divBdr>
        <w:top w:val="none" w:sz="0" w:space="0" w:color="auto"/>
        <w:left w:val="none" w:sz="0" w:space="0" w:color="auto"/>
        <w:bottom w:val="none" w:sz="0" w:space="0" w:color="auto"/>
        <w:right w:val="none" w:sz="0" w:space="0" w:color="auto"/>
      </w:divBdr>
    </w:div>
    <w:div w:id="1553542841">
      <w:bodyDiv w:val="1"/>
      <w:marLeft w:val="0"/>
      <w:marRight w:val="0"/>
      <w:marTop w:val="0"/>
      <w:marBottom w:val="0"/>
      <w:divBdr>
        <w:top w:val="none" w:sz="0" w:space="0" w:color="auto"/>
        <w:left w:val="none" w:sz="0" w:space="0" w:color="auto"/>
        <w:bottom w:val="none" w:sz="0" w:space="0" w:color="auto"/>
        <w:right w:val="none" w:sz="0" w:space="0" w:color="auto"/>
      </w:divBdr>
    </w:div>
    <w:div w:id="1622951115">
      <w:bodyDiv w:val="1"/>
      <w:marLeft w:val="0"/>
      <w:marRight w:val="0"/>
      <w:marTop w:val="0"/>
      <w:marBottom w:val="0"/>
      <w:divBdr>
        <w:top w:val="none" w:sz="0" w:space="0" w:color="auto"/>
        <w:left w:val="none" w:sz="0" w:space="0" w:color="auto"/>
        <w:bottom w:val="none" w:sz="0" w:space="0" w:color="auto"/>
        <w:right w:val="none" w:sz="0" w:space="0" w:color="auto"/>
      </w:divBdr>
    </w:div>
    <w:div w:id="1865164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github.com/vyshnavi1996/Tadipaneni_Sprin2021FinalExam.git"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57</Pages>
  <Words>9002</Words>
  <Characters>5131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0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Tadipaneni,Vyshnavi</cp:lastModifiedBy>
  <cp:revision>11</cp:revision>
  <dcterms:created xsi:type="dcterms:W3CDTF">2021-05-05T09:02:00Z</dcterms:created>
  <dcterms:modified xsi:type="dcterms:W3CDTF">2021-05-05T16:41:00Z</dcterms:modified>
</cp:coreProperties>
</file>